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15FC88A5" w:rsidR="002A2C5B" w:rsidRPr="005F54CE" w:rsidRDefault="00EE4C04" w:rsidP="004A5E05">
      <w:pPr>
        <w:pStyle w:val="Heading1"/>
        <w:spacing w:before="0" w:after="0"/>
        <w:ind w:firstLine="720"/>
        <w:contextualSpacing/>
        <w:jc w:val="center"/>
        <w:rPr>
          <w:rFonts w:ascii="Arial" w:eastAsia="Arial" w:hAnsi="Arial" w:cs="Arial"/>
          <w:sz w:val="28"/>
          <w:szCs w:val="28"/>
        </w:rPr>
      </w:pPr>
      <w:r w:rsidRPr="005F54CE">
        <w:rPr>
          <w:rFonts w:ascii="Arial" w:eastAsia="Arial" w:hAnsi="Arial" w:cs="Arial"/>
          <w:sz w:val="28"/>
          <w:szCs w:val="28"/>
        </w:rPr>
        <w:t>DSWD DROMIC Report #7</w:t>
      </w:r>
      <w:r w:rsidR="002B0C4D" w:rsidRPr="005F54CE">
        <w:rPr>
          <w:rFonts w:ascii="Arial" w:eastAsia="Arial" w:hAnsi="Arial" w:cs="Arial"/>
          <w:sz w:val="28"/>
          <w:szCs w:val="28"/>
        </w:rPr>
        <w:t>9</w:t>
      </w:r>
      <w:r w:rsidR="00BB31E6">
        <w:rPr>
          <w:rFonts w:ascii="Arial" w:eastAsia="Arial" w:hAnsi="Arial" w:cs="Arial"/>
          <w:sz w:val="28"/>
          <w:szCs w:val="28"/>
        </w:rPr>
        <w:t>4</w:t>
      </w:r>
      <w:r w:rsidR="002A7D6A" w:rsidRPr="005F54CE">
        <w:rPr>
          <w:rFonts w:ascii="Arial" w:eastAsia="Arial" w:hAnsi="Arial" w:cs="Arial"/>
          <w:sz w:val="28"/>
          <w:szCs w:val="28"/>
        </w:rPr>
        <w:t xml:space="preserve"> on the Coronavirus Disease (COVID19)</w:t>
      </w:r>
    </w:p>
    <w:p w14:paraId="3F11FAFB" w14:textId="00943843" w:rsidR="002A2C5B" w:rsidRPr="005F54CE" w:rsidRDefault="00B0762A">
      <w:pPr>
        <w:spacing w:after="0" w:line="240" w:lineRule="auto"/>
        <w:ind w:left="720"/>
        <w:contextualSpacing/>
        <w:jc w:val="center"/>
        <w:rPr>
          <w:rFonts w:ascii="Arial" w:eastAsia="Arial" w:hAnsi="Arial" w:cs="Arial"/>
          <w:sz w:val="24"/>
          <w:szCs w:val="24"/>
        </w:rPr>
      </w:pPr>
      <w:r w:rsidRPr="005F54CE">
        <w:rPr>
          <w:rFonts w:ascii="Arial" w:eastAsia="Arial" w:hAnsi="Arial" w:cs="Arial"/>
          <w:sz w:val="24"/>
          <w:szCs w:val="24"/>
        </w:rPr>
        <w:t xml:space="preserve">as of </w:t>
      </w:r>
      <w:r w:rsidR="002B0C4D" w:rsidRPr="005F54CE">
        <w:rPr>
          <w:rFonts w:ascii="Arial" w:eastAsia="Arial" w:hAnsi="Arial" w:cs="Arial"/>
          <w:sz w:val="24"/>
          <w:szCs w:val="24"/>
        </w:rPr>
        <w:t>0</w:t>
      </w:r>
      <w:r w:rsidR="00BB31E6">
        <w:rPr>
          <w:rFonts w:ascii="Arial" w:eastAsia="Arial" w:hAnsi="Arial" w:cs="Arial"/>
          <w:sz w:val="24"/>
          <w:szCs w:val="24"/>
        </w:rPr>
        <w:t>7</w:t>
      </w:r>
      <w:r w:rsidR="00646B4D" w:rsidRPr="005F54CE">
        <w:rPr>
          <w:rFonts w:ascii="Arial" w:eastAsia="Arial" w:hAnsi="Arial" w:cs="Arial"/>
          <w:sz w:val="24"/>
          <w:szCs w:val="24"/>
        </w:rPr>
        <w:t xml:space="preserve"> September</w:t>
      </w:r>
      <w:r w:rsidR="002A7D6A" w:rsidRPr="005F54CE">
        <w:rPr>
          <w:rFonts w:ascii="Arial" w:eastAsia="Arial" w:hAnsi="Arial" w:cs="Arial"/>
          <w:sz w:val="24"/>
          <w:szCs w:val="24"/>
        </w:rPr>
        <w:t xml:space="preserve"> 2021, 6PM</w:t>
      </w:r>
    </w:p>
    <w:p w14:paraId="2FD63A1D" w14:textId="77777777" w:rsidR="002A2C5B" w:rsidRPr="005F54CE" w:rsidRDefault="002A7D6A">
      <w:pPr>
        <w:spacing w:after="0" w:line="240" w:lineRule="auto"/>
        <w:ind w:left="720"/>
        <w:contextualSpacing/>
        <w:jc w:val="center"/>
        <w:rPr>
          <w:rFonts w:ascii="Arial" w:eastAsia="Arial" w:hAnsi="Arial" w:cs="Arial"/>
          <w:sz w:val="28"/>
          <w:szCs w:val="28"/>
        </w:rPr>
      </w:pPr>
      <w:r w:rsidRPr="005F54CE">
        <w:rPr>
          <w:rFonts w:ascii="Arial" w:eastAsia="Arial" w:hAnsi="Arial" w:cs="Arial"/>
          <w:sz w:val="24"/>
          <w:szCs w:val="24"/>
        </w:rPr>
        <w:tab/>
      </w:r>
    </w:p>
    <w:p w14:paraId="48803696" w14:textId="77777777" w:rsidR="002A2C5B" w:rsidRPr="005F54CE" w:rsidRDefault="002A7D6A">
      <w:pPr>
        <w:spacing w:after="0" w:line="240" w:lineRule="auto"/>
        <w:jc w:val="both"/>
        <w:rPr>
          <w:rFonts w:ascii="Arial" w:eastAsia="Arial" w:hAnsi="Arial" w:cs="Arial"/>
          <w:b/>
          <w:color w:val="002060"/>
          <w:sz w:val="28"/>
          <w:szCs w:val="28"/>
        </w:rPr>
      </w:pPr>
      <w:r w:rsidRPr="005F54CE">
        <w:rPr>
          <w:rFonts w:ascii="Arial" w:eastAsia="Arial" w:hAnsi="Arial" w:cs="Arial"/>
          <w:b/>
          <w:color w:val="002060"/>
          <w:sz w:val="28"/>
          <w:szCs w:val="28"/>
        </w:rPr>
        <w:t>Situation Overview</w:t>
      </w:r>
    </w:p>
    <w:p w14:paraId="1597C84C" w14:textId="77777777" w:rsidR="00851B0E" w:rsidRDefault="00851B0E">
      <w:pPr>
        <w:widowControl/>
        <w:spacing w:after="0" w:line="240" w:lineRule="auto"/>
        <w:contextualSpacing/>
        <w:jc w:val="both"/>
        <w:rPr>
          <w:rFonts w:ascii="Arial" w:eastAsia="Arial" w:hAnsi="Arial" w:cs="Arial"/>
          <w:sz w:val="24"/>
          <w:szCs w:val="24"/>
        </w:rPr>
      </w:pPr>
    </w:p>
    <w:p w14:paraId="1609005F" w14:textId="5E44EF28" w:rsidR="002A2C5B" w:rsidRPr="005F54CE" w:rsidRDefault="002A7D6A">
      <w:pPr>
        <w:widowControl/>
        <w:spacing w:after="0" w:line="240" w:lineRule="auto"/>
        <w:contextualSpacing/>
        <w:jc w:val="both"/>
        <w:rPr>
          <w:rFonts w:ascii="Arial" w:eastAsia="Arial" w:hAnsi="Arial" w:cs="Arial"/>
          <w:sz w:val="24"/>
          <w:szCs w:val="24"/>
        </w:rPr>
      </w:pPr>
      <w:r w:rsidRPr="005F54CE">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Pr="005F54CE" w:rsidRDefault="002A2C5B">
      <w:pPr>
        <w:widowControl/>
        <w:spacing w:after="0" w:line="240" w:lineRule="auto"/>
        <w:contextualSpacing/>
        <w:jc w:val="both"/>
        <w:rPr>
          <w:rFonts w:ascii="Arial" w:eastAsia="Arial" w:hAnsi="Arial" w:cs="Arial"/>
          <w:sz w:val="28"/>
          <w:szCs w:val="28"/>
        </w:rPr>
      </w:pPr>
    </w:p>
    <w:p w14:paraId="64F6D50C" w14:textId="4E680014" w:rsidR="002A2C5B" w:rsidRPr="005F54CE" w:rsidRDefault="002A7D6A">
      <w:pPr>
        <w:widowControl/>
        <w:spacing w:after="0" w:line="240" w:lineRule="auto"/>
        <w:contextualSpacing/>
        <w:jc w:val="both"/>
        <w:rPr>
          <w:rFonts w:ascii="Arial" w:eastAsia="Arial" w:hAnsi="Arial" w:cs="Arial"/>
          <w:b/>
          <w:bCs/>
          <w:sz w:val="24"/>
          <w:szCs w:val="24"/>
        </w:rPr>
      </w:pPr>
      <w:r w:rsidRPr="005F54CE">
        <w:rPr>
          <w:rFonts w:ascii="Arial" w:eastAsia="Arial" w:hAnsi="Arial" w:cs="Arial"/>
          <w:sz w:val="24"/>
          <w:szCs w:val="24"/>
        </w:rPr>
        <w:t xml:space="preserve">As of </w:t>
      </w:r>
      <w:r w:rsidR="00652125">
        <w:rPr>
          <w:rFonts w:ascii="Arial" w:eastAsia="Arial" w:hAnsi="Arial" w:cs="Arial"/>
          <w:b/>
          <w:color w:val="0070C0"/>
          <w:sz w:val="24"/>
          <w:szCs w:val="24"/>
        </w:rPr>
        <w:t>0</w:t>
      </w:r>
      <w:r w:rsidR="00712661">
        <w:rPr>
          <w:rFonts w:ascii="Arial" w:eastAsia="Arial" w:hAnsi="Arial" w:cs="Arial"/>
          <w:b/>
          <w:color w:val="0070C0"/>
          <w:sz w:val="24"/>
          <w:szCs w:val="24"/>
        </w:rPr>
        <w:t>7</w:t>
      </w:r>
      <w:r w:rsidR="00DF1958" w:rsidRPr="005F54CE">
        <w:rPr>
          <w:rFonts w:ascii="Arial" w:eastAsia="Arial" w:hAnsi="Arial" w:cs="Arial"/>
          <w:b/>
          <w:color w:val="0070C0"/>
          <w:sz w:val="24"/>
          <w:szCs w:val="24"/>
        </w:rPr>
        <w:t xml:space="preserve"> September</w:t>
      </w:r>
      <w:r w:rsidRPr="005F54CE">
        <w:rPr>
          <w:rFonts w:ascii="Arial" w:eastAsia="Arial" w:hAnsi="Arial" w:cs="Arial"/>
          <w:b/>
          <w:color w:val="0070C0"/>
          <w:sz w:val="24"/>
          <w:szCs w:val="24"/>
        </w:rPr>
        <w:t xml:space="preserve"> 2021, 4PM</w:t>
      </w:r>
      <w:r w:rsidRPr="005F54CE">
        <w:rPr>
          <w:rFonts w:ascii="Arial" w:eastAsia="Arial" w:hAnsi="Arial" w:cs="Arial"/>
          <w:sz w:val="24"/>
          <w:szCs w:val="24"/>
        </w:rPr>
        <w:t xml:space="preserve">, the Department of Health (DOH) has recorded a total of </w:t>
      </w:r>
      <w:r w:rsidR="009D2707" w:rsidRPr="009D2707">
        <w:rPr>
          <w:rFonts w:ascii="Arial" w:eastAsia="Arial" w:hAnsi="Arial" w:cs="Arial"/>
          <w:b/>
          <w:color w:val="0070C0"/>
          <w:sz w:val="24"/>
          <w:szCs w:val="24"/>
        </w:rPr>
        <w:t>2,121,308</w:t>
      </w:r>
      <w:r w:rsidR="009D2707">
        <w:rPr>
          <w:rFonts w:ascii="Arial" w:eastAsia="Arial" w:hAnsi="Arial" w:cs="Arial"/>
          <w:b/>
          <w:color w:val="0070C0"/>
          <w:sz w:val="24"/>
          <w:szCs w:val="24"/>
        </w:rPr>
        <w:t xml:space="preserve"> </w:t>
      </w:r>
      <w:r w:rsidRPr="005F54CE">
        <w:rPr>
          <w:rFonts w:ascii="Arial" w:eastAsia="Arial" w:hAnsi="Arial" w:cs="Arial"/>
          <w:b/>
          <w:color w:val="0070C0"/>
          <w:sz w:val="24"/>
          <w:szCs w:val="24"/>
        </w:rPr>
        <w:t>confirmed cases</w:t>
      </w:r>
      <w:r w:rsidRPr="005F54CE">
        <w:rPr>
          <w:rFonts w:ascii="Arial" w:eastAsia="Arial" w:hAnsi="Arial" w:cs="Arial"/>
          <w:sz w:val="24"/>
          <w:szCs w:val="24"/>
        </w:rPr>
        <w:t xml:space="preserve">; of which, </w:t>
      </w:r>
      <w:r w:rsidR="009D2707" w:rsidRPr="009D2707">
        <w:rPr>
          <w:rFonts w:ascii="Arial" w:eastAsia="Arial" w:hAnsi="Arial" w:cs="Arial"/>
          <w:b/>
          <w:color w:val="0070C0"/>
          <w:sz w:val="24"/>
          <w:szCs w:val="24"/>
        </w:rPr>
        <w:t>158,637</w:t>
      </w:r>
      <w:r w:rsidR="00475422">
        <w:rPr>
          <w:rFonts w:ascii="Arial" w:eastAsia="Arial" w:hAnsi="Arial" w:cs="Arial"/>
          <w:b/>
          <w:color w:val="0070C0"/>
          <w:sz w:val="24"/>
          <w:szCs w:val="24"/>
        </w:rPr>
        <w:t xml:space="preserve"> </w:t>
      </w:r>
      <w:r w:rsidRPr="005F54CE">
        <w:rPr>
          <w:rFonts w:ascii="Arial" w:eastAsia="Arial" w:hAnsi="Arial" w:cs="Arial"/>
          <w:sz w:val="24"/>
          <w:szCs w:val="24"/>
        </w:rPr>
        <w:t xml:space="preserve">are </w:t>
      </w:r>
      <w:r w:rsidRPr="005F54CE">
        <w:rPr>
          <w:rFonts w:ascii="Arial" w:eastAsia="Arial" w:hAnsi="Arial" w:cs="Arial"/>
          <w:b/>
          <w:color w:val="0070C0"/>
          <w:sz w:val="24"/>
          <w:szCs w:val="24"/>
        </w:rPr>
        <w:t>active</w:t>
      </w:r>
      <w:r w:rsidRPr="005F54CE">
        <w:rPr>
          <w:rFonts w:ascii="Arial" w:eastAsia="Arial" w:hAnsi="Arial" w:cs="Arial"/>
          <w:sz w:val="24"/>
          <w:szCs w:val="24"/>
        </w:rPr>
        <w:t>,</w:t>
      </w:r>
      <w:r w:rsidR="003F3EA8" w:rsidRPr="005F54CE">
        <w:rPr>
          <w:rFonts w:ascii="Arial" w:eastAsia="Arial" w:hAnsi="Arial" w:cs="Arial"/>
          <w:sz w:val="24"/>
          <w:szCs w:val="24"/>
        </w:rPr>
        <w:t xml:space="preserve"> </w:t>
      </w:r>
      <w:r w:rsidR="00EA39A1" w:rsidRPr="00EA39A1">
        <w:rPr>
          <w:rFonts w:ascii="Arial" w:eastAsia="Arial" w:hAnsi="Arial" w:cs="Arial"/>
          <w:b/>
          <w:color w:val="0070C0"/>
          <w:sz w:val="24"/>
          <w:szCs w:val="24"/>
        </w:rPr>
        <w:t>1,928,173</w:t>
      </w:r>
      <w:r w:rsidR="00475422" w:rsidRPr="00475422">
        <w:rPr>
          <w:rFonts w:ascii="Arial" w:eastAsia="Arial" w:hAnsi="Arial" w:cs="Arial"/>
          <w:b/>
          <w:color w:val="0070C0"/>
          <w:sz w:val="24"/>
          <w:szCs w:val="24"/>
        </w:rPr>
        <w:t xml:space="preserve"> </w:t>
      </w:r>
      <w:r w:rsidRPr="005F54CE">
        <w:rPr>
          <w:rFonts w:ascii="Arial" w:eastAsia="Arial" w:hAnsi="Arial" w:cs="Arial"/>
          <w:sz w:val="24"/>
          <w:szCs w:val="24"/>
        </w:rPr>
        <w:t xml:space="preserve">have </w:t>
      </w:r>
      <w:r w:rsidRPr="005F54CE">
        <w:rPr>
          <w:rFonts w:ascii="Arial" w:eastAsia="Arial" w:hAnsi="Arial" w:cs="Arial"/>
          <w:b/>
          <w:color w:val="0070C0"/>
          <w:sz w:val="24"/>
          <w:szCs w:val="24"/>
        </w:rPr>
        <w:t>recovered</w:t>
      </w:r>
      <w:r w:rsidRPr="005F54CE">
        <w:rPr>
          <w:rFonts w:ascii="Arial" w:eastAsia="Arial" w:hAnsi="Arial" w:cs="Arial"/>
          <w:sz w:val="24"/>
          <w:szCs w:val="24"/>
        </w:rPr>
        <w:t xml:space="preserve"> and </w:t>
      </w:r>
      <w:r w:rsidR="00FE24FE" w:rsidRPr="00FE24FE">
        <w:rPr>
          <w:rFonts w:ascii="Arial" w:eastAsia="Arial" w:hAnsi="Arial" w:cs="Arial"/>
          <w:b/>
          <w:color w:val="0070C0"/>
          <w:sz w:val="24"/>
          <w:szCs w:val="24"/>
        </w:rPr>
        <w:t>34,498</w:t>
      </w:r>
      <w:r w:rsidR="00475422" w:rsidRPr="00475422">
        <w:rPr>
          <w:rFonts w:ascii="Arial" w:eastAsia="Arial" w:hAnsi="Arial" w:cs="Arial"/>
          <w:b/>
          <w:color w:val="0070C0"/>
          <w:sz w:val="24"/>
          <w:szCs w:val="24"/>
        </w:rPr>
        <w:t xml:space="preserve"> </w:t>
      </w:r>
      <w:r w:rsidRPr="005F54CE">
        <w:rPr>
          <w:rFonts w:ascii="Arial" w:eastAsia="Arial" w:hAnsi="Arial" w:cs="Arial"/>
          <w:b/>
          <w:color w:val="0070C0"/>
          <w:sz w:val="24"/>
          <w:szCs w:val="24"/>
        </w:rPr>
        <w:t>deaths</w:t>
      </w:r>
      <w:r w:rsidRPr="005F54CE">
        <w:rPr>
          <w:rFonts w:ascii="Arial" w:eastAsia="Arial" w:hAnsi="Arial" w:cs="Arial"/>
          <w:sz w:val="24"/>
          <w:szCs w:val="24"/>
        </w:rPr>
        <w:t>.</w:t>
      </w:r>
    </w:p>
    <w:p w14:paraId="78FCD8FF" w14:textId="7250ADCB" w:rsidR="001A5A90" w:rsidRPr="005F54CE" w:rsidRDefault="002A7D6A" w:rsidP="00633EEB">
      <w:pPr>
        <w:widowControl/>
        <w:spacing w:after="0" w:line="240" w:lineRule="auto"/>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w:t>
      </w:r>
      <w:r w:rsidR="008E524A" w:rsidRPr="005F54CE">
        <w:rPr>
          <w:rFonts w:ascii="Arial" w:eastAsia="Arial" w:hAnsi="Arial" w:cs="Arial"/>
          <w:i/>
          <w:color w:val="0070C0"/>
          <w:sz w:val="16"/>
          <w:szCs w:val="16"/>
        </w:rPr>
        <w:t>urce: DOH-COVID-19 Bulletin #</w:t>
      </w:r>
      <w:r w:rsidR="00C70B4F" w:rsidRPr="005F54CE">
        <w:rPr>
          <w:rFonts w:ascii="Arial" w:eastAsia="Arial" w:hAnsi="Arial" w:cs="Arial"/>
          <w:i/>
          <w:color w:val="0070C0"/>
          <w:sz w:val="16"/>
          <w:szCs w:val="16"/>
        </w:rPr>
        <w:t>5</w:t>
      </w:r>
      <w:r w:rsidR="00652125">
        <w:rPr>
          <w:rFonts w:ascii="Arial" w:eastAsia="Arial" w:hAnsi="Arial" w:cs="Arial"/>
          <w:i/>
          <w:color w:val="0070C0"/>
          <w:sz w:val="16"/>
          <w:szCs w:val="16"/>
        </w:rPr>
        <w:t>4</w:t>
      </w:r>
      <w:r w:rsidR="00712661">
        <w:rPr>
          <w:rFonts w:ascii="Arial" w:eastAsia="Arial" w:hAnsi="Arial" w:cs="Arial"/>
          <w:i/>
          <w:color w:val="0070C0"/>
          <w:sz w:val="16"/>
          <w:szCs w:val="16"/>
        </w:rPr>
        <w:t>2</w:t>
      </w:r>
    </w:p>
    <w:p w14:paraId="26579145" w14:textId="6016C244" w:rsidR="00633EEB" w:rsidRPr="00851B0E" w:rsidRDefault="005C3C35">
      <w:pPr>
        <w:pStyle w:val="NoSpacing1"/>
        <w:rPr>
          <w:rFonts w:ascii="Arial" w:hAnsi="Arial" w:cs="Arial"/>
          <w:b/>
          <w:color w:val="002060"/>
          <w:sz w:val="24"/>
        </w:rPr>
      </w:pPr>
      <w:r w:rsidRPr="005F54CE">
        <w:rPr>
          <w:rFonts w:ascii="Arial" w:hAnsi="Arial" w:cs="Arial"/>
          <w:b/>
          <w:color w:val="002060"/>
          <w:sz w:val="28"/>
        </w:rPr>
        <w:t xml:space="preserve"> </w:t>
      </w:r>
    </w:p>
    <w:p w14:paraId="6B6D9CA5" w14:textId="3526A368" w:rsidR="002A2C5B" w:rsidRPr="005F54CE" w:rsidRDefault="002A7D6A">
      <w:pPr>
        <w:pStyle w:val="NoSpacing1"/>
        <w:rPr>
          <w:rFonts w:ascii="Arial" w:hAnsi="Arial" w:cs="Arial"/>
          <w:b/>
          <w:color w:val="002060"/>
          <w:sz w:val="28"/>
        </w:rPr>
      </w:pPr>
      <w:r w:rsidRPr="005F54CE">
        <w:rPr>
          <w:rFonts w:ascii="Arial" w:hAnsi="Arial" w:cs="Arial"/>
          <w:b/>
          <w:color w:val="002060"/>
          <w:sz w:val="28"/>
        </w:rPr>
        <w:t>Assistance Provided</w:t>
      </w:r>
    </w:p>
    <w:p w14:paraId="7665567F" w14:textId="77777777" w:rsidR="00851B0E" w:rsidRDefault="00851B0E">
      <w:pPr>
        <w:spacing w:after="0" w:line="240" w:lineRule="auto"/>
        <w:contextualSpacing/>
        <w:jc w:val="both"/>
        <w:rPr>
          <w:rFonts w:ascii="Arial" w:eastAsia="Arial" w:hAnsi="Arial" w:cs="Arial"/>
          <w:sz w:val="24"/>
          <w:szCs w:val="24"/>
        </w:rPr>
      </w:pPr>
      <w:bookmarkStart w:id="0" w:name="_heading=h.1fob9te" w:colFirst="0" w:colLast="0"/>
      <w:bookmarkEnd w:id="0"/>
    </w:p>
    <w:p w14:paraId="37E6CA7C" w14:textId="792D858F" w:rsidR="002A2C5B" w:rsidRPr="00744038" w:rsidRDefault="002A7D6A">
      <w:pPr>
        <w:spacing w:after="0" w:line="240" w:lineRule="auto"/>
        <w:contextualSpacing/>
        <w:jc w:val="both"/>
        <w:rPr>
          <w:rFonts w:ascii="Arial" w:eastAsia="Arial" w:hAnsi="Arial" w:cs="Arial"/>
          <w:sz w:val="24"/>
          <w:szCs w:val="24"/>
        </w:rPr>
      </w:pPr>
      <w:r w:rsidRPr="00744038">
        <w:rPr>
          <w:rFonts w:ascii="Arial" w:eastAsia="Arial" w:hAnsi="Arial" w:cs="Arial"/>
          <w:sz w:val="24"/>
          <w:szCs w:val="24"/>
        </w:rPr>
        <w:t>A total of</w:t>
      </w:r>
      <w:r w:rsidRPr="00744038">
        <w:rPr>
          <w:rFonts w:ascii="Arial" w:eastAsia="Arial" w:hAnsi="Arial" w:cs="Arial"/>
          <w:b/>
          <w:bCs/>
          <w:sz w:val="24"/>
          <w:szCs w:val="24"/>
        </w:rPr>
        <w:t xml:space="preserve"> </w:t>
      </w:r>
      <w:r w:rsidRPr="00E95B92">
        <w:rPr>
          <w:rFonts w:ascii="Arial" w:eastAsia="Arial" w:hAnsi="Arial" w:cs="Arial"/>
          <w:b/>
          <w:color w:val="0070C0"/>
          <w:sz w:val="24"/>
          <w:szCs w:val="24"/>
        </w:rPr>
        <w:t>₱</w:t>
      </w:r>
      <w:r w:rsidR="00A66DCF" w:rsidRPr="00A66DCF">
        <w:rPr>
          <w:rFonts w:ascii="Arial" w:eastAsia="Arial" w:hAnsi="Arial" w:cs="Arial"/>
          <w:b/>
          <w:bCs/>
          <w:color w:val="0070C0"/>
          <w:sz w:val="24"/>
          <w:szCs w:val="24"/>
        </w:rPr>
        <w:t xml:space="preserve"> 2,817,507,135.76</w:t>
      </w:r>
      <w:r w:rsidR="00093F0C" w:rsidRPr="00093F0C">
        <w:rPr>
          <w:rFonts w:ascii="Arial" w:eastAsia="Arial" w:hAnsi="Arial" w:cs="Arial"/>
          <w:b/>
          <w:bCs/>
          <w:color w:val="0070C0"/>
          <w:sz w:val="24"/>
          <w:szCs w:val="24"/>
        </w:rPr>
        <w:t xml:space="preserve"> </w:t>
      </w:r>
      <w:r w:rsidRPr="00744038">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E95B92">
        <w:rPr>
          <w:rFonts w:ascii="Arial" w:eastAsia="Arial" w:hAnsi="Arial" w:cs="Arial"/>
          <w:b/>
          <w:color w:val="0070C0"/>
          <w:sz w:val="24"/>
          <w:szCs w:val="24"/>
        </w:rPr>
        <w:t>₱</w:t>
      </w:r>
      <w:r w:rsidR="004E01F4" w:rsidRPr="004E01F4">
        <w:rPr>
          <w:rFonts w:ascii="Arial" w:eastAsia="Arial" w:hAnsi="Arial" w:cs="Arial"/>
          <w:b/>
          <w:bCs/>
          <w:color w:val="0070C0"/>
          <w:sz w:val="24"/>
          <w:szCs w:val="24"/>
        </w:rPr>
        <w:t>2,244,150,931.03</w:t>
      </w:r>
      <w:r w:rsidR="00093F0C" w:rsidRPr="00093F0C">
        <w:rPr>
          <w:rFonts w:ascii="Arial" w:eastAsia="Arial" w:hAnsi="Arial" w:cs="Arial"/>
          <w:b/>
          <w:bCs/>
          <w:color w:val="0070C0"/>
          <w:sz w:val="24"/>
          <w:szCs w:val="24"/>
        </w:rPr>
        <w:t xml:space="preserve"> </w:t>
      </w:r>
      <w:r w:rsidRPr="00744038">
        <w:rPr>
          <w:rFonts w:ascii="Arial" w:eastAsia="Arial" w:hAnsi="Arial" w:cs="Arial"/>
          <w:bCs/>
          <w:sz w:val="24"/>
          <w:szCs w:val="24"/>
        </w:rPr>
        <w:t>was</w:t>
      </w:r>
      <w:r w:rsidRPr="00744038">
        <w:rPr>
          <w:rFonts w:ascii="Arial" w:eastAsia="Arial" w:hAnsi="Arial" w:cs="Arial"/>
          <w:sz w:val="24"/>
          <w:szCs w:val="24"/>
        </w:rPr>
        <w:t xml:space="preserve"> provided by </w:t>
      </w:r>
      <w:r w:rsidRPr="00E95B92">
        <w:rPr>
          <w:rFonts w:ascii="Arial" w:eastAsia="Arial" w:hAnsi="Arial" w:cs="Arial"/>
          <w:b/>
          <w:color w:val="0070C0"/>
          <w:sz w:val="24"/>
          <w:szCs w:val="24"/>
        </w:rPr>
        <w:t>DSWD</w:t>
      </w:r>
      <w:r w:rsidRPr="00744038">
        <w:rPr>
          <w:rFonts w:ascii="Arial" w:eastAsia="Arial" w:hAnsi="Arial" w:cs="Arial"/>
          <w:sz w:val="24"/>
          <w:szCs w:val="24"/>
        </w:rPr>
        <w:t>,</w:t>
      </w:r>
      <w:r w:rsidRPr="00744038">
        <w:rPr>
          <w:rFonts w:ascii="Arial" w:eastAsia="Arial" w:hAnsi="Arial" w:cs="Arial"/>
          <w:b/>
          <w:sz w:val="24"/>
          <w:szCs w:val="24"/>
        </w:rPr>
        <w:t xml:space="preserve"> ₱</w:t>
      </w:r>
      <w:r w:rsidR="00965234" w:rsidRPr="00744038">
        <w:rPr>
          <w:rFonts w:ascii="Arial" w:eastAsia="Arial" w:hAnsi="Arial" w:cs="Arial"/>
          <w:b/>
          <w:bCs/>
          <w:sz w:val="24"/>
          <w:szCs w:val="24"/>
        </w:rPr>
        <w:t xml:space="preserve">541,505,794.77 </w:t>
      </w:r>
      <w:r w:rsidRPr="00744038">
        <w:rPr>
          <w:rFonts w:ascii="Arial" w:eastAsia="Arial" w:hAnsi="Arial" w:cs="Arial"/>
          <w:sz w:val="24"/>
          <w:szCs w:val="24"/>
        </w:rPr>
        <w:t xml:space="preserve">from </w:t>
      </w:r>
      <w:r w:rsidR="00472AFC" w:rsidRPr="00744038">
        <w:rPr>
          <w:rFonts w:ascii="Arial" w:eastAsia="Arial" w:hAnsi="Arial" w:cs="Arial"/>
          <w:b/>
          <w:sz w:val="24"/>
          <w:szCs w:val="24"/>
        </w:rPr>
        <w:t>Non-Government O</w:t>
      </w:r>
      <w:r w:rsidR="00903A59" w:rsidRPr="00744038">
        <w:rPr>
          <w:rFonts w:ascii="Arial" w:eastAsia="Arial" w:hAnsi="Arial" w:cs="Arial"/>
          <w:b/>
          <w:sz w:val="24"/>
          <w:szCs w:val="24"/>
        </w:rPr>
        <w:t>rganizations (</w:t>
      </w:r>
      <w:r w:rsidRPr="00744038">
        <w:rPr>
          <w:rFonts w:ascii="Arial" w:eastAsia="Arial" w:hAnsi="Arial" w:cs="Arial"/>
          <w:b/>
          <w:sz w:val="24"/>
          <w:szCs w:val="24"/>
        </w:rPr>
        <w:t>NGOs</w:t>
      </w:r>
      <w:r w:rsidR="00903A59" w:rsidRPr="00744038">
        <w:rPr>
          <w:rFonts w:ascii="Arial" w:eastAsia="Arial" w:hAnsi="Arial" w:cs="Arial"/>
          <w:b/>
          <w:sz w:val="24"/>
          <w:szCs w:val="24"/>
        </w:rPr>
        <w:t>)</w:t>
      </w:r>
      <w:r w:rsidRPr="00744038">
        <w:rPr>
          <w:rFonts w:ascii="Arial" w:eastAsia="Arial" w:hAnsi="Arial" w:cs="Arial"/>
          <w:sz w:val="24"/>
          <w:szCs w:val="24"/>
        </w:rPr>
        <w:t xml:space="preserve">, and </w:t>
      </w:r>
      <w:r w:rsidRPr="00744038">
        <w:rPr>
          <w:rFonts w:ascii="Arial" w:eastAsia="Arial" w:hAnsi="Arial" w:cs="Arial"/>
          <w:b/>
          <w:sz w:val="24"/>
          <w:szCs w:val="24"/>
        </w:rPr>
        <w:t>₱</w:t>
      </w:r>
      <w:r w:rsidRPr="00744038">
        <w:rPr>
          <w:rFonts w:ascii="Arial" w:eastAsia="Arial" w:hAnsi="Arial" w:cs="Arial"/>
          <w:b/>
          <w:bCs/>
          <w:sz w:val="24"/>
          <w:szCs w:val="24"/>
        </w:rPr>
        <w:t xml:space="preserve">31,850,409.96 </w:t>
      </w:r>
      <w:r w:rsidRPr="00744038">
        <w:rPr>
          <w:rFonts w:ascii="Arial" w:eastAsia="Arial" w:hAnsi="Arial" w:cs="Arial"/>
          <w:sz w:val="24"/>
          <w:szCs w:val="24"/>
        </w:rPr>
        <w:t xml:space="preserve">from </w:t>
      </w:r>
      <w:r w:rsidRPr="00744038">
        <w:rPr>
          <w:rFonts w:ascii="Arial" w:eastAsia="Arial" w:hAnsi="Arial" w:cs="Arial"/>
          <w:b/>
          <w:sz w:val="24"/>
          <w:szCs w:val="24"/>
          <w:lang w:val="en-US"/>
        </w:rPr>
        <w:t xml:space="preserve">other </w:t>
      </w:r>
      <w:r w:rsidRPr="00744038">
        <w:rPr>
          <w:rFonts w:ascii="Arial" w:eastAsia="Arial" w:hAnsi="Arial" w:cs="Arial"/>
          <w:b/>
          <w:sz w:val="24"/>
          <w:szCs w:val="24"/>
        </w:rPr>
        <w:t>Partners</w:t>
      </w:r>
      <w:r w:rsidRPr="00744038">
        <w:rPr>
          <w:rFonts w:ascii="Arial" w:eastAsia="Arial" w:hAnsi="Arial" w:cs="Arial"/>
          <w:b/>
          <w:sz w:val="20"/>
          <w:szCs w:val="20"/>
        </w:rPr>
        <w:t xml:space="preserve"> </w:t>
      </w:r>
      <w:r w:rsidRPr="00744038">
        <w:rPr>
          <w:rFonts w:ascii="Arial" w:eastAsia="Arial" w:hAnsi="Arial" w:cs="Arial"/>
          <w:sz w:val="24"/>
          <w:szCs w:val="24"/>
        </w:rPr>
        <w:t>(see Table 1).</w:t>
      </w:r>
    </w:p>
    <w:p w14:paraId="2BF2D742" w14:textId="77777777" w:rsidR="002A2C5B" w:rsidRPr="005F54CE"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Pr="005F54CE" w:rsidRDefault="002A7D6A">
      <w:pPr>
        <w:widowControl/>
        <w:shd w:val="clear" w:color="auto" w:fill="FFFFFF"/>
        <w:spacing w:after="0" w:line="240" w:lineRule="auto"/>
        <w:contextualSpacing/>
        <w:rPr>
          <w:rFonts w:ascii="Arial" w:eastAsia="Arial" w:hAnsi="Arial" w:cs="Arial"/>
          <w:b/>
          <w:i/>
          <w:sz w:val="20"/>
          <w:szCs w:val="20"/>
        </w:rPr>
      </w:pPr>
      <w:r w:rsidRPr="005F54CE">
        <w:rPr>
          <w:rFonts w:ascii="Arial" w:eastAsia="Arial" w:hAnsi="Arial" w:cs="Arial"/>
          <w:b/>
          <w:i/>
          <w:sz w:val="20"/>
          <w:szCs w:val="20"/>
        </w:rPr>
        <w:t>Table 1. Cost of Assistance Provided to Affected Families / Persons</w:t>
      </w:r>
    </w:p>
    <w:tbl>
      <w:tblPr>
        <w:tblW w:w="5000" w:type="pct"/>
        <w:tblCellMar>
          <w:left w:w="0" w:type="dxa"/>
          <w:right w:w="0" w:type="dxa"/>
        </w:tblCellMar>
        <w:tblLook w:val="04A0" w:firstRow="1" w:lastRow="0" w:firstColumn="1" w:lastColumn="0" w:noHBand="0" w:noVBand="1"/>
      </w:tblPr>
      <w:tblGrid>
        <w:gridCol w:w="174"/>
        <w:gridCol w:w="4018"/>
        <w:gridCol w:w="1512"/>
        <w:gridCol w:w="1313"/>
        <w:gridCol w:w="1214"/>
        <w:gridCol w:w="1512"/>
      </w:tblGrid>
      <w:tr w:rsidR="00666DEB" w:rsidRPr="0022431A" w14:paraId="75E60690" w14:textId="77777777" w:rsidTr="0022431A">
        <w:trPr>
          <w:trHeight w:val="20"/>
          <w:tblHeader/>
        </w:trPr>
        <w:tc>
          <w:tcPr>
            <w:tcW w:w="2151"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35CB45C" w14:textId="77777777" w:rsidR="00666DEB" w:rsidRPr="0022431A" w:rsidRDefault="00666DEB" w:rsidP="00666DEB">
            <w:pPr>
              <w:widowControl/>
              <w:spacing w:after="0" w:line="240" w:lineRule="auto"/>
              <w:ind w:right="57"/>
              <w:contextualSpacing/>
              <w:jc w:val="center"/>
              <w:rPr>
                <w:rFonts w:ascii="Arial Narrow" w:eastAsia="Times New Roman" w:hAnsi="Arial Narrow" w:cs="Arial"/>
                <w:b/>
                <w:bCs/>
                <w:color w:val="000000"/>
                <w:sz w:val="20"/>
                <w:szCs w:val="20"/>
              </w:rPr>
            </w:pPr>
            <w:r w:rsidRPr="0022431A">
              <w:rPr>
                <w:rFonts w:ascii="Arial Narrow" w:hAnsi="Arial Narrow" w:cs="Arial"/>
                <w:b/>
                <w:bCs/>
                <w:color w:val="000000"/>
                <w:sz w:val="20"/>
                <w:szCs w:val="20"/>
              </w:rPr>
              <w:t xml:space="preserve">REGION / PROVINCE / MUNICIPALITY </w:t>
            </w:r>
          </w:p>
        </w:tc>
        <w:tc>
          <w:tcPr>
            <w:tcW w:w="2849"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67FF4FB" w14:textId="77777777" w:rsidR="00666DEB" w:rsidRPr="0022431A" w:rsidRDefault="00666DEB" w:rsidP="00666DEB">
            <w:pPr>
              <w:spacing w:after="0" w:line="240" w:lineRule="auto"/>
              <w:ind w:right="57"/>
              <w:contextualSpacing/>
              <w:jc w:val="center"/>
              <w:rPr>
                <w:rFonts w:ascii="Arial Narrow" w:hAnsi="Arial Narrow" w:cs="Arial"/>
                <w:b/>
                <w:bCs/>
                <w:color w:val="000000"/>
                <w:sz w:val="20"/>
                <w:szCs w:val="20"/>
              </w:rPr>
            </w:pPr>
            <w:r w:rsidRPr="0022431A">
              <w:rPr>
                <w:rFonts w:ascii="Arial Narrow" w:hAnsi="Arial Narrow" w:cs="Arial"/>
                <w:b/>
                <w:bCs/>
                <w:color w:val="000000"/>
                <w:sz w:val="20"/>
                <w:szCs w:val="20"/>
              </w:rPr>
              <w:t xml:space="preserve"> COST OF ASSISTANCE </w:t>
            </w:r>
          </w:p>
        </w:tc>
      </w:tr>
      <w:tr w:rsidR="00666DEB" w:rsidRPr="0022431A" w14:paraId="07DF68B9" w14:textId="77777777" w:rsidTr="0022431A">
        <w:trPr>
          <w:trHeight w:val="20"/>
          <w:tblHeader/>
        </w:trPr>
        <w:tc>
          <w:tcPr>
            <w:tcW w:w="2151"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C1C83B1"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p>
        </w:tc>
        <w:tc>
          <w:tcPr>
            <w:tcW w:w="77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CF4D4BF" w14:textId="77777777" w:rsidR="00666DEB" w:rsidRPr="0022431A" w:rsidRDefault="00666DEB" w:rsidP="00666DEB">
            <w:pPr>
              <w:spacing w:after="0" w:line="240" w:lineRule="auto"/>
              <w:ind w:right="57"/>
              <w:contextualSpacing/>
              <w:jc w:val="center"/>
              <w:rPr>
                <w:rFonts w:ascii="Arial Narrow" w:hAnsi="Arial Narrow" w:cs="Arial"/>
                <w:b/>
                <w:bCs/>
                <w:color w:val="000000"/>
                <w:sz w:val="20"/>
                <w:szCs w:val="20"/>
              </w:rPr>
            </w:pPr>
            <w:r w:rsidRPr="0022431A">
              <w:rPr>
                <w:rFonts w:ascii="Arial Narrow" w:hAnsi="Arial Narrow" w:cs="Arial"/>
                <w:b/>
                <w:bCs/>
                <w:color w:val="000000"/>
                <w:sz w:val="20"/>
                <w:szCs w:val="20"/>
              </w:rPr>
              <w:t xml:space="preserve"> DSWD </w:t>
            </w:r>
          </w:p>
        </w:tc>
        <w:tc>
          <w:tcPr>
            <w:tcW w:w="67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7928D1D" w14:textId="77777777" w:rsidR="00666DEB" w:rsidRPr="0022431A" w:rsidRDefault="00666DEB" w:rsidP="00666DEB">
            <w:pPr>
              <w:spacing w:after="0" w:line="240" w:lineRule="auto"/>
              <w:ind w:right="57"/>
              <w:contextualSpacing/>
              <w:jc w:val="center"/>
              <w:rPr>
                <w:rFonts w:ascii="Arial Narrow" w:hAnsi="Arial Narrow" w:cs="Arial"/>
                <w:b/>
                <w:bCs/>
                <w:color w:val="000000"/>
                <w:sz w:val="20"/>
                <w:szCs w:val="20"/>
              </w:rPr>
            </w:pPr>
            <w:r w:rsidRPr="0022431A">
              <w:rPr>
                <w:rFonts w:ascii="Arial Narrow" w:hAnsi="Arial Narrow" w:cs="Arial"/>
                <w:b/>
                <w:bCs/>
                <w:color w:val="000000"/>
                <w:sz w:val="20"/>
                <w:szCs w:val="20"/>
              </w:rPr>
              <w:t xml:space="preserve"> NGOs </w:t>
            </w:r>
          </w:p>
        </w:tc>
        <w:tc>
          <w:tcPr>
            <w:tcW w:w="62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C3C5054" w14:textId="77777777" w:rsidR="00666DEB" w:rsidRPr="0022431A" w:rsidRDefault="00666DEB" w:rsidP="00666DEB">
            <w:pPr>
              <w:spacing w:after="0" w:line="240" w:lineRule="auto"/>
              <w:ind w:right="57"/>
              <w:contextualSpacing/>
              <w:jc w:val="center"/>
              <w:rPr>
                <w:rFonts w:ascii="Arial Narrow" w:hAnsi="Arial Narrow" w:cs="Arial"/>
                <w:b/>
                <w:bCs/>
                <w:color w:val="000000"/>
                <w:sz w:val="20"/>
                <w:szCs w:val="20"/>
              </w:rPr>
            </w:pPr>
            <w:r w:rsidRPr="0022431A">
              <w:rPr>
                <w:rFonts w:ascii="Arial Narrow" w:hAnsi="Arial Narrow" w:cs="Arial"/>
                <w:b/>
                <w:bCs/>
                <w:color w:val="000000"/>
                <w:sz w:val="20"/>
                <w:szCs w:val="20"/>
              </w:rPr>
              <w:t xml:space="preserve"> OTHERS </w:t>
            </w:r>
          </w:p>
        </w:tc>
        <w:tc>
          <w:tcPr>
            <w:tcW w:w="77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0E2623D" w14:textId="77777777" w:rsidR="00666DEB" w:rsidRPr="0022431A" w:rsidRDefault="00666DEB" w:rsidP="00666DEB">
            <w:pPr>
              <w:spacing w:after="0" w:line="240" w:lineRule="auto"/>
              <w:ind w:right="57"/>
              <w:contextualSpacing/>
              <w:jc w:val="center"/>
              <w:rPr>
                <w:rFonts w:ascii="Arial Narrow" w:hAnsi="Arial Narrow" w:cs="Arial"/>
                <w:b/>
                <w:bCs/>
                <w:color w:val="000000"/>
                <w:sz w:val="20"/>
                <w:szCs w:val="20"/>
              </w:rPr>
            </w:pPr>
            <w:r w:rsidRPr="0022431A">
              <w:rPr>
                <w:rFonts w:ascii="Arial Narrow" w:hAnsi="Arial Narrow" w:cs="Arial"/>
                <w:b/>
                <w:bCs/>
                <w:color w:val="000000"/>
                <w:sz w:val="20"/>
                <w:szCs w:val="20"/>
              </w:rPr>
              <w:t xml:space="preserve"> GRAND TOTAL </w:t>
            </w:r>
          </w:p>
        </w:tc>
      </w:tr>
      <w:tr w:rsidR="00666DEB" w:rsidRPr="0022431A" w14:paraId="2B05BC87"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2DBA5433" w14:textId="77777777" w:rsidR="00666DEB" w:rsidRPr="0022431A" w:rsidRDefault="00666DEB" w:rsidP="00666DEB">
            <w:pPr>
              <w:spacing w:after="0" w:line="240" w:lineRule="auto"/>
              <w:ind w:right="57"/>
              <w:contextualSpacing/>
              <w:jc w:val="center"/>
              <w:rPr>
                <w:rFonts w:ascii="Arial Narrow" w:hAnsi="Arial Narrow" w:cs="Arial"/>
                <w:b/>
                <w:bCs/>
                <w:color w:val="000000"/>
                <w:sz w:val="20"/>
                <w:szCs w:val="20"/>
              </w:rPr>
            </w:pPr>
            <w:r w:rsidRPr="0022431A">
              <w:rPr>
                <w:rFonts w:ascii="Arial Narrow" w:hAnsi="Arial Narrow" w:cs="Arial"/>
                <w:b/>
                <w:bCs/>
                <w:color w:val="000000"/>
                <w:sz w:val="20"/>
                <w:szCs w:val="20"/>
              </w:rPr>
              <w:t>GRAND TOTAL</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03CE179" w14:textId="0431FAE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2,244,150,931.03 </w:t>
            </w:r>
          </w:p>
        </w:tc>
        <w:tc>
          <w:tcPr>
            <w:tcW w:w="67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1AA2BA99" w14:textId="369F95C8"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541,505,794.77 </w:t>
            </w:r>
          </w:p>
        </w:tc>
        <w:tc>
          <w:tcPr>
            <w:tcW w:w="62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FDD38AD" w14:textId="1827903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31,850,409.96 </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14D42E6D" w14:textId="13E06CE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2,817,507,135.76 </w:t>
            </w:r>
          </w:p>
        </w:tc>
      </w:tr>
      <w:tr w:rsidR="00666DEB" w:rsidRPr="0022431A" w14:paraId="1ABF9BDA"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161E51F9"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NCR</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243B8983" w14:textId="77AE436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498,842,880.58 </w:t>
            </w:r>
          </w:p>
        </w:tc>
        <w:tc>
          <w:tcPr>
            <w:tcW w:w="67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1B172814" w14:textId="162D6BD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365,410,000.00 </w:t>
            </w:r>
          </w:p>
        </w:tc>
        <w:tc>
          <w:tcPr>
            <w:tcW w:w="62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26957A9" w14:textId="2A66252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E54EAC6" w14:textId="1295C0A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864,252,880.58 </w:t>
            </w:r>
          </w:p>
        </w:tc>
      </w:tr>
      <w:tr w:rsidR="00666DEB" w:rsidRPr="0022431A" w14:paraId="0E4FC6CA"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3CABFA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etro Mani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27521E" w14:textId="40CE6A65"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84,326,370.0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862AAF" w14:textId="42FEC2FA"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20309F" w14:textId="16EC3E53"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F634AD" w14:textId="729DCBD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84,326,370.06 </w:t>
            </w:r>
          </w:p>
        </w:tc>
      </w:tr>
      <w:tr w:rsidR="00666DEB" w:rsidRPr="0022431A" w14:paraId="051F2D5C"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589E31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loocan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DA9E10" w14:textId="6F5DDF75"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56,854,808.21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E8D14" w14:textId="29467D6D"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42,100,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A6F3C2" w14:textId="3F69B9E1"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E23BDB" w14:textId="0E24325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98,954,808.21 </w:t>
            </w:r>
          </w:p>
        </w:tc>
      </w:tr>
      <w:tr w:rsidR="00666DEB" w:rsidRPr="0022431A" w14:paraId="0215CD2E"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81BCC0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s Pin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6E3B4B" w14:textId="4C06789F"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10,476,9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E5B2E5" w14:textId="3A8E29E1"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14,625,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0CBE66" w14:textId="1441CE5B"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F14CA2" w14:textId="63CE63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5,101,950.00 </w:t>
            </w:r>
          </w:p>
        </w:tc>
      </w:tr>
      <w:tr w:rsidR="00666DEB" w:rsidRPr="0022431A" w14:paraId="579095C2"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96D078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kati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C660CC" w14:textId="2F6DD529"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21,568,49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7C36AC" w14:textId="147BB38F"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6,250,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4A1FAD" w14:textId="752679AA"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E1CB7" w14:textId="027831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7,818,498.00 </w:t>
            </w:r>
          </w:p>
        </w:tc>
      </w:tr>
      <w:tr w:rsidR="00666DEB" w:rsidRPr="0022431A" w14:paraId="3BC1DB50"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0CE284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labon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EC7F8A" w14:textId="0A7BA5E2"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20,037,594.1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5B71D" w14:textId="27A6CC4A"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36,507,5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AE8F2E" w14:textId="2EE24E2A"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B7A1AA" w14:textId="222EDC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6,545,094.10 </w:t>
            </w:r>
          </w:p>
        </w:tc>
      </w:tr>
      <w:tr w:rsidR="00666DEB" w:rsidRPr="0022431A" w14:paraId="07510D47"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7075CC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ndaluyong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7E705F" w14:textId="457C452A"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19,698,48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A9A395" w14:textId="129D3F3D"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28,392,5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F57860" w14:textId="29460CFD"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17CE46" w14:textId="0318133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8,090,988.00 </w:t>
            </w:r>
          </w:p>
        </w:tc>
      </w:tr>
      <w:tr w:rsidR="00666DEB" w:rsidRPr="0022431A" w14:paraId="0CC5021C"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B7718F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nila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0569BD" w14:textId="1DF622F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58,057,44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B63F5D" w14:textId="25EFFEB4"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37,442,5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A9CC77" w14:textId="69B6CABF"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5F0D5" w14:textId="1789310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95,499,948.00 </w:t>
            </w:r>
          </w:p>
        </w:tc>
      </w:tr>
      <w:tr w:rsidR="00666DEB" w:rsidRPr="0022431A" w14:paraId="2DA1E57C"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CEEA0C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rikina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9A9309" w14:textId="72C0129C"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23,133,73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07A8A4" w14:textId="679CBB4F"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DD9CC1" w14:textId="4FEA6D30"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D377A6" w14:textId="7AC58EE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3,133,730.00 </w:t>
            </w:r>
          </w:p>
        </w:tc>
      </w:tr>
      <w:tr w:rsidR="00666DEB" w:rsidRPr="0022431A" w14:paraId="141A2895"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6ED992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untinlupa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18E4C6" w14:textId="24A6262E"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10,502,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0D72F1" w14:textId="655A4FDC"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FF80C9" w14:textId="79144D4E"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FC74CF" w14:textId="1838276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502,000.00 </w:t>
            </w:r>
          </w:p>
        </w:tc>
      </w:tr>
      <w:tr w:rsidR="00666DEB" w:rsidRPr="0022431A" w14:paraId="30A3819B"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A93878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avot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C28CF3" w14:textId="699D7738"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14,307,81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A61061" w14:textId="47C33C13"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11,915,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CF4BBA" w14:textId="612BFACF"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90D63" w14:textId="32A2831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222,818.00 </w:t>
            </w:r>
          </w:p>
        </w:tc>
      </w:tr>
      <w:tr w:rsidR="00666DEB" w:rsidRPr="0022431A" w14:paraId="5E108187"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BAFEDB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ranaque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3ED66C" w14:textId="6A9A5DA0"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29,797,048.3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B4EABD" w14:textId="28D46EA4"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9E3816" w14:textId="26215C6C"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DAA59F" w14:textId="5437985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9,797,048.30 </w:t>
            </w:r>
          </w:p>
        </w:tc>
      </w:tr>
      <w:tr w:rsidR="00666DEB" w:rsidRPr="0022431A" w14:paraId="6EDE695A"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A45FDC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say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264836" w14:textId="79EEDAE0"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15,491,288.8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AD15F0" w14:textId="77B20C81"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20,722,5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2F5542" w14:textId="5B772A66"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E679E0" w14:textId="58F6283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6,213,788.80 </w:t>
            </w:r>
          </w:p>
        </w:tc>
      </w:tr>
      <w:tr w:rsidR="00666DEB" w:rsidRPr="0022431A" w14:paraId="02BA843F"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57C9FD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sig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0E29B7" w14:textId="69F8E3F8"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16,142,5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634D6A" w14:textId="17798B18"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D9FC5" w14:textId="77B5BF2E"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070E40" w14:textId="67768EA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142,540.00 </w:t>
            </w:r>
          </w:p>
        </w:tc>
      </w:tr>
      <w:tr w:rsidR="00666DEB" w:rsidRPr="0022431A" w14:paraId="302F91DF"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87013F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xml:space="preserve">Pateros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B9E118" w14:textId="65307C5E"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18,153,073.6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FD065A" w14:textId="2BD5C31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6,500,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E959C1" w14:textId="3436B88C"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24F74A" w14:textId="4FEF432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653,073.60 </w:t>
            </w:r>
          </w:p>
        </w:tc>
      </w:tr>
      <w:tr w:rsidR="00666DEB" w:rsidRPr="0022431A" w14:paraId="4E6D91EA"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BFBF67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guig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2C41D8" w14:textId="1B301BED"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23,638,205.21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E70842" w14:textId="60E3CA39"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25,485,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34B181" w14:textId="31E23D53"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8A806D" w14:textId="0BB7F44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9,123,205.21 </w:t>
            </w:r>
          </w:p>
        </w:tc>
      </w:tr>
      <w:tr w:rsidR="00666DEB" w:rsidRPr="0022431A" w14:paraId="6A546D53"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C83A05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Quezon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AA02E4" w14:textId="3E0B51A5"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49,166,000.3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3DB8E6" w14:textId="7100CB5C"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58,850,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EB21C0" w14:textId="3AB5FB5F"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7AA68E" w14:textId="532D748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8,016,000.30 </w:t>
            </w:r>
          </w:p>
        </w:tc>
      </w:tr>
      <w:tr w:rsidR="00666DEB" w:rsidRPr="0022431A" w14:paraId="71F9556F"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3F2FDE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Juan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02ED84" w14:textId="25A54681"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13,746,22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ECB0C" w14:textId="466AEBD9"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7,500,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A0935C" w14:textId="079EB3AF"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41D79C" w14:textId="7E3B4DB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1,246,220.00 </w:t>
            </w:r>
          </w:p>
        </w:tc>
      </w:tr>
      <w:tr w:rsidR="00666DEB" w:rsidRPr="0022431A" w14:paraId="3F44C920"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54F746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Valenzuela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30FDEA" w14:textId="3F3D6CC2"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13,744,8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89CED3" w14:textId="6495F01F"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69,120,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D0662C" w14:textId="2639C9A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EC60A8" w14:textId="0DCFE7C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82,864,800.00 </w:t>
            </w:r>
          </w:p>
        </w:tc>
      </w:tr>
      <w:tr w:rsidR="00666DEB" w:rsidRPr="0022431A" w14:paraId="0A1630BF"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4CE49E07"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REGION I</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98F3E5E" w14:textId="1E897E9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78,238,753.18 </w:t>
            </w:r>
          </w:p>
        </w:tc>
        <w:tc>
          <w:tcPr>
            <w:tcW w:w="67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7589576" w14:textId="59949925"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3,724,418.03 </w:t>
            </w:r>
          </w:p>
        </w:tc>
        <w:tc>
          <w:tcPr>
            <w:tcW w:w="62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C6A8656" w14:textId="085075D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0,931,692.56 </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DB09378" w14:textId="373BD481"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02,894,863.77 </w:t>
            </w:r>
          </w:p>
        </w:tc>
      </w:tr>
      <w:tr w:rsidR="00666DEB" w:rsidRPr="0022431A" w14:paraId="121F0725"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1058D42D"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Ilocos Norte</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AD06C15" w14:textId="3F3A0450"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0,847,237.88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8CF4222" w14:textId="0E7E29C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3,496,678.00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22910C1" w14:textId="729EBC9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C74A65D" w14:textId="10FB3A78"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4,343,915.88 </w:t>
            </w:r>
          </w:p>
        </w:tc>
      </w:tr>
      <w:tr w:rsidR="00666DEB" w:rsidRPr="0022431A" w14:paraId="7C88D0A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B61C34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08C398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LGU Ilocos Nort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88C51E" w14:textId="1CC4DB4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6,273,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FEE324" w14:textId="5729EE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5CE036" w14:textId="326A512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127114" w14:textId="230F309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6,273,000.00 </w:t>
            </w:r>
          </w:p>
        </w:tc>
      </w:tr>
      <w:tr w:rsidR="00666DEB" w:rsidRPr="0022431A" w14:paraId="43709C8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7BA507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1ADDA5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dam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9E3822" w14:textId="77A2631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92,552.4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DC6C35" w14:textId="1CE14B7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3010D6" w14:textId="2AAEB1E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02A495" w14:textId="4A0C214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92,552.45 </w:t>
            </w:r>
          </w:p>
        </w:tc>
      </w:tr>
      <w:tr w:rsidR="00666DEB" w:rsidRPr="0022431A" w14:paraId="476DE13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230D96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7121F4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carr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46200F" w14:textId="65A02BF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86,073.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48CDAC" w14:textId="59D09F8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06FA62" w14:textId="1799C0F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C02C3C" w14:textId="2301334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86,073.20 </w:t>
            </w:r>
          </w:p>
        </w:tc>
      </w:tr>
      <w:tr w:rsidR="00666DEB" w:rsidRPr="0022431A" w14:paraId="32B9894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D65457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127655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do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6866EB" w14:textId="6D7EA30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6,295.5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411FCF" w14:textId="2A8A0D3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6E2B42" w14:textId="4781432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7E3B67" w14:textId="57830F5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6,295.58 </w:t>
            </w:r>
          </w:p>
        </w:tc>
      </w:tr>
      <w:tr w:rsidR="00666DEB" w:rsidRPr="0022431A" w14:paraId="31F0723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2D43EB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377993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ngu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3EF5C1" w14:textId="224EB3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6,299.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66CE4B" w14:textId="2C0A19B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0503A3" w14:textId="350AEA7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696FBC" w14:textId="48C2578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6,299.20 </w:t>
            </w:r>
          </w:p>
        </w:tc>
      </w:tr>
      <w:tr w:rsidR="00666DEB" w:rsidRPr="0022431A" w14:paraId="0AEB5C0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05B5A0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B9AF1B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nna (Espiritu)</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384537" w14:textId="7D2ABC8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3,313.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C3FDF6" w14:textId="5EEB2CB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F29BF0" w14:textId="3EBBFC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55214E" w14:textId="3098F5F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3,313.20 </w:t>
            </w:r>
          </w:p>
        </w:tc>
      </w:tr>
      <w:tr w:rsidR="00666DEB" w:rsidRPr="0022431A" w14:paraId="4AB841A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235E58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8B2A72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BATA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C492B1" w14:textId="2145DC4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85,1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3C47E6" w14:textId="337BCA7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9F13DA" w14:textId="163CFF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C96F1C" w14:textId="43FAC71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85,140.00 </w:t>
            </w:r>
          </w:p>
        </w:tc>
      </w:tr>
      <w:tr w:rsidR="00666DEB" w:rsidRPr="0022431A" w14:paraId="31FF187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9BAFA7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527438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rg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576B63" w14:textId="0D49B4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3,313.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BF95C6" w14:textId="19198C8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25,238.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E19A7B" w14:textId="3D948F9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F03A74" w14:textId="50A31DC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68,551.20 </w:t>
            </w:r>
          </w:p>
        </w:tc>
      </w:tr>
      <w:tr w:rsidR="00666DEB" w:rsidRPr="0022431A" w14:paraId="13B9BCF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25B043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lastRenderedPageBreak/>
              <w:t> </w:t>
            </w:r>
          </w:p>
        </w:tc>
        <w:tc>
          <w:tcPr>
            <w:tcW w:w="2062" w:type="pct"/>
            <w:tcBorders>
              <w:top w:val="single" w:sz="4" w:space="0" w:color="auto"/>
              <w:bottom w:val="single" w:sz="4" w:space="0" w:color="auto"/>
              <w:right w:val="single" w:sz="4" w:space="0" w:color="auto"/>
            </w:tcBorders>
            <w:shd w:val="clear" w:color="auto" w:fill="auto"/>
            <w:vAlign w:val="center"/>
            <w:hideMark/>
          </w:tcPr>
          <w:p w14:paraId="18BCC00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ras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F28BB" w14:textId="7EF4291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3,092.4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6A4826" w14:textId="59470F5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5EDF2D" w14:textId="6F10A16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A4A77A" w14:textId="6308B19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7,092.45 </w:t>
            </w:r>
          </w:p>
        </w:tc>
      </w:tr>
      <w:tr w:rsidR="00666DEB" w:rsidRPr="0022431A" w14:paraId="1EC9811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7938B8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25B8EA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urrim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7D999B" w14:textId="5B0206C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3,313.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7A9477" w14:textId="3702E81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9E8C2B" w14:textId="100B854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744009" w14:textId="315BDE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3,313.20 </w:t>
            </w:r>
          </w:p>
        </w:tc>
      </w:tr>
      <w:tr w:rsidR="00666DEB" w:rsidRPr="0022431A" w14:paraId="5F9913A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36B52D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754B32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ingr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69C4D8" w14:textId="74E0D17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31,247.7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B17EF7" w14:textId="04F0692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60A42C" w14:textId="6F0FBCB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6E8AC" w14:textId="6981C94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31,247.70 </w:t>
            </w:r>
          </w:p>
        </w:tc>
      </w:tr>
      <w:tr w:rsidR="00666DEB" w:rsidRPr="0022431A" w14:paraId="4A2606E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E92FF2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85331B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umalne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A71C4F" w14:textId="7A0EB29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1,304.7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F5F2F2" w14:textId="089752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75E523" w14:textId="174762A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44489" w14:textId="530AD46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1,304.70 </w:t>
            </w:r>
          </w:p>
        </w:tc>
      </w:tr>
      <w:tr w:rsidR="00666DEB" w:rsidRPr="0022431A" w14:paraId="01BAB24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FE46CB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92A9DC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OAG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F41FE8" w14:textId="54FD11C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138,280.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78D2BD" w14:textId="48A60A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394CC3" w14:textId="7243608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42C635" w14:textId="614C921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138,280.50 </w:t>
            </w:r>
          </w:p>
        </w:tc>
      </w:tr>
      <w:tr w:rsidR="00666DEB" w:rsidRPr="0022431A" w14:paraId="4C506A2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2560B2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9F6F4A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rc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152DB2" w14:textId="5EA2436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72,509.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86DCE1" w14:textId="0DA369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22,44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D48E0F" w14:textId="1A8242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5ACBFD" w14:textId="3778AD3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094,949.20 </w:t>
            </w:r>
          </w:p>
        </w:tc>
      </w:tr>
      <w:tr w:rsidR="00666DEB" w:rsidRPr="0022431A" w14:paraId="68CE987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405FBD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49B497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ueva Er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5F06D8" w14:textId="4E00CB2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6,333.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965C6C" w14:textId="23F2C1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644770" w14:textId="5200FD9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159A55" w14:textId="4335848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31,333.20 </w:t>
            </w:r>
          </w:p>
        </w:tc>
      </w:tr>
      <w:tr w:rsidR="00666DEB" w:rsidRPr="0022431A" w14:paraId="15EE065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8BB715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9F89A6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gudpu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4771C6" w14:textId="2874CC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01,187.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E4A067" w14:textId="1C5B1B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EA89B4" w14:textId="50665D9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B182A6" w14:textId="720AB64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01,187.20 </w:t>
            </w:r>
          </w:p>
        </w:tc>
      </w:tr>
      <w:tr w:rsidR="00666DEB" w:rsidRPr="0022431A" w14:paraId="542DC3C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77681A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85A125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o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7F0998" w14:textId="2A39F16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7,1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9FF293" w14:textId="6ED0200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29A985" w14:textId="40B7461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595564" w14:textId="5E28C2F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7,140.00 </w:t>
            </w:r>
          </w:p>
        </w:tc>
      </w:tr>
      <w:tr w:rsidR="00666DEB" w:rsidRPr="0022431A" w14:paraId="1EA0CB6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ABBA89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C3E9A4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suqui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B10994" w14:textId="4E3B544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3,313.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C95BAB" w14:textId="2EA8F04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CE6DFD" w14:textId="215F8E8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5E4599" w14:textId="24CD04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3,313.20 </w:t>
            </w:r>
          </w:p>
        </w:tc>
      </w:tr>
      <w:tr w:rsidR="00666DEB" w:rsidRPr="0022431A" w14:paraId="7D43B9A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9A74F6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29E3CB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iddi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8B526E" w14:textId="4E37F7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3,313.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E610AA" w14:textId="21D0E1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1A2745" w14:textId="305E57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614FEB" w14:textId="6116282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3,313.20 </w:t>
            </w:r>
          </w:p>
        </w:tc>
      </w:tr>
      <w:tr w:rsidR="00666DEB" w:rsidRPr="0022431A" w14:paraId="3BCFF49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A35CF8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D6726C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inil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46F3F0" w14:textId="6E6E325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3,313.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903A6" w14:textId="74CF66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DDB964" w14:textId="10C452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1E131C" w14:textId="4AC1459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3,313.20 </w:t>
            </w:r>
          </w:p>
        </w:tc>
      </w:tr>
      <w:tr w:rsidR="00666DEB" w:rsidRPr="0022431A" w14:paraId="12C6390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3E6E90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C8740E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Nicol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D2E6EB" w14:textId="5CCFAFF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3,313.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F193E5" w14:textId="5E7975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C39FD1" w14:textId="16BF531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D6F6C8" w14:textId="1D8F59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3,313.20 </w:t>
            </w:r>
          </w:p>
        </w:tc>
      </w:tr>
      <w:tr w:rsidR="00666DEB" w:rsidRPr="0022431A" w14:paraId="7EEAC3F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986FB1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A5A8B2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rra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981D32" w14:textId="4DEFE01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20,453.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A4E772" w14:textId="2E49CAA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4FE9FD" w14:textId="623F8A8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D06621" w14:textId="439CDE2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20,453.20 </w:t>
            </w:r>
          </w:p>
        </w:tc>
      </w:tr>
      <w:tr w:rsidR="00666DEB" w:rsidRPr="0022431A" w14:paraId="0F10FC3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F6C117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FE6506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olso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A76147" w14:textId="1DAACE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98,127.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4B9CD0" w14:textId="1482A8B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CB9DFF" w14:textId="2BF4080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791B17" w14:textId="7BDA7D4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98,127.20 </w:t>
            </w:r>
          </w:p>
        </w:tc>
      </w:tr>
      <w:tr w:rsidR="00666DEB" w:rsidRPr="0022431A" w14:paraId="3FDC7F1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9A8845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0E8C75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Vinta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3447BC" w14:textId="4AA156A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05,009.7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B0C18D" w14:textId="464458C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FE184A" w14:textId="3AD26F4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F68F18" w14:textId="1995498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05,009.70 </w:t>
            </w:r>
          </w:p>
        </w:tc>
      </w:tr>
      <w:tr w:rsidR="00666DEB" w:rsidRPr="0022431A" w14:paraId="24CC17E2"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09052486"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Ilocos Sur</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556E9DF" w14:textId="0D71DC15"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3,209,058.08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256C48A" w14:textId="496A04C1"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5BEA246" w14:textId="37ACC1E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D641D7D" w14:textId="2B647B1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3,209,058.08 </w:t>
            </w:r>
          </w:p>
        </w:tc>
      </w:tr>
      <w:tr w:rsidR="00666DEB" w:rsidRPr="0022431A" w14:paraId="4FD2DE1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4BCF9EA"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0CC646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LGU Ilocos Su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35319D" w14:textId="537A554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5,23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BD3E94" w14:textId="497462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16BF36" w14:textId="5D92F91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B22F70" w14:textId="53331D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5,230.00 </w:t>
            </w:r>
          </w:p>
        </w:tc>
      </w:tr>
      <w:tr w:rsidR="00666DEB" w:rsidRPr="0022431A" w14:paraId="6EDE29E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79DE7BF"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FD085B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ilem</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6BCEE" w14:textId="3206B9D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1,574.2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AAF58A" w14:textId="185003A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9A8B5F" w14:textId="69FE61D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E185FE" w14:textId="5CC1086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1,574.25 </w:t>
            </w:r>
          </w:p>
        </w:tc>
      </w:tr>
      <w:tr w:rsidR="00666DEB" w:rsidRPr="0022431A" w14:paraId="49D39D7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BF976F3"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C553CC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nayoy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09FC88" w14:textId="3C8A93D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3,860.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29BD81" w14:textId="31998E4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57DE5F" w14:textId="12312F5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FABA8D" w14:textId="4F2AB9C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3,860.50 </w:t>
            </w:r>
          </w:p>
        </w:tc>
      </w:tr>
      <w:tr w:rsidR="00666DEB" w:rsidRPr="0022431A" w14:paraId="7F3B9DE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64CF429"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13FB47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nt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FC1951" w14:textId="2248796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27,422.6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642692" w14:textId="68DBD3B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288953" w14:textId="3510EC4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2930A3" w14:textId="0E33668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27,422.64 </w:t>
            </w:r>
          </w:p>
        </w:tc>
      </w:tr>
      <w:tr w:rsidR="00666DEB" w:rsidRPr="0022431A" w14:paraId="0F25B3B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D249136"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EE3A1C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xml:space="preserve">Burgos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C13A7D" w14:textId="70492FC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0,28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ED8B13" w14:textId="1DA6F2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FD448C" w14:textId="691C28B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3B973C" w14:textId="78AF7E7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0,285.00 </w:t>
            </w:r>
          </w:p>
        </w:tc>
      </w:tr>
      <w:tr w:rsidR="00666DEB" w:rsidRPr="0022431A" w14:paraId="418396B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46B2714"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DC6F05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bug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FE73A0" w14:textId="64DB11F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2,230.8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A681EF" w14:textId="4F10FDE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D3B299" w14:textId="3CAD9F6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776C54" w14:textId="3C68F28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2,230.82 </w:t>
            </w:r>
          </w:p>
        </w:tc>
      </w:tr>
      <w:tr w:rsidR="00666DEB" w:rsidRPr="0022431A" w14:paraId="5FBB2F1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039361A"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DDD84E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CAND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4126C8" w14:textId="32B468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51,931.4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79805A" w14:textId="5A41CF1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3DD14A" w14:textId="2AFA13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92E07F" w14:textId="61539E7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51,931.42 </w:t>
            </w:r>
          </w:p>
        </w:tc>
      </w:tr>
      <w:tr w:rsidR="00666DEB" w:rsidRPr="0022431A" w14:paraId="213A844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B0A8615"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DC6AFB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oay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4FE262" w14:textId="79643A1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1,001.4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ACC0D0" w14:textId="06F121A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6DC508" w14:textId="3D336B8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2C72BE" w14:textId="0D489E6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1,001.42 </w:t>
            </w:r>
          </w:p>
        </w:tc>
      </w:tr>
      <w:tr w:rsidR="00666DEB" w:rsidRPr="0022431A" w14:paraId="0E4F940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CF1FD99"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A9ABF7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ervante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AF46F1" w14:textId="60E5A66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9,950.2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414CD0" w14:textId="395925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2CA96B" w14:textId="1E8905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6C5041" w14:textId="4656EA4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9,950.25 </w:t>
            </w:r>
          </w:p>
        </w:tc>
      </w:tr>
      <w:tr w:rsidR="00666DEB" w:rsidRPr="0022431A" w14:paraId="2501292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DEF604F"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34E894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alimuyo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F4FC59" w14:textId="2483194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9,893.2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81CBD6" w14:textId="06D072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7591B5" w14:textId="2E8FE05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6392BD" w14:textId="22D1250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9,893.25 </w:t>
            </w:r>
          </w:p>
        </w:tc>
      </w:tr>
      <w:tr w:rsidR="00666DEB" w:rsidRPr="0022431A" w14:paraId="51F4E99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894F531"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58F36D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regorio del Pilar (Concepci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378803" w14:textId="0BD3DAE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2,015.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698D84" w14:textId="257FFE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66E429" w14:textId="1BE5019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4BBF42" w14:textId="2C2C4A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2,015.75 </w:t>
            </w:r>
          </w:p>
        </w:tc>
      </w:tr>
      <w:tr w:rsidR="00666DEB" w:rsidRPr="0022431A" w14:paraId="46A985E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BB242EA"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0BDD00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idlidd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E20E75" w14:textId="45A22AB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20,007.2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5172A7" w14:textId="3ED4DF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A82379" w14:textId="7EA9F10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659248" w14:textId="654B344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20,007.25 </w:t>
            </w:r>
          </w:p>
        </w:tc>
      </w:tr>
      <w:tr w:rsidR="00666DEB" w:rsidRPr="0022431A" w14:paraId="0BD8C17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083067F"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D9D219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gsinga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1E3D40" w14:textId="2D362A3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9,065.9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209E48" w14:textId="628F8BD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652EC8" w14:textId="0EBF9F4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C0ADCF" w14:textId="4410849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9,065.92 </w:t>
            </w:r>
          </w:p>
        </w:tc>
      </w:tr>
      <w:tr w:rsidR="00666DEB" w:rsidRPr="0022431A" w14:paraId="4AD218F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5835903"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AFA8CF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agbuke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FE1D59" w14:textId="179978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3,161.7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B89582" w14:textId="6D1EC31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C5C37" w14:textId="49D5C6D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7A8876" w14:textId="666610E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3,161.78 </w:t>
            </w:r>
          </w:p>
        </w:tc>
      </w:tr>
      <w:tr w:rsidR="00666DEB" w:rsidRPr="0022431A" w14:paraId="1F17119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913BBF9"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51F4B4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arvac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97942C" w14:textId="6E74A34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392,217.4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1C2A5B" w14:textId="2DC546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91E51D" w14:textId="4463A8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0F4D59" w14:textId="32EAAA0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392,217.48 </w:t>
            </w:r>
          </w:p>
        </w:tc>
      </w:tr>
      <w:tr w:rsidR="00666DEB" w:rsidRPr="0022431A" w14:paraId="52415B3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309D765"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B9910D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Quirino (Angkak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28B996" w14:textId="1462DD9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7,436.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49E64" w14:textId="5238DE7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1D0F36" w14:textId="473188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DD5CE4" w14:textId="56BDD98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7,436.00 </w:t>
            </w:r>
          </w:p>
        </w:tc>
      </w:tr>
      <w:tr w:rsidR="00666DEB" w:rsidRPr="0022431A" w14:paraId="2EA8A0D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05606C8"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F4EF56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lcedo (Bauge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296CF3" w14:textId="4597BD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7,436.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457BEC" w14:textId="7D87B8B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AFD7D0" w14:textId="5FEE2F1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F7208E" w14:textId="2327F0D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7,436.00 </w:t>
            </w:r>
          </w:p>
        </w:tc>
      </w:tr>
      <w:tr w:rsidR="00666DEB" w:rsidRPr="0022431A" w14:paraId="6158B8A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62EDC87"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ECEF60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Emili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C0E288" w14:textId="0C9409D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2,799.2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BF1E2C" w14:textId="6637B70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F5629E" w14:textId="601F44A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D4F8C8" w14:textId="4CBDFDE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2,799.25 </w:t>
            </w:r>
          </w:p>
        </w:tc>
      </w:tr>
      <w:tr w:rsidR="00666DEB" w:rsidRPr="0022431A" w14:paraId="616068F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3B151D0"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49C5C4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Esteb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8DB13D" w14:textId="0447871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42.0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D56500" w14:textId="2DE89E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9083CB" w14:textId="759DB4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1CF7EF" w14:textId="3C824E1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42.03 </w:t>
            </w:r>
          </w:p>
        </w:tc>
      </w:tr>
      <w:tr w:rsidR="00666DEB" w:rsidRPr="0022431A" w14:paraId="0BE9B2F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AA776BD"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583148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Juan (Lapo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B7D0D7" w14:textId="2B42D48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5,015.3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D3B8BA" w14:textId="2B5025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626B46" w14:textId="5A14696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BA1CA4" w14:textId="22E61D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5,015.34 </w:t>
            </w:r>
          </w:p>
        </w:tc>
      </w:tr>
      <w:tr w:rsidR="00666DEB" w:rsidRPr="0022431A" w14:paraId="3ED31EF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F83A372"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8220D9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Vicent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70A7D5" w14:textId="3E26810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5,244.9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E37CE2" w14:textId="29C3E5C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AB029" w14:textId="21E68B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84E85E" w14:textId="238EA4B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5,244.90 </w:t>
            </w:r>
          </w:p>
        </w:tc>
      </w:tr>
      <w:tr w:rsidR="00666DEB" w:rsidRPr="0022431A" w14:paraId="4B359C1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457A1C7"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0E6240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0157D1" w14:textId="5485D15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67,499.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92D227" w14:textId="78430EF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950B37" w14:textId="66427B1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DC304B" w14:textId="605EEC4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67,499.75 </w:t>
            </w:r>
          </w:p>
        </w:tc>
      </w:tr>
      <w:tr w:rsidR="00666DEB" w:rsidRPr="0022431A" w14:paraId="34292EA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2B10473"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C04AC8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Catali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5BC7CF" w14:textId="5182D97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32,080.6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0D00FA" w14:textId="127ED81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EB5A2C" w14:textId="2C53D0B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EF44A4" w14:textId="579BAC5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32,080.64 </w:t>
            </w:r>
          </w:p>
        </w:tc>
      </w:tr>
      <w:tr w:rsidR="00666DEB" w:rsidRPr="0022431A" w14:paraId="1442CFC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AF0A0A7"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C4FFF8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Cruz</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0AEE94" w14:textId="2B65F88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0,381.5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6F8C71" w14:textId="606FDEE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B9B60" w14:textId="056A21A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3480EC" w14:textId="1B83469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0,381.56 </w:t>
            </w:r>
          </w:p>
        </w:tc>
      </w:tr>
      <w:tr w:rsidR="00666DEB" w:rsidRPr="0022431A" w14:paraId="26A317D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229CA4D"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842D0F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Mar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57DAF7" w14:textId="639A6BC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77.1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780EF8" w14:textId="410F306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E326C0" w14:textId="5A7052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524162" w14:textId="074363A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77.14 </w:t>
            </w:r>
          </w:p>
        </w:tc>
      </w:tr>
      <w:tr w:rsidR="00666DEB" w:rsidRPr="0022431A" w14:paraId="336596E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9D607F1"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2FB7FE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iag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672C46" w14:textId="09F46CF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77.1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1A1B00" w14:textId="60E9C5D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8AA7DC" w14:textId="00BF83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565772" w14:textId="57328AC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77.14 </w:t>
            </w:r>
          </w:p>
        </w:tc>
      </w:tr>
      <w:tr w:rsidR="00666DEB" w:rsidRPr="0022431A" w14:paraId="7DC7BBB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B5B7B6D"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F9AFE6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o Doming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1FA923" w14:textId="1991F57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37,325.39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A88220" w14:textId="25D7D76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94DA5E" w14:textId="37423BB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8A32B3" w14:textId="2F2C8D6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37,325.39 </w:t>
            </w:r>
          </w:p>
        </w:tc>
      </w:tr>
      <w:tr w:rsidR="00666DEB" w:rsidRPr="0022431A" w14:paraId="361C80B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27A4322"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76E6AC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g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02749C" w14:textId="43F4BF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74,166.0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0603B" w14:textId="5A8C545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B8B64A" w14:textId="1A7FFD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35FC4A" w14:textId="753E1DE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74,166.03 </w:t>
            </w:r>
          </w:p>
        </w:tc>
      </w:tr>
      <w:tr w:rsidR="00666DEB" w:rsidRPr="0022431A" w14:paraId="29C6DB3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E81F005"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9E1FB5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nai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73CE1C" w14:textId="49F2D7D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704.2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B6E707" w14:textId="0D70EEC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C9F618" w14:textId="74E9A0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F2EEFA" w14:textId="6B3240A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704.28 </w:t>
            </w:r>
          </w:p>
        </w:tc>
      </w:tr>
      <w:tr w:rsidR="00666DEB" w:rsidRPr="0022431A" w14:paraId="616C55A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CD3AFA1"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005A29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ugp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3BFC76" w14:textId="78FA0D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9,451.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5100ED" w14:textId="43D7620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9D5791" w14:textId="2B1202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353CDA" w14:textId="58EF44D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9,451.75 </w:t>
            </w:r>
          </w:p>
        </w:tc>
      </w:tr>
      <w:tr w:rsidR="00666DEB" w:rsidRPr="0022431A" w14:paraId="68207B6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41FCFED"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378772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gudi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04559" w14:textId="41925E4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69,6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F13EEC" w14:textId="45F14B3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07CA8A" w14:textId="54F2608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F1CBB3" w14:textId="25476A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69,640.00 </w:t>
            </w:r>
          </w:p>
        </w:tc>
      </w:tr>
      <w:tr w:rsidR="00666DEB" w:rsidRPr="0022431A" w14:paraId="154FF7D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12A0830"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488EC0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VI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D2E903" w14:textId="506F895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33,733.1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41DB3A" w14:textId="6FE215D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841053" w14:textId="2468E86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72E1DF" w14:textId="0B20676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33,733.15 </w:t>
            </w:r>
          </w:p>
        </w:tc>
      </w:tr>
      <w:tr w:rsidR="00666DEB" w:rsidRPr="0022431A" w14:paraId="562BFE1D"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37E2C233"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La Union</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140FDFD" w14:textId="6CBE216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4,870,042.14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55C9620" w14:textId="1A196DC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211,540.00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BF7FA7A" w14:textId="2693010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905,771.64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35104A6" w14:textId="24E368F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5,987,353.78 </w:t>
            </w:r>
          </w:p>
        </w:tc>
      </w:tr>
      <w:tr w:rsidR="00666DEB" w:rsidRPr="0022431A" w14:paraId="7450796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0C08603"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4E20C0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go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F3B0BA" w14:textId="356B4B1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83,830.57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CF76AF" w14:textId="36A107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08EA5E" w14:textId="32900F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140D56" w14:textId="32C6124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83,830.57 </w:t>
            </w:r>
          </w:p>
        </w:tc>
      </w:tr>
      <w:tr w:rsidR="00666DEB" w:rsidRPr="0022431A" w14:paraId="17F8969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E4D4F9C"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6F3F7B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ring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727AAC" w14:textId="5F4C2A4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7,624.0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D900DC" w14:textId="7561A1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02D2BC" w14:textId="250192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5B55D5" w14:textId="3C1B395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7,624.03 </w:t>
            </w:r>
          </w:p>
        </w:tc>
      </w:tr>
      <w:tr w:rsidR="00666DEB" w:rsidRPr="0022431A" w14:paraId="35649EB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6B4BF0C"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F11F3B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cnot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BEC050" w14:textId="7DF43C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9,877.1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E4B64B" w14:textId="08DD8B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32578D" w14:textId="1C4076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55A341" w14:textId="5601CC3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9,877.16 </w:t>
            </w:r>
          </w:p>
        </w:tc>
      </w:tr>
      <w:tr w:rsidR="00666DEB" w:rsidRPr="0022431A" w14:paraId="5EE9A0E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029FC31"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5BCCD9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guli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2852B5" w14:textId="7A7BB1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8,162.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F9A15A" w14:textId="03F643D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AFCAFD" w14:textId="46EC75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0B4F2F" w14:textId="4D20473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8,162.50 </w:t>
            </w:r>
          </w:p>
        </w:tc>
      </w:tr>
      <w:tr w:rsidR="00666DEB" w:rsidRPr="0022431A" w14:paraId="5753E85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3CEAE29"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AFC387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lao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0F9B80" w14:textId="61736FD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7,1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CD6F05" w14:textId="7CD7F71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28CD69" w14:textId="71B5591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5D10A2" w14:textId="51093AA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7,140.00 </w:t>
            </w:r>
          </w:p>
        </w:tc>
      </w:tr>
      <w:tr w:rsidR="00666DEB" w:rsidRPr="0022431A" w14:paraId="10CD909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9067654"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7F64AF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nga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A7708C" w14:textId="13F3A7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1,737.1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95A43E" w14:textId="21F49E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CAC240" w14:textId="0F35E08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8B0863" w14:textId="7D692F9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1,737.14 </w:t>
            </w:r>
          </w:p>
        </w:tc>
      </w:tr>
      <w:tr w:rsidR="00666DEB" w:rsidRPr="0022431A" w14:paraId="6BC55AA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93197EC"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E9E1E1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ua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F60F28" w14:textId="715EBAC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89,102.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B05C74" w14:textId="18DC87B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D7AFB3" w14:textId="0A011E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7C2C89" w14:textId="035E718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89,102.75 </w:t>
            </w:r>
          </w:p>
        </w:tc>
      </w:tr>
      <w:tr w:rsidR="00666DEB" w:rsidRPr="0022431A" w14:paraId="3C06EA1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D34E064"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09116B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rg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20979D" w14:textId="36475F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92,186.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65198F" w14:textId="5FE509A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924D47" w14:textId="1528D91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8,135.00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AB7DD3" w14:textId="4BD3A2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70,321.00 </w:t>
            </w:r>
          </w:p>
        </w:tc>
      </w:tr>
      <w:tr w:rsidR="00666DEB" w:rsidRPr="0022431A" w14:paraId="0B213CE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0500192"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lastRenderedPageBreak/>
              <w:t> </w:t>
            </w:r>
          </w:p>
        </w:tc>
        <w:tc>
          <w:tcPr>
            <w:tcW w:w="2062" w:type="pct"/>
            <w:tcBorders>
              <w:top w:val="single" w:sz="4" w:space="0" w:color="auto"/>
              <w:bottom w:val="single" w:sz="4" w:space="0" w:color="auto"/>
              <w:right w:val="single" w:sz="4" w:space="0" w:color="auto"/>
            </w:tcBorders>
            <w:shd w:val="clear" w:color="auto" w:fill="auto"/>
            <w:vAlign w:val="center"/>
            <w:hideMark/>
          </w:tcPr>
          <w:p w14:paraId="4859303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b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9C1A62" w14:textId="0499887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56,798.1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CD800" w14:textId="0626E4A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E74CE5" w14:textId="34E7BC9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7DBF4F" w14:textId="18978E8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56,798.14 </w:t>
            </w:r>
          </w:p>
        </w:tc>
      </w:tr>
      <w:tr w:rsidR="00666DEB" w:rsidRPr="0022431A" w14:paraId="300273B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52A1F7F"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C06F9B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u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A7C71E" w14:textId="760846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47,764.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E7C3F" w14:textId="66E379D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417F7D" w14:textId="31BE174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C4BFE4" w14:textId="3C532F9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47,764.75 </w:t>
            </w:r>
          </w:p>
        </w:tc>
      </w:tr>
      <w:tr w:rsidR="00666DEB" w:rsidRPr="0022431A" w14:paraId="757C343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91EA7F8"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81EC98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aguili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264A96" w14:textId="70DC2B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29,805.1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0830B6" w14:textId="7DA3DEF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41963F" w14:textId="578BB3A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2DF0D0" w14:textId="305CA82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29,805.12 </w:t>
            </w:r>
          </w:p>
        </w:tc>
      </w:tr>
      <w:tr w:rsidR="00666DEB" w:rsidRPr="0022431A" w14:paraId="63ED0EE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8EB8429"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E39E7A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ug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787B1C" w14:textId="1722A2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69,067.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17B6A9" w14:textId="4A7E115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C77B43" w14:textId="5273DFC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D09B92" w14:textId="1DB13E9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69,067.50 </w:t>
            </w:r>
          </w:p>
        </w:tc>
      </w:tr>
      <w:tr w:rsidR="00666DEB" w:rsidRPr="0022431A" w14:paraId="5454FDE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86165BF"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B89223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osari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F23295" w14:textId="4A1B75D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18,398.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8B4431" w14:textId="5ABCA76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4,2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C3B8E8" w14:textId="12D2DA8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998376" w14:textId="1FEEB37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22,598.20 </w:t>
            </w:r>
          </w:p>
        </w:tc>
      </w:tr>
      <w:tr w:rsidR="00666DEB" w:rsidRPr="0022431A" w14:paraId="2496FDF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B9DCEC0"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011864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SAN FERNAND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59F6B0" w14:textId="5F83C1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83,824.2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59990D" w14:textId="4D3547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515CC4" w14:textId="66923D8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60AB42" w14:textId="52F045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83,824.22 </w:t>
            </w:r>
          </w:p>
        </w:tc>
      </w:tr>
      <w:tr w:rsidR="00666DEB" w:rsidRPr="0022431A" w14:paraId="5E1A19B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F989683"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BD2ED8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Gabrie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EEB732" w14:textId="2C731D8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07,965.5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F6D5A0" w14:textId="7C6CFD6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6E3A82" w14:textId="7C339A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C76FD5" w14:textId="602A54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07,965.53 </w:t>
            </w:r>
          </w:p>
        </w:tc>
      </w:tr>
      <w:tr w:rsidR="00666DEB" w:rsidRPr="0022431A" w14:paraId="10C6F48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A596B6E"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37B2EA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Ju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B9B8BF" w14:textId="29F7E3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23,486.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F16FCC" w14:textId="555CEC7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5ABAF9" w14:textId="6FA579B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C3E8CD" w14:textId="025B6E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23,486.50 </w:t>
            </w:r>
          </w:p>
        </w:tc>
      </w:tr>
      <w:tr w:rsidR="00666DEB" w:rsidRPr="0022431A" w14:paraId="2F0D310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BA01379"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717CB6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o Tom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E3A622" w14:textId="1E91528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7,894.2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692D28" w14:textId="692A67D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F64A53" w14:textId="16B6885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7,636.64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8E101E" w14:textId="58BD940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05,530.92 </w:t>
            </w:r>
          </w:p>
        </w:tc>
      </w:tr>
      <w:tr w:rsidR="00666DEB" w:rsidRPr="0022431A" w14:paraId="74E2D25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81FBDFB"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4C7FC2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o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2075CC" w14:textId="0FDBA05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7,713.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53FDF5" w14:textId="17D4F6D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427A98" w14:textId="5DA4EF3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65E3DA" w14:textId="4A5CF5B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7,713.75 </w:t>
            </w:r>
          </w:p>
        </w:tc>
      </w:tr>
      <w:tr w:rsidR="00666DEB" w:rsidRPr="0022431A" w14:paraId="6ADCFF9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CAD7ED9"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6E819E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udipe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35BEC7" w14:textId="11106A1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48,611.2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E4C3AB" w14:textId="0AE7E9A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335D7" w14:textId="17429C4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A52DDB" w14:textId="78D3FAC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48,611.25 </w:t>
            </w:r>
          </w:p>
        </w:tc>
      </w:tr>
      <w:tr w:rsidR="00666DEB" w:rsidRPr="0022431A" w14:paraId="284E4E9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B469701"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E1BD61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ub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F1B45C" w14:textId="68CD75F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9,052.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A0EC23" w14:textId="1AA92E0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7,34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8FD5D3" w14:textId="0F9D8F1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AFB10" w14:textId="118645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6,392.75 </w:t>
            </w:r>
          </w:p>
        </w:tc>
      </w:tr>
      <w:tr w:rsidR="00666DEB" w:rsidRPr="0022431A" w14:paraId="1F754473"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5F2985B1"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Pangasinan</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56FAAFCA" w14:textId="5486DAF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9,312,415.08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A36C613" w14:textId="3D1EDAB6"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16,200.03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5259C41B" w14:textId="2D3C70D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0,025,920.92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8C52DA7" w14:textId="10A8AE65"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49,354,536.03 </w:t>
            </w:r>
          </w:p>
        </w:tc>
      </w:tr>
      <w:tr w:rsidR="00666DEB" w:rsidRPr="0022431A" w14:paraId="03DE793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0CFAF0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A7A11F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LGU Pangasin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10A8D1" w14:textId="231CF7D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17,027.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294393" w14:textId="58EA37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123C96" w14:textId="6148A8C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AB2CB2" w14:textId="64EC91B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17,027.50 </w:t>
            </w:r>
          </w:p>
        </w:tc>
      </w:tr>
      <w:tr w:rsidR="00666DEB" w:rsidRPr="0022431A" w14:paraId="635EEE8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8DCF09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F05F6B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guila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D6B6FA" w14:textId="4662DFD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2,807.9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366F42" w14:textId="54B901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571A08" w14:textId="447F898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8E83B1" w14:textId="097758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2,807.94 </w:t>
            </w:r>
          </w:p>
        </w:tc>
      </w:tr>
      <w:tr w:rsidR="00666DEB" w:rsidRPr="0022431A" w14:paraId="6CF3E13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BF1609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6149AB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ALAMIN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027FC" w14:textId="3F340B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172,519.39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8ACFA7" w14:textId="442EE0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4D2318" w14:textId="0595285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4818FF" w14:textId="10CBCF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172,519.39 </w:t>
            </w:r>
          </w:p>
        </w:tc>
      </w:tr>
      <w:tr w:rsidR="00666DEB" w:rsidRPr="0022431A" w14:paraId="14A08E3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313575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809869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nd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CD8E6" w14:textId="1B884FC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77.1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99B037" w14:textId="06367B2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0A24D1" w14:textId="57E152B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334310" w14:textId="6302FFA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77.14 </w:t>
            </w:r>
          </w:p>
        </w:tc>
      </w:tr>
      <w:tr w:rsidR="00666DEB" w:rsidRPr="0022431A" w14:paraId="0A319DA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E7B84F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3A8635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sin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83DF3" w14:textId="21DEE3D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7,1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6D6D57" w14:textId="47A7661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08892F" w14:textId="27A030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31,488.72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839D2D" w14:textId="3933551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08,628.72 </w:t>
            </w:r>
          </w:p>
        </w:tc>
      </w:tr>
      <w:tr w:rsidR="00666DEB" w:rsidRPr="0022431A" w14:paraId="042BC72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C7A663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EAF1AB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lung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A02802" w14:textId="3EB917D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44,392.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2BAC9D" w14:textId="538CAD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8A05B6" w14:textId="0620D15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09E890" w14:textId="7C5C3F6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44,392.00 </w:t>
            </w:r>
          </w:p>
        </w:tc>
      </w:tr>
      <w:tr w:rsidR="00666DEB" w:rsidRPr="0022431A" w14:paraId="6CB230C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E844A7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42A41A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sist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266063" w14:textId="651137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83,928.5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4CAE4C" w14:textId="1FE0770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78F06" w14:textId="7937022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C6A4EE" w14:textId="6602886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83,928.52 </w:t>
            </w:r>
          </w:p>
        </w:tc>
      </w:tr>
      <w:tr w:rsidR="00666DEB" w:rsidRPr="0022431A" w14:paraId="552193C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B07098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8047C6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yamba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25030F" w14:textId="4EE9ABA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7,1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F34485" w14:textId="4B43AB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9875A2" w14:textId="29082DF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E5C774" w14:textId="52FB889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7,140.00 </w:t>
            </w:r>
          </w:p>
        </w:tc>
      </w:tr>
      <w:tr w:rsidR="00666DEB" w:rsidRPr="0022431A" w14:paraId="025316B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42FA6B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31C924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inalon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23892C" w14:textId="3F49E51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80,157.1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525AB6" w14:textId="4E4118B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6EF061" w14:textId="24D862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08813F" w14:textId="369A70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80,157.12 </w:t>
            </w:r>
          </w:p>
        </w:tc>
      </w:tr>
      <w:tr w:rsidR="00666DEB" w:rsidRPr="0022431A" w14:paraId="3F00C66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89B599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AC92AB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inmale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794B35" w14:textId="6B6EAB1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471315" w14:textId="17F0698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B3FCDF" w14:textId="33F7918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12,800.00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F8D499" w14:textId="691869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12,800.00 </w:t>
            </w:r>
          </w:p>
        </w:tc>
      </w:tr>
      <w:tr w:rsidR="00666DEB" w:rsidRPr="0022431A" w14:paraId="20ACEF6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BC8289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8C949F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olin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289721" w14:textId="6FBCC24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4,5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3A7825" w14:textId="6D0A43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201543" w14:textId="701A6B6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DC5B73" w14:textId="3D105D4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4,580.00 </w:t>
            </w:r>
          </w:p>
        </w:tc>
      </w:tr>
      <w:tr w:rsidR="00666DEB" w:rsidRPr="0022431A" w14:paraId="2F9E099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569C5E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5D9835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gall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90C269" w14:textId="1308C9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38,300.6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F2CD5" w14:textId="463BB3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7B66E" w14:textId="5F18988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6,500.00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4E65A3" w14:textId="2BDA5A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54,800.64 </w:t>
            </w:r>
          </w:p>
        </w:tc>
      </w:tr>
      <w:tr w:rsidR="00666DEB" w:rsidRPr="0022431A" w14:paraId="696448B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CE2A47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DCD704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xml:space="preserve"> Burg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595352" w14:textId="3FF88D5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DE509F" w14:textId="0A8F66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C7C9D0" w14:textId="669943A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94,840.00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9619B1" w14:textId="0FAC00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94,840.00 </w:t>
            </w:r>
          </w:p>
        </w:tc>
      </w:tr>
      <w:tr w:rsidR="00666DEB" w:rsidRPr="0022431A" w14:paraId="529129B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746247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8F0D0F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lasi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DDD0F" w14:textId="60B567C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013,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668B46" w14:textId="329164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9DBF7" w14:textId="041B6C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9,168,520.00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785CEA" w14:textId="4E269D6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181,520.00 </w:t>
            </w:r>
          </w:p>
        </w:tc>
      </w:tr>
      <w:tr w:rsidR="00666DEB" w:rsidRPr="0022431A" w14:paraId="12930A6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5FB225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E61F01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agupan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43DBC5" w14:textId="59F1F9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614,403.89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5310BA" w14:textId="7027998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B5624B" w14:textId="1381F0B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8D652" w14:textId="7621203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614,403.89 </w:t>
            </w:r>
          </w:p>
        </w:tc>
      </w:tr>
      <w:tr w:rsidR="00666DEB" w:rsidRPr="0022431A" w14:paraId="498194E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E0268E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D7E75A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aso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7543F0" w14:textId="45830CC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7,193.39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BC4314" w14:textId="6877BC9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661788" w14:textId="602646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A177E7" w14:textId="38B14F3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7,193.39 </w:t>
            </w:r>
          </w:p>
        </w:tc>
      </w:tr>
      <w:tr w:rsidR="00666DEB" w:rsidRPr="0022431A" w14:paraId="285EDDE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B3B81A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4E880B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nfant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9E98B0" w14:textId="1283FFA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7,588.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547838" w14:textId="2FB5267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94E5D7" w14:textId="7ED811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425FB7" w14:textId="08C74C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7,588.75 </w:t>
            </w:r>
          </w:p>
        </w:tc>
      </w:tr>
      <w:tr w:rsidR="00666DEB" w:rsidRPr="0022431A" w14:paraId="333A94C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A749CE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6B3E83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brado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DF61F5" w14:textId="0223F9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0,696.1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BE031E" w14:textId="6E04D75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8A6D57" w14:textId="47892B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917B78" w14:textId="24D6FD1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0,696.12 </w:t>
            </w:r>
          </w:p>
        </w:tc>
      </w:tr>
      <w:tr w:rsidR="00666DEB" w:rsidRPr="0022431A" w14:paraId="06748CC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96A0BC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453A73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oa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41D5F9" w14:textId="655B0D9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05,744.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BA7CC2" w14:textId="05F1BF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510D5F" w14:textId="664C998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7AC8C2" w14:textId="13627A7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05,744.00 </w:t>
            </w:r>
          </w:p>
        </w:tc>
      </w:tr>
      <w:tr w:rsidR="00666DEB" w:rsidRPr="0022431A" w14:paraId="5F98FDB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048662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484068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INGAYE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FAC4B4" w14:textId="3385E4A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82,612.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59038E" w14:textId="73EB70A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EA5A71" w14:textId="5839FD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9C84A2" w14:textId="354714A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82,612.20 </w:t>
            </w:r>
          </w:p>
        </w:tc>
      </w:tr>
      <w:tr w:rsidR="00666DEB" w:rsidRPr="0022431A" w14:paraId="1C951FA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B4923A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FEA7C6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bin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B3BCCF" w14:textId="2CDD55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448.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5F23EB" w14:textId="7B90C0C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F1DC96" w14:textId="0D723D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A86E1E" w14:textId="0909810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448.75 </w:t>
            </w:r>
          </w:p>
        </w:tc>
      </w:tr>
      <w:tr w:rsidR="00666DEB" w:rsidRPr="0022431A" w14:paraId="4687C23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FED4B8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D7824E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lasiqu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2DADF5" w14:textId="2EC085C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22,397.1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774E45" w14:textId="5EDDF0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0284BB" w14:textId="5E35E98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AAE7B4" w14:textId="7882AE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22,397.14 </w:t>
            </w:r>
          </w:p>
        </w:tc>
      </w:tr>
      <w:tr w:rsidR="00666DEB" w:rsidRPr="0022431A" w14:paraId="233F065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132084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773646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naoa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DFA581" w14:textId="0FDDA21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43,772.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CF06D" w14:textId="090D892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003FAC" w14:textId="4BCFF64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75FB2" w14:textId="309EF3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43,772.50 </w:t>
            </w:r>
          </w:p>
        </w:tc>
      </w:tr>
      <w:tr w:rsidR="00666DEB" w:rsidRPr="0022431A" w14:paraId="68C0FA7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3E2410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9E5ABC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ngald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FCE28A" w14:textId="51512F7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8BA6C5" w14:textId="785AF55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8996DA" w14:textId="531160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6D0761" w14:textId="743FA31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r>
      <w:tr w:rsidR="00666DEB" w:rsidRPr="0022431A" w14:paraId="1A56555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E54919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D627E8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ngatarem</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9D3372" w14:textId="17DB588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5,77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CB88E9" w14:textId="6D5C2DA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502D16" w14:textId="330B3F5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DE61B0" w14:textId="2D69DB9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5,778.00 </w:t>
            </w:r>
          </w:p>
        </w:tc>
      </w:tr>
      <w:tr w:rsidR="00666DEB" w:rsidRPr="0022431A" w14:paraId="3580E86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D157BA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C353EE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pand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BA4B20" w14:textId="2F228FF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E10176" w14:textId="2B5D73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01E8DA" w14:textId="5ADA4B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4EDCFE" w14:textId="669B9D9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r>
      <w:tr w:rsidR="00666DEB" w:rsidRPr="0022431A" w14:paraId="3E058FA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D6048A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1CFFFF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ativida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9B83A5" w14:textId="3887096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042.39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160D6A" w14:textId="4A4E49D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0D3F06" w14:textId="72DEBF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37A6C4" w14:textId="534844F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042.39 </w:t>
            </w:r>
          </w:p>
        </w:tc>
      </w:tr>
      <w:tr w:rsidR="00666DEB" w:rsidRPr="0022431A" w14:paraId="259B547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66513C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EB544F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ozzorubi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227E22" w14:textId="04A1CA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00,494.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4DBB1C" w14:textId="68B4C8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101C6D" w14:textId="4FE24D7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1F7A14" w14:textId="15610D5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00,494.75 </w:t>
            </w:r>
          </w:p>
        </w:tc>
      </w:tr>
      <w:tr w:rsidR="00666DEB" w:rsidRPr="0022431A" w14:paraId="0759A97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304352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378879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osale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F684F3" w14:textId="3C3476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994,211.3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5710A2" w14:textId="6C53867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25CCB9" w14:textId="0973B79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2BC60E" w14:textId="7CF61B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994,211.32 </w:t>
            </w:r>
          </w:p>
        </w:tc>
      </w:tr>
      <w:tr w:rsidR="00666DEB" w:rsidRPr="0022431A" w14:paraId="0C3A06E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5C7957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4BE145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Carlos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202E55" w14:textId="4D21E6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80,677.3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9E3C59" w14:textId="1C0C994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7DECC6" w14:textId="3CEF7D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F1403B" w14:textId="3B944B7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80,677.34 </w:t>
            </w:r>
          </w:p>
        </w:tc>
      </w:tr>
      <w:tr w:rsidR="00666DEB" w:rsidRPr="0022431A" w14:paraId="2EC5926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92726C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E06905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Fabi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DCCF85" w14:textId="4FF826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7,1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1200B2" w14:textId="3837190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B1B5A3" w14:textId="7729895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91E331" w14:textId="3323673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7,140.00 </w:t>
            </w:r>
          </w:p>
        </w:tc>
      </w:tr>
      <w:tr w:rsidR="00666DEB" w:rsidRPr="0022431A" w14:paraId="3004E09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C8DB3A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332301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Manue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C9A96" w14:textId="041E133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22,504.1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731BFF" w14:textId="51AF66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05E59F" w14:textId="5AC7F1D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61,675.20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46D276" w14:textId="2711AC3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84,179.30 </w:t>
            </w:r>
          </w:p>
        </w:tc>
      </w:tr>
      <w:tr w:rsidR="00666DEB" w:rsidRPr="0022431A" w14:paraId="5D2F480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628038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81B23C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xml:space="preserve">San Nicolas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37B6A6" w14:textId="10249FD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28,868.77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66CABB" w14:textId="1ED17E6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7C4C43" w14:textId="2E16D49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86887E" w14:textId="5BF9856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28,868.77 </w:t>
            </w:r>
          </w:p>
        </w:tc>
      </w:tr>
      <w:tr w:rsidR="00666DEB" w:rsidRPr="0022431A" w14:paraId="7922951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9EB10E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9F552E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Quinti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79421A" w14:textId="6F5038A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77.1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E9BA69" w14:textId="510E3B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A11540" w14:textId="08239C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B9208D" w14:textId="6B2F8C5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77.14 </w:t>
            </w:r>
          </w:p>
        </w:tc>
      </w:tr>
      <w:tr w:rsidR="00666DEB" w:rsidRPr="0022431A" w14:paraId="2B8751A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EBD90D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96A055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Barbar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5B726F" w14:textId="23E3CE4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1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41DD06" w14:textId="10C4B84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C8FAB5" w14:textId="3032ED2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46CF32" w14:textId="3702B8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10,000.00 </w:t>
            </w:r>
          </w:p>
        </w:tc>
      </w:tr>
      <w:tr w:rsidR="00666DEB" w:rsidRPr="0022431A" w14:paraId="1438145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15579F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734FF4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xml:space="preserve">Santa Maria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330F81" w14:textId="591183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06,4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E6A7B2" w14:textId="1ACC9A1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BC3DB8" w14:textId="3A1EB6D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45,000.00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987E75" w14:textId="4678BD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51,470.00 </w:t>
            </w:r>
          </w:p>
        </w:tc>
      </w:tr>
      <w:tr w:rsidR="00666DEB" w:rsidRPr="0022431A" w14:paraId="54F19A5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6710C2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9ECC12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xml:space="preserve">Santo Tomas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BB1F2F" w14:textId="5F652EE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7,1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A80718" w14:textId="0B6F068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250654" w14:textId="194D06A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70797D" w14:textId="1B3BB9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7,140.00 </w:t>
            </w:r>
          </w:p>
        </w:tc>
      </w:tr>
      <w:tr w:rsidR="00666DEB" w:rsidRPr="0022431A" w14:paraId="3BBDFF9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3BB8F4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D74075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s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B1E3A" w14:textId="575DAE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6,796.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D36DB0" w14:textId="6197B31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23D1E0" w14:textId="4805C7C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376F83" w14:textId="6439756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6,796.75 </w:t>
            </w:r>
          </w:p>
        </w:tc>
      </w:tr>
      <w:tr w:rsidR="00666DEB" w:rsidRPr="0022431A" w14:paraId="5E40844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302CEE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DC70F6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ua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A622A7" w14:textId="00C075A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3,632.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8C61C6" w14:textId="6D0799D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8F9B35" w14:textId="322BE7C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421587" w14:textId="24A18F9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3,632.50 </w:t>
            </w:r>
          </w:p>
        </w:tc>
      </w:tr>
      <w:tr w:rsidR="00666DEB" w:rsidRPr="0022431A" w14:paraId="1C77833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C1F866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07361B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yu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77F2DC" w14:textId="01DE0DE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20,884.6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ACABCD" w14:textId="7391898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200.03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47B50F" w14:textId="5D62A95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F9D545" w14:textId="734D793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37,084.67 </w:t>
            </w:r>
          </w:p>
        </w:tc>
      </w:tr>
      <w:tr w:rsidR="00666DEB" w:rsidRPr="0022431A" w14:paraId="39C5588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FF1DC4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C9D517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Umin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4AED63" w14:textId="08EDB1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6,538.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81E0C8" w14:textId="01AA6E1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992F20" w14:textId="704F4C4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95,097.00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B1A9A2" w14:textId="59D7490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591,635.50 </w:t>
            </w:r>
          </w:p>
        </w:tc>
      </w:tr>
      <w:tr w:rsidR="00666DEB" w:rsidRPr="0022431A" w14:paraId="608C2D6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2E156F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9D1C5C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Urbiztond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9D35C9" w14:textId="0FCA9E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04,253.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255FC6" w14:textId="7BF71A9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D7FD3B" w14:textId="16287EA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1A9327" w14:textId="26FF7F5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04,253.75 </w:t>
            </w:r>
          </w:p>
        </w:tc>
      </w:tr>
      <w:tr w:rsidR="00666DEB" w:rsidRPr="0022431A" w14:paraId="1EBABB4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CB6103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F992BB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URDANET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2E7FDD" w14:textId="4EA0B30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84,668.1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EC3BA5" w14:textId="432066B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B8F42A" w14:textId="660429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00,000.00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7BFD8C" w14:textId="2F6064E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84,668.14 </w:t>
            </w:r>
          </w:p>
        </w:tc>
      </w:tr>
      <w:tr w:rsidR="00666DEB" w:rsidRPr="0022431A" w14:paraId="28F733E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CB051D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34068E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Villasi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05C1AF" w14:textId="45A2E49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E426E5" w14:textId="44167FA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B5149B" w14:textId="4DDACF6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E449FD" w14:textId="3FEEAAC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r>
      <w:tr w:rsidR="00666DEB" w:rsidRPr="0022431A" w14:paraId="3A4C780F"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2E8FA360"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REGION II</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77B6E05" w14:textId="1382B23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08,156,717.07 </w:t>
            </w:r>
          </w:p>
        </w:tc>
        <w:tc>
          <w:tcPr>
            <w:tcW w:w="67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5388EFB" w14:textId="4F70D2F5"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5D212DE" w14:textId="5BC9D035"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72AA6C3" w14:textId="5623DDA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08,156,717.07 </w:t>
            </w:r>
          </w:p>
        </w:tc>
      </w:tr>
      <w:tr w:rsidR="00666DEB" w:rsidRPr="0022431A" w14:paraId="0635961A"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22A69C9C"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lastRenderedPageBreak/>
              <w:t>Batanes</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CD2D93F" w14:textId="625CEC5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114,722.08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FE53826" w14:textId="117BC0D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7A80A28" w14:textId="10ECD0D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49A8038" w14:textId="28D0B3B1"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114,722.08 </w:t>
            </w:r>
          </w:p>
        </w:tc>
      </w:tr>
      <w:tr w:rsidR="00666DEB" w:rsidRPr="0022431A" w14:paraId="36395EC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0CC07E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E59474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LGU Batane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100E0B" w14:textId="19C30AF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9,949.5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F765A8" w14:textId="035F7DB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3B792" w14:textId="76D32C7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A64F33" w14:textId="5AC41B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9,949.52 </w:t>
            </w:r>
          </w:p>
        </w:tc>
      </w:tr>
      <w:tr w:rsidR="00666DEB" w:rsidRPr="0022431A" w14:paraId="5A0D53A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1F5A68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8023F4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sc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42E733" w14:textId="53081AF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40,759.0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AC9041" w14:textId="0EC720E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26E9B3" w14:textId="24ED8D7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E05AEF" w14:textId="13B56F3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40,759.04 </w:t>
            </w:r>
          </w:p>
        </w:tc>
      </w:tr>
      <w:tr w:rsidR="00666DEB" w:rsidRPr="0022431A" w14:paraId="3C482E9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C4FC6F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B902D7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tbaya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2D4296" w14:textId="05AA07B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51.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606735" w14:textId="7B140E8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4399D" w14:textId="7970E4F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032250" w14:textId="6F3975B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51.00 </w:t>
            </w:r>
          </w:p>
        </w:tc>
      </w:tr>
      <w:tr w:rsidR="00666DEB" w:rsidRPr="0022431A" w14:paraId="6E8D88B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82FC39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B6FAAA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Uyu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F1F1D4" w14:textId="4C12CF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62.5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D717D9" w14:textId="3CC3C6E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BAC4C3" w14:textId="6B0353C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1B3A04" w14:textId="3D707A7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62.52 </w:t>
            </w:r>
          </w:p>
        </w:tc>
      </w:tr>
      <w:tr w:rsidR="00666DEB" w:rsidRPr="0022431A" w14:paraId="15A383AD"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46C399F8"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Cagayan</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58F69ABB" w14:textId="54D5271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53,447,345.57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79AD765" w14:textId="007AB4A1"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5A4600E7" w14:textId="247B37D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A9D7522" w14:textId="099E5C7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53,447,345.57 </w:t>
            </w:r>
          </w:p>
        </w:tc>
      </w:tr>
      <w:tr w:rsidR="00666DEB" w:rsidRPr="0022431A" w14:paraId="03DD5A8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CFF540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A472B4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LGU Cagay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54B02B" w14:textId="29ACA4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031,956.3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F725E1" w14:textId="1901172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7514C8" w14:textId="131195D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AB3A03" w14:textId="3D9B719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031,956.38 </w:t>
            </w:r>
          </w:p>
        </w:tc>
      </w:tr>
      <w:tr w:rsidR="00666DEB" w:rsidRPr="0022431A" w14:paraId="43CA6E5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DE609C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D11643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bulu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3D8A48" w14:textId="0C77C32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584.4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EEEE3B" w14:textId="2E9D26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3633DC" w14:textId="3A64447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706474" w14:textId="4B37F9B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584.40 </w:t>
            </w:r>
          </w:p>
        </w:tc>
      </w:tr>
      <w:tr w:rsidR="00666DEB" w:rsidRPr="0022431A" w14:paraId="75FE278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7F7BBE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5F12F0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ca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67877" w14:textId="5553527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31,879.3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681AEF" w14:textId="075F44D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DE3B61" w14:textId="364D2C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990268" w14:textId="764DC6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31,879.32 </w:t>
            </w:r>
          </w:p>
        </w:tc>
      </w:tr>
      <w:tr w:rsidR="00666DEB" w:rsidRPr="0022431A" w14:paraId="1837446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23F0E0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80B08E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lacap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623DC6" w14:textId="6CAFDC5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61,293.5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E887F5" w14:textId="4B8E37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B4903C" w14:textId="3A2736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0DF330" w14:textId="797855A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61,293.52 </w:t>
            </w:r>
          </w:p>
        </w:tc>
      </w:tr>
      <w:tr w:rsidR="00666DEB" w:rsidRPr="0022431A" w14:paraId="2D0CBF5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B48776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6190BD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mulu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8597A" w14:textId="7363DB8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7,782.2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BD6865" w14:textId="010FDA9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5AEB0C" w14:textId="52AB399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F7E4AE" w14:textId="3189C68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7,782.26 </w:t>
            </w:r>
          </w:p>
        </w:tc>
      </w:tr>
      <w:tr w:rsidR="00666DEB" w:rsidRPr="0022431A" w14:paraId="77E06B8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D14C45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0BE359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parr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1AF431" w14:textId="551895B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480,002.2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16CBD3" w14:textId="4D11E05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9642B1" w14:textId="38A9A0B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896B27" w14:textId="5B6628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480,002.24 </w:t>
            </w:r>
          </w:p>
        </w:tc>
      </w:tr>
      <w:tr w:rsidR="00666DEB" w:rsidRPr="0022431A" w14:paraId="4BEB503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78A8C0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92C104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gg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78BB12" w14:textId="6C4887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504,335.7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AD8E7D" w14:textId="3785CB0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4008EE" w14:textId="3720D8F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A38327" w14:textId="5DE3B5E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504,335.76 </w:t>
            </w:r>
          </w:p>
        </w:tc>
      </w:tr>
      <w:tr w:rsidR="00666DEB" w:rsidRPr="0022431A" w14:paraId="23BA615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D70970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35FEED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llester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59B600" w14:textId="5E6F0A2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621.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A7CAF6" w14:textId="60DDD36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21F23E" w14:textId="5D952A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571B2D" w14:textId="70BCF27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621.00 </w:t>
            </w:r>
          </w:p>
        </w:tc>
      </w:tr>
      <w:tr w:rsidR="00666DEB" w:rsidRPr="0022431A" w14:paraId="25922E3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035383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4B9BE1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gue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BE4FB8" w14:textId="2EFA44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16,433.7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053E1B" w14:textId="2EE21AB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2C59D1" w14:textId="257A5A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7E6FC1" w14:textId="2BB0077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16,433.76 </w:t>
            </w:r>
          </w:p>
        </w:tc>
      </w:tr>
      <w:tr w:rsidR="00666DEB" w:rsidRPr="0022431A" w14:paraId="605CAA5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40475A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A22A14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lay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91BBFE" w14:textId="3A92F10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24,771.3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E5D6A3" w14:textId="6DF23F8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68237A" w14:textId="4C9705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25C753" w14:textId="2018E40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24,771.36 </w:t>
            </w:r>
          </w:p>
        </w:tc>
      </w:tr>
      <w:tr w:rsidR="00666DEB" w:rsidRPr="0022431A" w14:paraId="10F64B7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DFFE11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C6AF12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malaniu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B1DE59" w14:textId="1C9222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41,009.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ABE83A" w14:textId="2A1AA7F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F8E87C" w14:textId="2E207DE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FBE113" w14:textId="7E9536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41,009.00 </w:t>
            </w:r>
          </w:p>
        </w:tc>
      </w:tr>
      <w:tr w:rsidR="00666DEB" w:rsidRPr="0022431A" w14:paraId="1C46751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3BA5C4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F735BF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laver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9C382B" w14:textId="1C6FBC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00,2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23CC39" w14:textId="395F8B3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5E7142" w14:textId="0A9D3B6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2BE6EA" w14:textId="0EA1A0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00,200.00 </w:t>
            </w:r>
          </w:p>
        </w:tc>
      </w:tr>
      <w:tr w:rsidR="00666DEB" w:rsidRPr="0022431A" w14:paraId="760BE87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60734F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D87F5B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Enril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EA75B4" w14:textId="30C450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487,216.8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B2368F" w14:textId="7698CCA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E3E051" w14:textId="1B5C073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1717F" w14:textId="3F9DA30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487,216.82 </w:t>
            </w:r>
          </w:p>
        </w:tc>
      </w:tr>
      <w:tr w:rsidR="00666DEB" w:rsidRPr="0022431A" w14:paraId="04BC6C8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1E1A9B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939C4C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attar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3DD4B7" w14:textId="7DBA4DA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12,084.4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163796" w14:textId="13793EA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5F5DCB" w14:textId="4EACD3F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9E0896" w14:textId="119CED9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12,084.40 </w:t>
            </w:r>
          </w:p>
        </w:tc>
      </w:tr>
      <w:tr w:rsidR="00666DEB" w:rsidRPr="0022431A" w14:paraId="1A08316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B9BA78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D77640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onzag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46176B" w14:textId="4A1B41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56,722.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FD55C4" w14:textId="175E591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CFF746" w14:textId="0A47B7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4E25AC" w14:textId="10BD82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56,722.00 </w:t>
            </w:r>
          </w:p>
        </w:tc>
      </w:tr>
      <w:tr w:rsidR="00666DEB" w:rsidRPr="0022431A" w14:paraId="6CA7514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75BB77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49A773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gui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DD8101" w14:textId="3AC3F5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76,089.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AAEA64" w14:textId="325E3B1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EECECD" w14:textId="43DFAB1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06B76" w14:textId="368BFC8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76,089.00 </w:t>
            </w:r>
          </w:p>
        </w:tc>
      </w:tr>
      <w:tr w:rsidR="00666DEB" w:rsidRPr="0022431A" w14:paraId="6143D52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9E6E31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9A2EDC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l-l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87DD61" w14:textId="5471C61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85,704.4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44AB08" w14:textId="72B7DA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620EBF" w14:textId="028402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DCA21C" w14:textId="788E23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85,704.40 </w:t>
            </w:r>
          </w:p>
        </w:tc>
      </w:tr>
      <w:tr w:rsidR="00666DEB" w:rsidRPr="0022431A" w14:paraId="40BA2B3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2550FD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44E4AD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sam</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99940B" w14:textId="7C15EDA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26,851.7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D11921" w14:textId="109AD44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BDC421" w14:textId="3912908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1A0838" w14:textId="7E444E6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26,851.70 </w:t>
            </w:r>
          </w:p>
        </w:tc>
      </w:tr>
      <w:tr w:rsidR="00666DEB" w:rsidRPr="0022431A" w14:paraId="5E98121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118421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AABF17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mplo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5AB01B" w14:textId="4513E72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885.6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22C1CA" w14:textId="25E1C27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71553F" w14:textId="6DAA22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E03D2F" w14:textId="19D8F39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885.68 </w:t>
            </w:r>
          </w:p>
        </w:tc>
      </w:tr>
      <w:tr w:rsidR="00666DEB" w:rsidRPr="0022431A" w14:paraId="63225B4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AFB947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07A657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eñablanc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93DC87" w14:textId="77CAD18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716.8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7FED67" w14:textId="6A65A1D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C35166" w14:textId="4FB4B94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168CC0" w14:textId="00F824D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716.88 </w:t>
            </w:r>
          </w:p>
        </w:tc>
      </w:tr>
      <w:tr w:rsidR="00666DEB" w:rsidRPr="0022431A" w14:paraId="3B03C7F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815394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142CA8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ia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619629" w14:textId="2ADB39B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9,116.8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CA5DF1" w14:textId="43543C2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829F1F" w14:textId="348A03F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1F476C" w14:textId="740F02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9,116.88 </w:t>
            </w:r>
          </w:p>
        </w:tc>
      </w:tr>
      <w:tr w:rsidR="00666DEB" w:rsidRPr="0022431A" w14:paraId="7447027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B1A038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006148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iza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4D7720" w14:textId="2E5D585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3,454.2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DFCD6E" w14:textId="6DD7C0A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D8E7C0" w14:textId="390C99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3F9513" w14:textId="3BF6D08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3,454.22 </w:t>
            </w:r>
          </w:p>
        </w:tc>
      </w:tr>
      <w:tr w:rsidR="00666DEB" w:rsidRPr="0022431A" w14:paraId="45C7B11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337A11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82B0EC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chez-Mir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E29699" w14:textId="4D9315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717.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B84F29" w14:textId="6B741B3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1C118" w14:textId="371D6B4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199075" w14:textId="2FD8F3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717.00 </w:t>
            </w:r>
          </w:p>
        </w:tc>
      </w:tr>
      <w:tr w:rsidR="00666DEB" w:rsidRPr="0022431A" w14:paraId="39C1775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8E0CDD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34583D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A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DF23E0" w14:textId="52A120E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66,905.1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700346" w14:textId="5EC7945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3A5611" w14:textId="6CBFFD8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04A882" w14:textId="42E9CE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66,905.13 </w:t>
            </w:r>
          </w:p>
        </w:tc>
      </w:tr>
      <w:tr w:rsidR="00666DEB" w:rsidRPr="0022431A" w14:paraId="6E8606A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E0D197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7965BD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Praxede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4E4C1B" w14:textId="79D0B8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13,511.2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CA6B17" w14:textId="7E83DE2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7B55E8" w14:textId="708273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9B6533" w14:textId="297F196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13,511.25 </w:t>
            </w:r>
          </w:p>
        </w:tc>
      </w:tr>
      <w:tr w:rsidR="00666DEB" w:rsidRPr="0022431A" w14:paraId="294F2C2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6BB210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3EF891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Teresit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6C5A34" w14:textId="5DF178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33.7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CD651E" w14:textId="0F0BA6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ACFCC7" w14:textId="09A44F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6A1FB4" w14:textId="425C753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33.76 </w:t>
            </w:r>
          </w:p>
        </w:tc>
      </w:tr>
      <w:tr w:rsidR="00666DEB" w:rsidRPr="0022431A" w14:paraId="1EBA1FB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D5EE13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BF2C22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o Niño (Fair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0F8E2A" w14:textId="1C235D9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25,558.5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CDB0FC" w14:textId="232B6D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0B7137" w14:textId="3DAE53A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031143" w14:textId="57623E1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25,558.53 </w:t>
            </w:r>
          </w:p>
        </w:tc>
      </w:tr>
      <w:tr w:rsidR="00666DEB" w:rsidRPr="0022431A" w14:paraId="2161D34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55F8A4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D493EC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ola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FA48D6" w14:textId="3EB35E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06,373.6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C90CD7" w14:textId="32258E3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FE5871" w14:textId="799228E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93B3B4" w14:textId="4A15258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06,373.64 </w:t>
            </w:r>
          </w:p>
        </w:tc>
      </w:tr>
      <w:tr w:rsidR="00666DEB" w:rsidRPr="0022431A" w14:paraId="151D776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0F2872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336FC5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u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7C73E5" w14:textId="45516B2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716.8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76F88D" w14:textId="5C130A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2A0354" w14:textId="74D8F1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CE79A5" w14:textId="2C21F3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716.88 </w:t>
            </w:r>
          </w:p>
        </w:tc>
      </w:tr>
      <w:tr w:rsidR="00666DEB" w:rsidRPr="0022431A" w14:paraId="06A6B16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67A505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D68A34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uguegarao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4C7876" w14:textId="7ED405C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022,418.4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6445E" w14:textId="3C1D1AB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69D3F1" w14:textId="062FFA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F49FE4" w14:textId="56BBB7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022,418.40 </w:t>
            </w:r>
          </w:p>
        </w:tc>
      </w:tr>
      <w:tr w:rsidR="00666DEB" w:rsidRPr="0022431A" w14:paraId="091B8A13"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43F10334"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Isabela</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014B79D" w14:textId="11F89C3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34,100,592.95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5D4ADB9" w14:textId="27401F4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B1941B6" w14:textId="7DB92FF0"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2FAC31A" w14:textId="7678665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34,100,592.95 </w:t>
            </w:r>
          </w:p>
        </w:tc>
      </w:tr>
      <w:tr w:rsidR="00666DEB" w:rsidRPr="0022431A" w14:paraId="2A37D01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08CB54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113050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LGU Isabe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B421FA" w14:textId="61209F4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181,224.1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8849A7" w14:textId="1CEA7C5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7E54F3" w14:textId="1F85555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8DBA7A" w14:textId="25A580A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181,224.12 </w:t>
            </w:r>
          </w:p>
        </w:tc>
      </w:tr>
      <w:tr w:rsidR="00666DEB" w:rsidRPr="0022431A" w14:paraId="07BDE04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A378A5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FC28F4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ic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FFA408" w14:textId="615AC0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6,279,936.81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44AFE2" w14:textId="752B1C6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1C36F0" w14:textId="29E3E7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7453C1" w14:textId="226A539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6,279,936.81 </w:t>
            </w:r>
          </w:p>
        </w:tc>
      </w:tr>
      <w:tr w:rsidR="00666DEB" w:rsidRPr="0022431A" w14:paraId="75DA751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A52542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373D4E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ngadan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BC8A19" w14:textId="6941854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34,760.6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0AC08A" w14:textId="46FFCAC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8957DB" w14:textId="052D023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FC51CA" w14:textId="14DFC74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34,760.66 </w:t>
            </w:r>
          </w:p>
        </w:tc>
      </w:tr>
      <w:tr w:rsidR="00666DEB" w:rsidRPr="0022431A" w14:paraId="621DCEB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8CA005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87BEA7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uror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DF91EE" w14:textId="05A869A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54,777.6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EE2D1B" w14:textId="7C7429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452FE3" w14:textId="3F618D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4AF173" w14:textId="399059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54,777.66 </w:t>
            </w:r>
          </w:p>
        </w:tc>
      </w:tr>
      <w:tr w:rsidR="00666DEB" w:rsidRPr="0022431A" w14:paraId="5B9E221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C916CE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20B828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enito Solive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9B601D" w14:textId="197D6AB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17,122.5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32807" w14:textId="0FB90D0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E3792C" w14:textId="29513CC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AC64A6" w14:textId="459D66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17,122.54 </w:t>
            </w:r>
          </w:p>
        </w:tc>
      </w:tr>
      <w:tr w:rsidR="00666DEB" w:rsidRPr="0022431A" w14:paraId="1054D8E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C8E10B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123FFD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rg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1AC042" w14:textId="2F3F783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49,172.0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4E860F" w14:textId="1CCFF87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9BE71" w14:textId="7C28443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8C02D1" w14:textId="18AAD21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49,172.06 </w:t>
            </w:r>
          </w:p>
        </w:tc>
      </w:tr>
      <w:tr w:rsidR="00666DEB" w:rsidRPr="0022431A" w14:paraId="21559BD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210F81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00B829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ba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9CF58D" w14:textId="790F71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72,101.1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850C40" w14:textId="51204FC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33B530" w14:textId="6CA8EF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BAC649" w14:textId="5DF9953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72,101.16 </w:t>
            </w:r>
          </w:p>
        </w:tc>
      </w:tr>
      <w:tr w:rsidR="00666DEB" w:rsidRPr="0022431A" w14:paraId="3D88554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C47445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516A0C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batu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225824" w14:textId="5F13EC6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3,077.3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9C4E38" w14:textId="0C1536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719ED3" w14:textId="153855C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E6CE61" w14:textId="0A1B527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3,077.36 </w:t>
            </w:r>
          </w:p>
        </w:tc>
      </w:tr>
      <w:tr w:rsidR="00666DEB" w:rsidRPr="0022431A" w14:paraId="67D7A32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23B556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947885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Cauay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462F1F" w14:textId="3828CA7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6,902.9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8A96F8" w14:textId="42ED765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CE98B7" w14:textId="50D7F2F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C55843" w14:textId="797E21B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6,902.96 </w:t>
            </w:r>
          </w:p>
        </w:tc>
      </w:tr>
      <w:tr w:rsidR="00666DEB" w:rsidRPr="0022431A" w14:paraId="21A0A0F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69B24C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8DFB33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ord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EA867D" w14:textId="4F25153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93,704.6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3656E2" w14:textId="6D66BB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AFDE0B" w14:textId="0C22FE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E5F97A" w14:textId="0EA0837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93,704.66 </w:t>
            </w:r>
          </w:p>
        </w:tc>
      </w:tr>
      <w:tr w:rsidR="00666DEB" w:rsidRPr="0022431A" w14:paraId="3947B7B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A4C60A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F23B0B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elfin Albano (Magsays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4041F7" w14:textId="1B05C5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41,449.5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2F6B82" w14:textId="785CFC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3C3EB5" w14:textId="63BB9FF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3E6F7C" w14:textId="7025EDB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41,449.56 </w:t>
            </w:r>
          </w:p>
        </w:tc>
      </w:tr>
      <w:tr w:rsidR="00666DEB" w:rsidRPr="0022431A" w14:paraId="1DD4447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F5F04B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B451DF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inapigu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9BC175" w14:textId="1B7952B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97,448.4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5983D7" w14:textId="65B867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239CE2" w14:textId="0030539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465268" w14:textId="0109C4B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97,448.42 </w:t>
            </w:r>
          </w:p>
        </w:tc>
      </w:tr>
      <w:tr w:rsidR="00666DEB" w:rsidRPr="0022431A" w14:paraId="250FE93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35427A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E8327D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ivilac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9D0143" w14:textId="7D5145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26.6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460ED5" w14:textId="1D5F7E9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3AA4A" w14:textId="52AF1F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98B977" w14:textId="05F4CF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26.66 </w:t>
            </w:r>
          </w:p>
        </w:tc>
      </w:tr>
      <w:tr w:rsidR="00666DEB" w:rsidRPr="0022431A" w14:paraId="7F1ABB5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E73AF4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718737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Echagu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125E18" w14:textId="50A7FA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08,775.8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B08B98" w14:textId="47419F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E82DFE" w14:textId="39D444F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395911" w14:textId="0183911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08,775.86 </w:t>
            </w:r>
          </w:p>
        </w:tc>
      </w:tr>
      <w:tr w:rsidR="00666DEB" w:rsidRPr="0022431A" w14:paraId="69E2FA5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F90D99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2F8FEB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amu</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1033C" w14:textId="4B76C4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81,260.6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F5CA38" w14:textId="213E66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5BB3BC" w14:textId="400B35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B3AFF" w14:textId="4E7207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81,260.66 </w:t>
            </w:r>
          </w:p>
        </w:tc>
      </w:tr>
      <w:tr w:rsidR="00666DEB" w:rsidRPr="0022431A" w14:paraId="3F6398A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3A9B95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136FB4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la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24B4E" w14:textId="1F69419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82,251.0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1F9C85" w14:textId="78D166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C4621A" w14:textId="5E49F79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F4335E" w14:textId="3976D70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82,251.04 </w:t>
            </w:r>
          </w:p>
        </w:tc>
      </w:tr>
      <w:tr w:rsidR="00666DEB" w:rsidRPr="0022431A" w14:paraId="529DD02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AE33F8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B087B6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Jone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3E1BB" w14:textId="6D963DF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573,009.6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A7BAAC" w14:textId="1AF5DE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B11627" w14:textId="4BEC39D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AB9C74" w14:textId="54BCEE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573,009.66 </w:t>
            </w:r>
          </w:p>
        </w:tc>
      </w:tr>
      <w:tr w:rsidR="00666DEB" w:rsidRPr="0022431A" w14:paraId="139FD92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B4742F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7E1822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u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4C073D" w14:textId="742D3F5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38,351.6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BE718C" w14:textId="18B7E24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16DF27" w14:textId="28B0A02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7BA619" w14:textId="5D40284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38,351.66 </w:t>
            </w:r>
          </w:p>
        </w:tc>
      </w:tr>
      <w:tr w:rsidR="00666DEB" w:rsidRPr="0022431A" w14:paraId="26F9D07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659D53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F54FC4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conac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5F78FA" w14:textId="4529B36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05,337.8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B0DD6C" w14:textId="3267C6E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2B4077" w14:textId="1627E8C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54F2F8" w14:textId="377F80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05,337.88 </w:t>
            </w:r>
          </w:p>
        </w:tc>
      </w:tr>
      <w:tr w:rsidR="00666DEB" w:rsidRPr="0022431A" w14:paraId="304FDC1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8C00E5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AF2417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lli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C77995" w14:textId="7275941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71,301.7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9017CD" w14:textId="6B6ADF7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EE0909" w14:textId="6F15E5B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DD77F6" w14:textId="706725A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71,301.78 </w:t>
            </w:r>
          </w:p>
        </w:tc>
      </w:tr>
      <w:tr w:rsidR="00666DEB" w:rsidRPr="0022431A" w14:paraId="0937108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2BBB31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5D1D3B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aguili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B4F2D3" w14:textId="1C5B8E0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1,401.5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D4481D" w14:textId="34D5C52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DF7AF7" w14:textId="2B9A5FB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7D4E70" w14:textId="23CB4A8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1,401.58 </w:t>
            </w:r>
          </w:p>
        </w:tc>
      </w:tr>
      <w:tr w:rsidR="00666DEB" w:rsidRPr="0022431A" w14:paraId="483C60F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080FB5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lastRenderedPageBreak/>
              <w:t> </w:t>
            </w:r>
          </w:p>
        </w:tc>
        <w:tc>
          <w:tcPr>
            <w:tcW w:w="2062" w:type="pct"/>
            <w:tcBorders>
              <w:top w:val="single" w:sz="4" w:space="0" w:color="auto"/>
              <w:bottom w:val="single" w:sz="4" w:space="0" w:color="auto"/>
              <w:right w:val="single" w:sz="4" w:space="0" w:color="auto"/>
            </w:tcBorders>
            <w:shd w:val="clear" w:color="auto" w:fill="auto"/>
            <w:vAlign w:val="center"/>
            <w:hideMark/>
          </w:tcPr>
          <w:p w14:paraId="0F36B6E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lan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12CF1F" w14:textId="7150EB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2,339.3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A0BBFF" w14:textId="3512E6A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58D00B" w14:textId="1ABA02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322EDB" w14:textId="5BEBE61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2,339.30 </w:t>
            </w:r>
          </w:p>
        </w:tc>
      </w:tr>
      <w:tr w:rsidR="00666DEB" w:rsidRPr="0022431A" w14:paraId="2F94975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F60188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498D89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Quez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BAF160" w14:textId="06B1744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7,449.1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CAD0C2" w14:textId="1744858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B776FE" w14:textId="177C357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5CEA48" w14:textId="76871E5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7,449.16 </w:t>
            </w:r>
          </w:p>
        </w:tc>
      </w:tr>
      <w:tr w:rsidR="00666DEB" w:rsidRPr="0022431A" w14:paraId="057BEEC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27D92A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670128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Quirin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8349EA" w14:textId="3DEEC23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29,573.6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B7686D" w14:textId="264A48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2E164F" w14:textId="6F7DE90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1AA014" w14:textId="76A68B0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29,573.66 </w:t>
            </w:r>
          </w:p>
        </w:tc>
      </w:tr>
      <w:tr w:rsidR="00666DEB" w:rsidRPr="0022431A" w14:paraId="7FA8919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E83A45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B43FD2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am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53F539" w14:textId="02F404A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23,329.8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F351B1" w14:textId="375BED8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91BFCE" w14:textId="6EFFE9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7806C6" w14:textId="6D327D7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23,329.86 </w:t>
            </w:r>
          </w:p>
        </w:tc>
      </w:tr>
      <w:tr w:rsidR="00666DEB" w:rsidRPr="0022431A" w14:paraId="68E34F9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0E6993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990858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eina Mercede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6089BB" w14:textId="7097528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84,434.6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90948E" w14:textId="33FDBD8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FBD9A" w14:textId="3EE020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398D03" w14:textId="012640C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84,434.66 </w:t>
            </w:r>
          </w:p>
        </w:tc>
      </w:tr>
      <w:tr w:rsidR="00666DEB" w:rsidRPr="0022431A" w14:paraId="2FD632F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371CAE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F81880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ox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BA63E" w14:textId="0A416DA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351,016.8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35798F" w14:textId="01C102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851F0A" w14:textId="22F549A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04B665" w14:textId="00E9ECA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351,016.86 </w:t>
            </w:r>
          </w:p>
        </w:tc>
      </w:tr>
      <w:tr w:rsidR="00666DEB" w:rsidRPr="0022431A" w14:paraId="68ECF16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76DBAE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7A8A20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Agusti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5C225B" w14:textId="6ACB13F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81,904.5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9EF206" w14:textId="61E7B21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B7987D" w14:textId="5B4F89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61B1C0" w14:textId="6FAC822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81,904.54 </w:t>
            </w:r>
          </w:p>
        </w:tc>
      </w:tr>
      <w:tr w:rsidR="00666DEB" w:rsidRPr="0022431A" w14:paraId="50CD69D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4F5264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BC9437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Guillerm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2CDF86" w14:textId="7D4D0C6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93,022.7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880E97" w14:textId="542137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A49ACF" w14:textId="09EF9E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D3DCE0" w14:textId="4F216C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93,022.76 </w:t>
            </w:r>
          </w:p>
        </w:tc>
      </w:tr>
      <w:tr w:rsidR="00666DEB" w:rsidRPr="0022431A" w14:paraId="5625A6E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3636A7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7F7A0D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Isidr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E1EA51" w14:textId="1783A5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19,163.7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E6DE38" w14:textId="736DA0D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E7FE68" w14:textId="28C3F5B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17DA7C" w14:textId="54426D4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19,163.70 </w:t>
            </w:r>
          </w:p>
        </w:tc>
      </w:tr>
      <w:tr w:rsidR="00666DEB" w:rsidRPr="0022431A" w14:paraId="4FB359B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D7FEBC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F858D5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Manue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8CC855" w14:textId="73D10F9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42,555.4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E2A6B" w14:textId="054776A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DDED90" w14:textId="794801E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EF8AFA" w14:textId="3B9DBD9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42,555.46 </w:t>
            </w:r>
          </w:p>
        </w:tc>
      </w:tr>
      <w:tr w:rsidR="00666DEB" w:rsidRPr="0022431A" w14:paraId="0626CCE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E855A2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CDF9AF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Marian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492D61" w14:textId="0F0ECC7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67,173.6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5EC3CB" w14:textId="55A1394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8A2F9F" w14:textId="5BDD49A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519750" w14:textId="72155B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67,173.66 </w:t>
            </w:r>
          </w:p>
        </w:tc>
      </w:tr>
      <w:tr w:rsidR="00666DEB" w:rsidRPr="0022431A" w14:paraId="4C8E3AA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98E8E0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CEBAEE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Mate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A0F61C" w14:textId="799B8A8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29,875.6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0E5A20" w14:textId="77C4BF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A4622D" w14:textId="4CCFED6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574F69" w14:textId="1AB20FE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29,875.66 </w:t>
            </w:r>
          </w:p>
        </w:tc>
      </w:tr>
      <w:tr w:rsidR="00666DEB" w:rsidRPr="0022431A" w14:paraId="636FE9C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76DB5E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6E8E59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Pabl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BDB1CA" w14:textId="71CBE9C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39,068.5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5A98F5" w14:textId="09932A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AAAB2C" w14:textId="44310B4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758B5B" w14:textId="2A9B687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39,068.54 </w:t>
            </w:r>
          </w:p>
        </w:tc>
      </w:tr>
      <w:tr w:rsidR="00666DEB" w:rsidRPr="0022431A" w14:paraId="650A59E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767D78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5C408E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Mar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970607" w14:textId="7ECE96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38,351.6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CEE82D" w14:textId="54584C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ADD193" w14:textId="6EDB8EF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4DDC54" w14:textId="596436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38,351.66 </w:t>
            </w:r>
          </w:p>
        </w:tc>
      </w:tr>
      <w:tr w:rsidR="00666DEB" w:rsidRPr="0022431A" w14:paraId="69C48B6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92704F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8F798E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Santiag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B2CAAF" w14:textId="4DBA272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06,509.5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168ED1" w14:textId="043F623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71A957" w14:textId="5C52FEC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7A380A" w14:textId="4D8A60E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06,509.52 </w:t>
            </w:r>
          </w:p>
        </w:tc>
      </w:tr>
      <w:tr w:rsidR="00666DEB" w:rsidRPr="0022431A" w14:paraId="5282584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425025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AD7196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o Tom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F713F4" w14:textId="4A50F3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7,449.1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58209" w14:textId="7A0EDBC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1A59A0" w14:textId="20AA6D2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ED3E78" w14:textId="07EAA47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7,449.16 </w:t>
            </w:r>
          </w:p>
        </w:tc>
      </w:tr>
      <w:tr w:rsidR="00666DEB" w:rsidRPr="0022431A" w14:paraId="0D67671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D81C86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6F2EA9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umauin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1F9454" w14:textId="4E6ACE5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5,480.0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8A27B1" w14:textId="55C83E6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218E96" w14:textId="3D50E8D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67EFCC" w14:textId="3A53C8B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5,480.04 </w:t>
            </w:r>
          </w:p>
        </w:tc>
      </w:tr>
      <w:tr w:rsidR="00666DEB" w:rsidRPr="0022431A" w14:paraId="322533AC"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52EB7CB4"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Nueva Vizcaya</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F1BF5EF" w14:textId="71D152C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3,194,156.84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5EB6A4EB" w14:textId="6274CC2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FE1B612" w14:textId="399EB52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1129D31" w14:textId="01337F98"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3,194,156.84 </w:t>
            </w:r>
          </w:p>
        </w:tc>
      </w:tr>
      <w:tr w:rsidR="00666DEB" w:rsidRPr="0022431A" w14:paraId="4564C70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83C234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62233D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LGU Nueva Vizcay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A5DF2" w14:textId="740BBB8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9,177,847.2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62ED46" w14:textId="4F53BEB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56088" w14:textId="377EBE3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C533E6" w14:textId="6D7705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9,177,847.26 </w:t>
            </w:r>
          </w:p>
        </w:tc>
      </w:tr>
      <w:tr w:rsidR="00666DEB" w:rsidRPr="0022431A" w14:paraId="0348628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6338A5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2500E8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rit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4AAE89" w14:textId="39AA3FA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166E8D" w14:textId="4295E4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9BD437" w14:textId="201E13D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291646" w14:textId="6819527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0,000.00 </w:t>
            </w:r>
          </w:p>
        </w:tc>
      </w:tr>
      <w:tr w:rsidR="00666DEB" w:rsidRPr="0022431A" w14:paraId="265CFF0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AF8D2D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6BDA7B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gaba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D758D5" w14:textId="3C1B7AD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67,476.1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77B3A8" w14:textId="4B32C41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340388" w14:textId="0AC52E2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784788" w14:textId="5968AF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67,476.10 </w:t>
            </w:r>
          </w:p>
        </w:tc>
      </w:tr>
      <w:tr w:rsidR="00666DEB" w:rsidRPr="0022431A" w14:paraId="451E48F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8B17CF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C1441D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mba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2E7F5E" w14:textId="414D45A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9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D8FDB5" w14:textId="21A7D23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9EA4F" w14:textId="4D3D0F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EEC592" w14:textId="7098F6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90,000.00 </w:t>
            </w:r>
          </w:p>
        </w:tc>
      </w:tr>
      <w:tr w:rsidR="00666DEB" w:rsidRPr="0022431A" w14:paraId="68F37DD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5E1AD7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DC81BC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yombo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DF4716" w14:textId="2DB4D9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3,275.4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B6F900" w14:textId="205FD8D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7B3EF4" w14:textId="3B5D998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2AFB33" w14:textId="5A91AB4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3,275.48 </w:t>
            </w:r>
          </w:p>
        </w:tc>
      </w:tr>
      <w:tr w:rsidR="00666DEB" w:rsidRPr="0022431A" w14:paraId="45B93A8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03052D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8E5DE7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iad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943A18" w14:textId="7A6D3E6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39,556.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8593C6" w14:textId="2AF2FE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82B95E" w14:textId="5A80FE8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0E2BF6" w14:textId="105DAB7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39,556.00 </w:t>
            </w:r>
          </w:p>
        </w:tc>
      </w:tr>
      <w:tr w:rsidR="00666DEB" w:rsidRPr="0022431A" w14:paraId="29A65A2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E0850A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00ABBD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upax del Nort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4B7D0" w14:textId="260021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224.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9C93CE" w14:textId="7AD7DE1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DF3F98" w14:textId="2F280B9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78A6E" w14:textId="4F9B449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224.00 </w:t>
            </w:r>
          </w:p>
        </w:tc>
      </w:tr>
      <w:tr w:rsidR="00666DEB" w:rsidRPr="0022431A" w14:paraId="49747DE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DDC785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E02292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upax del Su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F0AA61" w14:textId="571B4C9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6,464.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C551CF" w14:textId="1A6E2D4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E054BC" w14:textId="77A7E9D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1F5E61" w14:textId="11AF574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6,464.00 </w:t>
            </w:r>
          </w:p>
        </w:tc>
      </w:tr>
      <w:tr w:rsidR="00666DEB" w:rsidRPr="0022431A" w14:paraId="64ACF28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50F493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6784FD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olan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9CDAC7" w14:textId="424AD94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08,314.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81EA0C" w14:textId="0DDDD82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FC9B77" w14:textId="2FA04E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E4D430" w14:textId="500903F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08,314.00 </w:t>
            </w:r>
          </w:p>
        </w:tc>
      </w:tr>
      <w:tr w:rsidR="00666DEB" w:rsidRPr="0022431A" w14:paraId="01E8DABE"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59E01A20"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Quirino</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557209C" w14:textId="1A897CFE"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6,299,899.63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A8AB21F" w14:textId="2E58FD5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5E04AF8" w14:textId="2D95ADF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8A8E1BC" w14:textId="0A351F9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6,299,899.63 </w:t>
            </w:r>
          </w:p>
        </w:tc>
      </w:tr>
      <w:tr w:rsidR="00666DEB" w:rsidRPr="0022431A" w14:paraId="481589B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D1C5EC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46DA5A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LGU Quirin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78FDF1" w14:textId="431AAA5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275,093.5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B2CD35" w14:textId="0E10604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774F1B" w14:textId="3F82DF0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22AB61" w14:textId="42E9C55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275,093.56 </w:t>
            </w:r>
          </w:p>
        </w:tc>
      </w:tr>
      <w:tr w:rsidR="00666DEB" w:rsidRPr="0022431A" w14:paraId="172A3AD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D513DB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0BAA36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glip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1C5AC0" w14:textId="08C6A6D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5,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D23C88" w14:textId="7C207B0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6923DF" w14:textId="3C1E18D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91F329" w14:textId="3504EE4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5,000.00 </w:t>
            </w:r>
          </w:p>
        </w:tc>
      </w:tr>
      <w:tr w:rsidR="00666DEB" w:rsidRPr="0022431A" w14:paraId="455856A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A2141B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8E31F5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barrogui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360ADF" w14:textId="2A476A4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93,782.9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4BE4C2" w14:textId="6CB20BD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938E7C" w14:textId="5AA41C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E2B1B" w14:textId="247053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93,782.90 </w:t>
            </w:r>
          </w:p>
        </w:tc>
      </w:tr>
      <w:tr w:rsidR="00666DEB" w:rsidRPr="0022431A" w14:paraId="3C898A3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900B56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B3B485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iffu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532659" w14:textId="35B2817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07,94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F2D7A8" w14:textId="7DEAF38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483221" w14:textId="4015AC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B7FD9E" w14:textId="55A2F36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07,948.00 </w:t>
            </w:r>
          </w:p>
        </w:tc>
      </w:tr>
      <w:tr w:rsidR="00666DEB" w:rsidRPr="0022431A" w14:paraId="5C9899B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38918F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D8F3DD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dde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43CB27" w14:textId="73E2B3B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7,097.2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D5688B" w14:textId="1DF6C34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185A03" w14:textId="5EC4E53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4203CE" w14:textId="6189785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7,097.28 </w:t>
            </w:r>
          </w:p>
        </w:tc>
      </w:tr>
      <w:tr w:rsidR="00666DEB" w:rsidRPr="0022431A" w14:paraId="4F1A1D8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54E4EA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82B8EE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agtipun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15AC34" w14:textId="7DDEED6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3,486.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C0587" w14:textId="23D2570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ED068D" w14:textId="1D403DE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212876" w14:textId="6582F4A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3,486.00 </w:t>
            </w:r>
          </w:p>
        </w:tc>
      </w:tr>
      <w:tr w:rsidR="00666DEB" w:rsidRPr="0022431A" w14:paraId="535D699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7EB4B7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8BAC70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gud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725D98" w14:textId="48B1BA9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7,491.89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7D41F9" w14:textId="327F4B0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58B84F" w14:textId="4E20E09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39A25" w14:textId="4AF23AA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7,491.89 </w:t>
            </w:r>
          </w:p>
        </w:tc>
      </w:tr>
      <w:tr w:rsidR="00666DEB" w:rsidRPr="0022431A" w14:paraId="2F0A33F7"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41A79746"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REGION III</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56329BA" w14:textId="4D54E72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64,045,928.06 </w:t>
            </w:r>
          </w:p>
        </w:tc>
        <w:tc>
          <w:tcPr>
            <w:tcW w:w="67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844A17B" w14:textId="0792FF6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BF3CE83" w14:textId="13590CE1"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34667D5" w14:textId="310986D0"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64,045,928.06 </w:t>
            </w:r>
          </w:p>
        </w:tc>
      </w:tr>
      <w:tr w:rsidR="00666DEB" w:rsidRPr="0022431A" w14:paraId="4224C570"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35785F8D"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Aurora</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5F66F60" w14:textId="52FD7B1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503,670.00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A1B96D5" w14:textId="600A34B1"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F7644DE" w14:textId="5E53D02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73CCA2D" w14:textId="61F29A9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503,670.00 </w:t>
            </w:r>
          </w:p>
        </w:tc>
      </w:tr>
      <w:tr w:rsidR="00666DEB" w:rsidRPr="0022431A" w14:paraId="0D11F97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7B7302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9BF398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le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0F0FCA" w14:textId="65AA36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0,7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DD9C1D" w14:textId="343FBF1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BAD54E" w14:textId="3B3D3C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960A31" w14:textId="7094398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0,750.00 </w:t>
            </w:r>
          </w:p>
        </w:tc>
      </w:tr>
      <w:tr w:rsidR="00666DEB" w:rsidRPr="0022431A" w14:paraId="14A2440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59CAAF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656AF6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sigur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4B434" w14:textId="17A7DF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5,26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D1ECEF" w14:textId="244CDC0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7B4F95" w14:textId="7E7742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A90143" w14:textId="00F4E51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5,265.00 </w:t>
            </w:r>
          </w:p>
        </w:tc>
      </w:tr>
      <w:tr w:rsidR="00666DEB" w:rsidRPr="0022431A" w14:paraId="36B0634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0188E7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91E67D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ilasa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825934" w14:textId="09A6B40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0,962.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A4FF46" w14:textId="704EB2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E20309" w14:textId="2D62D9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9B4B9B" w14:textId="1DB7042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0,962.50 </w:t>
            </w:r>
          </w:p>
        </w:tc>
      </w:tr>
      <w:tr w:rsidR="00666DEB" w:rsidRPr="0022431A" w14:paraId="7339F3F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7DCAEA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825D23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inalun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DE6F0" w14:textId="332F79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5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915B0E" w14:textId="3BCBB8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5F0811" w14:textId="1658865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C5682B" w14:textId="24356D6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550.00 </w:t>
            </w:r>
          </w:p>
        </w:tc>
      </w:tr>
      <w:tr w:rsidR="00666DEB" w:rsidRPr="0022431A" w14:paraId="45CA023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1521DD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650389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ingal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97F77D" w14:textId="67E2B24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93,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FE28D6" w14:textId="7265AD4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717CF3" w14:textId="374D5B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D33CA2" w14:textId="779B450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93,000.00 </w:t>
            </w:r>
          </w:p>
        </w:tc>
      </w:tr>
      <w:tr w:rsidR="00666DEB" w:rsidRPr="0022431A" w14:paraId="3B9E13D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1C30ED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31DC77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ipacul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7A0D41" w14:textId="037154B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90,667.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5B351A" w14:textId="205010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111304" w14:textId="5DA3D0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1361DD" w14:textId="30F364F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90,667.50 </w:t>
            </w:r>
          </w:p>
        </w:tc>
      </w:tr>
      <w:tr w:rsidR="00666DEB" w:rsidRPr="0022431A" w14:paraId="111F7F2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A6C97B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3053B8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ria Auror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A2B33" w14:textId="0FB172F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1,237.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E805FE" w14:textId="0C4BC2D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3A992B" w14:textId="559C23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12F3CB" w14:textId="2EFD6C1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1,237.50 </w:t>
            </w:r>
          </w:p>
        </w:tc>
      </w:tr>
      <w:tr w:rsidR="00666DEB" w:rsidRPr="0022431A" w14:paraId="4C2F3D6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05E9F5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912A23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Lui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E6163C" w14:textId="20CC74E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1,237.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EFE67F" w14:textId="24DB24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6A62C9" w14:textId="4294035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5CB241" w14:textId="2087F8B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1,237.50 </w:t>
            </w:r>
          </w:p>
        </w:tc>
      </w:tr>
      <w:tr w:rsidR="00666DEB" w:rsidRPr="0022431A" w14:paraId="7C85041A"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4B5397CC"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Bataan</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0F33EDB" w14:textId="44E1DAB0"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4,152,798.69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EBF37EA" w14:textId="6AB4699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8D0FC7A" w14:textId="4078512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472A086" w14:textId="235FA2D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4,152,798.69 </w:t>
            </w:r>
          </w:p>
        </w:tc>
      </w:tr>
      <w:tr w:rsidR="00666DEB" w:rsidRPr="0022431A" w14:paraId="36B8C7E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5FB47F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404A59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buc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50BFE3" w14:textId="41A5C95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4,504.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DE25E2" w14:textId="17E13AB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600E58" w14:textId="16B329D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130523" w14:textId="67B6366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4,504.00 </w:t>
            </w:r>
          </w:p>
        </w:tc>
      </w:tr>
      <w:tr w:rsidR="00666DEB" w:rsidRPr="0022431A" w14:paraId="48FC2DC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9DA185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EE40A7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ga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721055" w14:textId="5EBDF98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4,566.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E96106" w14:textId="4B63942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3BFC59" w14:textId="372E227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4C9BA7" w14:textId="6008B83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4,566.00 </w:t>
            </w:r>
          </w:p>
        </w:tc>
      </w:tr>
      <w:tr w:rsidR="00666DEB" w:rsidRPr="0022431A" w14:paraId="7DE387C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D7542E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693507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Balang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82847A" w14:textId="188AFB1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6,919.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210C57" w14:textId="7D038B1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E36581" w14:textId="6CAD22C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BA0876" w14:textId="5701854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6,919.20 </w:t>
            </w:r>
          </w:p>
        </w:tc>
      </w:tr>
      <w:tr w:rsidR="00666DEB" w:rsidRPr="0022431A" w14:paraId="1488D96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CDCF99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460127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inalupih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B11554" w14:textId="7867FCF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0,76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8C16E7" w14:textId="4FBA5B0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57582A" w14:textId="7681B72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DDF83C" w14:textId="388847A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0,768.00 </w:t>
            </w:r>
          </w:p>
        </w:tc>
      </w:tr>
      <w:tr w:rsidR="00666DEB" w:rsidRPr="0022431A" w14:paraId="226F849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108584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830315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Hermos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E13591" w14:textId="5593A8F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5,471.2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D0AB2E" w14:textId="0B17DD3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43E3B2" w14:textId="19564E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82F14B" w14:textId="2FF4C5C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5,471.25 </w:t>
            </w:r>
          </w:p>
        </w:tc>
      </w:tr>
      <w:tr w:rsidR="00666DEB" w:rsidRPr="0022431A" w14:paraId="0C03B98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B3F67F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A84E61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im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7B0ADF" w14:textId="2D778A6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18,579.9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5CC7AE" w14:textId="2D5F08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6540AC" w14:textId="6711FC7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6EAD86" w14:textId="6A682F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18,579.98 </w:t>
            </w:r>
          </w:p>
        </w:tc>
      </w:tr>
      <w:tr w:rsidR="00666DEB" w:rsidRPr="0022431A" w14:paraId="3F2A95E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5F0832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6E50BB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rivele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007348" w14:textId="5628FFC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34,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53635A" w14:textId="243F97A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175780" w14:textId="76CF1D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84A13E" w14:textId="7C9941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34,000.00 </w:t>
            </w:r>
          </w:p>
        </w:tc>
      </w:tr>
      <w:tr w:rsidR="00666DEB" w:rsidRPr="0022431A" w14:paraId="675FA3A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FC5723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4BC9E9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oro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1E1B65" w14:textId="1376AD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4,5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0DBF2A" w14:textId="69CE8F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6BA76B" w14:textId="5E75405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0282C5" w14:textId="2423B44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4,500.00 </w:t>
            </w:r>
          </w:p>
        </w:tc>
      </w:tr>
      <w:tr w:rsidR="00666DEB" w:rsidRPr="0022431A" w14:paraId="5C82656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B16CAB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46C728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Oran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73666A" w14:textId="24463A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4,59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2CA628" w14:textId="77DC5FA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EF2878" w14:textId="52C4B46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F05890" w14:textId="3C8DF41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4,590.00 </w:t>
            </w:r>
          </w:p>
        </w:tc>
      </w:tr>
      <w:tr w:rsidR="00666DEB" w:rsidRPr="0022431A" w14:paraId="120BD66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178F92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8FA699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Ori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B19055" w14:textId="5094546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41,025.7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FAFBD9" w14:textId="4FBB24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9C8E0C" w14:textId="0FD02A9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023082" w14:textId="07813FF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41,025.76 </w:t>
            </w:r>
          </w:p>
        </w:tc>
      </w:tr>
      <w:tr w:rsidR="00666DEB" w:rsidRPr="0022431A" w14:paraId="5354A2D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B2BF11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FCE20B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ila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C98FB3" w14:textId="34D54D6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9,556.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9ABEF6" w14:textId="6E718E4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CC3CD" w14:textId="714047B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10608C" w14:textId="4FD916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9,556.50 </w:t>
            </w:r>
          </w:p>
        </w:tc>
      </w:tr>
      <w:tr w:rsidR="00666DEB" w:rsidRPr="0022431A" w14:paraId="163450C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0F8E77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7D5227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ma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970AE9" w14:textId="12049A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8,31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8A7FE2" w14:textId="0F1DEE9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58E8E1" w14:textId="5771841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EAC92B" w14:textId="2F86C90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8,318.00 </w:t>
            </w:r>
          </w:p>
        </w:tc>
      </w:tr>
      <w:tr w:rsidR="00666DEB" w:rsidRPr="0022431A" w14:paraId="0B827E7C"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700B1005"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lastRenderedPageBreak/>
              <w:t>Bulacan</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3727F15" w14:textId="57EE27D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7,774,334.58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A823ECB" w14:textId="590925B0"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1AFB675" w14:textId="59959D2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CF76FA3" w14:textId="46007DB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7,774,334.58 </w:t>
            </w:r>
          </w:p>
        </w:tc>
      </w:tr>
      <w:tr w:rsidR="00666DEB" w:rsidRPr="0022431A" w14:paraId="65EEF8BE" w14:textId="77777777" w:rsidTr="0022431A">
        <w:trPr>
          <w:trHeight w:val="20"/>
        </w:trPr>
        <w:tc>
          <w:tcPr>
            <w:tcW w:w="89" w:type="pct"/>
            <w:tcBorders>
              <w:top w:val="single" w:sz="4" w:space="0" w:color="auto"/>
              <w:left w:val="single" w:sz="4" w:space="0" w:color="auto"/>
              <w:bottom w:val="single" w:sz="4" w:space="0" w:color="auto"/>
            </w:tcBorders>
            <w:shd w:val="clear" w:color="auto" w:fill="auto"/>
            <w:noWrap/>
            <w:vAlign w:val="bottom"/>
            <w:hideMark/>
          </w:tcPr>
          <w:p w14:paraId="283B0C5A"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bottom"/>
            <w:hideMark/>
          </w:tcPr>
          <w:p w14:paraId="7C55A01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LGU Bulac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EBE341" w14:textId="26CD5AC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34,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A1E57" w14:textId="4251324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AAE79" w14:textId="7515397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341AA5" w14:textId="62A49C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34,000.00 </w:t>
            </w:r>
          </w:p>
        </w:tc>
      </w:tr>
      <w:tr w:rsidR="00666DEB" w:rsidRPr="0022431A" w14:paraId="4EF3401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BC971D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A20C5E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nga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561539" w14:textId="560C120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60.7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791CC6" w14:textId="6AA6C9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51B584" w14:textId="302C97A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AD5DC6" w14:textId="5A9A7B9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60.78 </w:t>
            </w:r>
          </w:p>
        </w:tc>
      </w:tr>
      <w:tr w:rsidR="00666DEB" w:rsidRPr="0022431A" w14:paraId="60B409A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4EE469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416C3F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lagtas (Biga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6945B5" w14:textId="45294E0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44,076.1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A3FC36" w14:textId="5625C51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0F53B9" w14:textId="5119829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0BAB36" w14:textId="08EC20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44,076.12 </w:t>
            </w:r>
          </w:p>
        </w:tc>
      </w:tr>
      <w:tr w:rsidR="00666DEB" w:rsidRPr="0022431A" w14:paraId="2FFBB89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5E295F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09F35B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liua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B7395" w14:textId="5F2228A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56,535.5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EE0261" w14:textId="3B46B1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DE289E" w14:textId="61A4B27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C90618" w14:textId="1B93E7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56,535.58 </w:t>
            </w:r>
          </w:p>
        </w:tc>
      </w:tr>
      <w:tr w:rsidR="00666DEB" w:rsidRPr="0022431A" w14:paraId="3D484E7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6E6161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3EAF70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ocau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14A77C" w14:textId="5A9445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1,185.8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69F9E5" w14:textId="27F6BA1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4825C" w14:textId="1AF1F5C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29D7CC" w14:textId="7CAA7C3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1,185.84 </w:t>
            </w:r>
          </w:p>
        </w:tc>
      </w:tr>
      <w:tr w:rsidR="00666DEB" w:rsidRPr="0022431A" w14:paraId="57FAE90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9F68B7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251129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xml:space="preserve"> Bulac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4249AD" w14:textId="1833AE9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1,868.0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113522" w14:textId="0C235A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30378A" w14:textId="482FE1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CF68F9" w14:textId="0DD95DE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1,868.08 </w:t>
            </w:r>
          </w:p>
        </w:tc>
      </w:tr>
      <w:tr w:rsidR="00666DEB" w:rsidRPr="0022431A" w14:paraId="78B3BF2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FC9AF5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7579C1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st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0C7DF1" w14:textId="59FC30C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15,144.5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4860FD" w14:textId="1F6D5A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BDACF8" w14:textId="6F1F63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A15E83" w14:textId="1CEC15F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15,144.53 </w:t>
            </w:r>
          </w:p>
        </w:tc>
      </w:tr>
      <w:tr w:rsidR="00666DEB" w:rsidRPr="0022431A" w14:paraId="3432CAE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2B9F74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350B8E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lumpi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D2931E" w14:textId="3A1A854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73,568.37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62C2E2" w14:textId="7C6AD8A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DB41E6" w14:textId="0DD2A0E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7C00AD" w14:textId="4995BF0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73,568.37 </w:t>
            </w:r>
          </w:p>
        </w:tc>
      </w:tr>
      <w:tr w:rsidR="00666DEB" w:rsidRPr="0022431A" w14:paraId="40D89D8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B9E185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B19A6F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oña Remedios Trinida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262865" w14:textId="312FAA8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6,2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E8710C" w14:textId="78C402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45C8B5" w14:textId="4972625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317815" w14:textId="367003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6,200.00 </w:t>
            </w:r>
          </w:p>
        </w:tc>
      </w:tr>
      <w:tr w:rsidR="00666DEB" w:rsidRPr="0022431A" w14:paraId="3668590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1207DC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686933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uiguint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CB515E" w14:textId="5ED819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0,856.0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FD648E" w14:textId="1728335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077A85" w14:textId="60748CC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F41F7A" w14:textId="53C4223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0,856.08 </w:t>
            </w:r>
          </w:p>
        </w:tc>
      </w:tr>
      <w:tr w:rsidR="00666DEB" w:rsidRPr="0022431A" w14:paraId="2D4CB33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C2BFC8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E833CC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Hagono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BF7C8E" w14:textId="179A9BA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17,845.4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1A1A64" w14:textId="6CCB90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73611E" w14:textId="7C27763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61A03B" w14:textId="1645A87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17,845.45 </w:t>
            </w:r>
          </w:p>
        </w:tc>
      </w:tr>
      <w:tr w:rsidR="00666DEB" w:rsidRPr="0022431A" w14:paraId="0B46F3D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2848FF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293ACA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Malol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460A8" w14:textId="3ABFBA6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19,273.8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0CF7E0" w14:textId="068F32A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8E4D53" w14:textId="3F3761B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395A38" w14:textId="5228E0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19,273.85 </w:t>
            </w:r>
          </w:p>
        </w:tc>
      </w:tr>
      <w:tr w:rsidR="00666DEB" w:rsidRPr="0022431A" w14:paraId="27607BA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C05E66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965196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ril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8CFE74" w14:textId="4212104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24,636.8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0A8727" w14:textId="2C8F2FC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EFA2EE" w14:textId="08C64C6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4A7468" w14:textId="050654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24,636.82 </w:t>
            </w:r>
          </w:p>
        </w:tc>
      </w:tr>
      <w:tr w:rsidR="00666DEB" w:rsidRPr="0022431A" w14:paraId="5552332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B7435D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4417AB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Meycauay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0D14D3" w14:textId="51DEFA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31,013.1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E4966F" w14:textId="6CB3DAA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6BC124" w14:textId="335DDC1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DD715A" w14:textId="794BAD6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31,013.18 </w:t>
            </w:r>
          </w:p>
        </w:tc>
      </w:tr>
      <w:tr w:rsidR="00666DEB" w:rsidRPr="0022431A" w14:paraId="15CDBA9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D8063F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188A31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orzagar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E4D24B" w14:textId="753A28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43,758.07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64382D" w14:textId="6D72D21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CBE148" w14:textId="09EBE7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8E43D9" w14:textId="64B92E4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43,758.07 </w:t>
            </w:r>
          </w:p>
        </w:tc>
      </w:tr>
      <w:tr w:rsidR="00666DEB" w:rsidRPr="0022431A" w14:paraId="5AEABD8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07D10A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8F379B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Oband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90D558" w14:textId="59A57F6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0,642.4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555A7A" w14:textId="1066C2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CB510" w14:textId="47C86AC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3B103D" w14:textId="3B3B1D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0,642.42 </w:t>
            </w:r>
          </w:p>
        </w:tc>
      </w:tr>
      <w:tr w:rsidR="00666DEB" w:rsidRPr="0022431A" w14:paraId="50AC183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A75441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FC34AE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nd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1E5512" w14:textId="618A779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271,119.1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B24776" w14:textId="25B9598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6C755A" w14:textId="6DEFE6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DED55E" w14:textId="7B0917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271,119.15 </w:t>
            </w:r>
          </w:p>
        </w:tc>
      </w:tr>
      <w:tr w:rsidR="00666DEB" w:rsidRPr="0022431A" w14:paraId="6EC7B8D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528ED9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E30636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ombo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61FEEB" w14:textId="7F16191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5,518.7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7D666D" w14:textId="0591A9E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CF0A09" w14:textId="723E63E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C0DC13" w14:textId="247BF49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5,518.74 </w:t>
            </w:r>
          </w:p>
        </w:tc>
      </w:tr>
      <w:tr w:rsidR="00666DEB" w:rsidRPr="0022431A" w14:paraId="7809436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F0A03B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E3C682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laride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748BB1" w14:textId="409ACD5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73,025.4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FD1E1" w14:textId="2CC884D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C370A5" w14:textId="4A8DE94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C51D7D" w14:textId="06AB9FE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73,025.46 </w:t>
            </w:r>
          </w:p>
        </w:tc>
      </w:tr>
      <w:tr w:rsidR="00666DEB" w:rsidRPr="0022431A" w14:paraId="14DF759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66C0ED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A8296D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ulil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18130" w14:textId="1A64DCA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73,025.0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25C20F" w14:textId="34EA514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92BF6C" w14:textId="74E153B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C66362" w14:textId="6772F49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73,025.06 </w:t>
            </w:r>
          </w:p>
        </w:tc>
      </w:tr>
      <w:tr w:rsidR="00666DEB" w:rsidRPr="0022431A" w14:paraId="5687A3D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BAE737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E90D87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Ildefons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CC9868" w14:textId="00688C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43,821.5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FFA573" w14:textId="71AF1C6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7AF42F" w14:textId="52F1443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F68CE2" w14:textId="162CC6D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43,821.56 </w:t>
            </w:r>
          </w:p>
        </w:tc>
      </w:tr>
      <w:tr w:rsidR="00666DEB" w:rsidRPr="0022431A" w14:paraId="0431E2E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CA4BAC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69F52E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San Jose del Mont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3CD24B" w14:textId="2CDDE7B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824,469.9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5C67AD" w14:textId="6F8C71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024F49" w14:textId="026F657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A86B87" w14:textId="4138549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824,469.92 </w:t>
            </w:r>
          </w:p>
        </w:tc>
      </w:tr>
      <w:tr w:rsidR="00666DEB" w:rsidRPr="0022431A" w14:paraId="3065976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8D9742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948FE2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Migue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A70FD" w14:textId="69DC57C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154,321.6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DD5F71" w14:textId="6A81A47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A36178" w14:textId="4D1C3C0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DF1641" w14:textId="7429AB4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154,321.68 </w:t>
            </w:r>
          </w:p>
        </w:tc>
      </w:tr>
      <w:tr w:rsidR="00666DEB" w:rsidRPr="0022431A" w14:paraId="18FBCBE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46E117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DA04A1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Rafae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47EC24" w14:textId="40072D8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4,437.0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3ADDFE" w14:textId="1DAD631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634CF7" w14:textId="7AB8773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8C6498" w14:textId="1AF7930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4,437.06 </w:t>
            </w:r>
          </w:p>
        </w:tc>
      </w:tr>
      <w:tr w:rsidR="00666DEB" w:rsidRPr="0022431A" w14:paraId="1D1D11D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ECAF92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BC3F2A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Mar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1BD93" w14:textId="0085BFE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63,630.7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128B5E" w14:textId="032F902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795C42" w14:textId="2F0B571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D511EA" w14:textId="65B938E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63,630.78 </w:t>
            </w:r>
          </w:p>
        </w:tc>
      </w:tr>
      <w:tr w:rsidR="00666DEB" w:rsidRPr="0022431A" w14:paraId="0397F04A"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7F42BBD9"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Nueva Ecija</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E2D6400" w14:textId="342C450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2,771,707.79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E622AB1" w14:textId="1F8F41A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70CA835" w14:textId="1A1FA008"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B9DE646" w14:textId="4580643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2,771,707.79 </w:t>
            </w:r>
          </w:p>
        </w:tc>
      </w:tr>
      <w:tr w:rsidR="00666DEB" w:rsidRPr="0022431A" w14:paraId="35B3D2B1"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E9E6B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LGU Nueva Ecitj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54EFB" w14:textId="2E1E1B6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144,723.87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3ABC2" w14:textId="6BDCBE9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10EA46" w14:textId="2D51705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F84D22" w14:textId="5726D56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144,723.87 </w:t>
            </w:r>
          </w:p>
        </w:tc>
      </w:tr>
      <w:tr w:rsidR="00666DEB" w:rsidRPr="0022431A" w14:paraId="57C3957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EA692C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759211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iag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57A940" w14:textId="11DEB41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9,86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4EF09" w14:textId="5B9155A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5336F7" w14:textId="08F42CC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705D9A" w14:textId="29A6C6A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9,860.00 </w:t>
            </w:r>
          </w:p>
        </w:tc>
      </w:tr>
      <w:tr w:rsidR="00666DEB" w:rsidRPr="0022431A" w14:paraId="0DA69C1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548E83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902645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ongab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D06B4B" w14:textId="4A7B0E9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1,6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B10898" w14:textId="008F7DC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A37BB8" w14:textId="121326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CE2D23" w14:textId="121A864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1,650.00 </w:t>
            </w:r>
          </w:p>
        </w:tc>
      </w:tr>
      <w:tr w:rsidR="00666DEB" w:rsidRPr="0022431A" w14:paraId="607EBC8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BBFDCE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A895D2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banatuan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C6C070" w14:textId="20969A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15,838.9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D14F6C" w14:textId="53AFB81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E0A7B2" w14:textId="3667E4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8E19C0" w14:textId="63C5C0A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15,838.92 </w:t>
            </w:r>
          </w:p>
        </w:tc>
      </w:tr>
      <w:tr w:rsidR="00666DEB" w:rsidRPr="0022431A" w14:paraId="6540C21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91388D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D74AAD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bi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CAF01D" w14:textId="55C8D0E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43,207.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6A8C09" w14:textId="6B2F827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8B06B8" w14:textId="261B816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8D8555" w14:textId="71A1216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43,207.50 </w:t>
            </w:r>
          </w:p>
        </w:tc>
      </w:tr>
      <w:tr w:rsidR="00666DEB" w:rsidRPr="0022431A" w14:paraId="4C44070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063507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D11AF3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rrangl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7C3C69" w14:textId="43E67E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52,406.2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263F10" w14:textId="3E3CF5A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4E4E7D" w14:textId="5CB72AD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25C6B0" w14:textId="78AF034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52,406.25 </w:t>
            </w:r>
          </w:p>
        </w:tc>
      </w:tr>
      <w:tr w:rsidR="00666DEB" w:rsidRPr="0022431A" w14:paraId="448BAA5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8CEA77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AFBF0E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uyap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5591E2" w14:textId="74A264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12,131.2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CA34EA" w14:textId="212729D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5CB61E" w14:textId="608504D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C3972F" w14:textId="2D78627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12,131.25 </w:t>
            </w:r>
          </w:p>
        </w:tc>
      </w:tr>
      <w:tr w:rsidR="00666DEB" w:rsidRPr="0022431A" w14:paraId="16FD97C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D126AE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69CDD1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eneral Mamerto Nativida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DA90C6" w14:textId="21BD6FC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3,457.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0D877" w14:textId="7D6D9A6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AD3395" w14:textId="2EA81DD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A0B99E" w14:textId="7DC1B58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3,457.50 </w:t>
            </w:r>
          </w:p>
        </w:tc>
      </w:tr>
      <w:tr w:rsidR="00666DEB" w:rsidRPr="0022431A" w14:paraId="22857BD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9B360D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195F10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eneral Tinio (Papay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BFE0B" w14:textId="1112984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9,5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5DD2CC" w14:textId="5E438E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6CBE0B" w14:textId="5A78E1D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C36EFB" w14:textId="2B5151D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9,500.00 </w:t>
            </w:r>
          </w:p>
        </w:tc>
      </w:tr>
      <w:tr w:rsidR="00666DEB" w:rsidRPr="0022431A" w14:paraId="45D462D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5ED773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2047AF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uimb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ED14F0" w14:textId="61DD0C3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23,57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492D87" w14:textId="1FD6D7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647513" w14:textId="022098E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EC3C5C" w14:textId="1BA7062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23,575.00 </w:t>
            </w:r>
          </w:p>
        </w:tc>
      </w:tr>
      <w:tr w:rsidR="00666DEB" w:rsidRPr="0022431A" w14:paraId="59A9B10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FE0047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018B5A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Jae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FCBE53" w14:textId="061B8B6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04,562.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1E5204" w14:textId="4CB5705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3D3175" w14:textId="7AE1AF2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9F0C59" w14:textId="2FE5069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04,562.50 </w:t>
            </w:r>
          </w:p>
        </w:tc>
      </w:tr>
      <w:tr w:rsidR="00666DEB" w:rsidRPr="0022431A" w14:paraId="664F577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DF9861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89A797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u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33E61C" w14:textId="28A0221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60,7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0FAC5F" w14:textId="3F7E23D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547713" w14:textId="3E6278E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690771" w14:textId="166BC3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60,780.00 </w:t>
            </w:r>
          </w:p>
        </w:tc>
      </w:tr>
      <w:tr w:rsidR="00666DEB" w:rsidRPr="0022431A" w14:paraId="4245D76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CDC1D4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35C99A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icab</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F08C9" w14:textId="504385D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3,76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80E98D" w14:textId="7A7519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8C9A97" w14:textId="11D654E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1380EC" w14:textId="5196A1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3,760.00 </w:t>
            </w:r>
          </w:p>
        </w:tc>
      </w:tr>
      <w:tr w:rsidR="00666DEB" w:rsidRPr="0022431A" w14:paraId="3ED4ADC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C65FD1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FAC01D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ampicu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CECFA6" w14:textId="5AEFDD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5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00DE88" w14:textId="421D9EE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65EF55" w14:textId="33DEFBE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9B673F" w14:textId="79C8ADA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550.00 </w:t>
            </w:r>
          </w:p>
        </w:tc>
      </w:tr>
      <w:tr w:rsidR="00666DEB" w:rsidRPr="0022431A" w14:paraId="313608B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01BBFF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39FB58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layan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02E2BD" w14:textId="01200AC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0,82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162D2" w14:textId="69E37E8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F8FD4A" w14:textId="1BBD58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9C20C" w14:textId="330C8D1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0,825.00 </w:t>
            </w:r>
          </w:p>
        </w:tc>
      </w:tr>
      <w:tr w:rsidR="00666DEB" w:rsidRPr="0022431A" w14:paraId="47F413E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0FA5EA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00F1B2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ntaban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911D6D" w14:textId="3C3EA2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0,962.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22D2C7" w14:textId="7B6B98B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FCD503" w14:textId="4895041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84C12F" w14:textId="0B533B3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0,962.50 </w:t>
            </w:r>
          </w:p>
        </w:tc>
      </w:tr>
      <w:tr w:rsidR="00666DEB" w:rsidRPr="0022431A" w14:paraId="6550F8C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9AC20A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B6D155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eñarand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D945EA" w14:textId="45B33F6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0,82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5BCD2A" w14:textId="6C6BCBA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DAB614" w14:textId="24F705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87E45F" w14:textId="20748F6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0,825.00 </w:t>
            </w:r>
          </w:p>
        </w:tc>
      </w:tr>
      <w:tr w:rsidR="00666DEB" w:rsidRPr="0022431A" w14:paraId="5CF839A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E66176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D9CD46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Quez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8E96A4" w14:textId="7AA912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95,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35F622" w14:textId="15929EA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30470D" w14:textId="379B203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228941" w14:textId="6B841F4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95,000.00 </w:t>
            </w:r>
          </w:p>
        </w:tc>
      </w:tr>
      <w:tr w:rsidR="00666DEB" w:rsidRPr="0022431A" w14:paraId="606E229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9C9DBD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002DAB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iza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8C4BC8" w14:textId="6D5A028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9,862.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441A31" w14:textId="0DEEFE5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AD77CE" w14:textId="1A558E5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DA07E7" w14:textId="5122426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9,862.50 </w:t>
            </w:r>
          </w:p>
        </w:tc>
      </w:tr>
      <w:tr w:rsidR="00666DEB" w:rsidRPr="0022431A" w14:paraId="568A24B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C32472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FE1BCB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Isidr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11FFB8" w14:textId="55F6FB1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1,1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8BE8A6" w14:textId="4A5206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68E1A1" w14:textId="7493819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A4A63C" w14:textId="163728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1,100.00 </w:t>
            </w:r>
          </w:p>
        </w:tc>
      </w:tr>
      <w:tr w:rsidR="00666DEB" w:rsidRPr="0022431A" w14:paraId="42EF693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CAEC18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743B52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Jose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899A31" w14:textId="41E3724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22,887.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ED41C4" w14:textId="72CD0C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00A856" w14:textId="0E1EB4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46C48E" w14:textId="28DED5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22,887.50 </w:t>
            </w:r>
          </w:p>
        </w:tc>
      </w:tr>
      <w:tr w:rsidR="00666DEB" w:rsidRPr="0022431A" w14:paraId="2B7C68B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5A3E63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BC32B7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Leonard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672E4C" w14:textId="756ECE2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1,1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68110D" w14:textId="5B545F4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62C183" w14:textId="1C24DA8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A6BBB9" w14:textId="503FD54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1,100.00 </w:t>
            </w:r>
          </w:p>
        </w:tc>
      </w:tr>
      <w:tr w:rsidR="00666DEB" w:rsidRPr="0022431A" w14:paraId="2E963C6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ECA43B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095B54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Ros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57414C" w14:textId="4D1B0B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0,53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70F3C6" w14:textId="72C7A88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44D3BC" w14:textId="638B121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7BC736" w14:textId="363B6D9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0,530.00 </w:t>
            </w:r>
          </w:p>
        </w:tc>
      </w:tr>
      <w:tr w:rsidR="00666DEB" w:rsidRPr="0022431A" w14:paraId="11E864D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497464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A70FBD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o Doming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7A81AE" w14:textId="63F1524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28,241.2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CDE5D9" w14:textId="549074B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F79690" w14:textId="7432529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57FF41" w14:textId="3666108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28,241.25 </w:t>
            </w:r>
          </w:p>
        </w:tc>
      </w:tr>
      <w:tr w:rsidR="00666DEB" w:rsidRPr="0022431A" w14:paraId="1650AB5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B723CB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88F13F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cience City of Muñoz</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FCBC85" w14:textId="581DC15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80,598.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D92E75" w14:textId="42CC69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D806F6" w14:textId="03DF36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8FD7A5" w14:textId="64127E4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80,598.75 </w:t>
            </w:r>
          </w:p>
        </w:tc>
      </w:tr>
      <w:tr w:rsidR="00666DEB" w:rsidRPr="0022431A" w14:paraId="0A45C9C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FC9C64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AC868E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laver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6E7C2E" w14:textId="173056F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39,81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9EC528" w14:textId="6FAD1E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FE5E34" w14:textId="633B46C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70E674" w14:textId="299D2F1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39,810.00 </w:t>
            </w:r>
          </w:p>
        </w:tc>
      </w:tr>
      <w:tr w:rsidR="00666DEB" w:rsidRPr="0022431A" w14:paraId="0A4F2D3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259D43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B30344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lugtu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5254E5" w14:textId="74C66C1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0,962.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8FAB82" w14:textId="530BB38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B37DA8" w14:textId="2037887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E8714B" w14:textId="66ED4B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0,962.50 </w:t>
            </w:r>
          </w:p>
        </w:tc>
      </w:tr>
      <w:tr w:rsidR="00666DEB" w:rsidRPr="0022431A" w14:paraId="750955D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A86E1E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39496C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Zaragoz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6A58C5" w14:textId="35386A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93,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DC41AE" w14:textId="75A10E6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D067F6" w14:textId="2EFE565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31013C" w14:textId="66A0426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93,000.00 </w:t>
            </w:r>
          </w:p>
        </w:tc>
      </w:tr>
      <w:tr w:rsidR="00666DEB" w:rsidRPr="0022431A" w14:paraId="1326F478"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022E8999"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Pampanga</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E61757E" w14:textId="3FE3B6DE"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7,781,496.82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BE5447C" w14:textId="79A71681"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5810E21" w14:textId="3AFB1A08"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307F3F5" w14:textId="62FF2B1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7,781,496.82 </w:t>
            </w:r>
          </w:p>
        </w:tc>
      </w:tr>
      <w:tr w:rsidR="00666DEB" w:rsidRPr="0022431A" w14:paraId="4E985A10"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7D59D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LGU Pampang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EB5F92" w14:textId="532131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16,8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BE4A2A" w14:textId="5A0E7D9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301D33" w14:textId="1FB9ACA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DD15C1" w14:textId="2D8C31B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16,840.00 </w:t>
            </w:r>
          </w:p>
        </w:tc>
      </w:tr>
      <w:tr w:rsidR="00666DEB" w:rsidRPr="0022431A" w14:paraId="73ADBCA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5C4068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C3C614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ngeles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6BFB7E" w14:textId="46FE939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3,669.1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9BD46F" w14:textId="5726C6A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3180FD" w14:textId="78A0935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2E3B81" w14:textId="0647998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3,669.12 </w:t>
            </w:r>
          </w:p>
        </w:tc>
      </w:tr>
      <w:tr w:rsidR="00666DEB" w:rsidRPr="0022431A" w14:paraId="71BF56A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B2AFEA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lastRenderedPageBreak/>
              <w:t> </w:t>
            </w:r>
          </w:p>
        </w:tc>
        <w:tc>
          <w:tcPr>
            <w:tcW w:w="2062" w:type="pct"/>
            <w:tcBorders>
              <w:top w:val="single" w:sz="4" w:space="0" w:color="auto"/>
              <w:bottom w:val="single" w:sz="4" w:space="0" w:color="auto"/>
              <w:right w:val="single" w:sz="4" w:space="0" w:color="auto"/>
            </w:tcBorders>
            <w:shd w:val="clear" w:color="auto" w:fill="auto"/>
            <w:vAlign w:val="center"/>
            <w:hideMark/>
          </w:tcPr>
          <w:p w14:paraId="6B78181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pali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233CD" w14:textId="534329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988.0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CA37E1" w14:textId="37CA02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CEAF0C" w14:textId="623A6E6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1E2005" w14:textId="0B509D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988.08 </w:t>
            </w:r>
          </w:p>
        </w:tc>
      </w:tr>
      <w:tr w:rsidR="00666DEB" w:rsidRPr="0022431A" w14:paraId="24ACECB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46C21C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359AD4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raya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98E01" w14:textId="6D7100F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82.3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A996F4" w14:textId="2E25498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10D944" w14:textId="18399AD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6C029C" w14:textId="11614ED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82.34 </w:t>
            </w:r>
          </w:p>
        </w:tc>
      </w:tr>
      <w:tr w:rsidR="00666DEB" w:rsidRPr="0022431A" w14:paraId="2F89F0D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90224B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2473A1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colo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8CC513" w14:textId="0EE847F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4,439.6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712447" w14:textId="0DFF20A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96F02" w14:textId="1151B90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7487C9" w14:textId="2CA09DC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4,439.60 </w:t>
            </w:r>
          </w:p>
        </w:tc>
      </w:tr>
      <w:tr w:rsidR="00666DEB" w:rsidRPr="0022431A" w14:paraId="07E5CFF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9E8C17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151F06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ndab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7F9B65" w14:textId="169628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14,549.6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794994" w14:textId="0F9DBD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08B570" w14:textId="4B4B5D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258180" w14:textId="5DAC93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14,549.68 </w:t>
            </w:r>
          </w:p>
        </w:tc>
      </w:tr>
      <w:tr w:rsidR="00666DEB" w:rsidRPr="0022431A" w14:paraId="7B9E537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668D12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E2BF65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Floridablanc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966484" w14:textId="2CCAE89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59,185.4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9AC790" w14:textId="7EE5EE8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E6AE36" w14:textId="0CD6304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B631B9" w14:textId="75A5B84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59,185.44 </w:t>
            </w:r>
          </w:p>
        </w:tc>
      </w:tr>
      <w:tr w:rsidR="00666DEB" w:rsidRPr="0022431A" w14:paraId="1E14CD3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3F493C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8D554D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uagu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239984" w14:textId="12CD0CE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25.4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C50A48" w14:textId="035F01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28683C" w14:textId="25E31BC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33BE35" w14:textId="3277F1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25.46 </w:t>
            </w:r>
          </w:p>
        </w:tc>
      </w:tr>
      <w:tr w:rsidR="00666DEB" w:rsidRPr="0022431A" w14:paraId="5143064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F10DE1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525EE6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ub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37C686" w14:textId="37F96B8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43.1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C7EC1B" w14:textId="25B346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B9912B" w14:textId="5832EB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02CB6E" w14:textId="39192D1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43.12 </w:t>
            </w:r>
          </w:p>
        </w:tc>
      </w:tr>
      <w:tr w:rsidR="00666DEB" w:rsidRPr="0022431A" w14:paraId="2B5D898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3543E3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1E4745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balaca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5000B3" w14:textId="6FB734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36,052.3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37BDBA" w14:textId="7DDB499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765539" w14:textId="7CFADA4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B03E94" w14:textId="68F381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36,052.30 </w:t>
            </w:r>
          </w:p>
        </w:tc>
      </w:tr>
      <w:tr w:rsidR="00666DEB" w:rsidRPr="0022431A" w14:paraId="1281264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E730BF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E9ED47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cabeb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4A2CAE" w14:textId="7539B11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25.4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A0D950" w14:textId="46B7150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BDC48E" w14:textId="778281B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A440C" w14:textId="185EB1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25.46 </w:t>
            </w:r>
          </w:p>
        </w:tc>
      </w:tr>
      <w:tr w:rsidR="00666DEB" w:rsidRPr="0022431A" w14:paraId="5C7614C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FA621D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36C5FB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gala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FBA15" w14:textId="641BF03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690.1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B2749E" w14:textId="53F753E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30CC0E" w14:textId="37C8BC5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111C43" w14:textId="53203ED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690.14 </w:t>
            </w:r>
          </w:p>
        </w:tc>
      </w:tr>
      <w:tr w:rsidR="00666DEB" w:rsidRPr="0022431A" w14:paraId="3659E77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906DE7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792725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santo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3898DE" w14:textId="42D6552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7,10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4D57C3" w14:textId="0DA15E4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2CA8E3" w14:textId="1AAC21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57C62A" w14:textId="5678EB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7,108.00 </w:t>
            </w:r>
          </w:p>
        </w:tc>
      </w:tr>
      <w:tr w:rsidR="00666DEB" w:rsidRPr="0022431A" w14:paraId="0315543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212830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B39442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exic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F7CD14" w14:textId="6528E09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33.2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83545A" w14:textId="7B7BCF8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47E39B" w14:textId="6E7DD83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F35BCB" w14:textId="4E274CD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33.26 </w:t>
            </w:r>
          </w:p>
        </w:tc>
      </w:tr>
      <w:tr w:rsidR="00666DEB" w:rsidRPr="0022431A" w14:paraId="7C5E4D6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44C70C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390A33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inali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D19885" w14:textId="4F84619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4,696.1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D4FA9D" w14:textId="7737543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9F19C6" w14:textId="0866A0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AC985F" w14:textId="5567F22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4,696.14 </w:t>
            </w:r>
          </w:p>
        </w:tc>
      </w:tr>
      <w:tr w:rsidR="00666DEB" w:rsidRPr="0022431A" w14:paraId="3774DBB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8CB460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94B230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ora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8BE099" w14:textId="529AFFA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21,054.7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3F645" w14:textId="6A7C7B6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7B80BF" w14:textId="23A436B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06E466" w14:textId="123426D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21,054.72 </w:t>
            </w:r>
          </w:p>
        </w:tc>
      </w:tr>
      <w:tr w:rsidR="00666DEB" w:rsidRPr="0022431A" w14:paraId="2EFEE61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91D0FD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AF4515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San Fernand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E23C78" w14:textId="355A905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73,087.6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369FB5" w14:textId="547F9D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99D3F8" w14:textId="576C234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65BC8A" w14:textId="2965570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73,087.60 </w:t>
            </w:r>
          </w:p>
        </w:tc>
      </w:tr>
      <w:tr w:rsidR="00666DEB" w:rsidRPr="0022431A" w14:paraId="2A92DF3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3CE69D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0BEE9E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Lui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20B888" w14:textId="5A798A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8,550.9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542348" w14:textId="4E717B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DA4DE2" w14:textId="770B533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EAB0F1" w14:textId="1ABDA65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8,550.98 </w:t>
            </w:r>
          </w:p>
        </w:tc>
      </w:tr>
      <w:tr w:rsidR="00666DEB" w:rsidRPr="0022431A" w14:paraId="4A4537E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F8A671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BA1F84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Sim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BFBA73" w14:textId="7BD7DDC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4,283.0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60C01F" w14:textId="7A2758E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B71FED" w14:textId="2F0B7E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50CFEB" w14:textId="68E965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4,283.02 </w:t>
            </w:r>
          </w:p>
        </w:tc>
      </w:tr>
      <w:tr w:rsidR="00666DEB" w:rsidRPr="0022431A" w14:paraId="7CA0A87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C7F327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6C1233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A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705F68" w14:textId="17EFC1E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2,628.9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08C045" w14:textId="4941800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C4E658" w14:textId="01E165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C57830" w14:textId="4F4090C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2,628.90 </w:t>
            </w:r>
          </w:p>
        </w:tc>
      </w:tr>
      <w:tr w:rsidR="00666DEB" w:rsidRPr="0022431A" w14:paraId="2BA059D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A6B038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673B52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Rit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F961DA" w14:textId="4CA6F27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60.7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2BA303" w14:textId="4E35CE1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199A7C" w14:textId="7C5F85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484C34" w14:textId="274AB68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60.78 </w:t>
            </w:r>
          </w:p>
        </w:tc>
      </w:tr>
      <w:tr w:rsidR="00666DEB" w:rsidRPr="0022431A" w14:paraId="623BFB4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1A30C6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720BFD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o Tom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6B5EF6" w14:textId="4DDF36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72,881.1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26D962" w14:textId="0003AE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6E7286" w14:textId="455AE28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2C4410" w14:textId="7663288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72,881.12 </w:t>
            </w:r>
          </w:p>
        </w:tc>
      </w:tr>
      <w:tr w:rsidR="00666DEB" w:rsidRPr="0022431A" w14:paraId="63CA994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224522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67056D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smuan (Sexmo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C06A8C" w14:textId="67F5E38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721.5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C43AAE" w14:textId="46ACB08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0BD311" w14:textId="25515BD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AD134F" w14:textId="264846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721.56 </w:t>
            </w:r>
          </w:p>
        </w:tc>
      </w:tr>
      <w:tr w:rsidR="00666DEB" w:rsidRPr="0022431A" w14:paraId="3591A22B"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6E6677D4"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Tarlac</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C0FEDB5" w14:textId="5A7D242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7,761,887.43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A1F35F6" w14:textId="2357E0D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5A65E5EC" w14:textId="2C729541"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2327A7C" w14:textId="0AE06FA8"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7,761,887.43 </w:t>
            </w:r>
          </w:p>
        </w:tc>
      </w:tr>
      <w:tr w:rsidR="00666DEB" w:rsidRPr="0022431A" w14:paraId="4ED01A8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F070B2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C43FEE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n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97E4E7" w14:textId="28C206A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33,599.4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352FBC" w14:textId="4467DD7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751384" w14:textId="78D66BD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7A8F16" w14:textId="5DC6C16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33,599.40 </w:t>
            </w:r>
          </w:p>
        </w:tc>
      </w:tr>
      <w:tr w:rsidR="00666DEB" w:rsidRPr="0022431A" w14:paraId="51E0CB5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097921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1CBD09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mb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0E546D" w14:textId="26AE8E8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72,498.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C9A127" w14:textId="1D575F4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3840EB" w14:textId="5F8791F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1F327E" w14:textId="5042E1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72,498.75 </w:t>
            </w:r>
          </w:p>
        </w:tc>
      </w:tr>
      <w:tr w:rsidR="00666DEB" w:rsidRPr="0022431A" w14:paraId="01405E6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7E4971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7858E8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mili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B9687F" w14:textId="1017D76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92,89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EAA45C" w14:textId="1FCE98E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B01730" w14:textId="2EDF89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768E5E" w14:textId="12F14D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92,890.00 </w:t>
            </w:r>
          </w:p>
        </w:tc>
      </w:tr>
      <w:tr w:rsidR="00666DEB" w:rsidRPr="0022431A" w14:paraId="4BD6E20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D7350D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BF2233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p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3F21FC" w14:textId="0BF87C8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44,019.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07869A" w14:textId="4F12FEA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C3BBC8" w14:textId="346096D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07A879" w14:textId="485627D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44,019.75 </w:t>
            </w:r>
          </w:p>
        </w:tc>
      </w:tr>
      <w:tr w:rsidR="00666DEB" w:rsidRPr="0022431A" w14:paraId="4221CCD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DA9151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A9B975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oncepci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0A6323" w14:textId="517240C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14,65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A10D3" w14:textId="0277A36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B46A0F" w14:textId="5F307D4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55A181" w14:textId="2D3FBE5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14,655.00 </w:t>
            </w:r>
          </w:p>
        </w:tc>
      </w:tr>
      <w:tr w:rsidR="00666DEB" w:rsidRPr="0022431A" w14:paraId="6CD51F5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5BB70F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2E9F4B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ero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5F19A2" w14:textId="597BD8D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39,01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6711F3" w14:textId="68475AE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2876A9" w14:textId="7512648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5D13FF" w14:textId="0D77BF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39,010.00 </w:t>
            </w:r>
          </w:p>
        </w:tc>
      </w:tr>
      <w:tr w:rsidR="00666DEB" w:rsidRPr="0022431A" w14:paraId="06D57E9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720104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41CDB7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 Paz</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1B569E" w14:textId="5DBBEA2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07,362.3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D6B9B2" w14:textId="082B471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9EDAC0" w14:textId="7D6862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3ABF9B" w14:textId="578241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07,362.30 </w:t>
            </w:r>
          </w:p>
        </w:tc>
      </w:tr>
      <w:tr w:rsidR="00666DEB" w:rsidRPr="0022431A" w14:paraId="7B6F741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76551A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4FB1AE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yanto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43436C" w14:textId="0A7E1DA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7,467.8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7E2841" w14:textId="3F097AA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DB0AED" w14:textId="6ABD32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3EE8A3" w14:textId="77FA65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7,467.80 </w:t>
            </w:r>
          </w:p>
        </w:tc>
      </w:tr>
      <w:tr w:rsidR="00666DEB" w:rsidRPr="0022431A" w14:paraId="359E6C6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DC50C5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B764C6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oncad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5CEDB1" w14:textId="4D20953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37,803.7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1791F2" w14:textId="7F7A234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46A0F1" w14:textId="5345846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9927F3" w14:textId="3C8108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37,803.70 </w:t>
            </w:r>
          </w:p>
        </w:tc>
      </w:tr>
      <w:tr w:rsidR="00666DEB" w:rsidRPr="0022431A" w14:paraId="730AFB6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9B2283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2BE0D5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niqu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138FE3" w14:textId="5D014C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7,291.4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3CEE7" w14:textId="3321EF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A57325" w14:textId="40E22B6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3F3CC3" w14:textId="0DAFCDE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7,291.40 </w:t>
            </w:r>
          </w:p>
        </w:tc>
      </w:tr>
      <w:tr w:rsidR="00666DEB" w:rsidRPr="0022431A" w14:paraId="648F9C7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75A798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4F4056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ur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813650" w14:textId="436F69C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2,765.8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0D5D60" w14:textId="7663849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C3FC33" w14:textId="1D9DD4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AEFF93" w14:textId="73CE847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2,765.88 </w:t>
            </w:r>
          </w:p>
        </w:tc>
      </w:tr>
      <w:tr w:rsidR="00666DEB" w:rsidRPr="0022431A" w14:paraId="01D92A7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471866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23EC23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am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AE724D" w14:textId="4B01093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5,54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63F380" w14:textId="0386075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815555" w14:textId="04D138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B383EF" w14:textId="00607DE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5,548.00 </w:t>
            </w:r>
          </w:p>
        </w:tc>
      </w:tr>
      <w:tr w:rsidR="00666DEB" w:rsidRPr="0022431A" w14:paraId="437CA95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33DD08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5756EB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Clement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265A38" w14:textId="46B23B9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5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5FE625" w14:textId="1F32EAE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0CDE13" w14:textId="01660E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B0676E" w14:textId="750D9F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550.00 </w:t>
            </w:r>
          </w:p>
        </w:tc>
      </w:tr>
      <w:tr w:rsidR="00666DEB" w:rsidRPr="0022431A" w14:paraId="5B4D247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07992A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2FACF0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Manue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E61824" w14:textId="5B7FF7A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8,437.2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38DEA5" w14:textId="10E1653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C210F3" w14:textId="038447A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10E5D0" w14:textId="573B0A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8,437.25 </w:t>
            </w:r>
          </w:p>
        </w:tc>
      </w:tr>
      <w:tr w:rsidR="00666DEB" w:rsidRPr="0022431A" w14:paraId="49ECFC3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97DDE0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CBA72E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Ignac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D5E328" w14:textId="4059E07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3,953.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781899" w14:textId="32D53C4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547FB9" w14:textId="0F3A021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B4A364" w14:textId="31F562E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3,953.00 </w:t>
            </w:r>
          </w:p>
        </w:tc>
      </w:tr>
      <w:tr w:rsidR="00666DEB" w:rsidRPr="0022431A" w14:paraId="3462483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395598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398275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Tarla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2A479D" w14:textId="0C7C26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98,501.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0A3A69" w14:textId="49CA0B9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6FA908" w14:textId="363A2C6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B47E68" w14:textId="33CB8C5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98,501.00 </w:t>
            </w:r>
          </w:p>
        </w:tc>
      </w:tr>
      <w:tr w:rsidR="00666DEB" w:rsidRPr="0022431A" w14:paraId="6D4EE9A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978C67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9617E7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Victor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3D9BE2" w14:textId="6F5FAB6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55,534.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920238" w14:textId="3929D0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6C055E" w14:textId="656F752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16DDFD" w14:textId="462F04C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55,534.20 </w:t>
            </w:r>
          </w:p>
        </w:tc>
      </w:tr>
      <w:tr w:rsidR="00666DEB" w:rsidRPr="0022431A" w14:paraId="3DF9AD73"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0767AFF3"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Zambales</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FD5BAF2" w14:textId="522A3E3E"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300,032.75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5719C33" w14:textId="78CCEB76"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282128A" w14:textId="44FE8BC6"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30E12F2" w14:textId="1EA723FE"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300,032.75 </w:t>
            </w:r>
          </w:p>
        </w:tc>
      </w:tr>
      <w:tr w:rsidR="00666DEB" w:rsidRPr="0022431A" w14:paraId="0C56D56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E7FDEF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A99301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otol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D719C7" w14:textId="2273F6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46,36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04DA50" w14:textId="36A5898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37DB93" w14:textId="6E2DEF9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EF45D6" w14:textId="4A16A7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46,365.00 </w:t>
            </w:r>
          </w:p>
        </w:tc>
      </w:tr>
      <w:tr w:rsidR="00666DEB" w:rsidRPr="0022431A" w14:paraId="6D4FFC3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A45556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0EB8A0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ndelar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BB89C" w14:textId="585F15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8,234.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863918" w14:textId="615030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495AD0" w14:textId="6616B96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2D923D" w14:textId="3D8CF09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8,234.00 </w:t>
            </w:r>
          </w:p>
        </w:tc>
      </w:tr>
      <w:tr w:rsidR="00666DEB" w:rsidRPr="0022431A" w14:paraId="43C7CB2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08C6DF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663E41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stillej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3313A4" w14:textId="0C5B90C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6,273.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852BA7" w14:textId="0685C8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8A4E5" w14:textId="6BB6610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0ACF85" w14:textId="61861F9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6,273.00 </w:t>
            </w:r>
          </w:p>
        </w:tc>
      </w:tr>
      <w:tr w:rsidR="00666DEB" w:rsidRPr="0022431A" w14:paraId="299923F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2C8721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ECE235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sinlo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2F9169" w14:textId="583F1CC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1,527.6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EA2ED5" w14:textId="6360B95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135203" w14:textId="0E7A4BD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3DEC24" w14:textId="03D86F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1,527.60 </w:t>
            </w:r>
          </w:p>
        </w:tc>
      </w:tr>
      <w:tr w:rsidR="00666DEB" w:rsidRPr="0022431A" w14:paraId="23DCB43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306143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B439A5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Olongapo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84D358" w14:textId="2B5EFF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90,692.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ACCBB5" w14:textId="7564E08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0FB898" w14:textId="09DB72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2970E3" w14:textId="753825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90,692.00 </w:t>
            </w:r>
          </w:p>
        </w:tc>
      </w:tr>
      <w:tr w:rsidR="00666DEB" w:rsidRPr="0022431A" w14:paraId="5B4EDE4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4FA96A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C720AA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Felip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0FE39D" w14:textId="63E0CB1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0,19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9BDF5F" w14:textId="122DF91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D4F11E" w14:textId="04AF973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2C8D1" w14:textId="5E1EF15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0,195.00 </w:t>
            </w:r>
          </w:p>
        </w:tc>
      </w:tr>
      <w:tr w:rsidR="00666DEB" w:rsidRPr="0022431A" w14:paraId="05AA089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BB145D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AD14E5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Marcelin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B6C4DC" w14:textId="4C77BE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91,124.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AAE551" w14:textId="618F518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C3382" w14:textId="485CC4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C0EF52" w14:textId="224A06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91,124.00 </w:t>
            </w:r>
          </w:p>
        </w:tc>
      </w:tr>
      <w:tr w:rsidR="00666DEB" w:rsidRPr="0022431A" w14:paraId="3743F55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719313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C8133E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Cruz</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B16F4D" w14:textId="714F73E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9,750.6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07A7E7" w14:textId="0819B59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C114F8" w14:textId="364F1B0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4E55F1" w14:textId="3751C59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9,750.65 </w:t>
            </w:r>
          </w:p>
        </w:tc>
      </w:tr>
      <w:tr w:rsidR="00666DEB" w:rsidRPr="0022431A" w14:paraId="344B964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526D42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DA5D10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ubi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51EDB6" w14:textId="4EE8D7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5,871.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19410D" w14:textId="0481EEA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E152B6" w14:textId="0332D1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2ED26E" w14:textId="48B3BAC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5,871.50 </w:t>
            </w:r>
          </w:p>
        </w:tc>
      </w:tr>
      <w:tr w:rsidR="00666DEB" w:rsidRPr="0022431A" w14:paraId="5DE41BED"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52D15492"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CALABARZON</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3A64E04" w14:textId="54FA539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356,897,559.34 </w:t>
            </w:r>
          </w:p>
        </w:tc>
        <w:tc>
          <w:tcPr>
            <w:tcW w:w="67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E0BB549" w14:textId="486E0FF1"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47,223,657.66 </w:t>
            </w:r>
          </w:p>
        </w:tc>
        <w:tc>
          <w:tcPr>
            <w:tcW w:w="62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2369674" w14:textId="44DE7BA1"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33686F5" w14:textId="3C010DE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504,121,217.00 </w:t>
            </w:r>
          </w:p>
        </w:tc>
      </w:tr>
      <w:tr w:rsidR="00666DEB" w:rsidRPr="0022431A" w14:paraId="5FC2FCF7"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13104968"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Batangas</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2DCE5B5" w14:textId="3C9CACF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37,411,890.85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F65432C" w14:textId="09753426"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6,192,781.40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ACEB08D" w14:textId="5C837F9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657C23A" w14:textId="282F0318"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63,604,672.25 </w:t>
            </w:r>
          </w:p>
        </w:tc>
      </w:tr>
      <w:tr w:rsidR="00666DEB" w:rsidRPr="0022431A" w14:paraId="3C5142A1"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66F7E06"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PLGU Batang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429469" w14:textId="33AF1DE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3,551,708.3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4426A9" w14:textId="06C8EBA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9,450,825.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8BE2CE" w14:textId="037EC3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88E8A1" w14:textId="222E502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63,002,533.35 </w:t>
            </w:r>
          </w:p>
        </w:tc>
      </w:tr>
      <w:tr w:rsidR="00666DEB" w:rsidRPr="0022431A" w14:paraId="2A56FDC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475E1AC"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noWrap/>
            <w:vAlign w:val="center"/>
            <w:hideMark/>
          </w:tcPr>
          <w:p w14:paraId="095F4C65"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Agoncill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02680E" w14:textId="382666D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470,9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5E9EC0" w14:textId="650A20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FD1865" w14:textId="486C246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9DC337" w14:textId="0B12C8F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470,980.00 </w:t>
            </w:r>
          </w:p>
        </w:tc>
      </w:tr>
      <w:tr w:rsidR="00666DEB" w:rsidRPr="0022431A" w14:paraId="5603AB4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653A618"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noWrap/>
            <w:vAlign w:val="center"/>
            <w:hideMark/>
          </w:tcPr>
          <w:p w14:paraId="3217D3E4"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Alitagta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289E41" w14:textId="77A61F5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7,970,880.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4C07F1" w14:textId="029189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D98AB6" w14:textId="6B77A83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AB19A6" w14:textId="42FBFB7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7,970,880.50 </w:t>
            </w:r>
          </w:p>
        </w:tc>
      </w:tr>
      <w:tr w:rsidR="00666DEB" w:rsidRPr="0022431A" w14:paraId="2258084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5CDAE0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E9B604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lay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CA1E33" w14:textId="335CE46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74,81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F55527" w14:textId="447303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D0B614" w14:textId="46AFF96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E5C8DF" w14:textId="0D50065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74,815.00 </w:t>
            </w:r>
          </w:p>
        </w:tc>
      </w:tr>
      <w:tr w:rsidR="00666DEB" w:rsidRPr="0022431A" w14:paraId="6FBEBB2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642499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80EB9E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let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FE3FF6" w14:textId="223502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239,246.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89BED" w14:textId="7D3FD08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33,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B2D1F4" w14:textId="072E55B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2D450B" w14:textId="2EA45F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772,246.00 </w:t>
            </w:r>
          </w:p>
        </w:tc>
      </w:tr>
      <w:tr w:rsidR="00666DEB" w:rsidRPr="0022431A" w14:paraId="6AC72FA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31F4A5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273F73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tangas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DF2238" w14:textId="52CBA00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74,647.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307BC9" w14:textId="089A82F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568,275.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09A5C2" w14:textId="2B3F47C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28F838" w14:textId="7F2FD39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042,922.00 </w:t>
            </w:r>
          </w:p>
        </w:tc>
      </w:tr>
      <w:tr w:rsidR="00666DEB" w:rsidRPr="0022431A" w14:paraId="0F8D450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67C9D3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5A84EF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u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EA9A5F" w14:textId="6686BC7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41,97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310846" w14:textId="22FCC4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95,735.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17567F" w14:textId="2A9FBF5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5E23B9" w14:textId="2205B1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837,710.00 </w:t>
            </w:r>
          </w:p>
        </w:tc>
      </w:tr>
      <w:tr w:rsidR="00666DEB" w:rsidRPr="0022431A" w14:paraId="0A9302D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99DE8B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lastRenderedPageBreak/>
              <w:t> </w:t>
            </w:r>
          </w:p>
        </w:tc>
        <w:tc>
          <w:tcPr>
            <w:tcW w:w="2062" w:type="pct"/>
            <w:tcBorders>
              <w:top w:val="single" w:sz="4" w:space="0" w:color="auto"/>
              <w:bottom w:val="single" w:sz="4" w:space="0" w:color="auto"/>
              <w:right w:val="single" w:sz="4" w:space="0" w:color="auto"/>
            </w:tcBorders>
            <w:shd w:val="clear" w:color="auto" w:fill="auto"/>
            <w:vAlign w:val="center"/>
            <w:hideMark/>
          </w:tcPr>
          <w:p w14:paraId="79F4D59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lac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B41040" w14:textId="14CC1AA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52,28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E038D9" w14:textId="28D5FF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150,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F1AF40" w14:textId="31702E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DD22F6" w14:textId="7ACA8B4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402,285.00 </w:t>
            </w:r>
          </w:p>
        </w:tc>
      </w:tr>
      <w:tr w:rsidR="00666DEB" w:rsidRPr="0022431A" w14:paraId="660E408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4E008C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1BCC57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lata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F0D2B5" w14:textId="6FB0227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34,482.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D0271F" w14:textId="535885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9A10A" w14:textId="2593764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23A8C5" w14:textId="42E047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34,482.00 </w:t>
            </w:r>
          </w:p>
        </w:tc>
      </w:tr>
      <w:tr w:rsidR="00666DEB" w:rsidRPr="0022431A" w14:paraId="74229D4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BCE0C9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AC5509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uenc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B0E3D4" w14:textId="09A949C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7,734,307.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212059" w14:textId="6D72A8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E2B220" w14:textId="18F9ED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D84D84" w14:textId="650470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7,734,307.50 </w:t>
            </w:r>
          </w:p>
        </w:tc>
      </w:tr>
      <w:tr w:rsidR="00666DEB" w:rsidRPr="0022431A" w14:paraId="731AC9A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EF80B2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CD09BB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ba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31034" w14:textId="071D87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409,082.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C1685D" w14:textId="7A57EE1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9,35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CDB0F2" w14:textId="4FC62D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0A02D0" w14:textId="04E847D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698,432.50 </w:t>
            </w:r>
          </w:p>
        </w:tc>
      </w:tr>
      <w:tr w:rsidR="00666DEB" w:rsidRPr="0022431A" w14:paraId="327C773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5B7725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9AB8AD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ure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FA3C43" w14:textId="163C803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157,3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6AE3C" w14:textId="2B13772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B6E9C0" w14:textId="44AAEE4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3215D6" w14:textId="594620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157,380.00 </w:t>
            </w:r>
          </w:p>
        </w:tc>
      </w:tr>
      <w:tr w:rsidR="00666DEB" w:rsidRPr="0022431A" w14:paraId="07E27DC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BF6C6A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5300C0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emer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4A18B9" w14:textId="2B40218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814,712.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A34340" w14:textId="2A8E0ED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07,37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57EA7B" w14:textId="42D4FB1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CB50AA" w14:textId="4BFD8D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722,082.00 </w:t>
            </w:r>
          </w:p>
        </w:tc>
      </w:tr>
      <w:tr w:rsidR="00666DEB" w:rsidRPr="0022431A" w14:paraId="7E1D4E1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6FEE91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C4210D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i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8D0C5B" w14:textId="7979222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52,179.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1FC963" w14:textId="51929D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7DBC00" w14:textId="293922D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20817" w14:textId="2C3C07D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52,179.00 </w:t>
            </w:r>
          </w:p>
        </w:tc>
      </w:tr>
      <w:tr w:rsidR="00666DEB" w:rsidRPr="0022431A" w14:paraId="31E704C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54AC71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0C4904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ipa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E0B6BB" w14:textId="03A1395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7,459,72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CF1F31" w14:textId="5A3A72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150,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EC6D00" w14:textId="78FFADE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1E5672" w14:textId="596D618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609,728.00 </w:t>
            </w:r>
          </w:p>
        </w:tc>
      </w:tr>
      <w:tr w:rsidR="00666DEB" w:rsidRPr="0022431A" w14:paraId="7D4D304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6AFAE2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CB7B4F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ob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A5B860" w14:textId="438768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35,31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9F1C82" w14:textId="5FF9A47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1574B3" w14:textId="2799136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2AF031" w14:textId="5C483D1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35,315.00 </w:t>
            </w:r>
          </w:p>
        </w:tc>
      </w:tr>
      <w:tr w:rsidR="00666DEB" w:rsidRPr="0022431A" w14:paraId="2776EA7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541577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6C5B4C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bin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B4AE0C" w14:textId="5AD8EE8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29,19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86034F" w14:textId="1C83B21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77,04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39DEB1" w14:textId="1484AC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2102D7" w14:textId="10AB556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906,230.00 </w:t>
            </w:r>
          </w:p>
        </w:tc>
      </w:tr>
      <w:tr w:rsidR="00666DEB" w:rsidRPr="0022431A" w14:paraId="508A81F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80CBFF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C2CB16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lva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9DC9DB" w14:textId="234628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8,055,049.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559473" w14:textId="1412845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28,4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2CDAF7" w14:textId="67A5C7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D911BF" w14:textId="2C0BBF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8,383,449.00 </w:t>
            </w:r>
          </w:p>
        </w:tc>
      </w:tr>
      <w:tr w:rsidR="00666DEB" w:rsidRPr="0022431A" w14:paraId="429C7EA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CA88F5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98FAF5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taas Na Kaho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4628AB" w14:textId="59C6B55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7,813,12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930B53" w14:textId="186C8EA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265BE1" w14:textId="00E66C8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9F696F" w14:textId="011256B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7,813,125.00 </w:t>
            </w:r>
          </w:p>
        </w:tc>
      </w:tr>
      <w:tr w:rsidR="00666DEB" w:rsidRPr="0022431A" w14:paraId="642D65B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8B28C8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4C6E18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asugbu</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C7C062" w14:textId="7A289D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69,31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2C2121" w14:textId="690F7A9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75,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FCB4D" w14:textId="5A19445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271A6B" w14:textId="1A86A13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244,315.00 </w:t>
            </w:r>
          </w:p>
        </w:tc>
      </w:tr>
      <w:tr w:rsidR="00666DEB" w:rsidRPr="0022431A" w14:paraId="104559F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CA41E6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F3052F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dre Garc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EB312E" w14:textId="785E1EA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37,31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CAAA20" w14:textId="683E2C5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ED3D34" w14:textId="3AA5EB1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51DAD7" w14:textId="559EB6E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37,315.00 </w:t>
            </w:r>
          </w:p>
        </w:tc>
      </w:tr>
      <w:tr w:rsidR="00666DEB" w:rsidRPr="0022431A" w14:paraId="7E9705A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F99869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FCC2BB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osari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B6BAF0" w14:textId="6C79830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68,81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2E7BC2" w14:textId="30A8A66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4E6A8A" w14:textId="18632B6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59F84B" w14:textId="3CF2CA5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68,815.00 </w:t>
            </w:r>
          </w:p>
        </w:tc>
      </w:tr>
      <w:tr w:rsidR="00666DEB" w:rsidRPr="0022431A" w14:paraId="0CECBAE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2C0982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19B05B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Jos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35F6C6" w14:textId="1C9CE9A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841,37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48DF7F" w14:textId="6C1C90A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73,551.4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B2F59C" w14:textId="1B33F3D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853FC8" w14:textId="5B780F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714,926.40 </w:t>
            </w:r>
          </w:p>
        </w:tc>
      </w:tr>
      <w:tr w:rsidR="00666DEB" w:rsidRPr="0022431A" w14:paraId="2EE6BBA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0CA917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63C98B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Ju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BB8DC0" w14:textId="7C3CBB3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64,782.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3A06D2" w14:textId="1A09B0E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247ABD" w14:textId="670BCF7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854CF8" w14:textId="40DFC64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64,782.50 </w:t>
            </w:r>
          </w:p>
        </w:tc>
      </w:tr>
      <w:tr w:rsidR="00666DEB" w:rsidRPr="0022431A" w14:paraId="195DFA9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4B9F5A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D119E1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Lui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E9FE4B" w14:textId="7433359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32,34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CD5059" w14:textId="4E698DE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903CA7" w14:textId="314E651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738FBD" w14:textId="3761B3C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32,345.00 </w:t>
            </w:r>
          </w:p>
        </w:tc>
      </w:tr>
      <w:tr w:rsidR="00666DEB" w:rsidRPr="0022431A" w14:paraId="09BE13C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56222E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0E2DC4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Nicol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296522" w14:textId="178A98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478,5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19C549" w14:textId="5031DE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B245C7" w14:textId="7EB348E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2BCF56" w14:textId="007988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478,500.00 </w:t>
            </w:r>
          </w:p>
        </w:tc>
      </w:tr>
      <w:tr w:rsidR="00666DEB" w:rsidRPr="0022431A" w14:paraId="3755A1A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C0869D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9D0523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Pascua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EDDE6B" w14:textId="0DB423D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51,403.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7A86B0" w14:textId="3DEF7C9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8DE349" w14:textId="14FA5A9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5516BA" w14:textId="1FC82C8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51,403.00 </w:t>
            </w:r>
          </w:p>
        </w:tc>
      </w:tr>
      <w:tr w:rsidR="00666DEB" w:rsidRPr="0022431A" w14:paraId="5BF093B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B286E5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91D1F0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Teresit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3BFDED" w14:textId="32021E6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7,582,753.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893148" w14:textId="774AC53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347C3C" w14:textId="570E2B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8EE4E9" w14:textId="72B75B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7,582,753.00 </w:t>
            </w:r>
          </w:p>
        </w:tc>
      </w:tr>
      <w:tr w:rsidR="00666DEB" w:rsidRPr="0022431A" w14:paraId="79CFB87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75EA6F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539593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o Tom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21090C" w14:textId="79E5571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12,347.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64D851" w14:textId="0DE73E7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58,075.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CB75CA" w14:textId="3DA663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72A278" w14:textId="69F3580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70,422.00 </w:t>
            </w:r>
          </w:p>
        </w:tc>
      </w:tr>
      <w:tr w:rsidR="00666DEB" w:rsidRPr="0022431A" w14:paraId="3704718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0E5D75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C834AD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a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DC292C" w14:textId="6150FCB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8,568,90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246702" w14:textId="1B634C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909264" w14:textId="3DAE1FE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4CD7EC" w14:textId="6F258FB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8,568,908.00 </w:t>
            </w:r>
          </w:p>
        </w:tc>
      </w:tr>
      <w:tr w:rsidR="00666DEB" w:rsidRPr="0022431A" w14:paraId="1F9049B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083CDA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B75BE2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lis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0C1438" w14:textId="4193A38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660,312.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70511A" w14:textId="3D6E2A2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E44B75" w14:textId="0D00BBE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2F8865" w14:textId="6403EA2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660,312.00 </w:t>
            </w:r>
          </w:p>
        </w:tc>
      </w:tr>
      <w:tr w:rsidR="00666DEB" w:rsidRPr="0022431A" w14:paraId="1A83697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D68756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B6BCEC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Tanau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E949BD" w14:textId="607BBA4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8,418,585.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BECB80" w14:textId="24A2695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36,16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91C04C" w14:textId="7BCD6A3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8AF270" w14:textId="558E503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9,054,745.50 </w:t>
            </w:r>
          </w:p>
        </w:tc>
      </w:tr>
      <w:tr w:rsidR="00666DEB" w:rsidRPr="0022431A" w14:paraId="48F03D8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E71A53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8DCF90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ys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AD358" w14:textId="30795E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22,983.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9AA13A" w14:textId="2BAFEFB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27E1C5" w14:textId="3942B56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0D2925" w14:textId="38BB506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22,983.00 </w:t>
            </w:r>
          </w:p>
        </w:tc>
      </w:tr>
      <w:tr w:rsidR="00666DEB" w:rsidRPr="0022431A" w14:paraId="5029A86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375D3D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A4BB5F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inglo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91AC89" w14:textId="1379D3C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195,7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94E6C1" w14:textId="6D6016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652B92" w14:textId="51C60C3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452F05" w14:textId="349FA2C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195,750.00 </w:t>
            </w:r>
          </w:p>
        </w:tc>
      </w:tr>
      <w:tr w:rsidR="00666DEB" w:rsidRPr="0022431A" w14:paraId="4F25AE9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92DA21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6AF910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u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5AFF52" w14:textId="315C315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35,31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01E7D3" w14:textId="63D0D54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2746DF" w14:textId="55CCDFB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D69BDA" w14:textId="08C6B86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35,315.00 </w:t>
            </w:r>
          </w:p>
        </w:tc>
      </w:tr>
      <w:tr w:rsidR="00666DEB" w:rsidRPr="0022431A" w14:paraId="163E101A"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73A6EF9A"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Cavite</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642DB9B" w14:textId="37B00F3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31,094,506.75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DEFC278" w14:textId="38D1DC7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55,134,140.43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204446B" w14:textId="3F27A31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8C19A01" w14:textId="579FD4F6"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86,228,647.18 </w:t>
            </w:r>
          </w:p>
        </w:tc>
      </w:tr>
      <w:tr w:rsidR="00666DEB" w:rsidRPr="0022431A" w14:paraId="47056CF4"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5FC72F6"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PLGU Cavit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D32614" w14:textId="5035513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16,16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689785" w14:textId="4CB39F0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5,404,159.2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89A361" w14:textId="23C424F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4DA6D1" w14:textId="5089E4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5,520,319.20 </w:t>
            </w:r>
          </w:p>
        </w:tc>
      </w:tr>
      <w:tr w:rsidR="00666DEB" w:rsidRPr="0022431A" w14:paraId="007E24A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6319BFE"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noWrap/>
            <w:vAlign w:val="center"/>
            <w:hideMark/>
          </w:tcPr>
          <w:p w14:paraId="283A207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fons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FC29C1" w14:textId="4E7278A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50,341.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DAB79D" w14:textId="44AFD7B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C2EE75" w14:textId="0A731BC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42D1F9" w14:textId="3931A61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50,341.00 </w:t>
            </w:r>
          </w:p>
        </w:tc>
      </w:tr>
      <w:tr w:rsidR="00666DEB" w:rsidRPr="0022431A" w14:paraId="16F1E3F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250394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AB1941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made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ADFAD" w14:textId="4F5C38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37,19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B3CC9D" w14:textId="3771200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BD5190" w14:textId="6030C01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EEF9CD" w14:textId="39419D1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37,190.00 </w:t>
            </w:r>
          </w:p>
        </w:tc>
      </w:tr>
      <w:tr w:rsidR="00666DEB" w:rsidRPr="0022431A" w14:paraId="7F25A34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8C296C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C1F1E4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coo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DA0076" w14:textId="45A17EF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847,577.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5060D9" w14:textId="6AA8561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956,87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A01E3B" w14:textId="4DDD25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B47628" w14:textId="7B3B6CA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7,804,447.00 </w:t>
            </w:r>
          </w:p>
        </w:tc>
      </w:tr>
      <w:tr w:rsidR="00666DEB" w:rsidRPr="0022431A" w14:paraId="559877B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1F52D2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5D2666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rmo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AFFF9F" w14:textId="0CA1F44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59,2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EE4E0D" w14:textId="133CED3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50,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53A04" w14:textId="6F8C760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FF7782" w14:textId="7C9FF9B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409,240.00 </w:t>
            </w:r>
          </w:p>
        </w:tc>
      </w:tr>
      <w:tr w:rsidR="00666DEB" w:rsidRPr="0022431A" w14:paraId="6DCF061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53577E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F44C8C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vite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D68209" w14:textId="0873DA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80,6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4758BB" w14:textId="46E9B61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5,569.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23C004" w14:textId="1DA16C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8A619A" w14:textId="58A131E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06,169.00 </w:t>
            </w:r>
          </w:p>
        </w:tc>
      </w:tr>
      <w:tr w:rsidR="00666DEB" w:rsidRPr="0022431A" w14:paraId="33A1BA9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A28B21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643DB4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asmariñ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3F962C" w14:textId="703C427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190,062.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0E0FE" w14:textId="6942329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78,816.78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741CEF" w14:textId="04775C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86BA32" w14:textId="5104752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168,878.78 </w:t>
            </w:r>
          </w:p>
        </w:tc>
      </w:tr>
      <w:tr w:rsidR="00666DEB" w:rsidRPr="0022431A" w14:paraId="1D2C1A2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E7F6BE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95B2FD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en. Mariano Alvarez</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484545" w14:textId="3443DE0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64,500.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9637F0" w14:textId="092FA9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12,67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ECE427" w14:textId="0514207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F99092" w14:textId="7B2EE6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877,170.75 </w:t>
            </w:r>
          </w:p>
        </w:tc>
      </w:tr>
      <w:tr w:rsidR="00666DEB" w:rsidRPr="0022431A" w14:paraId="0E2CB73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FF4910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46C963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eneral Emilio Aguinald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CC235B" w14:textId="0149D25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91,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7556AA" w14:textId="0173B87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8A944B" w14:textId="33996E1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67E799" w14:textId="644C9F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91,000.00 </w:t>
            </w:r>
          </w:p>
        </w:tc>
      </w:tr>
      <w:tr w:rsidR="00666DEB" w:rsidRPr="0022431A" w14:paraId="02DEA91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47DA2A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2D4D8A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eneral Tri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8924AF" w14:textId="416AE6E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85,1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51447B" w14:textId="28FE59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78,175.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D2D14" w14:textId="08F6F4B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771E9F" w14:textId="46391FC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63,275.00 </w:t>
            </w:r>
          </w:p>
        </w:tc>
      </w:tr>
      <w:tr w:rsidR="00666DEB" w:rsidRPr="0022431A" w14:paraId="5633F24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30A478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C65D96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mu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526ECE" w14:textId="1FE9F0A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12,83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71B0A0" w14:textId="000A90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61,520.6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91B128" w14:textId="10E132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462CDD" w14:textId="7BB940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174,350.60 </w:t>
            </w:r>
          </w:p>
        </w:tc>
      </w:tr>
      <w:tr w:rsidR="00666DEB" w:rsidRPr="0022431A" w14:paraId="2C8E04B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1E1648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EDA82B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nda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D62B27" w14:textId="67EBEBF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4,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427499" w14:textId="2AA79C3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5,86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7FEE1E" w14:textId="0EC1106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DEDB41" w14:textId="623B22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79,860.00 </w:t>
            </w:r>
          </w:p>
        </w:tc>
      </w:tr>
      <w:tr w:rsidR="00666DEB" w:rsidRPr="0022431A" w14:paraId="3BE9298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F587C0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09A3F2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awi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75A0A0" w14:textId="4961269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04,86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9FCB5A" w14:textId="55F5323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37,583.71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49227F" w14:textId="448C175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BD4412" w14:textId="1EF769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42,443.71 </w:t>
            </w:r>
          </w:p>
        </w:tc>
      </w:tr>
      <w:tr w:rsidR="00666DEB" w:rsidRPr="0022431A" w14:paraId="0AC35ED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AEAE25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FFA8D6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gallane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0EB7A6" w14:textId="752235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91,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A84D58" w14:textId="49BEFBC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AC1457" w14:textId="4A3EB2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95329C" w14:textId="1364C7A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91,000.00 </w:t>
            </w:r>
          </w:p>
        </w:tc>
      </w:tr>
      <w:tr w:rsidR="00666DEB" w:rsidRPr="0022431A" w14:paraId="7BD482F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419511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A48BF0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ragond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D5BAC0" w14:textId="4C8CD6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74,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6A229B" w14:textId="4E871C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51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BE5964" w14:textId="7DA3CE8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783D4E" w14:textId="5379F5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34,510.00 </w:t>
            </w:r>
          </w:p>
        </w:tc>
      </w:tr>
      <w:tr w:rsidR="00666DEB" w:rsidRPr="0022431A" w14:paraId="1F7B1A5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2B24A2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CD47C9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endez (MENDEZ-NUÑEZ)</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BC50F8" w14:textId="7EC223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91,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7B2910" w14:textId="3A60C36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E3251B" w14:textId="463172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132B90" w14:textId="4BA5765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91,000.00 </w:t>
            </w:r>
          </w:p>
        </w:tc>
      </w:tr>
      <w:tr w:rsidR="00666DEB" w:rsidRPr="0022431A" w14:paraId="555E2D2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0AE4C1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9A9784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ai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77190D" w14:textId="35A710B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03,3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08CD7B" w14:textId="71D40E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BFC5A4" w14:textId="4BB0D73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0E1C3D" w14:textId="6C46A4C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03,340.00 </w:t>
            </w:r>
          </w:p>
        </w:tc>
      </w:tr>
      <w:tr w:rsidR="00666DEB" w:rsidRPr="0022431A" w14:paraId="3A31FE4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8F6CE3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F52E64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ovelet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59361E" w14:textId="695C066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80,2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7DEE33" w14:textId="7BA82A7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70,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27D112" w14:textId="221F598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8CA8BD" w14:textId="70B7E4D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50,200.00 </w:t>
            </w:r>
          </w:p>
        </w:tc>
      </w:tr>
      <w:tr w:rsidR="00666DEB" w:rsidRPr="0022431A" w14:paraId="15ECEF9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AF3C1C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45ECC8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osari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D96F4D" w14:textId="3715C72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96,336.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8F940B" w14:textId="78BF51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4,238.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2F573F" w14:textId="1E02CE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32B8EB" w14:textId="153A1E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40,574.00 </w:t>
            </w:r>
          </w:p>
        </w:tc>
      </w:tr>
      <w:tr w:rsidR="00666DEB" w:rsidRPr="0022431A" w14:paraId="6F8B634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DAFE34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FAFAEF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la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D89AE4" w14:textId="2739908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93,016.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BAF026" w14:textId="613E31D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7,655.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9BBB0B" w14:textId="7AF33B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637BA5" w14:textId="2C7CB66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10,671.00 </w:t>
            </w:r>
          </w:p>
        </w:tc>
      </w:tr>
      <w:tr w:rsidR="00666DEB" w:rsidRPr="0022431A" w14:paraId="268B887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16D4C3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911287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gaytay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49C182" w14:textId="1108AB1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10,55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916A1F" w14:textId="4004A9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63,4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A1158E" w14:textId="0B6B6E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C4D0CF" w14:textId="56B11AC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73,958.00 </w:t>
            </w:r>
          </w:p>
        </w:tc>
      </w:tr>
      <w:tr w:rsidR="00666DEB" w:rsidRPr="0022431A" w14:paraId="058FDC7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1FE189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C03166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nz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7F3F51" w14:textId="0BBD95F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01,00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ACCE5B" w14:textId="1B6B5FD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81,962.14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756148" w14:textId="60FF835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21FA65" w14:textId="54A2005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82,970.14 </w:t>
            </w:r>
          </w:p>
        </w:tc>
      </w:tr>
      <w:tr w:rsidR="00666DEB" w:rsidRPr="0022431A" w14:paraId="3FF07A6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B09B11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DDBED3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ernat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733DD" w14:textId="009CB28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74,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FD6E91" w14:textId="430E5AC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6,605.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877CE1" w14:textId="251FFF3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CE9329" w14:textId="6782E2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60,605.00 </w:t>
            </w:r>
          </w:p>
        </w:tc>
      </w:tr>
      <w:tr w:rsidR="00666DEB" w:rsidRPr="0022431A" w14:paraId="2D5508F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7950B5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BE1432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rece Martires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DAFA21" w14:textId="62E9E73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66,58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BA834D" w14:textId="79DEC2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398,546.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4C0D79" w14:textId="7E5D9E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AD8F08" w14:textId="68AA254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165,134.00 </w:t>
            </w:r>
          </w:p>
        </w:tc>
      </w:tr>
      <w:tr w:rsidR="00666DEB" w:rsidRPr="0022431A" w14:paraId="5E2444A3"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3245A427"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Laguna</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4B73D64" w14:textId="0E13B07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33,007,079.74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4BAFB45" w14:textId="4396A33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35,324,196.31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4466D05" w14:textId="6F8B530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CD12278" w14:textId="3EA18B1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68,331,276.05 </w:t>
            </w:r>
          </w:p>
        </w:tc>
      </w:tr>
      <w:tr w:rsidR="00666DEB" w:rsidRPr="0022431A" w14:paraId="5AC7AFD6"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06A0266"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PLGU Lagu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EACD15" w14:textId="244443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55,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CA8A26" w14:textId="4276609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914,200.5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22C6D1" w14:textId="762123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32392A" w14:textId="1BEBF50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1,969,200.50 </w:t>
            </w:r>
          </w:p>
        </w:tc>
      </w:tr>
      <w:tr w:rsidR="00666DEB" w:rsidRPr="0022431A" w14:paraId="2799CFD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9B18BB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B48F52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amin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F253BA" w14:textId="0EE93E7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75,4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82EFFF" w14:textId="70E621C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3DD2EB" w14:textId="15C8CDB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D14D92" w14:textId="2DB698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75,400.00 </w:t>
            </w:r>
          </w:p>
        </w:tc>
      </w:tr>
      <w:tr w:rsidR="00666DEB" w:rsidRPr="0022431A" w14:paraId="5F68320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2C6C02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DC72EC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5962A0" w14:textId="01E5D1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01,6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297D05" w14:textId="6CA85E5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10,3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AE3468" w14:textId="6ACB838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1D62E9" w14:textId="21E0A08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11,900.00 </w:t>
            </w:r>
          </w:p>
        </w:tc>
      </w:tr>
      <w:tr w:rsidR="00666DEB" w:rsidRPr="0022431A" w14:paraId="62769ED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B54F96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5F10A8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iñ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2DF7FF" w14:textId="36BF8F4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165,71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8FBD64" w14:textId="3689C55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47,5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61714E" w14:textId="7A596B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449E39" w14:textId="5BEDFDF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513,210.00 </w:t>
            </w:r>
          </w:p>
        </w:tc>
      </w:tr>
      <w:tr w:rsidR="00666DEB" w:rsidRPr="0022431A" w14:paraId="64C1BF6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BB959E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lastRenderedPageBreak/>
              <w:t> </w:t>
            </w:r>
          </w:p>
        </w:tc>
        <w:tc>
          <w:tcPr>
            <w:tcW w:w="2062" w:type="pct"/>
            <w:tcBorders>
              <w:top w:val="single" w:sz="4" w:space="0" w:color="auto"/>
              <w:bottom w:val="single" w:sz="4" w:space="0" w:color="auto"/>
              <w:right w:val="single" w:sz="4" w:space="0" w:color="auto"/>
            </w:tcBorders>
            <w:shd w:val="clear" w:color="auto" w:fill="auto"/>
            <w:vAlign w:val="center"/>
            <w:hideMark/>
          </w:tcPr>
          <w:p w14:paraId="10BBCA8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buy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55EA46" w14:textId="3CD056D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77,66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09469C" w14:textId="0607D49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92,9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E6BDF0" w14:textId="34493F4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119659" w14:textId="0A0773C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70,560.00 </w:t>
            </w:r>
          </w:p>
        </w:tc>
      </w:tr>
      <w:tr w:rsidR="00666DEB" w:rsidRPr="0022431A" w14:paraId="7B493EB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7D8C1E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193EC4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Calamb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DC112C" w14:textId="17039C2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33,034.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8B935C" w14:textId="7B66053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916,068.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A10A1C" w14:textId="42D346A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0DBE46" w14:textId="74CC05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849,102.00 </w:t>
            </w:r>
          </w:p>
        </w:tc>
      </w:tr>
      <w:tr w:rsidR="00666DEB" w:rsidRPr="0022431A" w14:paraId="40A6ACB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3F7268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B8CF5C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lau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BEE2F5" w14:textId="0660B5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07,184.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15CC69" w14:textId="618689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FB833" w14:textId="1C15991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5A777D" w14:textId="0A3686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07,184.00 </w:t>
            </w:r>
          </w:p>
        </w:tc>
      </w:tr>
      <w:tr w:rsidR="00666DEB" w:rsidRPr="0022431A" w14:paraId="75233EF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53D763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1ED3EF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vint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94CCBC" w14:textId="45F2D37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75,4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7F4E0B" w14:textId="03111E6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E1DEAC" w14:textId="2A90BD6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287527" w14:textId="17A2EF5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75,400.00 </w:t>
            </w:r>
          </w:p>
        </w:tc>
      </w:tr>
      <w:tr w:rsidR="00666DEB" w:rsidRPr="0022431A" w14:paraId="2029941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43490B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FA0421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Fam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14AAD3" w14:textId="5C24DFF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75,4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EA3026" w14:textId="3207948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3,224.78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46174B" w14:textId="0DDF594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F86AE4" w14:textId="4D1C567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38,624.78 </w:t>
            </w:r>
          </w:p>
        </w:tc>
      </w:tr>
      <w:tr w:rsidR="00666DEB" w:rsidRPr="0022431A" w14:paraId="025FC78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622A8A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AAC929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alaya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7F893C" w14:textId="1D910A6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73,3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C0A45A" w14:textId="4556EB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6DFD91" w14:textId="186DDC9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57AAB" w14:textId="4684483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73,300.00 </w:t>
            </w:r>
          </w:p>
        </w:tc>
      </w:tr>
      <w:tr w:rsidR="00666DEB" w:rsidRPr="0022431A" w14:paraId="23023E6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F76D5A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CEFE77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iliw</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900272" w14:textId="625C3B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60,72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BAA210" w14:textId="0B501B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25,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E800B4" w14:textId="6FB3D1F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6FB868" w14:textId="14FD123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85,728.00 </w:t>
            </w:r>
          </w:p>
        </w:tc>
      </w:tr>
      <w:tr w:rsidR="00666DEB" w:rsidRPr="0022431A" w14:paraId="233208E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820E05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04B4B2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os Bañ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8F50C4" w14:textId="2DD9653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51,64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1A461F" w14:textId="4873E2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65,041.4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00E1B6" w14:textId="5A9E7D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DFE3C7" w14:textId="0A2F031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16,689.40 </w:t>
            </w:r>
          </w:p>
        </w:tc>
      </w:tr>
      <w:tr w:rsidR="00666DEB" w:rsidRPr="0022431A" w14:paraId="1976221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18C8E4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83B76D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uisia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4AD44C" w14:textId="71A2B9A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32,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BF384F" w14:textId="4D48D08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DFFA3A" w14:textId="536EDAA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8F6081" w14:textId="65ECFD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32,000.00 </w:t>
            </w:r>
          </w:p>
        </w:tc>
      </w:tr>
      <w:tr w:rsidR="00666DEB" w:rsidRPr="0022431A" w14:paraId="5A91B50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4075F9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9EA1DE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umb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8949A1" w14:textId="50C1B1D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75,4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DAA039" w14:textId="20DFB2A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417291" w14:textId="65967D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D4DF92" w14:textId="3BDEFB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75,400.00 </w:t>
            </w:r>
          </w:p>
        </w:tc>
      </w:tr>
      <w:tr w:rsidR="00666DEB" w:rsidRPr="0022431A" w14:paraId="100CC4B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2DB01A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6DBF07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bita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A3C111" w14:textId="2D5CA18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50,8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3294D8" w14:textId="6F67722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2,5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85236C" w14:textId="1CD543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ACB0F1" w14:textId="5835261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53,380.00 </w:t>
            </w:r>
          </w:p>
        </w:tc>
      </w:tr>
      <w:tr w:rsidR="00666DEB" w:rsidRPr="0022431A" w14:paraId="1B10252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4E2D4E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D0D8B0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gdale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9AD2AD" w14:textId="46AB61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53,8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90EF7E" w14:textId="7B56CF1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409AE6" w14:textId="59C4598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835994" w14:textId="0AB37BF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53,800.00 </w:t>
            </w:r>
          </w:p>
        </w:tc>
      </w:tr>
      <w:tr w:rsidR="00666DEB" w:rsidRPr="0022431A" w14:paraId="460BC01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56E57A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5269A7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jayj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14C95" w14:textId="5D0E66A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07,9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E3B930" w14:textId="7E01573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41DBB" w14:textId="1D34EE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59115" w14:textId="66D555C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07,950.00 </w:t>
            </w:r>
          </w:p>
        </w:tc>
      </w:tr>
      <w:tr w:rsidR="00666DEB" w:rsidRPr="0022431A" w14:paraId="743E154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BD5677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4EECE5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agcarl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DD8F5" w14:textId="233105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35,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291F8C" w14:textId="4879A92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AC10F5" w14:textId="3DE6B1C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134B56" w14:textId="78A7694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35,000.00 </w:t>
            </w:r>
          </w:p>
        </w:tc>
      </w:tr>
      <w:tr w:rsidR="00666DEB" w:rsidRPr="0022431A" w14:paraId="335E4F5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CC257E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6B3D59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et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151DE8" w14:textId="02099AC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6,61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28F4EC" w14:textId="39CD82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48B895" w14:textId="06EC66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DE0477" w14:textId="1D4EF54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6,610.00 </w:t>
            </w:r>
          </w:p>
        </w:tc>
      </w:tr>
      <w:tr w:rsidR="00666DEB" w:rsidRPr="0022431A" w14:paraId="47D551B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4170EE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3A4952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gsanj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F9F692" w14:textId="4DCF26D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97,6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7501E0" w14:textId="11161E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1,652.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D5C91D" w14:textId="3AC39BD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13619" w14:textId="1BE7F3F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49,252.00 </w:t>
            </w:r>
          </w:p>
        </w:tc>
      </w:tr>
      <w:tr w:rsidR="00666DEB" w:rsidRPr="0022431A" w14:paraId="42AD65A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DADDF2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257DCE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ki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C240B1" w14:textId="1302DE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53,8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3897BF" w14:textId="3265998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6,855.77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22653B" w14:textId="43DA3ED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928962" w14:textId="764760D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60,655.77 </w:t>
            </w:r>
          </w:p>
        </w:tc>
      </w:tr>
      <w:tr w:rsidR="00666DEB" w:rsidRPr="0022431A" w14:paraId="72212B9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1222EA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763CAB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ngi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642AA9" w14:textId="6AA9BD4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75,582.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C59C56" w14:textId="2F23D15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B94B1" w14:textId="209DF1A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54111B" w14:textId="3798C9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75,582.00 </w:t>
            </w:r>
          </w:p>
        </w:tc>
      </w:tr>
      <w:tr w:rsidR="00666DEB" w:rsidRPr="0022431A" w14:paraId="4A1F48E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D9270E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6027CD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i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7D7C4F" w14:textId="5B24A8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58,02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16C1EE" w14:textId="4CD8530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25,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1AC27E" w14:textId="2134238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A43F5B" w14:textId="5DB2A3D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83,020.00 </w:t>
            </w:r>
          </w:p>
        </w:tc>
      </w:tr>
      <w:tr w:rsidR="00666DEB" w:rsidRPr="0022431A" w14:paraId="659AF61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D3C53E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E6CAA0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iza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C39CD8" w14:textId="2F36BD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56,61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64DD44" w14:textId="6AF900D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894887" w14:textId="566EFA6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B0402E" w14:textId="5FBE28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56,610.00 </w:t>
            </w:r>
          </w:p>
        </w:tc>
      </w:tr>
      <w:tr w:rsidR="00666DEB" w:rsidRPr="0022431A" w14:paraId="3DC93DA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4DF678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992C4F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Pablo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9F571" w14:textId="015EAE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91,7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69CA1D" w14:textId="70E1008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29,788.83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7BA11D" w14:textId="4F7D912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E0A290" w14:textId="3B17428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221,488.83 </w:t>
            </w:r>
          </w:p>
        </w:tc>
      </w:tr>
      <w:tr w:rsidR="00666DEB" w:rsidRPr="0022431A" w14:paraId="554567B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C4F63F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CBA15C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Pedr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3400D" w14:textId="394B26C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84,72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1CFFC0" w14:textId="3936C48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884,524.48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8C381A" w14:textId="7E486ED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50FEA3" w14:textId="2C4572E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869,244.48 </w:t>
            </w:r>
          </w:p>
        </w:tc>
      </w:tr>
      <w:tr w:rsidR="00666DEB" w:rsidRPr="0022431A" w14:paraId="624FEA4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2A9A42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10BBC5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Cruz</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446031" w14:textId="28AADEB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44,716.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2B1FCE" w14:textId="52909E1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27,55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6FD9CE" w14:textId="400BB63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3A7F9" w14:textId="28C5E8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72,266.00 </w:t>
            </w:r>
          </w:p>
        </w:tc>
      </w:tr>
      <w:tr w:rsidR="00666DEB" w:rsidRPr="0022431A" w14:paraId="7389036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EDB722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3B6D2C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Mar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C1E8C1" w14:textId="25B6146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53,8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AE544" w14:textId="67B756E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37,5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0A4188" w14:textId="728767E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810AD2" w14:textId="00807C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91,300.00 </w:t>
            </w:r>
          </w:p>
        </w:tc>
      </w:tr>
      <w:tr w:rsidR="00666DEB" w:rsidRPr="0022431A" w14:paraId="40931F2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A54CD4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253F9A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Santa Ros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9C7159" w14:textId="2A002FB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96,881.7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B557B2" w14:textId="25F8D1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24,590.55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F224F3" w14:textId="28F0B81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805D95" w14:textId="2236FEB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821,472.29 </w:t>
            </w:r>
          </w:p>
        </w:tc>
      </w:tr>
      <w:tr w:rsidR="00666DEB" w:rsidRPr="0022431A" w14:paraId="581EA68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71E148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80622D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nilo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742504" w14:textId="680D48E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60,19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BCF526" w14:textId="75A9CB5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15A5D3" w14:textId="37DBF90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873C3C" w14:textId="783CCA6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60,190.00 </w:t>
            </w:r>
          </w:p>
        </w:tc>
      </w:tr>
      <w:tr w:rsidR="00666DEB" w:rsidRPr="0022431A" w14:paraId="6848B71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AE890D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709809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Victor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96FDB2" w14:textId="04BE38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69,756.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8F4B29" w14:textId="7E6CBD8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435843" w14:textId="0EEEBE4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9DD031" w14:textId="617FF42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69,756.00 </w:t>
            </w:r>
          </w:p>
        </w:tc>
      </w:tr>
      <w:tr w:rsidR="00666DEB" w:rsidRPr="0022431A" w14:paraId="78095B7B"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48A4347C"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Quezon</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5E7E580E" w14:textId="4CCD7876"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7,635,266.00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004F737" w14:textId="015A07A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6,966,550.68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98CC28F" w14:textId="452808E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810D007" w14:textId="3D71F95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34,601,816.68 </w:t>
            </w:r>
          </w:p>
        </w:tc>
      </w:tr>
      <w:tr w:rsidR="00666DEB" w:rsidRPr="0022431A" w14:paraId="1A6097BD"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A076DB4"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PLGU Quez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085B26" w14:textId="46A6EA5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114,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9D8298" w14:textId="21AD5E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A7C721" w14:textId="5BD1395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8F0286" w14:textId="1C3E565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114,000.00 </w:t>
            </w:r>
          </w:p>
        </w:tc>
      </w:tr>
      <w:tr w:rsidR="00666DEB" w:rsidRPr="0022431A" w14:paraId="39A7BC8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6A9E4F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EC166C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gdan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9140C8" w14:textId="159937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2,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6EF3A1" w14:textId="748D47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851917" w14:textId="577888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206AA3" w14:textId="75CE264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2,000.00 </w:t>
            </w:r>
          </w:p>
        </w:tc>
      </w:tr>
      <w:tr w:rsidR="00666DEB" w:rsidRPr="0022431A" w14:paraId="36C6DE2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2F8E55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183AB2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aba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48C729" w14:textId="62862E5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75,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0D563F" w14:textId="439A2D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B28D5F" w14:textId="165AA70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E65139" w14:textId="1C97597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75,000.00 </w:t>
            </w:r>
          </w:p>
        </w:tc>
      </w:tr>
      <w:tr w:rsidR="00666DEB" w:rsidRPr="0022431A" w14:paraId="2247CD2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644A3E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24FCD4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timon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83BF4B" w14:textId="0B5E34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5,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4E5C30" w14:textId="3AFC0C4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338345" w14:textId="657642C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3F9BC7" w14:textId="56110AC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5,000.00 </w:t>
            </w:r>
          </w:p>
        </w:tc>
      </w:tr>
      <w:tr w:rsidR="00666DEB" w:rsidRPr="0022431A" w14:paraId="625726D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795286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03CDBB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enavist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C556C3" w14:textId="6EEF1E4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6,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9E770B" w14:textId="6E20BA2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49B2AC" w14:textId="584BC25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582383" w14:textId="5FFBEB9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6,000.00 </w:t>
            </w:r>
          </w:p>
        </w:tc>
      </w:tr>
      <w:tr w:rsidR="00666DEB" w:rsidRPr="0022431A" w14:paraId="3975DF8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478EBA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DF63E3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rde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C9853" w14:textId="65A697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44,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2C5662" w14:textId="48D4C64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FACA36" w14:textId="34FFE1A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2C66F0" w14:textId="06C3DBD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44,000.00 </w:t>
            </w:r>
          </w:p>
        </w:tc>
      </w:tr>
      <w:tr w:rsidR="00666DEB" w:rsidRPr="0022431A" w14:paraId="205C5C7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A0E004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62EB99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laua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934028" w14:textId="27B3A0D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7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1117FF" w14:textId="5086A37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D266D4" w14:textId="54179F4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BFC102" w14:textId="1F7031F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70,000.00 </w:t>
            </w:r>
          </w:p>
        </w:tc>
      </w:tr>
      <w:tr w:rsidR="00666DEB" w:rsidRPr="0022431A" w14:paraId="542FB9C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253386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DA7FA6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ndelar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3ED8C0" w14:textId="1FE37AE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16,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0E1D96" w14:textId="10513F9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39,062.68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91C32F" w14:textId="6532D6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F9A4B0" w14:textId="6A9B73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55,062.68 </w:t>
            </w:r>
          </w:p>
        </w:tc>
      </w:tr>
      <w:tr w:rsidR="00666DEB" w:rsidRPr="0022431A" w14:paraId="7B85FD2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5F69F7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151985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tanau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4D1259" w14:textId="065178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88,432.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C5BFA3" w14:textId="0C3E0F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55D237" w14:textId="6C7C77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6E6783" w14:textId="6F87DCB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88,432.00 </w:t>
            </w:r>
          </w:p>
        </w:tc>
      </w:tr>
      <w:tr w:rsidR="00666DEB" w:rsidRPr="0022431A" w14:paraId="4301B4C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E4CD47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47F043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olore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D0790E" w14:textId="045A8E4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4,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10332" w14:textId="7B5D3A4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A491B2" w14:textId="3E9A066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762F4F" w14:textId="611A608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4,000.00 </w:t>
            </w:r>
          </w:p>
        </w:tc>
      </w:tr>
      <w:tr w:rsidR="00666DEB" w:rsidRPr="0022431A" w14:paraId="03A90C2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381104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95A79C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eneral Lu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FE255A" w14:textId="3F6B0E7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55,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EBBCBF" w14:textId="5EDB747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B4B710" w14:textId="3A4BED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DFCC2F" w14:textId="4E7F455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55,000.00 </w:t>
            </w:r>
          </w:p>
        </w:tc>
      </w:tr>
      <w:tr w:rsidR="00666DEB" w:rsidRPr="0022431A" w14:paraId="3359893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7440F5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90DF21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eneral Naka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0C787B" w14:textId="5D38EC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7,02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76B54B" w14:textId="1768EE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15B0F9" w14:textId="7A8C512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33192C" w14:textId="1690A84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7,028.00 </w:t>
            </w:r>
          </w:p>
        </w:tc>
      </w:tr>
      <w:tr w:rsidR="00666DEB" w:rsidRPr="0022431A" w14:paraId="475EB6F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CF21A3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EE36C0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uinayan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B4BC36" w14:textId="3EA04D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4,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A531C4" w14:textId="5662E27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731759" w14:textId="1FF64AA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53A7F1" w14:textId="3AC757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4,000.00 </w:t>
            </w:r>
          </w:p>
        </w:tc>
      </w:tr>
      <w:tr w:rsidR="00666DEB" w:rsidRPr="0022431A" w14:paraId="36D37DA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79F249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F4B611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umac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D78319" w14:textId="2E8D9B1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7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CD1937" w14:textId="4FE18BE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D4999" w14:textId="66CDFF8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0D1460" w14:textId="371E60D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70,000.00 </w:t>
            </w:r>
          </w:p>
        </w:tc>
      </w:tr>
      <w:tr w:rsidR="00666DEB" w:rsidRPr="0022431A" w14:paraId="464BD3C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A87E37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A2DC20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nfant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79DEDC" w14:textId="29D679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84,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67870D" w14:textId="0100CAC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B4AB21" w14:textId="7EDC6D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15EDAD" w14:textId="1916940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84,000.00 </w:t>
            </w:r>
          </w:p>
        </w:tc>
      </w:tr>
      <w:tr w:rsidR="00666DEB" w:rsidRPr="0022431A" w14:paraId="7174703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608292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220597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Jomali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1449CD" w14:textId="7B96F28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44,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5FF9B7" w14:textId="7BCA3E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FBBCD1" w14:textId="5FFD7E5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8787E0" w14:textId="2EF63A8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44,000.00 </w:t>
            </w:r>
          </w:p>
        </w:tc>
      </w:tr>
      <w:tr w:rsidR="00666DEB" w:rsidRPr="0022431A" w14:paraId="1F5F54E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B01F80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593E1F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opez</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503233" w14:textId="35BFD4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62,4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A278DC" w14:textId="508EF92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0381D1" w14:textId="202443D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97E600" w14:textId="373583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62,450.00 </w:t>
            </w:r>
          </w:p>
        </w:tc>
      </w:tr>
      <w:tr w:rsidR="00666DEB" w:rsidRPr="0022431A" w14:paraId="09D1258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748358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839295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ucb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F3F77F" w14:textId="0BD97F3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04,5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6ABDDF" w14:textId="3874AD1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02DBB9" w14:textId="543716F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B3F52A" w14:textId="7A1C7CC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04,500.00 </w:t>
            </w:r>
          </w:p>
        </w:tc>
      </w:tr>
      <w:tr w:rsidR="00666DEB" w:rsidRPr="0022431A" w14:paraId="67DC9D1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7985FC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B9F9C6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ucena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3F0077" w14:textId="53D7071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369,93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01BD28" w14:textId="6BBB1C9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920,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C27EE7" w14:textId="1A49189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B0F73" w14:textId="627DC94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7,289,935.00 </w:t>
            </w:r>
          </w:p>
        </w:tc>
      </w:tr>
      <w:tr w:rsidR="00666DEB" w:rsidRPr="0022431A" w14:paraId="15E78C6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582A3C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FD1631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calel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D2DE0B" w14:textId="15F984E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4,4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9D156C" w14:textId="023CFB1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4BD0BD" w14:textId="350E7E3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93A9D8" w14:textId="2B57A2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4,400.00 </w:t>
            </w:r>
          </w:p>
        </w:tc>
      </w:tr>
      <w:tr w:rsidR="00666DEB" w:rsidRPr="0022431A" w14:paraId="30C5A4A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F010E9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699E79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ub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573865" w14:textId="46A8EA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37,6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1B43AD" w14:textId="4956D44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75,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FFF42D" w14:textId="7A24CB4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474242" w14:textId="0AB92E4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12,600.00 </w:t>
            </w:r>
          </w:p>
        </w:tc>
      </w:tr>
      <w:tr w:rsidR="00666DEB" w:rsidRPr="0022431A" w14:paraId="2FB4D43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949BFB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D4C48F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ulan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97E6C6" w14:textId="010626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61,22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7D18DD" w14:textId="639E37E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2FB571" w14:textId="0469FA9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50A41E" w14:textId="5A9D60E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61,225.00 </w:t>
            </w:r>
          </w:p>
        </w:tc>
      </w:tr>
      <w:tr w:rsidR="00666DEB" w:rsidRPr="0022431A" w14:paraId="5B500A0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73EEA9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3BBB40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dre Burg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F610FC" w14:textId="4D5530A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80,952.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F68657" w14:textId="2F54BE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8C7592" w14:textId="60FB667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874432" w14:textId="392DA84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80,952.00 </w:t>
            </w:r>
          </w:p>
        </w:tc>
      </w:tr>
      <w:tr w:rsidR="00666DEB" w:rsidRPr="0022431A" w14:paraId="151DE87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89E976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722F58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gbil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311A59" w14:textId="21BA5E9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23,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CCA2EB" w14:textId="75B34B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32,488.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93025D" w14:textId="04A6596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CE8054" w14:textId="2009D3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55,488.00 </w:t>
            </w:r>
          </w:p>
        </w:tc>
      </w:tr>
      <w:tr w:rsidR="00666DEB" w:rsidRPr="0022431A" w14:paraId="49A5ECD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76CD24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4CD04C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nukul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3E2017" w14:textId="276D21D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03,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61D03E" w14:textId="384D949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7EDC13" w14:textId="74A14FF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CDA0FC" w14:textId="1E733EF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03,000.00 </w:t>
            </w:r>
          </w:p>
        </w:tc>
      </w:tr>
      <w:tr w:rsidR="00666DEB" w:rsidRPr="0022431A" w14:paraId="40D0968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D7ADEC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DC12B6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tnanun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A9709" w14:textId="1AD682A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03,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7109E9" w14:textId="33AB8B5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962117" w14:textId="051BF1E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802322" w14:textId="64CC6BD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03,000.00 </w:t>
            </w:r>
          </w:p>
        </w:tc>
      </w:tr>
      <w:tr w:rsidR="00666DEB" w:rsidRPr="0022431A" w14:paraId="6FA954B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D2BDA2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65DCEC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erez</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D1BD38" w14:textId="3EF0988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4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54F7E4" w14:textId="3D4EE83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B6CAE8" w14:textId="3839D1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930165" w14:textId="62AE64D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40,000.00 </w:t>
            </w:r>
          </w:p>
        </w:tc>
      </w:tr>
      <w:tr w:rsidR="00666DEB" w:rsidRPr="0022431A" w14:paraId="24EF68B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E24905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BC2C7C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itog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77EE06" w14:textId="5D00D9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6,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31B0B" w14:textId="1B392CB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615E0B" w14:textId="79D7947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61BF29" w14:textId="444E90E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6,000.00 </w:t>
            </w:r>
          </w:p>
        </w:tc>
      </w:tr>
      <w:tr w:rsidR="00666DEB" w:rsidRPr="0022431A" w14:paraId="7F6E07A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F908EF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7C88D5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laride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E22722" w14:textId="6C89D2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5,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03FA80" w14:textId="0719CAB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ADCE5A" w14:textId="58A5403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D221F9" w14:textId="155C33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5,000.00 </w:t>
            </w:r>
          </w:p>
        </w:tc>
      </w:tr>
      <w:tr w:rsidR="00666DEB" w:rsidRPr="0022431A" w14:paraId="6242CD1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B2956D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BF5F5B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olill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DF2A84" w14:textId="7F05CF5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03,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6EF207" w14:textId="554F346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47DBD8" w14:textId="08C6E2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C9DD7D" w14:textId="3AC0791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03,000.00 </w:t>
            </w:r>
          </w:p>
        </w:tc>
      </w:tr>
      <w:tr w:rsidR="00666DEB" w:rsidRPr="0022431A" w14:paraId="46FC794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7C2CC8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lastRenderedPageBreak/>
              <w:t> </w:t>
            </w:r>
          </w:p>
        </w:tc>
        <w:tc>
          <w:tcPr>
            <w:tcW w:w="2062" w:type="pct"/>
            <w:tcBorders>
              <w:top w:val="single" w:sz="4" w:space="0" w:color="auto"/>
              <w:bottom w:val="single" w:sz="4" w:space="0" w:color="auto"/>
              <w:right w:val="single" w:sz="4" w:space="0" w:color="auto"/>
            </w:tcBorders>
            <w:shd w:val="clear" w:color="auto" w:fill="auto"/>
            <w:vAlign w:val="center"/>
            <w:hideMark/>
          </w:tcPr>
          <w:p w14:paraId="472D942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Quez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99D46B" w14:textId="23A21D7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4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76D973" w14:textId="1D6093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80DCAD" w14:textId="51FAC95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9ED91F" w14:textId="270FC45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40,000.00 </w:t>
            </w:r>
          </w:p>
        </w:tc>
      </w:tr>
      <w:tr w:rsidR="00666DEB" w:rsidRPr="0022431A" w14:paraId="2B0DC38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EC4FB0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5DFD0E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ea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5EFE92" w14:textId="14350A3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5,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590525" w14:textId="5C32AE1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276209" w14:textId="510DDAB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E8EE60" w14:textId="089FDD3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5,000.00 </w:t>
            </w:r>
          </w:p>
        </w:tc>
      </w:tr>
      <w:tr w:rsidR="00666DEB" w:rsidRPr="0022431A" w14:paraId="74735DE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A11CB2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7ACA11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mpalo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ABDE99" w14:textId="578C8E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4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8749C1" w14:textId="61D0D2A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255778" w14:textId="13C89A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994EDD" w14:textId="09E3D71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40,000.00 </w:t>
            </w:r>
          </w:p>
        </w:tc>
      </w:tr>
      <w:tr w:rsidR="00666DEB" w:rsidRPr="0022431A" w14:paraId="52D33FB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8E7780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2F3CB0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Andre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BFBCE1" w14:textId="740C8F5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BDE392" w14:textId="48BEB3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D03E17" w14:textId="4F4585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AE154" w14:textId="0FC40A1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0,000.00 </w:t>
            </w:r>
          </w:p>
        </w:tc>
      </w:tr>
      <w:tr w:rsidR="00666DEB" w:rsidRPr="0022431A" w14:paraId="6A0EC93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D400E0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D67AF8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Antoni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C5F80E" w14:textId="5D721DA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5,4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CA1078" w14:textId="4A9946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E6AE33" w14:textId="7150A1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B5B5DE" w14:textId="799E43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5,400.00 </w:t>
            </w:r>
          </w:p>
        </w:tc>
      </w:tr>
      <w:tr w:rsidR="00666DEB" w:rsidRPr="0022431A" w14:paraId="5270777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44AD67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613757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Francisco (Auror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8F34D2" w14:textId="1BE5B8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1,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EA3228" w14:textId="0B9CDD0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930884" w14:textId="00A328E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BA7D95" w14:textId="6A1C516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1,000.00 </w:t>
            </w:r>
          </w:p>
        </w:tc>
      </w:tr>
      <w:tr w:rsidR="00666DEB" w:rsidRPr="0022431A" w14:paraId="6A1123C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FA5301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F32738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Narcis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865949" w14:textId="66E37B1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1,6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1C002F" w14:textId="3AC4CF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4013E5" w14:textId="529E813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4805BE" w14:textId="07CCFD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1,600.00 </w:t>
            </w:r>
          </w:p>
        </w:tc>
      </w:tr>
      <w:tr w:rsidR="00666DEB" w:rsidRPr="0022431A" w14:paraId="5FD9A49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E96C71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960748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riay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6246B7" w14:textId="6129A6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7,716.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3FA9C1" w14:textId="6C10AFE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6031B2" w14:textId="0903D0B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5F58AD" w14:textId="74C763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7,716.00 </w:t>
            </w:r>
          </w:p>
        </w:tc>
      </w:tr>
      <w:tr w:rsidR="00666DEB" w:rsidRPr="0022431A" w14:paraId="6756109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B8CE49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72B431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gkaway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BA6E7A" w14:textId="4FEA269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04,5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2D07FA" w14:textId="6132BAE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97CA80" w14:textId="10FB13D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4071AE" w14:textId="33DFD64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04,500.00 </w:t>
            </w:r>
          </w:p>
        </w:tc>
      </w:tr>
      <w:tr w:rsidR="00666DEB" w:rsidRPr="0022431A" w14:paraId="49A4044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BC7CF7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B6EFB2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Tayab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A6930A" w14:textId="66211C8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33,52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3A832" w14:textId="0124B53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385D87" w14:textId="2F70888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68FC4E" w14:textId="0D122F0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33,528.00 </w:t>
            </w:r>
          </w:p>
        </w:tc>
      </w:tr>
      <w:tr w:rsidR="00666DEB" w:rsidRPr="0022431A" w14:paraId="3F1B71A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4448CE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4DF535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iao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8CF205" w14:textId="682FFD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85,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2D733F" w14:textId="0333EE7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AB1206" w14:textId="3516966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DF5DBA" w14:textId="472FE12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85,000.00 </w:t>
            </w:r>
          </w:p>
        </w:tc>
      </w:tr>
      <w:tr w:rsidR="00666DEB" w:rsidRPr="0022431A" w14:paraId="5C38F85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AE2E4C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D6FCEC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Unis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DA23C" w14:textId="2E656B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29,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2592C4" w14:textId="2C87579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7C412B" w14:textId="302EF8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CF1E6" w14:textId="038729D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29,000.00 </w:t>
            </w:r>
          </w:p>
        </w:tc>
      </w:tr>
      <w:tr w:rsidR="00666DEB" w:rsidRPr="0022431A" w14:paraId="4297858D"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109B2D9F"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Rizal</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C31D958" w14:textId="266E74C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7,748,816.00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F6BE1BC" w14:textId="537DB46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3,605,988.84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8BF97D4" w14:textId="18B14D8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9307224" w14:textId="257CE51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51,354,804.84 </w:t>
            </w:r>
          </w:p>
        </w:tc>
      </w:tr>
      <w:tr w:rsidR="00666DEB" w:rsidRPr="0022431A" w14:paraId="7DB62E4A"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9EB4E16"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PLGU Riza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1F6FFE" w14:textId="334195F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11,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8407C" w14:textId="0810AD0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835,654.8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6EAD63" w14:textId="350D0E7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FE8EB9" w14:textId="7F0A871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946,654.80 </w:t>
            </w:r>
          </w:p>
        </w:tc>
      </w:tr>
      <w:tr w:rsidR="00666DEB" w:rsidRPr="0022431A" w14:paraId="58D5880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11AB9F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95D97A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ngon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8F5707" w14:textId="251C2B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99,63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0A8954" w14:textId="5D21B4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30,809.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431091" w14:textId="348DAC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F553A" w14:textId="235768D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30,439.00 </w:t>
            </w:r>
          </w:p>
        </w:tc>
      </w:tr>
      <w:tr w:rsidR="00666DEB" w:rsidRPr="0022431A" w14:paraId="2F5EBD2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2CF8AF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F13288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Antipol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07AEF8" w14:textId="3A83EA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320,636.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D042B4" w14:textId="58481DE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375,812.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9BA85D" w14:textId="15B7200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6E1BC" w14:textId="5BBFCE9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696,448.00 </w:t>
            </w:r>
          </w:p>
        </w:tc>
      </w:tr>
      <w:tr w:rsidR="00666DEB" w:rsidRPr="0022431A" w14:paraId="3287F26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08AF1B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D68831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r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7A5310" w14:textId="5001E98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99,912.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D165C1" w14:textId="2CA128D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3967E5" w14:textId="62C88ED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537A4F" w14:textId="1FA6E6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99,912.00 </w:t>
            </w:r>
          </w:p>
        </w:tc>
      </w:tr>
      <w:tr w:rsidR="00666DEB" w:rsidRPr="0022431A" w14:paraId="4CB6BE6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46C359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6517EB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inangon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77BCB3" w14:textId="63AF370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51,44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8F0708" w14:textId="7747581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D75E0" w14:textId="169FE57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700685" w14:textId="02A43C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51,448.00 </w:t>
            </w:r>
          </w:p>
        </w:tc>
      </w:tr>
      <w:tr w:rsidR="00666DEB" w:rsidRPr="0022431A" w14:paraId="5FA091C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9B38E6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86B9BA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int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3E3385" w14:textId="49433A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835,9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4B72D3" w14:textId="6E0856E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929,831.25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80C5B8" w14:textId="2DA922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2DFF1B" w14:textId="7CE8960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765,801.25 </w:t>
            </w:r>
          </w:p>
        </w:tc>
      </w:tr>
      <w:tr w:rsidR="00666DEB" w:rsidRPr="0022431A" w14:paraId="6ABF05A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E05CA3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F2ADBD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rdo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41CF95" w14:textId="48ECEF3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62,6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C54B3D" w14:textId="465B1B7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50,136.5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E44145" w14:textId="2E88BA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A8D34C" w14:textId="2514BA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12,816.50 </w:t>
            </w:r>
          </w:p>
        </w:tc>
      </w:tr>
      <w:tr w:rsidR="00666DEB" w:rsidRPr="0022431A" w14:paraId="6945788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D48482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9050FB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Jala-Ja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3953AB" w14:textId="3D9F114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5,62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4BC60D" w14:textId="5A862EA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10,49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F9AF2D" w14:textId="0FB1A1A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C20BA5" w14:textId="304F719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16,110.00 </w:t>
            </w:r>
          </w:p>
        </w:tc>
      </w:tr>
      <w:tr w:rsidR="00666DEB" w:rsidRPr="0022431A" w14:paraId="5295BD8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92EC19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1C5C52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oro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2A2AD6" w14:textId="316CCEE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82,464.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BA2544" w14:textId="60B2CB4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348428" w14:textId="652449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BEE64C" w14:textId="5D076B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82,464.00 </w:t>
            </w:r>
          </w:p>
        </w:tc>
      </w:tr>
      <w:tr w:rsidR="00666DEB" w:rsidRPr="0022431A" w14:paraId="751EB72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594248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F49418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ilil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62C722" w14:textId="3629FE7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31,61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7E31F3" w14:textId="184C967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3,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4F25DF" w14:textId="3E6A08F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6CB9BF" w14:textId="76B0A3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84,610.00 </w:t>
            </w:r>
          </w:p>
        </w:tc>
      </w:tr>
      <w:tr w:rsidR="00666DEB" w:rsidRPr="0022431A" w14:paraId="6F314CA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664C95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38D637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odriguez (Montalb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2E1ABB" w14:textId="63E2AFF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432,466.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C468D9" w14:textId="4B6704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40,863.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F742D9" w14:textId="29CFCB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CC359C" w14:textId="5B6B59E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6,073,329.00 </w:t>
            </w:r>
          </w:p>
        </w:tc>
      </w:tr>
      <w:tr w:rsidR="00666DEB" w:rsidRPr="0022431A" w14:paraId="0BF9CB7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157931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7B2CF1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Mate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BEA6BB" w14:textId="198975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64,369.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0F0875" w14:textId="25DB28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24,392.29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C45702" w14:textId="3E5A0F1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4AADC9" w14:textId="64F52F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588,761.29 </w:t>
            </w:r>
          </w:p>
        </w:tc>
      </w:tr>
      <w:tr w:rsidR="00666DEB" w:rsidRPr="0022431A" w14:paraId="1C8FA38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900619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EAC95E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n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FF93A9" w14:textId="5081D32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48,39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D0A506" w14:textId="12223CB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577693" w14:textId="1028DA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CC35D" w14:textId="3F96EA5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48,390.00 </w:t>
            </w:r>
          </w:p>
        </w:tc>
      </w:tr>
      <w:tr w:rsidR="00666DEB" w:rsidRPr="0022431A" w14:paraId="4039E65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D8206C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049EC3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yt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F896A1" w14:textId="6381119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145,301.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B7A0B7" w14:textId="23BD8DB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5,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9D5AA2" w14:textId="0DC8B4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AABDA2" w14:textId="17F1AE3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00,301.00 </w:t>
            </w:r>
          </w:p>
        </w:tc>
      </w:tr>
      <w:tr w:rsidR="00666DEB" w:rsidRPr="0022431A" w14:paraId="26CF608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8456B9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A3C981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eres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A32184" w14:textId="4341639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57,32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498E28" w14:textId="52C3CB2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DF8021" w14:textId="79B3F49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434588" w14:textId="6438B3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57,320.00 </w:t>
            </w:r>
          </w:p>
        </w:tc>
      </w:tr>
      <w:tr w:rsidR="00666DEB" w:rsidRPr="0022431A" w14:paraId="7FB71441"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7CB7DB82"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MIMAROPA</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46D05B6" w14:textId="756571D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48,634,536.53 </w:t>
            </w:r>
          </w:p>
        </w:tc>
        <w:tc>
          <w:tcPr>
            <w:tcW w:w="67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580D7C8" w14:textId="4A3CFC8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AE2E421" w14:textId="5E76ADE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D56A2F9" w14:textId="504C89D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48,634,536.53 </w:t>
            </w:r>
          </w:p>
        </w:tc>
      </w:tr>
      <w:tr w:rsidR="00666DEB" w:rsidRPr="0022431A" w14:paraId="1290EBF0"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2D90EDBC"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Marinduque</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BFD2355" w14:textId="2B419F4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3,477,853.70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9414C25" w14:textId="0824F4A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913003B" w14:textId="236E25D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8FCBAA3" w14:textId="021D93F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3,477,853.70 </w:t>
            </w:r>
          </w:p>
        </w:tc>
      </w:tr>
      <w:tr w:rsidR="00666DEB" w:rsidRPr="0022431A" w14:paraId="3650465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CB81F3E"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E936B3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oa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83C5DD" w14:textId="00C882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32,9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4A7652" w14:textId="13BEE8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A9E2C2" w14:textId="0D628B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6D0472" w14:textId="70F5BAE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32,900.00 </w:t>
            </w:r>
          </w:p>
        </w:tc>
      </w:tr>
      <w:tr w:rsidR="00666DEB" w:rsidRPr="0022431A" w14:paraId="7906A47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0A6F83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08CCE1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enavist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C059B" w14:textId="602D75D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3,0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FFC154" w14:textId="70795C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A8B24A" w14:textId="55A191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CCCDFA" w14:textId="04F6DB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3,050.00 </w:t>
            </w:r>
          </w:p>
        </w:tc>
      </w:tr>
      <w:tr w:rsidR="00666DEB" w:rsidRPr="0022431A" w14:paraId="6E3FFBA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EE16A3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8B47DF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as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508F12" w14:textId="52982E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9,387.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8D7D95" w14:textId="5D94956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178104" w14:textId="5F6D3E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BD3FA8" w14:textId="675830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9,387.50 </w:t>
            </w:r>
          </w:p>
        </w:tc>
      </w:tr>
      <w:tr w:rsidR="00666DEB" w:rsidRPr="0022431A" w14:paraId="0AC3877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7A5230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53DD82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ogpo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9924E2" w14:textId="3E1FDE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05,9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28C318" w14:textId="0CAF83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D17D7B" w14:textId="528CBDE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C7CB00" w14:textId="13EA38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05,900.00 </w:t>
            </w:r>
          </w:p>
        </w:tc>
      </w:tr>
      <w:tr w:rsidR="00666DEB" w:rsidRPr="0022431A" w14:paraId="5AB7C3C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A305FC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CD7520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Cruz</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7380C1" w14:textId="39E2BE2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0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1F699E" w14:textId="79BCC6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23B5D4" w14:textId="493978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036147" w14:textId="0FD05C8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00,000.00 </w:t>
            </w:r>
          </w:p>
        </w:tc>
      </w:tr>
      <w:tr w:rsidR="00666DEB" w:rsidRPr="0022431A" w14:paraId="0612E35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6DE5AB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B4C26B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orrij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6A981" w14:textId="55F2C1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76,616.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517DFA" w14:textId="1140E2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5A9791" w14:textId="6772F1D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7574EA" w14:textId="4C27FD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76,616.20 </w:t>
            </w:r>
          </w:p>
        </w:tc>
      </w:tr>
      <w:tr w:rsidR="00666DEB" w:rsidRPr="0022431A" w14:paraId="0C64B1B3"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1DA757A5"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Occidental Mindoro</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7DA17C7" w14:textId="4B2746D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5,757,184.00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4CF0808" w14:textId="31980CD0"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5573F378" w14:textId="3C3259B6"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C503741" w14:textId="07CEDF31"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5,757,184.00 </w:t>
            </w:r>
          </w:p>
        </w:tc>
      </w:tr>
      <w:tr w:rsidR="00666DEB" w:rsidRPr="0022431A" w14:paraId="7D36FA0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E01E7E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A29AA5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bra de Ilo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795C6C" w14:textId="3B6F61B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43,573.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DB5C58" w14:textId="26CACD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729641" w14:textId="7916A5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FAFFE0" w14:textId="475D2C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43,573.20 </w:t>
            </w:r>
          </w:p>
        </w:tc>
      </w:tr>
      <w:tr w:rsidR="00666DEB" w:rsidRPr="0022431A" w14:paraId="7044F68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123E87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9990C8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linta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831401" w14:textId="1CCDC7B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55,32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A3263C" w14:textId="3ECC35A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FE844B" w14:textId="0A274E0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60971" w14:textId="0811DEE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55,320.00 </w:t>
            </w:r>
          </w:p>
        </w:tc>
      </w:tr>
      <w:tr w:rsidR="00666DEB" w:rsidRPr="0022431A" w14:paraId="6A9572E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0B1DDD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298BB2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uba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50A189" w14:textId="0225AED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3,12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51BA7E" w14:textId="57B010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6C56AE" w14:textId="19425C5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46220F" w14:textId="400E04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3,125.00 </w:t>
            </w:r>
          </w:p>
        </w:tc>
      </w:tr>
      <w:tr w:rsidR="00666DEB" w:rsidRPr="0022431A" w14:paraId="32FC461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266503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A1FA28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gsays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AABB09" w14:textId="2EEDC2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66,934.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D61646" w14:textId="529EAAB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213248" w14:textId="495BBD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92A622" w14:textId="3B42FB3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66,934.00 </w:t>
            </w:r>
          </w:p>
        </w:tc>
      </w:tr>
      <w:tr w:rsidR="00666DEB" w:rsidRPr="0022431A" w14:paraId="7F134BF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31A7F4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A90CDB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mbur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308494" w14:textId="017755D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3,8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5AE3EE" w14:textId="2A16090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6E3D9" w14:textId="2269753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BFD31F" w14:textId="5A6AA18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3,800.00 </w:t>
            </w:r>
          </w:p>
        </w:tc>
      </w:tr>
      <w:tr w:rsidR="00666DEB" w:rsidRPr="0022431A" w14:paraId="4096B49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25523C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74B8C2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lu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4C6060" w14:textId="7C69689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1,2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1A2328" w14:textId="73C2AA5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C39F07" w14:textId="738A1B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B8C627" w14:textId="481D13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1,200.00 </w:t>
            </w:r>
          </w:p>
        </w:tc>
      </w:tr>
      <w:tr w:rsidR="00666DEB" w:rsidRPr="0022431A" w14:paraId="19EDDC7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09BBAF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161281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iza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4CE755" w14:textId="0D6ABA0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0,131.3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5378F3" w14:textId="3954A42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53F0A6" w14:textId="375311C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43D922" w14:textId="5274B91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0,131.30 </w:t>
            </w:r>
          </w:p>
        </w:tc>
      </w:tr>
      <w:tr w:rsidR="00666DEB" w:rsidRPr="0022431A" w14:paraId="11CD799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52FCFB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641984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blay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7C6125" w14:textId="3ECF99E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04,85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A7917F" w14:textId="1345916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8592CD" w14:textId="318A90B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D77E5" w14:textId="199429D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04,855.00 </w:t>
            </w:r>
          </w:p>
        </w:tc>
      </w:tr>
      <w:tr w:rsidR="00666DEB" w:rsidRPr="0022431A" w14:paraId="054150F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2BE50D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A2F869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Jos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C3EAD" w14:textId="3B63AE6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16,043.7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0D668A" w14:textId="7B238D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2380FD" w14:textId="5BE7A8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186757" w14:textId="762F2D5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16,043.70 </w:t>
            </w:r>
          </w:p>
        </w:tc>
      </w:tr>
      <w:tr w:rsidR="00666DEB" w:rsidRPr="0022431A" w14:paraId="6295C22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5CCF8B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36D5EA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xml:space="preserve"> Santa Cruz</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D57AB8" w14:textId="2CB183A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92,201.8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D1D250" w14:textId="48FA226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7E2F5E" w14:textId="60795FD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EBD6A2" w14:textId="5BC5D77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92,201.80 </w:t>
            </w:r>
          </w:p>
        </w:tc>
      </w:tr>
      <w:tr w:rsidR="00666DEB" w:rsidRPr="0022431A" w14:paraId="21789CAF"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2645CF3F"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Oriental Mindoro</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5F2C7A81" w14:textId="4A5C812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1,061,952.30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8647FCE" w14:textId="4ED10121"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5287CC9D" w14:textId="468B124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EC18784" w14:textId="1AF7E0C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1,061,952.30 </w:t>
            </w:r>
          </w:p>
        </w:tc>
      </w:tr>
      <w:tr w:rsidR="00666DEB" w:rsidRPr="0022431A" w14:paraId="26145E8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B1FB53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A7828C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c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C0D7F8" w14:textId="478A835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66,035.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A2D2B" w14:textId="5265E24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13B000" w14:textId="092B32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53C0B3" w14:textId="2F24B93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66,035.50 </w:t>
            </w:r>
          </w:p>
        </w:tc>
      </w:tr>
      <w:tr w:rsidR="00666DEB" w:rsidRPr="0022431A" w14:paraId="50C5480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67C4B0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956EC1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nsu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AF55C" w14:textId="6D3A848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45,252.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39234" w14:textId="02083BE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5CAF2E" w14:textId="79E643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B94CD5" w14:textId="6DC2939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45,252.75 </w:t>
            </w:r>
          </w:p>
        </w:tc>
      </w:tr>
      <w:tr w:rsidR="00666DEB" w:rsidRPr="0022431A" w14:paraId="728E78D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B699E7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DF13E9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ongabo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FA9D91" w14:textId="0768F1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07,806.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7B896F" w14:textId="2950D7B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544548" w14:textId="03B7BC6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F2D2D2" w14:textId="49AF434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07,806.50 </w:t>
            </w:r>
          </w:p>
        </w:tc>
      </w:tr>
      <w:tr w:rsidR="00666DEB" w:rsidRPr="0022431A" w14:paraId="49E0475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EBE8C9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F23AD5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lalacao (San Pedr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BE609D" w14:textId="454ACE6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97,352.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8D37BB" w14:textId="494A3B1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9FF2D2" w14:textId="414996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336617" w14:textId="24F360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97,352.75 </w:t>
            </w:r>
          </w:p>
        </w:tc>
      </w:tr>
      <w:tr w:rsidR="00666DEB" w:rsidRPr="0022431A" w14:paraId="4B0532C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C1CA26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1900BB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Calap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1D1B7A" w14:textId="75EEED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23,1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B40E88" w14:textId="5F0C533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9E50F2" w14:textId="15D69A6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943014" w14:textId="4933321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23,100.00 </w:t>
            </w:r>
          </w:p>
        </w:tc>
      </w:tr>
      <w:tr w:rsidR="00666DEB" w:rsidRPr="0022431A" w14:paraId="232F4D8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179C90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8219EA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lor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D064B5" w14:textId="4200F33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99,050.5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B426C9" w14:textId="63D3A2E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4094E1" w14:textId="4292EC6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9C6DDC" w14:textId="54858D1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99,050.55 </w:t>
            </w:r>
          </w:p>
        </w:tc>
      </w:tr>
      <w:tr w:rsidR="00666DEB" w:rsidRPr="0022431A" w14:paraId="27FD4CC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8BE7EF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F19059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nsal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F97A55" w14:textId="1027E3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2,806.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D6D323" w14:textId="690BB72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6ED1C4" w14:textId="3975CF1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71FCD5" w14:textId="784DDE3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2,806.50 </w:t>
            </w:r>
          </w:p>
        </w:tc>
      </w:tr>
      <w:tr w:rsidR="00666DEB" w:rsidRPr="0022431A" w14:paraId="152B448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B780AA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73D424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auj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2515BB" w14:textId="5B71715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59,32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BF82A6" w14:textId="3E7C9B4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03DA5F" w14:textId="620F3AF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DD2D9A" w14:textId="0AF2E03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59,325.00 </w:t>
            </w:r>
          </w:p>
        </w:tc>
      </w:tr>
      <w:tr w:rsidR="00666DEB" w:rsidRPr="0022431A" w14:paraId="2945291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7F1229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8C81CF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inamalay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0C3F71" w14:textId="53850C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7,806.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EABABA" w14:textId="414405A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0A41F7" w14:textId="1CC9C39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919D1C" w14:textId="3A870EE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7,806.50 </w:t>
            </w:r>
          </w:p>
        </w:tc>
      </w:tr>
      <w:tr w:rsidR="00666DEB" w:rsidRPr="0022431A" w14:paraId="0BAA352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D46432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B8BFDC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o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945CE3" w14:textId="5D81AD9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C7250" w14:textId="6B59B8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7A5F06" w14:textId="7E25FFB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9C3BAD" w14:textId="7844CFF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0,000.00 </w:t>
            </w:r>
          </w:p>
        </w:tc>
      </w:tr>
      <w:tr w:rsidR="00666DEB" w:rsidRPr="0022431A" w14:paraId="500A35D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BC6538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lastRenderedPageBreak/>
              <w:t> </w:t>
            </w:r>
          </w:p>
        </w:tc>
        <w:tc>
          <w:tcPr>
            <w:tcW w:w="2062" w:type="pct"/>
            <w:tcBorders>
              <w:top w:val="single" w:sz="4" w:space="0" w:color="auto"/>
              <w:bottom w:val="single" w:sz="4" w:space="0" w:color="auto"/>
              <w:right w:val="single" w:sz="4" w:space="0" w:color="auto"/>
            </w:tcBorders>
            <w:shd w:val="clear" w:color="auto" w:fill="auto"/>
            <w:vAlign w:val="center"/>
            <w:hideMark/>
          </w:tcPr>
          <w:p w14:paraId="227EBED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uerto Galer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6B969E" w14:textId="1346819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48,68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7E0FCE" w14:textId="1CCA11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311498" w14:textId="062B439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F0055A" w14:textId="337AFD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48,685.00 </w:t>
            </w:r>
          </w:p>
        </w:tc>
      </w:tr>
      <w:tr w:rsidR="00666DEB" w:rsidRPr="0022431A" w14:paraId="432AB6F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2C08BB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FBDBD8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ox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1DE001" w14:textId="46CD6E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76407" w14:textId="6A1240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3515F8" w14:textId="34A96FB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989220" w14:textId="74BB5B0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0,000.00 </w:t>
            </w:r>
          </w:p>
        </w:tc>
      </w:tr>
      <w:tr w:rsidR="00666DEB" w:rsidRPr="0022431A" w14:paraId="137C415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8B9ACF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62D895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Teodor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FBF533" w14:textId="6C60BDC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49,731.2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FA90C1" w14:textId="1B9825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8FECE5" w14:textId="79A1B4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7FCA2E" w14:textId="5208F54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49,731.25 </w:t>
            </w:r>
          </w:p>
        </w:tc>
      </w:tr>
      <w:tr w:rsidR="00666DEB" w:rsidRPr="0022431A" w14:paraId="07DD48A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0E49A5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D01408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ocorr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6A90F" w14:textId="4FCF51C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85,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6068B5" w14:textId="06AD16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9DD3CC" w14:textId="0D6A1E8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33676" w14:textId="7464BB6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85,000.00 </w:t>
            </w:r>
          </w:p>
        </w:tc>
      </w:tr>
      <w:tr w:rsidR="00666DEB" w:rsidRPr="0022431A" w14:paraId="6843339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F38E4D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4AFF27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Victor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550FC" w14:textId="6E05F8C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30D59F" w14:textId="33FB4CC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801B30" w14:textId="3B4126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9FE5E4" w14:textId="258DA15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0,000.00 </w:t>
            </w:r>
          </w:p>
        </w:tc>
      </w:tr>
      <w:tr w:rsidR="00666DEB" w:rsidRPr="0022431A" w14:paraId="28DC81D3"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751E3669"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Palawan</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31A5A33" w14:textId="398E81E1"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8,913,231.78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5031A56" w14:textId="176D092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3163DD8" w14:textId="1029E2B0"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74F50D3" w14:textId="08B3E3A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8,913,231.78 </w:t>
            </w:r>
          </w:p>
        </w:tc>
      </w:tr>
      <w:tr w:rsidR="00666DEB" w:rsidRPr="0022431A" w14:paraId="16B3239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E6D46F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147ED8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borl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707404" w14:textId="5CF090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9,78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1F8FBA" w14:textId="6EDDD7D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D996FB" w14:textId="6D1B5E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81EECD" w14:textId="3029541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9,785.00 </w:t>
            </w:r>
          </w:p>
        </w:tc>
      </w:tr>
      <w:tr w:rsidR="00666DEB" w:rsidRPr="0022431A" w14:paraId="2F1B435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16907A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557B3E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laba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9CEF0B" w14:textId="17C59A4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37,5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8B6232" w14:textId="5ED293A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42F2E7" w14:textId="1CB869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6D607B" w14:textId="106477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37,550.00 </w:t>
            </w:r>
          </w:p>
        </w:tc>
      </w:tr>
      <w:tr w:rsidR="00666DEB" w:rsidRPr="0022431A" w14:paraId="47F8BD3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3F3802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F8740C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taraz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E48B3" w14:textId="56D5C1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3,6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C7CC7A" w14:textId="1B15486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FC28CE" w14:textId="5AE6F86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B6416E" w14:textId="08E23D3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3,600.00 </w:t>
            </w:r>
          </w:p>
        </w:tc>
      </w:tr>
      <w:tr w:rsidR="00666DEB" w:rsidRPr="0022431A" w14:paraId="7DA39F7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C80309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CD5E00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suang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FF98EC" w14:textId="5F0FD8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49,5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9A7AAA" w14:textId="185F3D3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6098F0" w14:textId="45BEAD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D7E61D" w14:textId="443EE9E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49,500.00 </w:t>
            </w:r>
          </w:p>
        </w:tc>
      </w:tr>
      <w:tr w:rsidR="00666DEB" w:rsidRPr="0022431A" w14:paraId="51414F0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92A0D5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D4DE25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or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F05455" w14:textId="034BBFF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83,9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E013F9" w14:textId="4AFE0D4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6B2227" w14:textId="2254D87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0A252E" w14:textId="787552C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83,950.00 </w:t>
            </w:r>
          </w:p>
        </w:tc>
      </w:tr>
      <w:tr w:rsidR="00666DEB" w:rsidRPr="0022431A" w14:paraId="232D562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1814F9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8D6B5A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uli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03E685" w14:textId="530DA66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0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AF32CB" w14:textId="5BA768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3C4B3E" w14:textId="1601B62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1F7DE4" w14:textId="68944FD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00,000.00 </w:t>
            </w:r>
          </w:p>
        </w:tc>
      </w:tr>
      <w:tr w:rsidR="00666DEB" w:rsidRPr="0022431A" w14:paraId="68C7D7A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D4E736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5AE057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El Nido (Bacui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149845" w14:textId="773FAA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7,914.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227A71" w14:textId="2808BF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FFFB0" w14:textId="4A697EC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C0FD72" w14:textId="3260A7C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7,914.00 </w:t>
            </w:r>
          </w:p>
        </w:tc>
      </w:tr>
      <w:tr w:rsidR="00666DEB" w:rsidRPr="0022431A" w14:paraId="4F13925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5A9085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0B105C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inapac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37BB40" w14:textId="15338C0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2,723.7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1747D1" w14:textId="2F4E1D7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2ACDED" w14:textId="0FA786F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2AF55C" w14:textId="5827C68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2,723.73 </w:t>
            </w:r>
          </w:p>
        </w:tc>
      </w:tr>
      <w:tr w:rsidR="00666DEB" w:rsidRPr="0022431A" w14:paraId="2F1AE34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CE26EE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5C6209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gsays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DDE873" w14:textId="449BDDE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2B4D35" w14:textId="6ED7A14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DC465" w14:textId="3E53696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A41DE0" w14:textId="3ED093D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0,000.00 </w:t>
            </w:r>
          </w:p>
        </w:tc>
      </w:tr>
      <w:tr w:rsidR="00666DEB" w:rsidRPr="0022431A" w14:paraId="2F2C864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58E10E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62A6BC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uerto Princesa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752AD9" w14:textId="6CE934C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10,447.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F9AF35" w14:textId="387A73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C35F11" w14:textId="136B8A4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2EEB6" w14:textId="5CABFBE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10,447.00 </w:t>
            </w:r>
          </w:p>
        </w:tc>
      </w:tr>
      <w:tr w:rsidR="00666DEB" w:rsidRPr="0022431A" w14:paraId="5C25A2A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A28E4B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DDAB81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Quez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D51701" w14:textId="06154D0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12,058.1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E07AAC" w14:textId="086B04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CEF552" w14:textId="239BFFB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A626A7" w14:textId="30FAB55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12,058.10 </w:t>
            </w:r>
          </w:p>
        </w:tc>
      </w:tr>
      <w:tr w:rsidR="00666DEB" w:rsidRPr="0022431A" w14:paraId="377B4C1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ADE575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EC9303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izal (Marc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4BB419" w14:textId="7CD8F3E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72,036.6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492888" w14:textId="60986B8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A4B037" w14:textId="59B3FF2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08FA69" w14:textId="1EF6A75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72,036.60 </w:t>
            </w:r>
          </w:p>
        </w:tc>
      </w:tr>
      <w:tr w:rsidR="00666DEB" w:rsidRPr="0022431A" w14:paraId="435F31A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023B05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4305E6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ox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A29819" w14:textId="519F5B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72,278.0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B1A22B" w14:textId="52ADDF2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A7101B" w14:textId="1B8B9FD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21B665" w14:textId="7B9A1D3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72,278.05 </w:t>
            </w:r>
          </w:p>
        </w:tc>
      </w:tr>
      <w:tr w:rsidR="00666DEB" w:rsidRPr="0022431A" w14:paraId="7F12F9F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601DD1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08C99E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Vicent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F7CEEA" w14:textId="092701B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7,914.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9A4C0" w14:textId="2FFCA29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C23282" w14:textId="031403A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184B71" w14:textId="341980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7,914.00 </w:t>
            </w:r>
          </w:p>
        </w:tc>
      </w:tr>
      <w:tr w:rsidR="00666DEB" w:rsidRPr="0022431A" w14:paraId="00D1F54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60BDF8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08C233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ofronio Españo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303D56" w14:textId="55756C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3,475.3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AE0136" w14:textId="00B43B6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711690" w14:textId="5C91DA9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7B50A7" w14:textId="5D0674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3,475.30 </w:t>
            </w:r>
          </w:p>
        </w:tc>
      </w:tr>
      <w:tr w:rsidR="00666DEB" w:rsidRPr="0022431A" w14:paraId="5EB945FD"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11BC74A0"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Romblon</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5D2D5F4" w14:textId="6E85576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9,424,314.75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466969F" w14:textId="7198029E"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EAD0A98" w14:textId="2D85BF3E"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F7C4D95" w14:textId="5227F70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9,424,314.75 </w:t>
            </w:r>
          </w:p>
        </w:tc>
      </w:tr>
      <w:tr w:rsidR="00666DEB" w:rsidRPr="0022431A" w14:paraId="54954E1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4BED44E"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noWrap/>
            <w:vAlign w:val="center"/>
            <w:hideMark/>
          </w:tcPr>
          <w:p w14:paraId="27E35C3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cantar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54DC47" w14:textId="2CFCF1A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42,659.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938222" w14:textId="06163C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F4333D" w14:textId="491E019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5E5952" w14:textId="4CD3F89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42,659.00 </w:t>
            </w:r>
          </w:p>
        </w:tc>
      </w:tr>
      <w:tr w:rsidR="00666DEB" w:rsidRPr="0022431A" w14:paraId="7FC5ECA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EE0D39D"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noWrap/>
            <w:vAlign w:val="center"/>
            <w:hideMark/>
          </w:tcPr>
          <w:p w14:paraId="12232E6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nt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B76BA5" w14:textId="56D6B1B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0,48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A9976C" w14:textId="0F1CE9E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22D517" w14:textId="7F9A7A8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559870" w14:textId="6566EBA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0,485.00 </w:t>
            </w:r>
          </w:p>
        </w:tc>
      </w:tr>
      <w:tr w:rsidR="00666DEB" w:rsidRPr="0022431A" w14:paraId="2932A4C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714DF6A"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noWrap/>
            <w:vAlign w:val="center"/>
            <w:hideMark/>
          </w:tcPr>
          <w:p w14:paraId="26CBE56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jidioc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CC94E" w14:textId="677444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77,31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339F37" w14:textId="72A274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6FA76B" w14:textId="233575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7694AD" w14:textId="5AF4433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77,310.00 </w:t>
            </w:r>
          </w:p>
        </w:tc>
      </w:tr>
      <w:tr w:rsidR="00666DEB" w:rsidRPr="0022431A" w14:paraId="6530EF2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6E7A69B"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noWrap/>
            <w:vAlign w:val="center"/>
            <w:hideMark/>
          </w:tcPr>
          <w:p w14:paraId="4FEF530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latrav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50779A" w14:textId="041C387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13,797.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091CCC" w14:textId="640449D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A28D61" w14:textId="69D155F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16C92F" w14:textId="5F5DFB5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13,797.00 </w:t>
            </w:r>
          </w:p>
        </w:tc>
      </w:tr>
      <w:tr w:rsidR="00666DEB" w:rsidRPr="0022431A" w14:paraId="346BDC3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153BEA1"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noWrap/>
            <w:vAlign w:val="center"/>
            <w:hideMark/>
          </w:tcPr>
          <w:p w14:paraId="24C4EBF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oncepci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9C8B5E" w14:textId="37DF2DB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99,2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9B5091" w14:textId="3ABA12A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6EA617" w14:textId="64B4DA3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E68AE8" w14:textId="279C2E5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99,250.00 </w:t>
            </w:r>
          </w:p>
        </w:tc>
      </w:tr>
      <w:tr w:rsidR="00666DEB" w:rsidRPr="0022431A" w14:paraId="57B32F4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8EC2697"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noWrap/>
            <w:vAlign w:val="center"/>
            <w:hideMark/>
          </w:tcPr>
          <w:p w14:paraId="069124F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orcuer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438407" w14:textId="3E5580A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31,58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2CBCC8" w14:textId="523FFD8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3465C" w14:textId="5FB7E89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BEFB15" w14:textId="7F6DFAF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31,585.00 </w:t>
            </w:r>
          </w:p>
        </w:tc>
      </w:tr>
      <w:tr w:rsidR="00666DEB" w:rsidRPr="0022431A" w14:paraId="04A6736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02A21D9"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noWrap/>
            <w:vAlign w:val="center"/>
            <w:hideMark/>
          </w:tcPr>
          <w:p w14:paraId="3B612DE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Ferro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2A562D" w14:textId="1E22F9D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12,8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38C7B9" w14:textId="73BFD95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52FA12" w14:textId="0AFD69A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053A9" w14:textId="2EF9A05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12,800.00 </w:t>
            </w:r>
          </w:p>
        </w:tc>
      </w:tr>
      <w:tr w:rsidR="00666DEB" w:rsidRPr="0022431A" w14:paraId="2D3B437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0A61DAC"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noWrap/>
            <w:vAlign w:val="center"/>
            <w:hideMark/>
          </w:tcPr>
          <w:p w14:paraId="7FCD0E7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oo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B2151F" w14:textId="237FFD5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18,4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13CB9" w14:textId="2EBA7E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E365C9" w14:textId="1139BA5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C4D565" w14:textId="4A3A0D0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18,400.00 </w:t>
            </w:r>
          </w:p>
        </w:tc>
      </w:tr>
      <w:tr w:rsidR="00666DEB" w:rsidRPr="0022431A" w14:paraId="645CC05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597A915"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noWrap/>
            <w:vAlign w:val="center"/>
            <w:hideMark/>
          </w:tcPr>
          <w:p w14:paraId="363E72B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gdiwa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348B2" w14:textId="19A9D4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55,007.0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C89E52" w14:textId="5F33814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6E7879" w14:textId="0B67A9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1074C6" w14:textId="43D40FC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55,007.05 </w:t>
            </w:r>
          </w:p>
        </w:tc>
      </w:tr>
      <w:tr w:rsidR="00666DEB" w:rsidRPr="0022431A" w14:paraId="5EDC376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54AF54F"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noWrap/>
            <w:vAlign w:val="center"/>
            <w:hideMark/>
          </w:tcPr>
          <w:p w14:paraId="37B1CAA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Odion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B7C17B" w14:textId="26752BA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89,062.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866599" w14:textId="1A271C0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F47739" w14:textId="3E256B0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8E9AFA" w14:textId="7EFB797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89,062.50 </w:t>
            </w:r>
          </w:p>
        </w:tc>
      </w:tr>
      <w:tr w:rsidR="00666DEB" w:rsidRPr="0022431A" w14:paraId="04E479C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146F27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9D09CF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ombl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22927D" w14:textId="04DAFC7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88,1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5A8852" w14:textId="60E386B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2C937F" w14:textId="46B7C92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234395" w14:textId="738437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88,150.00 </w:t>
            </w:r>
          </w:p>
        </w:tc>
      </w:tr>
      <w:tr w:rsidR="00666DEB" w:rsidRPr="0022431A" w14:paraId="4997F83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C21A30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17869E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Agusti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82E63B" w14:textId="0E28996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C74B31" w14:textId="228326A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9C3D89" w14:textId="22100B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F1AD73" w14:textId="6E0AC0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0,000.00 </w:t>
            </w:r>
          </w:p>
        </w:tc>
      </w:tr>
      <w:tr w:rsidR="00666DEB" w:rsidRPr="0022431A" w14:paraId="6ADFF88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619E48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A607EF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Andre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F26EA4" w14:textId="274CC9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84,171.7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8B5EED" w14:textId="009FB35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C5594E" w14:textId="5D8A66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FFC972" w14:textId="5E26FC6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84,171.70 </w:t>
            </w:r>
          </w:p>
        </w:tc>
      </w:tr>
      <w:tr w:rsidR="00666DEB" w:rsidRPr="0022431A" w14:paraId="3159732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D4E0BE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62BE4C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Fernand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3844B" w14:textId="10EF1B8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04,627.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273CB1" w14:textId="5322E49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50071F" w14:textId="63A48CB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2E32A3" w14:textId="05C4FF7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04,627.50 </w:t>
            </w:r>
          </w:p>
        </w:tc>
      </w:tr>
      <w:tr w:rsidR="00666DEB" w:rsidRPr="0022431A" w14:paraId="7AE0AF6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FA3742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CAB3BC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Jos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22268D" w14:textId="097AB8B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95,8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2DCB76" w14:textId="29DE0C0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E33859" w14:textId="18D46A3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F576F1" w14:textId="607F2E9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95,870.00 </w:t>
            </w:r>
          </w:p>
        </w:tc>
      </w:tr>
      <w:tr w:rsidR="00666DEB" w:rsidRPr="0022431A" w14:paraId="14DF9F4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8B5D09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20F35E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F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938F9E" w14:textId="61F940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46,37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F9A325" w14:textId="7E66458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F4C14B" w14:textId="188134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A84805" w14:textId="6BFA7E7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46,375.00 </w:t>
            </w:r>
          </w:p>
        </w:tc>
      </w:tr>
      <w:tr w:rsidR="00666DEB" w:rsidRPr="0022431A" w14:paraId="473F2CC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1EDB71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794C5F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Maria (Imeld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7B76D0" w14:textId="4CABF09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94,76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89DA90" w14:textId="7897F1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928759" w14:textId="09E0A4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5F54A6" w14:textId="0C00AA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94,765.00 </w:t>
            </w:r>
          </w:p>
        </w:tc>
      </w:tr>
      <w:tr w:rsidR="00666DEB" w:rsidRPr="0022431A" w14:paraId="3DE90606"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5DA5011E"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REGION V</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1E28B24B" w14:textId="647F3281"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65,798,360.90 </w:t>
            </w:r>
          </w:p>
        </w:tc>
        <w:tc>
          <w:tcPr>
            <w:tcW w:w="67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1A4CAB49" w14:textId="054D929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3,076,950.00 </w:t>
            </w:r>
          </w:p>
        </w:tc>
        <w:tc>
          <w:tcPr>
            <w:tcW w:w="62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A53C04D" w14:textId="4FE1B2C6"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A0506F7" w14:textId="08B18F36"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68,875,310.90 </w:t>
            </w:r>
          </w:p>
        </w:tc>
      </w:tr>
      <w:tr w:rsidR="00666DEB" w:rsidRPr="0022431A" w14:paraId="57D63E13"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2F98FB48"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Albay</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AECD09A" w14:textId="60F9505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4,995,742.60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A0B5673" w14:textId="0CE1E7D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445,750.00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0003D96" w14:textId="0FEE3C88"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54478C17" w14:textId="0002922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6,441,492.60 </w:t>
            </w:r>
          </w:p>
        </w:tc>
      </w:tr>
      <w:tr w:rsidR="00666DEB" w:rsidRPr="0022431A" w14:paraId="5DCA250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118321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845CE3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LGU Alb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048FCA" w14:textId="0EEFFA8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86,72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CE543" w14:textId="20A7597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C433FA" w14:textId="1E5C4AB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0AC23A" w14:textId="280671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86,728.00 </w:t>
            </w:r>
          </w:p>
        </w:tc>
      </w:tr>
      <w:tr w:rsidR="00666DEB" w:rsidRPr="0022431A" w14:paraId="71CE236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EFC58D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1E8DFE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cac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E2C322" w14:textId="2E400C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39,865.1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64F937" w14:textId="0BC60E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B9BB93" w14:textId="67212D7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5DD555" w14:textId="0719265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39,865.16 </w:t>
            </w:r>
          </w:p>
        </w:tc>
      </w:tr>
      <w:tr w:rsidR="00666DEB" w:rsidRPr="0022431A" w14:paraId="4289D8E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C30F44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D17CA6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mali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BD2C10" w14:textId="4048003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58,084.47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501657" w14:textId="7FDF31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75C7C0" w14:textId="5B5DFAA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7CB072" w14:textId="6F719DD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58,084.47 </w:t>
            </w:r>
          </w:p>
        </w:tc>
      </w:tr>
      <w:tr w:rsidR="00666DEB" w:rsidRPr="0022431A" w14:paraId="7870224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D523D4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705AB3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araga (Locsi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85BEA2" w14:textId="7D5CAA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4,810.81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EF3766" w14:textId="2BC9289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56,4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2D2921" w14:textId="502F3C5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8FD878" w14:textId="32AB293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61,210.81 </w:t>
            </w:r>
          </w:p>
        </w:tc>
      </w:tr>
      <w:tr w:rsidR="00666DEB" w:rsidRPr="0022431A" w14:paraId="4953E1C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0DFB77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18F0B2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uinobat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ABC1B9" w14:textId="15D83F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99,191.2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337A0F" w14:textId="06D40A4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9,35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E7B36" w14:textId="7844FF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299C0A" w14:textId="4EB598A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88,541.24 </w:t>
            </w:r>
          </w:p>
        </w:tc>
      </w:tr>
      <w:tr w:rsidR="00666DEB" w:rsidRPr="0022431A" w14:paraId="4625D9D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20A823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83149E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egazpi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EDBE72" w14:textId="545E371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37,016.2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001D7" w14:textId="32F69DC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37AA2" w14:textId="17427E8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C4776A" w14:textId="1AD85AC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37,016.28 </w:t>
            </w:r>
          </w:p>
        </w:tc>
      </w:tr>
      <w:tr w:rsidR="00666DEB" w:rsidRPr="0022431A" w14:paraId="747950A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52255F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14894D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ib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82A0BF" w14:textId="6F29012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95,243.1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5D9269" w14:textId="1DA08F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C68EF9" w14:textId="5B007F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67D593" w14:textId="178C9FA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95,243.13 </w:t>
            </w:r>
          </w:p>
        </w:tc>
      </w:tr>
      <w:tr w:rsidR="00666DEB" w:rsidRPr="0022431A" w14:paraId="4382CCE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D16FD5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602C0B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Lig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7DD8F" w14:textId="24341BB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60,396.6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EB8FD1" w14:textId="0AF09D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F908BC" w14:textId="7F2606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D0FCE6" w14:textId="7511BCB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60,396.60 </w:t>
            </w:r>
          </w:p>
        </w:tc>
      </w:tr>
      <w:tr w:rsidR="00666DEB" w:rsidRPr="0022431A" w14:paraId="2405E69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BFBD9D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7DFF23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lilipo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5C89F7" w14:textId="3C449B6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6,033.5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259BFB" w14:textId="2333314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DD9817" w14:textId="540930C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209521" w14:textId="4DCC133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6,033.52 </w:t>
            </w:r>
          </w:p>
        </w:tc>
      </w:tr>
      <w:tr w:rsidR="00666DEB" w:rsidRPr="0022431A" w14:paraId="2A6CF62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16CBD6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3ABAE6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lin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4E7AE9" w14:textId="348CB8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8,021.3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CE2027" w14:textId="58C59DD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B43409" w14:textId="6C69470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3D1C22" w14:textId="7EDD3EA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8,021.36 </w:t>
            </w:r>
          </w:p>
        </w:tc>
      </w:tr>
      <w:tr w:rsidR="00666DEB" w:rsidRPr="0022431A" w14:paraId="6002117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12D148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9798CB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nit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18CE48" w14:textId="77153A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95,622.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AE6CA8" w14:textId="07AE23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8B5454" w14:textId="05181EC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2EF88C" w14:textId="48D54A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95,622.00 </w:t>
            </w:r>
          </w:p>
        </w:tc>
      </w:tr>
      <w:tr w:rsidR="00666DEB" w:rsidRPr="0022431A" w14:paraId="43DDFEA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A65C15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CB7647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O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965A6F" w14:textId="6D5B55C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1,587.29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18446B" w14:textId="4FC3755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058C85" w14:textId="35C1A71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ECA760" w14:textId="53CCC5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1,587.29 </w:t>
            </w:r>
          </w:p>
        </w:tc>
      </w:tr>
      <w:tr w:rsidR="00666DEB" w:rsidRPr="0022431A" w14:paraId="48E25AE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67EC19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7D5291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io Dur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96983A" w14:textId="17234CA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34,274.0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5A8B04" w14:textId="640D39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93D6CC" w14:textId="2D08C92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A40861" w14:textId="21DC49E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34,274.04 </w:t>
            </w:r>
          </w:p>
        </w:tc>
      </w:tr>
      <w:tr w:rsidR="00666DEB" w:rsidRPr="0022431A" w14:paraId="2D56231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EC594C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CEA4A3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olangu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2F418E" w14:textId="6A863D4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84,214.1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F2C95D" w14:textId="6D385A9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23DA76" w14:textId="1977680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80CD71" w14:textId="5BA2B15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84,214.18 </w:t>
            </w:r>
          </w:p>
        </w:tc>
      </w:tr>
      <w:tr w:rsidR="00666DEB" w:rsidRPr="0022431A" w14:paraId="242E51B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C8D2EA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F439BD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apu-Rapu</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BDE1B7" w14:textId="7D8B3B8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2,743.0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89112E" w14:textId="6584320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64FA8A" w14:textId="38A2D04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EC3807" w14:textId="64B014E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2,743.04 </w:t>
            </w:r>
          </w:p>
        </w:tc>
      </w:tr>
      <w:tr w:rsidR="00666DEB" w:rsidRPr="0022431A" w14:paraId="0C6F49D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001A5F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A49797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o Domingo (Libo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C641B7" w14:textId="400F869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22,586.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D40830" w14:textId="0DAB13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4AD2E9" w14:textId="1EE7E34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89F456" w14:textId="439ADE5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22,586.50 </w:t>
            </w:r>
          </w:p>
        </w:tc>
      </w:tr>
      <w:tr w:rsidR="00666DEB" w:rsidRPr="0022431A" w14:paraId="408D38F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4711C6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25B0D4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Tabac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186A28" w14:textId="461C298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2,809.6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AD3774" w14:textId="25D5DB9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353C73" w14:textId="5970B80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5CE36B" w14:textId="5490D35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2,809.60 </w:t>
            </w:r>
          </w:p>
        </w:tc>
      </w:tr>
      <w:tr w:rsidR="00666DEB" w:rsidRPr="0022431A" w14:paraId="7617C04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4CF455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lastRenderedPageBreak/>
              <w:t> </w:t>
            </w:r>
          </w:p>
        </w:tc>
        <w:tc>
          <w:tcPr>
            <w:tcW w:w="2062" w:type="pct"/>
            <w:tcBorders>
              <w:top w:val="single" w:sz="4" w:space="0" w:color="auto"/>
              <w:bottom w:val="single" w:sz="4" w:space="0" w:color="auto"/>
              <w:right w:val="single" w:sz="4" w:space="0" w:color="auto"/>
            </w:tcBorders>
            <w:shd w:val="clear" w:color="auto" w:fill="auto"/>
            <w:vAlign w:val="center"/>
            <w:hideMark/>
          </w:tcPr>
          <w:p w14:paraId="1EA2AF8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iw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35BBD7" w14:textId="264D9F0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6,515.3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41E77" w14:textId="32F5FF9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C1A2A1" w14:textId="4427D18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88EDCD" w14:textId="183AD9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6,515.38 </w:t>
            </w:r>
          </w:p>
        </w:tc>
      </w:tr>
      <w:tr w:rsidR="00666DEB" w:rsidRPr="0022431A" w14:paraId="5BD79D0B"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0838C987"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Camarines Norte</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597F03A" w14:textId="2490F5F6"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5,546,203.42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0E78CAE" w14:textId="109334F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E0CBE1C" w14:textId="7250AD2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9E61C48" w14:textId="1CC748C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5,546,203.42 </w:t>
            </w:r>
          </w:p>
        </w:tc>
      </w:tr>
      <w:tr w:rsidR="00666DEB" w:rsidRPr="0022431A" w14:paraId="775171F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9B0933F"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60DD97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LGU Camarines Nort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5B79C6" w14:textId="5487805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27,711.4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5B83D6" w14:textId="3D640FD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DD7998" w14:textId="2A600B3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8E6F52" w14:textId="360D8BA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27,711.42 </w:t>
            </w:r>
          </w:p>
        </w:tc>
      </w:tr>
      <w:tr w:rsidR="00666DEB" w:rsidRPr="0022431A" w14:paraId="32EEB66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A8E982F"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B70E91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su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A9E82C" w14:textId="4813076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9,606.91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3CC642" w14:textId="10BE4D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8ECFDC" w14:textId="1CD2BD7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C8E465" w14:textId="3ABCAED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9,606.91 </w:t>
            </w:r>
          </w:p>
        </w:tc>
      </w:tr>
      <w:tr w:rsidR="00666DEB" w:rsidRPr="0022431A" w14:paraId="7182826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AD7903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AC453D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palong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D0377E" w14:textId="37DAA28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71,553.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EDA9F3" w14:textId="41F254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9DAC8F" w14:textId="1A79C8B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F1EFA0" w14:textId="05DE823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71,553.00 </w:t>
            </w:r>
          </w:p>
        </w:tc>
      </w:tr>
      <w:tr w:rsidR="00666DEB" w:rsidRPr="0022431A" w14:paraId="0098FC0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6D1628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9BD255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ae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4D5338" w14:textId="6CEAD5C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53,789.6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7E4710" w14:textId="027CA5A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7901BD" w14:textId="5F45DD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4469BA" w14:textId="6E020D4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53,789.64 </w:t>
            </w:r>
          </w:p>
        </w:tc>
      </w:tr>
      <w:tr w:rsidR="00666DEB" w:rsidRPr="0022431A" w14:paraId="24E3EEE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808A0B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E0B152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Jose Panganib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6673F" w14:textId="3450B8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86,862.4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23AC5C" w14:textId="11086F5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82268" w14:textId="2F64223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6CD996" w14:textId="4E28C2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86,862.40 </w:t>
            </w:r>
          </w:p>
        </w:tc>
      </w:tr>
      <w:tr w:rsidR="00666DEB" w:rsidRPr="0022431A" w14:paraId="2FC828A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750586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05D35E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b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E98C66" w14:textId="63BF3EC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2,5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BC08B5" w14:textId="6E7857F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A6F7ED" w14:textId="54D0C89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81EF5A" w14:textId="6674C46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2,500.00 </w:t>
            </w:r>
          </w:p>
        </w:tc>
      </w:tr>
      <w:tr w:rsidR="00666DEB" w:rsidRPr="0022431A" w14:paraId="3AF0C19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CCBBFF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F9157C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ercede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E050D8" w14:textId="3717809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5,229.29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8A3E1F" w14:textId="7B0A950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7DE1F6" w14:textId="618D96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5264C5" w14:textId="733A71C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5,229.29 </w:t>
            </w:r>
          </w:p>
        </w:tc>
      </w:tr>
      <w:tr w:rsidR="00666DEB" w:rsidRPr="0022431A" w14:paraId="3D9EA78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13EB60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DD95ED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racal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1932F5" w14:textId="44DAB56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0,633.3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C49F58" w14:textId="2987ED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21D19A" w14:textId="182C6DF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72EA97" w14:textId="60FD265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0,633.32 </w:t>
            </w:r>
          </w:p>
        </w:tc>
      </w:tr>
      <w:tr w:rsidR="00666DEB" w:rsidRPr="0022431A" w14:paraId="5D86762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A8EC07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17957F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Lorenzo Ruiz (Imeld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3058F3" w14:textId="67F67D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73,3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D1414A" w14:textId="1905F7A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C273A6" w14:textId="7F7A1E0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B70E2" w14:textId="7183EF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73,340.00 </w:t>
            </w:r>
          </w:p>
        </w:tc>
      </w:tr>
      <w:tr w:rsidR="00666DEB" w:rsidRPr="0022431A" w14:paraId="472C6A9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A7081A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92AAD5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Vicent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4811D6" w14:textId="7B21138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5,855.9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E0F991" w14:textId="7F937AB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D2D358" w14:textId="47018EB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029C20" w14:textId="49D1653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5,855.94 </w:t>
            </w:r>
          </w:p>
        </w:tc>
      </w:tr>
      <w:tr w:rsidR="00666DEB" w:rsidRPr="0022431A" w14:paraId="61B9DE6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E01089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8B2EFA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Ele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A1BED9" w14:textId="7E33AAA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71,168.8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238677" w14:textId="5B152BA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EA51D5" w14:textId="0EF4355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52209C" w14:textId="4854919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71,168.82 </w:t>
            </w:r>
          </w:p>
        </w:tc>
      </w:tr>
      <w:tr w:rsidR="00666DEB" w:rsidRPr="0022431A" w14:paraId="344CA72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2961E8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41E570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lis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FE22B4" w14:textId="3A2DA15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7,902.6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8627D5" w14:textId="633319A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B30B6B" w14:textId="15CD14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C9D713" w14:textId="457FAAC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7,902.68 </w:t>
            </w:r>
          </w:p>
        </w:tc>
      </w:tr>
      <w:tr w:rsidR="00666DEB" w:rsidRPr="0022431A" w14:paraId="34BFCF9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BB5664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922575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Vinzon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7E580A" w14:textId="6683C7B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30,0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043599" w14:textId="241283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8910BC" w14:textId="4FAB51B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53FA8D" w14:textId="6FF0090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30,050.00 </w:t>
            </w:r>
          </w:p>
        </w:tc>
      </w:tr>
      <w:tr w:rsidR="00666DEB" w:rsidRPr="0022431A" w14:paraId="4B3C940F"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3D8C6C16"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Camarines Sur</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F1B6EB8" w14:textId="2073EA8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4,967,017.53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A7363CE" w14:textId="0A8EF09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50,000.00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7C8C34E" w14:textId="1ED16C6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BF96FA3" w14:textId="02726121"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5,017,017.53 </w:t>
            </w:r>
          </w:p>
        </w:tc>
      </w:tr>
      <w:tr w:rsidR="00666DEB" w:rsidRPr="0022431A" w14:paraId="1030CFF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E08E71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696C09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LGU Cam Su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681DBA" w14:textId="658D497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63,637.7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49487A" w14:textId="49A77B9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6E5D58" w14:textId="2C3776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FFB788" w14:textId="592E3EA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63,637.78 </w:t>
            </w:r>
          </w:p>
        </w:tc>
      </w:tr>
      <w:tr w:rsidR="00666DEB" w:rsidRPr="0022431A" w14:paraId="782312B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BA6545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6FEC79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3B4C2A" w14:textId="6723920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22,971.2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E5A12E" w14:textId="416AB31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6524DA" w14:textId="58B354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436915" w14:textId="36B3398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22,971.28 </w:t>
            </w:r>
          </w:p>
        </w:tc>
      </w:tr>
      <w:tr w:rsidR="00666DEB" w:rsidRPr="0022431A" w14:paraId="529736C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4919FE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1B0BF1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lat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9F51D5" w14:textId="1872B0D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17,116.4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1343FA" w14:textId="06B23D1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23A15E" w14:textId="2FA944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F25AEF" w14:textId="31A2600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17,116.44 </w:t>
            </w:r>
          </w:p>
        </w:tc>
      </w:tr>
      <w:tr w:rsidR="00666DEB" w:rsidRPr="0022431A" w14:paraId="0E9012A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E1C38D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BBE83A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t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CE5453" w14:textId="236804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64,55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85AAED" w14:textId="50D440F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FB1779" w14:textId="472FD62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C03A79" w14:textId="0E80E96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64,555.00 </w:t>
            </w:r>
          </w:p>
        </w:tc>
      </w:tr>
      <w:tr w:rsidR="00666DEB" w:rsidRPr="0022431A" w14:paraId="20FE2B2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828F46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633E0F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omb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493DC3" w14:textId="21F88D1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1,270.61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D3553A" w14:textId="6C16B45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7987C9" w14:textId="182F89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5AEB36" w14:textId="71C3008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1,270.61 </w:t>
            </w:r>
          </w:p>
        </w:tc>
      </w:tr>
      <w:tr w:rsidR="00666DEB" w:rsidRPr="0022431A" w14:paraId="7CA27E4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1C9EA9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A391C3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h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FB30E9" w14:textId="00106B3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51,620.2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901B75" w14:textId="54381D2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7A35EA" w14:textId="7341617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7326C1" w14:textId="44A133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51,620.22 </w:t>
            </w:r>
          </w:p>
        </w:tc>
      </w:tr>
      <w:tr w:rsidR="00666DEB" w:rsidRPr="0022431A" w14:paraId="513E97B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0D40EB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244512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914A3" w14:textId="59C1DC4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19,350.2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C9989E" w14:textId="2CF9FC6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F0B259" w14:textId="0FBDACE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F6EF14" w14:textId="6D2384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19,350.22 </w:t>
            </w:r>
          </w:p>
        </w:tc>
      </w:tr>
      <w:tr w:rsidR="00666DEB" w:rsidRPr="0022431A" w14:paraId="7D140DF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94F7CA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96E1AD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bus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0778FB" w14:textId="48DD043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1,493.7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B8D960" w14:textId="5F2A7F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780774" w14:textId="6910E0F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C2AA82" w14:textId="5F6BDEE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1,493.72 </w:t>
            </w:r>
          </w:p>
        </w:tc>
      </w:tr>
      <w:tr w:rsidR="00666DEB" w:rsidRPr="0022431A" w14:paraId="5F31D80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569E88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B09298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labang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8AEE45" w14:textId="77AD5E9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18,472.7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E398D2" w14:textId="11AE85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6A7C44" w14:textId="1A7A9F3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2E1D97" w14:textId="51E663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18,472.76 </w:t>
            </w:r>
          </w:p>
        </w:tc>
      </w:tr>
      <w:tr w:rsidR="00666DEB" w:rsidRPr="0022431A" w14:paraId="027B9AD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638C0B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A46B76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mali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F5B7DE" w14:textId="2A634B1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4,482.9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B78E4" w14:textId="327F255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79BA58" w14:textId="2F356A6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EE6A95" w14:textId="5007602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4,482.96 </w:t>
            </w:r>
          </w:p>
        </w:tc>
      </w:tr>
      <w:tr w:rsidR="00666DEB" w:rsidRPr="0022431A" w14:paraId="3100EEB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AEFF33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253296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nam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692945" w14:textId="1431987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4,596.4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60FA68" w14:textId="6C95349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73466B" w14:textId="770A843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613A28" w14:textId="3F27B75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4,596.44 </w:t>
            </w:r>
          </w:p>
        </w:tc>
      </w:tr>
      <w:tr w:rsidR="00666DEB" w:rsidRPr="0022431A" w14:paraId="0F63E5B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BD2C8B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069B22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ramo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E33337" w14:textId="33346CB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42,126.1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30AAA8" w14:textId="12BEE12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0FDB87" w14:textId="5AF4F51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65A47C" w14:textId="5DC0F0D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42,126.16 </w:t>
            </w:r>
          </w:p>
        </w:tc>
      </w:tr>
      <w:tr w:rsidR="00666DEB" w:rsidRPr="0022431A" w14:paraId="37B993D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671627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6DA80A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el Galleg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85C328" w14:textId="56C9CA4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2,312.6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9CBC7B" w14:textId="772C282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F7AA8E" w14:textId="283F63C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56C467" w14:textId="0AE32C5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2,312.68 </w:t>
            </w:r>
          </w:p>
        </w:tc>
      </w:tr>
      <w:tr w:rsidR="00666DEB" w:rsidRPr="0022431A" w14:paraId="218973E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56857B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EFA20C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ainz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C88AED" w14:textId="4BC31D9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7,118.9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8659BA" w14:textId="12C659C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2CEDD1" w14:textId="51885C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AC3C13" w14:textId="4A12EEE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7,118.90 </w:t>
            </w:r>
          </w:p>
        </w:tc>
      </w:tr>
      <w:tr w:rsidR="00666DEB" w:rsidRPr="0022431A" w14:paraId="54BF935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12F437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D3B5BE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architore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41B7E8" w14:textId="32344E2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2,569.1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393D63" w14:textId="33186D1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F4CD57" w14:textId="4F36762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765C4C" w14:textId="5850036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2,569.16 </w:t>
            </w:r>
          </w:p>
        </w:tc>
      </w:tr>
      <w:tr w:rsidR="00666DEB" w:rsidRPr="0022431A" w14:paraId="09F8E67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484789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913796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o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25F707" w14:textId="0A831C3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66,244.7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82BCCD" w14:textId="794F611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920F05" w14:textId="1625F59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56E0BF" w14:textId="2BDCA76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66,244.78 </w:t>
            </w:r>
          </w:p>
        </w:tc>
      </w:tr>
      <w:tr w:rsidR="00666DEB" w:rsidRPr="0022431A" w14:paraId="4339748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CAF20D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58C240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riga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503D9F" w14:textId="31FFDAE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30,048.4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58E55D" w14:textId="578115A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63EA24" w14:textId="4CDDD5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A3A41" w14:textId="41BCC35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30,048.46 </w:t>
            </w:r>
          </w:p>
        </w:tc>
      </w:tr>
      <w:tr w:rsidR="00666DEB" w:rsidRPr="0022431A" w14:paraId="4860185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E39341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3914D2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gono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497403" w14:textId="0717D49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60,430.0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F45C52" w14:textId="205CEB5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86AFB2" w14:textId="74105FD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0F2DE3" w14:textId="43FC769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60,430.04 </w:t>
            </w:r>
          </w:p>
        </w:tc>
      </w:tr>
      <w:tr w:rsidR="00666DEB" w:rsidRPr="0022431A" w14:paraId="079BCF9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993526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3CDBA4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ibman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6FDC61" w14:textId="58AF6F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63,987.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6663FC" w14:textId="64E2E83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0,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167FDC" w14:textId="2A46E38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33CF13" w14:textId="2D002F1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13,987.20 </w:t>
            </w:r>
          </w:p>
        </w:tc>
      </w:tr>
      <w:tr w:rsidR="00666DEB" w:rsidRPr="0022431A" w14:paraId="1F208E2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F76A1F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530C56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up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126C5E" w14:textId="218A8E8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4,242.9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D42B76" w14:textId="438D388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943B7E" w14:textId="429151A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BAFA4A" w14:textId="179C19B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4,242.92 </w:t>
            </w:r>
          </w:p>
        </w:tc>
      </w:tr>
      <w:tr w:rsidR="00666DEB" w:rsidRPr="0022431A" w14:paraId="2318190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EF936A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9B2C23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gar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D12E17" w14:textId="25D8869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2,115.8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E20318" w14:textId="1EE8521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9D8849" w14:textId="62F3CAD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8226D2" w14:textId="7B5DAB2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2,115.88 </w:t>
            </w:r>
          </w:p>
        </w:tc>
      </w:tr>
      <w:tr w:rsidR="00666DEB" w:rsidRPr="0022431A" w14:paraId="38C5822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E844FF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4FBD82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ilao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A0E122" w14:textId="3E35576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2,807.8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E9A454" w14:textId="583EC42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51EF3A" w14:textId="063DD47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534D34" w14:textId="092CAD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2,807.88 </w:t>
            </w:r>
          </w:p>
        </w:tc>
      </w:tr>
      <w:tr w:rsidR="00666DEB" w:rsidRPr="0022431A" w14:paraId="67CA3F0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C1F103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EBD3BF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inalaba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B11DA2" w14:textId="5EF6CD5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74,687.8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AB994" w14:textId="662173B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3E218F" w14:textId="5F52B1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9A26AB" w14:textId="4ECDF0D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74,687.80 </w:t>
            </w:r>
          </w:p>
        </w:tc>
      </w:tr>
      <w:tr w:rsidR="00666DEB" w:rsidRPr="0022431A" w14:paraId="46739CB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4E1696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696720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abu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A18B47" w14:textId="26E518B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15,945.2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68EBA0" w14:textId="5F21B1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2421E2" w14:textId="3C8DD85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349CE3" w14:textId="195BD2A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15,945.23 </w:t>
            </w:r>
          </w:p>
        </w:tc>
      </w:tr>
      <w:tr w:rsidR="00666DEB" w:rsidRPr="0022431A" w14:paraId="0F28C2E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C50C43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1837B3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aga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1AF101" w14:textId="17F05D6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82,045.1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9C8F27" w14:textId="2292D8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2C9233" w14:textId="137A73B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F18FDC" w14:textId="411EE9B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82,045.18 </w:t>
            </w:r>
          </w:p>
        </w:tc>
      </w:tr>
      <w:tr w:rsidR="00666DEB" w:rsidRPr="0022431A" w14:paraId="51856F1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9C961B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DB7A9B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Ocamp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69656" w14:textId="2440B0A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91,4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F25EAD" w14:textId="204F81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26C906" w14:textId="113A78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FAAB2B" w14:textId="2270C9E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91,480.00 </w:t>
            </w:r>
          </w:p>
        </w:tc>
      </w:tr>
      <w:tr w:rsidR="00666DEB" w:rsidRPr="0022431A" w14:paraId="0488345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7043A8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845E6B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mplo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1EC7A" w14:textId="60B4B7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91,506.2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C9DBEA" w14:textId="55F5095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066073" w14:textId="1A1D421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AED759" w14:textId="4517A83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91,506.28 </w:t>
            </w:r>
          </w:p>
        </w:tc>
      </w:tr>
      <w:tr w:rsidR="00666DEB" w:rsidRPr="0022431A" w14:paraId="5930BA4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84BF01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446E5C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sac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E9859D" w14:textId="0CAA0AD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79,547.69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B7CA13" w14:textId="0B5A26C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D0266D" w14:textId="4ADAD05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5EF02C" w14:textId="7BEB73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79,547.69 </w:t>
            </w:r>
          </w:p>
        </w:tc>
      </w:tr>
      <w:tr w:rsidR="00666DEB" w:rsidRPr="0022431A" w14:paraId="7753C5A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D66032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D943AE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il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A45ED4" w14:textId="56ED238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63,941.7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D69340" w14:textId="707889D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DBECD8" w14:textId="5A57B50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19F834" w14:textId="18100C5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63,941.74 </w:t>
            </w:r>
          </w:p>
        </w:tc>
      </w:tr>
      <w:tr w:rsidR="00666DEB" w:rsidRPr="0022431A" w14:paraId="66826C6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3D2343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22A03C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resentacion (Parubc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DF2B40" w14:textId="673BD49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77,703.4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8B272B" w14:textId="53BC929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A6C45" w14:textId="39CEBDC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C87021" w14:textId="5797B87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77,703.44 </w:t>
            </w:r>
          </w:p>
        </w:tc>
      </w:tr>
      <w:tr w:rsidR="00666DEB" w:rsidRPr="0022431A" w14:paraId="04D63C0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485205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23614D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ag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CABCF9" w14:textId="0C19F8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3,816.7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C064EA" w14:textId="4C62A4A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EC3149" w14:textId="514B420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2B93E9" w14:textId="468AB08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3,816.76 </w:t>
            </w:r>
          </w:p>
        </w:tc>
      </w:tr>
      <w:tr w:rsidR="00666DEB" w:rsidRPr="0022431A" w14:paraId="3D754A9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9CA4924"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064A71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gñ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6A31D5" w14:textId="0E3CB6C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8,570.1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069F7B" w14:textId="169D989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210920" w14:textId="7B6746F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67E97D" w14:textId="2EC4FF0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8,570.18 </w:t>
            </w:r>
          </w:p>
        </w:tc>
      </w:tr>
      <w:tr w:rsidR="00666DEB" w:rsidRPr="0022431A" w14:paraId="4B275FC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7BB1EB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096B54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xml:space="preserve"> San fernand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B5AB0D" w14:textId="6BADD49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97,057.2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700365" w14:textId="2B0B34C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3EDBEF" w14:textId="39EA5CC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883A09" w14:textId="576076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97,057.28 </w:t>
            </w:r>
          </w:p>
        </w:tc>
      </w:tr>
      <w:tr w:rsidR="00666DEB" w:rsidRPr="0022431A" w14:paraId="095DB57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09266E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B819CC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Jos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696739" w14:textId="1A5F0CA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23,237.5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A9CE1F" w14:textId="0EBBAFF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5561FE" w14:textId="0661417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9D01E0" w14:textId="6AE5F88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23,237.54 </w:t>
            </w:r>
          </w:p>
        </w:tc>
      </w:tr>
      <w:tr w:rsidR="00666DEB" w:rsidRPr="0022431A" w14:paraId="333C8B8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B0817F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08CF26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poco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3BCA0F" w14:textId="0D4D87C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33,077.7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C37239" w14:textId="17492E8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1C734" w14:textId="683F04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43EF34" w14:textId="1892EB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33,077.76 </w:t>
            </w:r>
          </w:p>
        </w:tc>
      </w:tr>
      <w:tr w:rsidR="00666DEB" w:rsidRPr="0022431A" w14:paraId="6A9AA87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4C0F08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8D8B0B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rum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FFC9AC" w14:textId="1753E0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1,152.7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E8B4FB" w14:textId="4DA5200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73F7CC" w14:textId="6AC4132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F61544" w14:textId="58B10F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1,152.72 </w:t>
            </w:r>
          </w:p>
        </w:tc>
      </w:tr>
      <w:tr w:rsidR="00666DEB" w:rsidRPr="0022431A" w14:paraId="568D72F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A3DEA7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458E67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iga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8F5501" w14:textId="31D36A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70,584.3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BCCA0D" w14:textId="5C84078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A02186" w14:textId="30B0AB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32F27C" w14:textId="24DE92E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70,584.32 </w:t>
            </w:r>
          </w:p>
        </w:tc>
      </w:tr>
      <w:tr w:rsidR="00666DEB" w:rsidRPr="0022431A" w14:paraId="62DA566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B80213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D86BFE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inamba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7DC07D" w14:textId="3D73BB7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719,092.1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4E49A4" w14:textId="32BEA9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6BBDF8" w14:textId="4FB9E28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639F13" w14:textId="4810B6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719,092.12 </w:t>
            </w:r>
          </w:p>
        </w:tc>
      </w:tr>
      <w:tr w:rsidR="00666DEB" w:rsidRPr="0022431A" w14:paraId="71F382E7"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6D3241C0"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Catanduanes</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C115EC2" w14:textId="1D0551A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6,899,035.38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16D03A2" w14:textId="009A3F01"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E311872" w14:textId="74597745"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C83A8E7" w14:textId="31DD07B1"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6,899,035.38 </w:t>
            </w:r>
          </w:p>
        </w:tc>
      </w:tr>
      <w:tr w:rsidR="00666DEB" w:rsidRPr="0022431A" w14:paraId="1AE8E51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5F1C1B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6A1759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LGU Catanduane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2972E8" w14:textId="4CE8FD9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434,456.3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29FF94" w14:textId="7A8D545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3EADAE" w14:textId="17AD8FA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99A8AD" w14:textId="2A9BCC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434,456.38 </w:t>
            </w:r>
          </w:p>
        </w:tc>
      </w:tr>
      <w:tr w:rsidR="00666DEB" w:rsidRPr="0022431A" w14:paraId="1A2069D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3A980F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8C4725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gamano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6471AA" w14:textId="4482CAB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15,549.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6967B7" w14:textId="5826509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BCB2F7" w14:textId="7DC383D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2AA59D" w14:textId="4C57224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15,549.00 </w:t>
            </w:r>
          </w:p>
        </w:tc>
      </w:tr>
      <w:tr w:rsidR="00666DEB" w:rsidRPr="0022431A" w14:paraId="1B732C2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889A6A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3CB92C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Andres (Calolb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CA15DD" w14:textId="7C0A38F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6,49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B57CA6" w14:textId="0DC299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7BE371" w14:textId="68B1F5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D1388C" w14:textId="41D3450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6,490.00 </w:t>
            </w:r>
          </w:p>
        </w:tc>
      </w:tr>
      <w:tr w:rsidR="00666DEB" w:rsidRPr="0022431A" w14:paraId="1C405AA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C72819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lastRenderedPageBreak/>
              <w:t> </w:t>
            </w:r>
          </w:p>
        </w:tc>
        <w:tc>
          <w:tcPr>
            <w:tcW w:w="2062" w:type="pct"/>
            <w:tcBorders>
              <w:top w:val="single" w:sz="4" w:space="0" w:color="auto"/>
              <w:bottom w:val="single" w:sz="4" w:space="0" w:color="auto"/>
              <w:right w:val="single" w:sz="4" w:space="0" w:color="auto"/>
            </w:tcBorders>
            <w:shd w:val="clear" w:color="auto" w:fill="auto"/>
            <w:vAlign w:val="center"/>
            <w:hideMark/>
          </w:tcPr>
          <w:p w14:paraId="3FE2E72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Vig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CBC1AC" w14:textId="78C300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9,1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D1EE40" w14:textId="3C52AE0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ADF660" w14:textId="0E84EAA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D194A4" w14:textId="22E09FA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9,100.00 </w:t>
            </w:r>
          </w:p>
        </w:tc>
      </w:tr>
      <w:tr w:rsidR="00666DEB" w:rsidRPr="0022431A" w14:paraId="11B6840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BE1A07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9D6B89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Vira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75841A" w14:textId="073037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33,4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59B934" w14:textId="34051D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22DEF9" w14:textId="24BB38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D0E38E" w14:textId="4734EDF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33,440.00 </w:t>
            </w:r>
          </w:p>
        </w:tc>
      </w:tr>
      <w:tr w:rsidR="00666DEB" w:rsidRPr="0022431A" w14:paraId="09155108"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21F48273"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Masbate</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C3D3132" w14:textId="1BDE0E50"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216,276.32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2952694" w14:textId="732B5FA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EF5C651" w14:textId="32BCF13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5C6075D" w14:textId="4D9D70E1"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216,276.32 </w:t>
            </w:r>
          </w:p>
        </w:tc>
      </w:tr>
      <w:tr w:rsidR="00666DEB" w:rsidRPr="0022431A" w14:paraId="0ADD123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1D2560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D3A43B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len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45D8FE" w14:textId="189B29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16,151.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A2639C" w14:textId="6BDDA15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D441A0" w14:textId="49AD62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E64475" w14:textId="7B21E87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16,151.00 </w:t>
            </w:r>
          </w:p>
        </w:tc>
      </w:tr>
      <w:tr w:rsidR="00666DEB" w:rsidRPr="0022431A" w14:paraId="357C734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E10FDC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CE3C84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way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872C99" w14:textId="0A0243B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74,226.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C6DD7F" w14:textId="1BDABDD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2C2AE7" w14:textId="1E83218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76AA9E" w14:textId="5DAF32D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74,226.50 </w:t>
            </w:r>
          </w:p>
        </w:tc>
      </w:tr>
      <w:tr w:rsidR="00666DEB" w:rsidRPr="0022431A" w14:paraId="5B608C6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25F124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44D236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imasala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55138B" w14:textId="1F9F206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7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DBB182" w14:textId="71D63C9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35A55E" w14:textId="217DA9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15B229" w14:textId="55C578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700.00 </w:t>
            </w:r>
          </w:p>
        </w:tc>
      </w:tr>
      <w:tr w:rsidR="00666DEB" w:rsidRPr="0022431A" w14:paraId="4A7E44D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1F776D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D97877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Esperanz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342317" w14:textId="55BFF0E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3,192.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32FACD" w14:textId="42A48BA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CC7552" w14:textId="31C1E21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BDA561" w14:textId="30DC1F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3,192.50 </w:t>
            </w:r>
          </w:p>
        </w:tc>
      </w:tr>
      <w:tr w:rsidR="00666DEB" w:rsidRPr="0022431A" w14:paraId="2AD3FF8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924CF3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42D5CC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nda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4CE6D5" w14:textId="34A93E2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0,47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40371E" w14:textId="0384A3F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8F6D83" w14:textId="1E354D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691EEC" w14:textId="39964B0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0,475.00 </w:t>
            </w:r>
          </w:p>
        </w:tc>
      </w:tr>
      <w:tr w:rsidR="00666DEB" w:rsidRPr="0022431A" w14:paraId="6FF5ED1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1FEB5F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3966E2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Masbat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C0629" w14:textId="64A948D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4,42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553DBE" w14:textId="59618C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2E7CC3" w14:textId="3CB154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751D67" w14:textId="43C35A6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4,420.00 </w:t>
            </w:r>
          </w:p>
        </w:tc>
      </w:tr>
      <w:tr w:rsidR="00666DEB" w:rsidRPr="0022431A" w14:paraId="0FE89D5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895115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9C7718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ob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5C0F7C" w14:textId="35F1564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2,634.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CAB2AE" w14:textId="593A79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35A49C" w14:textId="195BF72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F8E7FC" w14:textId="5EFCAD3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2,634.00 </w:t>
            </w:r>
          </w:p>
        </w:tc>
      </w:tr>
      <w:tr w:rsidR="00666DEB" w:rsidRPr="0022431A" w14:paraId="7E0856C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9E9EB6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DF98AF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onrea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55F64E" w14:textId="5DDF11D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6,792.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D70BD7" w14:textId="3F16090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EE1A89" w14:textId="2E6439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7CD51C" w14:textId="56CC538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6,792.50 </w:t>
            </w:r>
          </w:p>
        </w:tc>
      </w:tr>
      <w:tr w:rsidR="00666DEB" w:rsidRPr="0022431A" w14:paraId="79FBB06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0F5242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77981C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lan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748850" w14:textId="73EDBC7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4,26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E1073" w14:textId="7BCD487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E9C5C6" w14:textId="51AAFEC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550709" w14:textId="4ACC249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4,260.00 </w:t>
            </w:r>
          </w:p>
        </w:tc>
      </w:tr>
      <w:tr w:rsidR="00666DEB" w:rsidRPr="0022431A" w14:paraId="35730FA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7AB018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665CAF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io V. Corpuz (Limbuh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275CEA" w14:textId="3AF946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8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243CEC" w14:textId="24F5049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20140" w14:textId="1C7185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36D415" w14:textId="433FED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840.00 </w:t>
            </w:r>
          </w:p>
        </w:tc>
      </w:tr>
      <w:tr w:rsidR="00666DEB" w:rsidRPr="0022431A" w14:paraId="796C98B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A2D6F3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C0F4A4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Fernand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A11DFE" w14:textId="14F5CA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95,53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088CD0" w14:textId="655A919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0EE4D9" w14:textId="598E95F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6E3825" w14:textId="14DDE0A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95,535.00 </w:t>
            </w:r>
          </w:p>
        </w:tc>
      </w:tr>
      <w:tr w:rsidR="00666DEB" w:rsidRPr="0022431A" w14:paraId="052FCFA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62B83F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E7177E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Us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120ACC" w14:textId="5EE588F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5,049.8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351631" w14:textId="0039C5C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A126BA" w14:textId="5E308D9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5767A5" w14:textId="3C29463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5,049.82 </w:t>
            </w:r>
          </w:p>
        </w:tc>
      </w:tr>
      <w:tr w:rsidR="00666DEB" w:rsidRPr="0022431A" w14:paraId="007148A1"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163E01AD"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Sorsogon</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3D312AD" w14:textId="502379A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1,174,085.65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38065F8" w14:textId="33A7A7E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581,200.00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5FD49CE1" w14:textId="1035E2A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A935002" w14:textId="5EB1A58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2,755,285.65 </w:t>
            </w:r>
          </w:p>
        </w:tc>
      </w:tr>
      <w:tr w:rsidR="00666DEB" w:rsidRPr="0022431A" w14:paraId="315728DE"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14FBEB2F"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PLGU Sorsog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7A2160" w14:textId="58CC8E6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164,288.77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5F20CD" w14:textId="40A45D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7A2E26" w14:textId="34FD4FB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496FEA" w14:textId="799E93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164,288.77 </w:t>
            </w:r>
          </w:p>
        </w:tc>
      </w:tr>
      <w:tr w:rsidR="00666DEB" w:rsidRPr="0022431A" w14:paraId="6D29EC4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7C7A3B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0E07FD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rcelo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964023" w14:textId="79241E8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72,882.4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276C69" w14:textId="3E38430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6CEFC" w14:textId="2F246E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EF8764" w14:textId="76207A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72,882.44 </w:t>
            </w:r>
          </w:p>
        </w:tc>
      </w:tr>
      <w:tr w:rsidR="00666DEB" w:rsidRPr="0022431A" w14:paraId="2FD940B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C596D2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DBD4E9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l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7D5744" w14:textId="287ABBD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00,258.5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89A612" w14:textId="3C560F4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B4B642" w14:textId="4E3C99F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C10B3F" w14:textId="4CEF55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00,258.54 </w:t>
            </w:r>
          </w:p>
        </w:tc>
      </w:tr>
      <w:tr w:rsidR="00666DEB" w:rsidRPr="0022431A" w14:paraId="3A70FAC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C9545C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5A21F0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lus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8D63E6" w14:textId="46EC045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5,213.4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3E6146" w14:textId="3AF7D9D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67181" w14:textId="534E806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DD28BF" w14:textId="4BEB6E9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5,213.48 </w:t>
            </w:r>
          </w:p>
        </w:tc>
      </w:tr>
      <w:tr w:rsidR="00666DEB" w:rsidRPr="0022431A" w14:paraId="345215C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B51AAD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714C2D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sigur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82A04B" w14:textId="72601CD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7,127.7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4C4B51" w14:textId="09C8FC4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F235BF" w14:textId="58D1E6E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04B9A1" w14:textId="76616C4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7,127.72 </w:t>
            </w:r>
          </w:p>
        </w:tc>
      </w:tr>
      <w:tr w:rsidR="00666DEB" w:rsidRPr="0022431A" w14:paraId="2367A48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C1A474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72DAD1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stil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56F31A" w14:textId="402DAB7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23,501.0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B8DD74" w14:textId="63953F6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50,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1456AD" w14:textId="12BF77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4DF2C8" w14:textId="65D848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73,501.02 </w:t>
            </w:r>
          </w:p>
        </w:tc>
      </w:tr>
      <w:tr w:rsidR="00666DEB" w:rsidRPr="0022431A" w14:paraId="0785AD6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A1F4F3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E2DF29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onso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BFE132" w14:textId="6B0E7C8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34,362.2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2F154E" w14:textId="372E25D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13,75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511885" w14:textId="0117AE1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266F39" w14:textId="5FF2560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48,112.24 </w:t>
            </w:r>
          </w:p>
        </w:tc>
      </w:tr>
      <w:tr w:rsidR="00666DEB" w:rsidRPr="0022431A" w14:paraId="5B948F7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E5B38F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CA62E8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uba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54E5F7" w14:textId="17D507B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28,626.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06E941" w14:textId="2C36B1B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2,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2F491E" w14:textId="2674DB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14C9F4" w14:textId="2955A39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80,626.00 </w:t>
            </w:r>
          </w:p>
        </w:tc>
      </w:tr>
      <w:tr w:rsidR="00666DEB" w:rsidRPr="0022431A" w14:paraId="5294E4B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D50FC4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6EB428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rosi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631B84" w14:textId="1A4374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44,244.1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2369D2" w14:textId="1E4B1CA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9F9972" w14:textId="033B713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E836F" w14:textId="31B3B57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44,244.13 </w:t>
            </w:r>
          </w:p>
        </w:tc>
      </w:tr>
      <w:tr w:rsidR="00666DEB" w:rsidRPr="0022431A" w14:paraId="261DE98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516D41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7D426A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Jub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DB2DB5" w14:textId="5FF5CD3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2,885.37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754135" w14:textId="65FA2D1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9,25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5380E5" w14:textId="1BE4F7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84A796" w14:textId="231BED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92,135.37 </w:t>
            </w:r>
          </w:p>
        </w:tc>
      </w:tr>
      <w:tr w:rsidR="00666DEB" w:rsidRPr="0022431A" w14:paraId="30DFC9C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494B72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844696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gallane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8D7542" w14:textId="500141A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7,359.6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D825B7" w14:textId="15EE54B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2BB4ED" w14:textId="60F7111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C89A9A" w14:textId="67775F6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7,359.60 </w:t>
            </w:r>
          </w:p>
        </w:tc>
      </w:tr>
      <w:tr w:rsidR="00666DEB" w:rsidRPr="0022431A" w14:paraId="6DBE681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44BF0B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05E832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tno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9835A" w14:textId="4E9BF57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4,843.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90B890" w14:textId="4DB982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96,2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052DDF" w14:textId="305101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BDC1BE" w14:textId="7BF4C3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41,043.20 </w:t>
            </w:r>
          </w:p>
        </w:tc>
      </w:tr>
      <w:tr w:rsidR="00666DEB" w:rsidRPr="0022431A" w14:paraId="73493D3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CAB506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33885E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ila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763D91" w14:textId="6A90B3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86,092.9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24E288" w14:textId="57F774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1342D1" w14:textId="134E156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F7035F" w14:textId="1944B4C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86,092.98 </w:t>
            </w:r>
          </w:p>
        </w:tc>
      </w:tr>
      <w:tr w:rsidR="00666DEB" w:rsidRPr="0022431A" w14:paraId="34B7656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BBF0BF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B3A4B8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rieto Diaz</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6F9917" w14:textId="09A1F1E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37,236.3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0B92F" w14:textId="7830980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DD11E4" w14:textId="19962C9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046585" w14:textId="04F471D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37,236.32 </w:t>
            </w:r>
          </w:p>
        </w:tc>
      </w:tr>
      <w:tr w:rsidR="00666DEB" w:rsidRPr="0022431A" w14:paraId="65D6F95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AB8E75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290022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Magdale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AF23EE" w14:textId="4C85986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6,887.4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0216D0" w14:textId="32C32B8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31E9A1" w14:textId="17030CF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C8494" w14:textId="033093C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6,887.40 </w:t>
            </w:r>
          </w:p>
        </w:tc>
      </w:tr>
      <w:tr w:rsidR="00666DEB" w:rsidRPr="0022431A" w14:paraId="556590D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328FED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6C61FD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Sorsog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C0D78D" w14:textId="41FDFD3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38,276.4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9EF2D" w14:textId="04733D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F9589A" w14:textId="0264E39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C9022E" w14:textId="13C1273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38,276.44 </w:t>
            </w:r>
          </w:p>
        </w:tc>
      </w:tr>
      <w:tr w:rsidR="00666DEB" w:rsidRPr="0022431A" w14:paraId="38356FEE"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3471E0FE"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REGION VI</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FD15129" w14:textId="15BBF438"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26,909,329.19 </w:t>
            </w:r>
          </w:p>
        </w:tc>
        <w:tc>
          <w:tcPr>
            <w:tcW w:w="67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C23400C" w14:textId="701D92E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8,738,752.08 </w:t>
            </w:r>
          </w:p>
        </w:tc>
        <w:tc>
          <w:tcPr>
            <w:tcW w:w="62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1F5D085E" w14:textId="0D97966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F16C94D" w14:textId="5819EEE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45,648,081.27 </w:t>
            </w:r>
          </w:p>
        </w:tc>
      </w:tr>
      <w:tr w:rsidR="00666DEB" w:rsidRPr="0022431A" w14:paraId="6EF6934E"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7513D8F2"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Aklan</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576B3CD" w14:textId="6FACB1D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41,013,263.82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5DC8AEE" w14:textId="02D15715"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312,750.00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8CA7C90" w14:textId="52F282CE"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B1991AF" w14:textId="39565AC8"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41,326,013.82 </w:t>
            </w:r>
          </w:p>
        </w:tc>
      </w:tr>
      <w:tr w:rsidR="00666DEB" w:rsidRPr="0022431A" w14:paraId="4C4AA8C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47E020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120DFE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tav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3B339C" w14:textId="655C1B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51,49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79741" w14:textId="4D4542D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B25934" w14:textId="632F950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14E965" w14:textId="029939C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51,498.00 </w:t>
            </w:r>
          </w:p>
        </w:tc>
      </w:tr>
      <w:tr w:rsidR="00666DEB" w:rsidRPr="0022431A" w14:paraId="20D8EB1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73A838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AD4E80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let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D706EC" w14:textId="4B24AD8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9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318186" w14:textId="0BB6474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42B9D7" w14:textId="104246D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E01D83" w14:textId="3F7520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90,000.00 </w:t>
            </w:r>
          </w:p>
        </w:tc>
      </w:tr>
      <w:tr w:rsidR="00666DEB" w:rsidRPr="0022431A" w14:paraId="2CAF965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CC02D5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3986E3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ng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C85D36" w14:textId="3F2C45D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88,5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ACD3C9" w14:textId="0B47E1C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5,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458089" w14:textId="7AEDAB1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6102A7" w14:textId="74D9FB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23,540.00 </w:t>
            </w:r>
          </w:p>
        </w:tc>
      </w:tr>
      <w:tr w:rsidR="00666DEB" w:rsidRPr="0022431A" w14:paraId="5C98246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726462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25DAD1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t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C544C9" w14:textId="0DBF3B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98,66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ECA42C" w14:textId="5725743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62D498" w14:textId="74F1AA2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82B64B" w14:textId="225E91A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98,660.00 </w:t>
            </w:r>
          </w:p>
        </w:tc>
      </w:tr>
      <w:tr w:rsidR="00666DEB" w:rsidRPr="0022431A" w14:paraId="1929904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3B85B8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29B3B8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alib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4797CF" w14:textId="7A7C240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843,997.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97E45F" w14:textId="1912167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77,75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0FA3C" w14:textId="2262EC3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2CB506" w14:textId="69920B6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121,747.20 </w:t>
            </w:r>
          </w:p>
        </w:tc>
      </w:tr>
      <w:tr w:rsidR="00666DEB" w:rsidRPr="0022431A" w14:paraId="476C840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A91D41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782EC7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ibac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B7920F" w14:textId="307D6A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51,656.7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B460E" w14:textId="543428E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6B639F" w14:textId="46F272C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D9B11C" w14:textId="12DABAD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51,656.70 </w:t>
            </w:r>
          </w:p>
        </w:tc>
      </w:tr>
      <w:tr w:rsidR="00666DEB" w:rsidRPr="0022431A" w14:paraId="6A05E1A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9118F9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1BEF45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dala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B08EF0" w14:textId="484FB99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62,414.1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686527" w14:textId="7F6B974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FD6C73" w14:textId="2C646B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36451B" w14:textId="4630AD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62,414.10 </w:t>
            </w:r>
          </w:p>
        </w:tc>
      </w:tr>
      <w:tr w:rsidR="00666DEB" w:rsidRPr="0022431A" w14:paraId="3A06581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EAF342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271F1D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ew Washingt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570425" w14:textId="75FBB0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123,83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6C6C7" w14:textId="38B0302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4470C5" w14:textId="06D17A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A7236A" w14:textId="122E36F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123,830.00 </w:t>
            </w:r>
          </w:p>
        </w:tc>
      </w:tr>
      <w:tr w:rsidR="00666DEB" w:rsidRPr="0022431A" w14:paraId="4D463AB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06D9E1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856428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ruang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43FA89" w14:textId="4B6C1B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82,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EF0F0C" w14:textId="460F785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20F874" w14:textId="68694E5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E863B6" w14:textId="39FD7F5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82,000.00 </w:t>
            </w:r>
          </w:p>
        </w:tc>
      </w:tr>
      <w:tr w:rsidR="00666DEB" w:rsidRPr="0022431A" w14:paraId="657ADED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A46A8F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3CDC21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baj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9B871B" w14:textId="73BDB51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555,8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9AEABB" w14:textId="135C7BE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2BCC32" w14:textId="55E077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455FD9" w14:textId="57B5331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555,800.00 </w:t>
            </w:r>
          </w:p>
        </w:tc>
      </w:tr>
      <w:tr w:rsidR="00666DEB" w:rsidRPr="0022431A" w14:paraId="5655197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5C31A1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8CC011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ez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521C41" w14:textId="19CFD50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02,1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12C81A" w14:textId="39D32E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9342CB" w14:textId="2ABC3AB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764C2C" w14:textId="7F0E29B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02,100.00 </w:t>
            </w:r>
          </w:p>
        </w:tc>
      </w:tr>
      <w:tr w:rsidR="00666DEB" w:rsidRPr="0022431A" w14:paraId="4B55A01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9BDB56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DE60B5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kat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4DBBEF" w14:textId="503E4FF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38,8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2F838F" w14:textId="73C5684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D6E695" w14:textId="74F25E9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58AF9B" w14:textId="1426365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38,800.00 </w:t>
            </w:r>
          </w:p>
        </w:tc>
      </w:tr>
      <w:tr w:rsidR="00666DEB" w:rsidRPr="0022431A" w14:paraId="0FCA1EC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EEBFAA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DFAF5F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l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BBBC49" w14:textId="577B58B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849,735.4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32FA09" w14:textId="202783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AF09FB" w14:textId="5E7E8F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1EAC71" w14:textId="2FEA47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849,735.40 </w:t>
            </w:r>
          </w:p>
        </w:tc>
      </w:tr>
      <w:tr w:rsidR="00666DEB" w:rsidRPr="0022431A" w14:paraId="489F5E4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80A925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89C6D8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lin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233CD9" w14:textId="2E25269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14,04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E21206" w14:textId="3D34EBC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DA24B4" w14:textId="5AE4121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BEF3E4" w14:textId="25D66D2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14,048.00 </w:t>
            </w:r>
          </w:p>
        </w:tc>
      </w:tr>
      <w:tr w:rsidR="00666DEB" w:rsidRPr="0022431A" w14:paraId="670AAC5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4EF90B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58FCA0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ab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46003A" w14:textId="28963E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67,5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8385D1" w14:textId="2FC1BFF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B1671D" w14:textId="32B34A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CD8241" w14:textId="7D8349A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67,580.00 </w:t>
            </w:r>
          </w:p>
        </w:tc>
      </w:tr>
      <w:tr w:rsidR="00666DEB" w:rsidRPr="0022431A" w14:paraId="15FF73D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F8340D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95AF08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umanc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CAAAB7" w14:textId="1E5F604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87,567.4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3D404" w14:textId="5721882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99DBA" w14:textId="60F3175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54F31D" w14:textId="76785E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87,567.42 </w:t>
            </w:r>
          </w:p>
        </w:tc>
      </w:tr>
      <w:tr w:rsidR="00666DEB" w:rsidRPr="0022431A" w14:paraId="4A182FD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40B731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64C1D5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ngal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0E6B78" w14:textId="5C71DC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05,037.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3DC4C4" w14:textId="1EA4F5C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B27BE1" w14:textId="348DFA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47370F" w14:textId="5D77B4B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05,037.00 </w:t>
            </w:r>
          </w:p>
        </w:tc>
      </w:tr>
      <w:tr w:rsidR="00666DEB" w:rsidRPr="0022431A" w14:paraId="68EF5C76"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1CF0FCF7"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Antique</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42554BD" w14:textId="450FDCA8"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7,150,225.31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730BBAB" w14:textId="5C342348"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275,400.00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39C3CE6" w14:textId="07E2961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BD94315" w14:textId="2BE9E496"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9,425,625.31 </w:t>
            </w:r>
          </w:p>
        </w:tc>
      </w:tr>
      <w:tr w:rsidR="00666DEB" w:rsidRPr="0022431A" w14:paraId="3A2D16D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1BB00E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E1F205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nini-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28BC2A" w14:textId="796AD0A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46,584.9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C77C2F" w14:textId="38B965F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F40A9E" w14:textId="21DC12C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480678" w14:textId="2F64ED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46,584.96 </w:t>
            </w:r>
          </w:p>
        </w:tc>
      </w:tr>
      <w:tr w:rsidR="00666DEB" w:rsidRPr="0022431A" w14:paraId="767F21E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ED2098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AC353B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elis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6F294A" w14:textId="75908A4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96,2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8FA9E3" w14:textId="52B4BC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75578A" w14:textId="2666F36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AC0D18" w14:textId="5B6775C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96,250.00 </w:t>
            </w:r>
          </w:p>
        </w:tc>
      </w:tr>
      <w:tr w:rsidR="00666DEB" w:rsidRPr="0022431A" w14:paraId="63166AD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6440F4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C0BF75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Hamti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1C431B" w14:textId="3755A6D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11,099.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474ABC" w14:textId="08923B3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0AE5BC" w14:textId="3E6A5C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1C5C87" w14:textId="68D81F3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11,099.20 </w:t>
            </w:r>
          </w:p>
        </w:tc>
      </w:tr>
      <w:tr w:rsidR="00666DEB" w:rsidRPr="0022431A" w14:paraId="622EBDE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E0E15C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D66FC7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Jos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F03479" w14:textId="72A1B85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09,620.4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9FE98" w14:textId="0C54FD7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48D1A0" w14:textId="0346CF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EE11B" w14:textId="045A84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09,620.45 </w:t>
            </w:r>
          </w:p>
        </w:tc>
      </w:tr>
      <w:tr w:rsidR="00666DEB" w:rsidRPr="0022431A" w14:paraId="6F3E9F0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638DCE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E7F5F6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Remigi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7C22A6" w14:textId="1312EA6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54,19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4A1C89" w14:textId="62A17F8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3592A1" w14:textId="08EACDB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4702AD" w14:textId="12FE15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54,195.00 </w:t>
            </w:r>
          </w:p>
        </w:tc>
      </w:tr>
      <w:tr w:rsidR="00666DEB" w:rsidRPr="0022431A" w14:paraId="53F9E0A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067DD3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B9F0CD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balom</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BD0107" w14:textId="4E27626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37,03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DD50B7" w14:textId="4566BF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6E8140" w14:textId="227CAF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616F5C" w14:textId="609460A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37,035.00 </w:t>
            </w:r>
          </w:p>
        </w:tc>
      </w:tr>
      <w:tr w:rsidR="00666DEB" w:rsidRPr="0022431A" w14:paraId="4B5343C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42D5F4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lastRenderedPageBreak/>
              <w:t> </w:t>
            </w:r>
          </w:p>
        </w:tc>
        <w:tc>
          <w:tcPr>
            <w:tcW w:w="2062" w:type="pct"/>
            <w:tcBorders>
              <w:top w:val="single" w:sz="4" w:space="0" w:color="auto"/>
              <w:bottom w:val="single" w:sz="4" w:space="0" w:color="auto"/>
              <w:right w:val="single" w:sz="4" w:space="0" w:color="auto"/>
            </w:tcBorders>
            <w:shd w:val="clear" w:color="auto" w:fill="auto"/>
            <w:vAlign w:val="center"/>
            <w:hideMark/>
          </w:tcPr>
          <w:p w14:paraId="4BAC3DF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obias Fornier (D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D22884" w14:textId="1FB466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722,56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69061F" w14:textId="7178D17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1CDFFB" w14:textId="7567B19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C95874" w14:textId="35C52E9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722,565.00 </w:t>
            </w:r>
          </w:p>
        </w:tc>
      </w:tr>
      <w:tr w:rsidR="00666DEB" w:rsidRPr="0022431A" w14:paraId="4685BD0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45C7A9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AD6F2E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Valderram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30724A" w14:textId="5732515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93,0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9D3E8D" w14:textId="11A561D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56D81" w14:textId="0626938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F6D63E" w14:textId="740BDDE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93,040.00 </w:t>
            </w:r>
          </w:p>
        </w:tc>
      </w:tr>
      <w:tr w:rsidR="00666DEB" w:rsidRPr="0022431A" w14:paraId="02C80E5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3B25BD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C7AF35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rbaz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D64A70" w14:textId="08DC4B7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99,059.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F291DD" w14:textId="76F67C4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D2A9B3" w14:textId="6B21A2E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C4E669" w14:textId="658B5BD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99,059.00 </w:t>
            </w:r>
          </w:p>
        </w:tc>
      </w:tr>
      <w:tr w:rsidR="00666DEB" w:rsidRPr="0022431A" w14:paraId="55EC5E7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FDA919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F104F5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gaso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C05BEC" w14:textId="3253619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95,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936A18" w14:textId="7267F4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75,4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59C9D9" w14:textId="0FA17E6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A16D57" w14:textId="2E1CDC1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70,400.00 </w:t>
            </w:r>
          </w:p>
        </w:tc>
      </w:tr>
      <w:tr w:rsidR="00666DEB" w:rsidRPr="0022431A" w14:paraId="133F5F9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7F126D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96AF81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luy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BD68B9" w14:textId="0BB2365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4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67422C" w14:textId="6F0DA35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6257F7" w14:textId="07D3B25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D59198" w14:textId="6CFCD05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40,000.00 </w:t>
            </w:r>
          </w:p>
        </w:tc>
      </w:tr>
      <w:tr w:rsidR="00666DEB" w:rsidRPr="0022431A" w14:paraId="768F98D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14308D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3B7B41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ulas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83C958" w14:textId="601545F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07,2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CFF9CA" w14:textId="2406E4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AE732E" w14:textId="54099BC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85796A" w14:textId="627A49A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07,250.00 </w:t>
            </w:r>
          </w:p>
        </w:tc>
      </w:tr>
      <w:tr w:rsidR="00666DEB" w:rsidRPr="0022431A" w14:paraId="46F5692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DE77F4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50B3E9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ua-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6CA7FC" w14:textId="2CB54C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25,168.1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751775" w14:textId="0919FA2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11C416" w14:textId="3B331B7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9C5F00" w14:textId="06358A2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25,168.10 </w:t>
            </w:r>
          </w:p>
        </w:tc>
      </w:tr>
      <w:tr w:rsidR="00666DEB" w:rsidRPr="0022431A" w14:paraId="5441EB6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FCEE09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E8A02C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iberta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98650E" w14:textId="3DC2CA8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48,8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6993BE" w14:textId="37DCA1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55A8B4" w14:textId="3274192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35E292" w14:textId="0712319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48,850.00 </w:t>
            </w:r>
          </w:p>
        </w:tc>
      </w:tr>
      <w:tr w:rsidR="00666DEB" w:rsidRPr="0022431A" w14:paraId="5F8463A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FF1C67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9584F9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nd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F3792D" w14:textId="4474F7F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26,417.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7C9B46" w14:textId="77729F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00,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5DA3CD" w14:textId="614006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619B01" w14:textId="0090648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726,417.00 </w:t>
            </w:r>
          </w:p>
        </w:tc>
      </w:tr>
      <w:tr w:rsidR="00666DEB" w:rsidRPr="0022431A" w14:paraId="0B34CF6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4F00C4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8130CD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tnong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E0EF1F" w14:textId="59F3924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05,8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424FA1" w14:textId="5198FE4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F5A563" w14:textId="158806C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D68EE5" w14:textId="411B8EB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05,800.00 </w:t>
            </w:r>
          </w:p>
        </w:tc>
      </w:tr>
      <w:tr w:rsidR="00666DEB" w:rsidRPr="0022431A" w14:paraId="24972C4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40608C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68A6F2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ebast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D767B0" w14:textId="1A2963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86,216.6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B1A513" w14:textId="7D39C7C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16B774" w14:textId="154623D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887FAF" w14:textId="10AE74E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86,216.60 </w:t>
            </w:r>
          </w:p>
        </w:tc>
      </w:tr>
      <w:tr w:rsidR="00666DEB" w:rsidRPr="0022431A" w14:paraId="3B33113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68B5AA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B21292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ibi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34CCBC" w14:textId="6CDEFB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46,07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9EFCAC" w14:textId="287A641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502B0D" w14:textId="3FF175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907707" w14:textId="7E325FC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46,075.00 </w:t>
            </w:r>
          </w:p>
        </w:tc>
      </w:tr>
      <w:tr w:rsidR="00666DEB" w:rsidRPr="0022431A" w14:paraId="1558C99B"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31279A36"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Capiz</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5753C46F" w14:textId="4A28B00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5,977,727.48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3A3C6B7" w14:textId="10917F0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4,153,602.08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D0B4600" w14:textId="225D75D5"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48960F1" w14:textId="53060B95"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40,131,329.56 </w:t>
            </w:r>
          </w:p>
        </w:tc>
      </w:tr>
      <w:tr w:rsidR="00666DEB" w:rsidRPr="0022431A" w14:paraId="4ADF871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A3B00C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49A628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rovince of Capiz</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C1EB40" w14:textId="73E6870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0,32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A9772" w14:textId="5910B8C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40B5CD" w14:textId="4D1A429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8B4B97" w14:textId="135D29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0,320.00 </w:t>
            </w:r>
          </w:p>
        </w:tc>
      </w:tr>
      <w:tr w:rsidR="00666DEB" w:rsidRPr="0022431A" w14:paraId="45305DA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C4DFAB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6975A8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uarter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78BB32" w14:textId="08C25D4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0,32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B231F3" w14:textId="2072DB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33075F" w14:textId="466733C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AECE62" w14:textId="0E5927D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0,320.00 </w:t>
            </w:r>
          </w:p>
        </w:tc>
      </w:tr>
      <w:tr w:rsidR="00666DEB" w:rsidRPr="0022431A" w14:paraId="4650D21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B8546D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2FAFC3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AADC05" w14:textId="6A81BB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44,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7600B" w14:textId="18F94D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BC50A0" w14:textId="04930E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6DE0AB" w14:textId="1210072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44,000.00 </w:t>
            </w:r>
          </w:p>
        </w:tc>
      </w:tr>
      <w:tr w:rsidR="00666DEB" w:rsidRPr="0022431A" w14:paraId="2CB35BD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598B19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DE2DE8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umala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7EC81E" w14:textId="2CB500D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32,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CFE4DE" w14:textId="13A6481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8BD471" w14:textId="3A85284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61CAF0" w14:textId="2419D2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32,000.00 </w:t>
            </w:r>
          </w:p>
        </w:tc>
      </w:tr>
      <w:tr w:rsidR="00666DEB" w:rsidRPr="0022431A" w14:paraId="4D8357C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7D7FEB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45436C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umar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C67166" w14:textId="1AF04FB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47,647.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F90841" w14:textId="7514C6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BE9A47" w14:textId="5FBA71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316884" w14:textId="1145D3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47,647.75 </w:t>
            </w:r>
          </w:p>
        </w:tc>
      </w:tr>
      <w:tr w:rsidR="00666DEB" w:rsidRPr="0022431A" w14:paraId="4D2B628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2CC817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A8F368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vis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2AB3E7" w14:textId="3100147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45,944.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4471DF" w14:textId="4D16DDF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D14065" w14:textId="6250F8C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A02800" w14:textId="181218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45,944.00 </w:t>
            </w:r>
          </w:p>
        </w:tc>
      </w:tr>
      <w:tr w:rsidR="00666DEB" w:rsidRPr="0022431A" w14:paraId="0FBDA15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46F259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702D2B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Jamind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59EEA1" w14:textId="747232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68,223.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24428C" w14:textId="6DA14B5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19C735" w14:textId="467ED96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FC07A1" w14:textId="4DCDECB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68,223.75 </w:t>
            </w:r>
          </w:p>
        </w:tc>
      </w:tr>
      <w:tr w:rsidR="00666DEB" w:rsidRPr="0022431A" w14:paraId="629C6AB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8E3C8E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59ED2C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ay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0A0BF7" w14:textId="5AE19EE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88,2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79E87C" w14:textId="1393ACB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D8AA26" w14:textId="56BB004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044A1E" w14:textId="7F8358A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88,250.00 </w:t>
            </w:r>
          </w:p>
        </w:tc>
      </w:tr>
      <w:tr w:rsidR="00666DEB" w:rsidRPr="0022431A" w14:paraId="6CA66C5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5B5E3A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DEACE2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mbus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F3F4F4" w14:textId="47F253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64,3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090A5D" w14:textId="5CC269C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DF3D78" w14:textId="58431C1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45FA76" w14:textId="1D0FCB4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64,300.00 </w:t>
            </w:r>
          </w:p>
        </w:tc>
      </w:tr>
      <w:tr w:rsidR="00666DEB" w:rsidRPr="0022431A" w14:paraId="20E338D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796250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6179A5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n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89E8A8" w14:textId="42949D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22,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AF4D12" w14:textId="36CDE6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2C95CA" w14:textId="6D5E2CC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7B2FBD" w14:textId="699287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22,000.00 </w:t>
            </w:r>
          </w:p>
        </w:tc>
      </w:tr>
      <w:tr w:rsidR="00666DEB" w:rsidRPr="0022431A" w14:paraId="580614F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8080EA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828181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nit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31970E" w14:textId="05CB7D5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99,9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7CC66F" w14:textId="1A4A920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053,602.08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D55BB4" w14:textId="5656CA1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2BD7E4" w14:textId="5F4EFE3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653,502.08 </w:t>
            </w:r>
          </w:p>
        </w:tc>
      </w:tr>
      <w:tr w:rsidR="00666DEB" w:rsidRPr="0022431A" w14:paraId="4E36A22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C5EA74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64482C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ila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59A519" w14:textId="07C355B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88,628.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1F6848" w14:textId="637F8E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F04E79" w14:textId="2C114C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FF5A43" w14:textId="05538D5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88,628.75 </w:t>
            </w:r>
          </w:p>
        </w:tc>
      </w:tr>
      <w:tr w:rsidR="00666DEB" w:rsidRPr="0022431A" w14:paraId="7F013D2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0F81FB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9E49B7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ontevedr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2E3AF2" w14:textId="56CB348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41,032.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98074B" w14:textId="347F2DC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5C969F" w14:textId="6CAE79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0B4274" w14:textId="0995A1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41,032.00 </w:t>
            </w:r>
          </w:p>
        </w:tc>
      </w:tr>
      <w:tr w:rsidR="00666DEB" w:rsidRPr="0022431A" w14:paraId="15D255B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D94A37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A4EF39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resident Rox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E434C9" w14:textId="22FC78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48,8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C9D4C4" w14:textId="20C67AA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F4438F" w14:textId="4E6D31A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D0B591" w14:textId="0A13F7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48,800.00 </w:t>
            </w:r>
          </w:p>
        </w:tc>
      </w:tr>
      <w:tr w:rsidR="00666DEB" w:rsidRPr="0022431A" w14:paraId="571603F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1301A3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D6B632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oxas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C8F7C9" w14:textId="1CFD804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607,282.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D6C1A4" w14:textId="78688C9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CFB8CD" w14:textId="32482A9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F14CA4" w14:textId="084B0E2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607,282.00 </w:t>
            </w:r>
          </w:p>
        </w:tc>
      </w:tr>
      <w:tr w:rsidR="00666DEB" w:rsidRPr="0022431A" w14:paraId="3132D70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2A248F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6D6BED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pi-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6523E5" w14:textId="7C6145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31,62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1EB91F" w14:textId="301637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0A531" w14:textId="3D465F4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BE14DA" w14:textId="22DE09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31,625.00 </w:t>
            </w:r>
          </w:p>
        </w:tc>
      </w:tr>
      <w:tr w:rsidR="00666DEB" w:rsidRPr="0022431A" w14:paraId="5B3EF1F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670B7C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D46637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gm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63C6B3" w14:textId="3E2FB15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35,36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CA600D" w14:textId="6B63CC1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38DD9" w14:textId="217F84A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F56560" w14:textId="1945645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35,360.00 </w:t>
            </w:r>
          </w:p>
        </w:tc>
      </w:tr>
      <w:tr w:rsidR="00666DEB" w:rsidRPr="0022431A" w14:paraId="502CF9F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8D577D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062FDD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paz</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B03A29" w14:textId="15176BB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72,094.2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B3D458" w14:textId="016CE7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0,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E5F635" w14:textId="19479A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23241C" w14:textId="62B97BC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372,094.23 </w:t>
            </w:r>
          </w:p>
        </w:tc>
      </w:tr>
      <w:tr w:rsidR="00666DEB" w:rsidRPr="0022431A" w14:paraId="21C07FBB"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687F1664"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Guimaras</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E8AFAC1" w14:textId="1EBBA1F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6,096,323.55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4C2A4B0" w14:textId="672B2950"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A34E768" w14:textId="0492A5E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A9E30BB" w14:textId="0FC8A46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6,096,323.55 </w:t>
            </w:r>
          </w:p>
        </w:tc>
      </w:tr>
      <w:tr w:rsidR="00666DEB" w:rsidRPr="0022431A" w14:paraId="1C68641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0F0DDE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37DF73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enavist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826647" w14:textId="61874D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65,201.9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A9573" w14:textId="12A3351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6426BB" w14:textId="0799AC6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2EB87C" w14:textId="2DEC3BC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65,201.95 </w:t>
            </w:r>
          </w:p>
        </w:tc>
      </w:tr>
      <w:tr w:rsidR="00666DEB" w:rsidRPr="0022431A" w14:paraId="01264B2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BD551C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1AEFD5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Lorenz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398F00" w14:textId="215A96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22,6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2FED34" w14:textId="564F55C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ABEDE8" w14:textId="56E85F6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D2CD9A" w14:textId="6F756DD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22,640.00 </w:t>
            </w:r>
          </w:p>
        </w:tc>
      </w:tr>
      <w:tr w:rsidR="00666DEB" w:rsidRPr="0022431A" w14:paraId="6ACDAD8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51D4E6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056040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Jord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E5B635" w14:textId="1D2DD4A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121,759.1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8BE4D3" w14:textId="7796FA6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D636C3" w14:textId="1CC84B6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FFB4F4" w14:textId="408E561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121,759.10 </w:t>
            </w:r>
          </w:p>
        </w:tc>
      </w:tr>
      <w:tr w:rsidR="00666DEB" w:rsidRPr="0022431A" w14:paraId="01130D7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F864F4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E9B7AB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ueva Valenc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BF4299" w14:textId="1B56895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53,552.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6AE769" w14:textId="7A13CB1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3C7C7C" w14:textId="1561CA5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809CFB" w14:textId="2268F4B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53,552.50 </w:t>
            </w:r>
          </w:p>
        </w:tc>
      </w:tr>
      <w:tr w:rsidR="00666DEB" w:rsidRPr="0022431A" w14:paraId="591B64B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2F7941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EF95A1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buna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016BC9" w14:textId="1F1DA9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33,1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90D29D" w14:textId="4197E7A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ECADA6" w14:textId="1051F97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CE8043" w14:textId="5932BD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33,170.00 </w:t>
            </w:r>
          </w:p>
        </w:tc>
      </w:tr>
      <w:tr w:rsidR="00666DEB" w:rsidRPr="0022431A" w14:paraId="325C71D2"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0AF3297B"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Iloilo</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D8B103A" w14:textId="0274F15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01,372,472.21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AFA51EB" w14:textId="5B65E43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997,000.00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0257DD7" w14:textId="6A635840"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9594FF0" w14:textId="365B15F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03,369,472.21 </w:t>
            </w:r>
          </w:p>
        </w:tc>
      </w:tr>
      <w:tr w:rsidR="00666DEB" w:rsidRPr="0022431A" w14:paraId="3A74245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F87600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77BC51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ju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459179" w14:textId="49E71B4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98,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EAA1AD" w14:textId="4B333B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495812" w14:textId="7158AD6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C4656E" w14:textId="0CBF395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98,000.00 </w:t>
            </w:r>
          </w:p>
        </w:tc>
      </w:tr>
      <w:tr w:rsidR="00666DEB" w:rsidRPr="0022431A" w14:paraId="352E22E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4A2453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04535C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imodi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2BF57E" w14:textId="1E82E4B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225,22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75CE72" w14:textId="70F3B76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7DC5ED" w14:textId="6102A2C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1EFF1E" w14:textId="17025C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225,220.00 </w:t>
            </w:r>
          </w:p>
        </w:tc>
      </w:tr>
      <w:tr w:rsidR="00666DEB" w:rsidRPr="0022431A" w14:paraId="5A14EE2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5FEAFD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6ACD1D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nil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FA7C1F" w14:textId="5880571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34,423.0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787D64" w14:textId="371C31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6F2DC8" w14:textId="235A8FF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3C444C" w14:textId="1E48019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34,423.05 </w:t>
            </w:r>
          </w:p>
        </w:tc>
      </w:tr>
      <w:tr w:rsidR="00666DEB" w:rsidRPr="0022431A" w14:paraId="7BE5E7D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001202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63AD3F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dian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30200" w14:textId="72C06F2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63,5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D08E4C" w14:textId="1A1F3EC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EFBA58" w14:textId="1D5961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CCBFC6" w14:textId="1CA4E5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63,500.00 </w:t>
            </w:r>
          </w:p>
        </w:tc>
      </w:tr>
      <w:tr w:rsidR="00666DEB" w:rsidRPr="0022431A" w14:paraId="72317B4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DFD20C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2DFCA0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las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55ACC1" w14:textId="2029047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17,5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D155E2" w14:textId="1DD454C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D89CE9" w14:textId="7AC787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08805E" w14:textId="00DD7D4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17,500.00 </w:t>
            </w:r>
          </w:p>
        </w:tc>
      </w:tr>
      <w:tr w:rsidR="00666DEB" w:rsidRPr="0022431A" w14:paraId="125389D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F541B0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89EB91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nat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2F421B" w14:textId="5FC67A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367,8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07D9BA" w14:textId="33020F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389F31" w14:textId="6222D90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4006D8" w14:textId="2E94A1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367,800.00 </w:t>
            </w:r>
          </w:p>
        </w:tc>
      </w:tr>
      <w:tr w:rsidR="00666DEB" w:rsidRPr="0022431A" w14:paraId="5BF4E09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9DB392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A2C23F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rotac Nuev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6BDD25" w14:textId="4351EE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86,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0FB34D" w14:textId="0CEB1A3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5E692A" w14:textId="75191F8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F54215" w14:textId="73E992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86,000.00 </w:t>
            </w:r>
          </w:p>
        </w:tc>
      </w:tr>
      <w:tr w:rsidR="00666DEB" w:rsidRPr="0022431A" w14:paraId="5ECE667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C58ED3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A90BBD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rotac Viej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83A3D6" w14:textId="4E06C0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996,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13C6F" w14:textId="05FB536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E83330" w14:textId="519086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006924" w14:textId="4C2A23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996,000.00 </w:t>
            </w:r>
          </w:p>
        </w:tc>
      </w:tr>
      <w:tr w:rsidR="00666DEB" w:rsidRPr="0022431A" w14:paraId="6DBE059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F3DD2A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1C707F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ta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896A84" w14:textId="387DC83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51,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C8376C" w14:textId="528868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3129C" w14:textId="3722740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EDC57C" w14:textId="1969407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51,000.00 </w:t>
            </w:r>
          </w:p>
        </w:tc>
      </w:tr>
      <w:tr w:rsidR="00666DEB" w:rsidRPr="0022431A" w14:paraId="10B77DE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DE8EF4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C317CF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ingaw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93222F" w14:textId="299882B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46,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934FD9" w14:textId="200F0B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6B0B88" w14:textId="08C0A80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A60FC3" w14:textId="7D6B60B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46,000.00 </w:t>
            </w:r>
          </w:p>
        </w:tc>
      </w:tr>
      <w:tr w:rsidR="00666DEB" w:rsidRPr="0022431A" w14:paraId="11E096A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A65435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9D4F3D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batu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9C32EA" w14:textId="4ED91A1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1,213.9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59F560" w14:textId="1BFCF8D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2750D2" w14:textId="31B0E06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54662E" w14:textId="7D6D1E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1,213.92 </w:t>
            </w:r>
          </w:p>
        </w:tc>
      </w:tr>
      <w:tr w:rsidR="00666DEB" w:rsidRPr="0022431A" w14:paraId="4B87CB3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0014BE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CC8D93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lino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120B7" w14:textId="7E4A2DC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272,633.5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90E652" w14:textId="55ACAF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E0A976" w14:textId="1B9E025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D1ED41" w14:textId="25C930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272,633.55 </w:t>
            </w:r>
          </w:p>
        </w:tc>
      </w:tr>
      <w:tr w:rsidR="00666DEB" w:rsidRPr="0022431A" w14:paraId="6661987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38B55A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36166E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rle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B62641" w14:textId="13EC38F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93,2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E66022" w14:textId="3007DF1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02CDFF" w14:textId="39CB498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A57AB8" w14:textId="374BF9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93,200.00 </w:t>
            </w:r>
          </w:p>
        </w:tc>
      </w:tr>
      <w:tr w:rsidR="00666DEB" w:rsidRPr="0022431A" w14:paraId="2D5B9DB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923133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1A4830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oncepci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43E59B" w14:textId="26DAA05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848,7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CC5661" w14:textId="00F5035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0,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1AB6CF" w14:textId="4EAC917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E3E881" w14:textId="0C83DCC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898,740.00 </w:t>
            </w:r>
          </w:p>
        </w:tc>
      </w:tr>
      <w:tr w:rsidR="00666DEB" w:rsidRPr="0022431A" w14:paraId="4045CA5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EBF45A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AE1253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ingl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5E66C2" w14:textId="5AC1CC3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97,5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98F2FA" w14:textId="3F64D88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AE13C6" w14:textId="698F690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395A30" w14:textId="697199A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97,500.00 </w:t>
            </w:r>
          </w:p>
        </w:tc>
      </w:tr>
      <w:tr w:rsidR="00666DEB" w:rsidRPr="0022431A" w14:paraId="274DE60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06F480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82B6D7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ueñ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135329" w14:textId="7B98038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55,0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6A1913" w14:textId="2526412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50A4D2" w14:textId="2C312FD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D011F5" w14:textId="2F2AE7D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55,080.00 </w:t>
            </w:r>
          </w:p>
        </w:tc>
      </w:tr>
      <w:tr w:rsidR="00666DEB" w:rsidRPr="0022431A" w14:paraId="460EE5C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27D93E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69FA8B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umang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9078B" w14:textId="2798166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55,5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4331C4" w14:textId="3C88E79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D916FA" w14:textId="3448B7A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534870" w14:textId="73914E1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55,500.00 </w:t>
            </w:r>
          </w:p>
        </w:tc>
      </w:tr>
      <w:tr w:rsidR="00666DEB" w:rsidRPr="0022431A" w14:paraId="4187F39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492BFB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CD1ABF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Estanc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BE1BF0" w14:textId="3ADBD4D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31,8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42826D" w14:textId="40B84F7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92914C" w14:textId="2BB4648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DCFAA3" w14:textId="7A8CBD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31,800.00 </w:t>
            </w:r>
          </w:p>
        </w:tc>
      </w:tr>
      <w:tr w:rsidR="00666DEB" w:rsidRPr="0022431A" w14:paraId="6437D00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798C06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A1ABD8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uimba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E6037D" w14:textId="055C2DF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13,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20C0A1" w14:textId="3C3AA2B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8AC1BF" w14:textId="6F9F37F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378D62" w14:textId="26C7BE0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13,000.00 </w:t>
            </w:r>
          </w:p>
        </w:tc>
      </w:tr>
      <w:tr w:rsidR="00666DEB" w:rsidRPr="0022431A" w14:paraId="2E6592F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C33835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F4182C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gbar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40482" w14:textId="6168DC5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91,86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6DC9D1" w14:textId="6177AB7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E4218E" w14:textId="43CE2C8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E81B21" w14:textId="12D4C51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91,860.00 </w:t>
            </w:r>
          </w:p>
        </w:tc>
      </w:tr>
      <w:tr w:rsidR="00666DEB" w:rsidRPr="0022431A" w14:paraId="179F5FE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9C3B64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lastRenderedPageBreak/>
              <w:t> </w:t>
            </w:r>
          </w:p>
        </w:tc>
        <w:tc>
          <w:tcPr>
            <w:tcW w:w="2062" w:type="pct"/>
            <w:tcBorders>
              <w:top w:val="single" w:sz="4" w:space="0" w:color="auto"/>
              <w:bottom w:val="single" w:sz="4" w:space="0" w:color="auto"/>
              <w:right w:val="single" w:sz="4" w:space="0" w:color="auto"/>
            </w:tcBorders>
            <w:shd w:val="clear" w:color="auto" w:fill="auto"/>
            <w:vAlign w:val="center"/>
            <w:hideMark/>
          </w:tcPr>
          <w:p w14:paraId="343432C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loilo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8DFC73" w14:textId="00832C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640,890.9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1AAC08" w14:textId="7B57C72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468A18" w14:textId="14E37E0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2C96BC" w14:textId="35509E1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640,890.98 </w:t>
            </w:r>
          </w:p>
        </w:tc>
      </w:tr>
      <w:tr w:rsidR="00666DEB" w:rsidRPr="0022431A" w14:paraId="46AFA23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82DC2F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E9DF04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Janiu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178625" w14:textId="341B8C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77,837.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8215AD" w14:textId="2EB4548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47,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867EB1" w14:textId="74E279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B7150E" w14:textId="003A42F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924,837.20 </w:t>
            </w:r>
          </w:p>
        </w:tc>
      </w:tr>
      <w:tr w:rsidR="00666DEB" w:rsidRPr="0022431A" w14:paraId="3758F77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AEFC43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B476BD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mbun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FF1BD" w14:textId="7F9D743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83,51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9BE12" w14:textId="356C335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D8D49" w14:textId="791471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91EDB4" w14:textId="2C1988B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83,510.00 </w:t>
            </w:r>
          </w:p>
        </w:tc>
      </w:tr>
      <w:tr w:rsidR="00666DEB" w:rsidRPr="0022431A" w14:paraId="6ABE3D4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B1A91B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554A1C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egane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CFEF3E" w14:textId="773A315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112,53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19F92A" w14:textId="4F23259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78795A" w14:textId="076EC6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D45B45" w14:textId="6E00F6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112,530.00 </w:t>
            </w:r>
          </w:p>
        </w:tc>
      </w:tr>
      <w:tr w:rsidR="00666DEB" w:rsidRPr="0022431A" w14:paraId="2A1F5F2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F41DD7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CDA87D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emer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AC409" w14:textId="0AEAE7A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74,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5F6131" w14:textId="1DBC85B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20590F" w14:textId="3E641A8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05807E" w14:textId="6B36FF2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74,000.00 </w:t>
            </w:r>
          </w:p>
        </w:tc>
      </w:tr>
      <w:tr w:rsidR="00666DEB" w:rsidRPr="0022431A" w14:paraId="5B8071F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0914A7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0E3343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e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55F7AC" w14:textId="75BCB42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129,796.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B39FB" w14:textId="1EFE9A8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BC2A60" w14:textId="531645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B276B2" w14:textId="4A16AD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129,796.00 </w:t>
            </w:r>
          </w:p>
        </w:tc>
      </w:tr>
      <w:tr w:rsidR="00666DEB" w:rsidRPr="0022431A" w14:paraId="6972CD9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9A1E34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298277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asi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F5E9F" w14:textId="6B562D3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25,12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4DB170" w14:textId="373306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9CDE97" w14:textId="6C0247E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143CF0" w14:textId="3619FC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25,120.00 </w:t>
            </w:r>
          </w:p>
        </w:tc>
      </w:tr>
      <w:tr w:rsidR="00666DEB" w:rsidRPr="0022431A" w14:paraId="65E010B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445937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C37EB6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iag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4E322B" w14:textId="0B89169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433,599.4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E78977" w14:textId="50268CD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917F29" w14:textId="316387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C81526" w14:textId="2914504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433,599.44 </w:t>
            </w:r>
          </w:p>
        </w:tc>
      </w:tr>
      <w:tr w:rsidR="00666DEB" w:rsidRPr="0022431A" w14:paraId="44C3CDA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FED57D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F50223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i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3D2731" w14:textId="30A99D9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99,76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1557C5" w14:textId="71B5F7E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D4F9A9" w14:textId="5BD66A7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7A7AC0" w14:textId="70BAC7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99,760.00 </w:t>
            </w:r>
          </w:p>
        </w:tc>
      </w:tr>
      <w:tr w:rsidR="00666DEB" w:rsidRPr="0022431A" w14:paraId="32AC5CB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6B43D9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BAC2BE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ew Luce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1D8A39" w14:textId="31E6AF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84,956.07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4C7ADB" w14:textId="786F60D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120EB5" w14:textId="63D636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CB05DB" w14:textId="12CE032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84,956.07 </w:t>
            </w:r>
          </w:p>
        </w:tc>
      </w:tr>
      <w:tr w:rsidR="00666DEB" w:rsidRPr="0022431A" w14:paraId="3E93214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96D3D6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EDA8F3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Ot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B4D3D2" w14:textId="7D616E7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44,53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2F0AE3" w14:textId="260733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C17A03" w14:textId="5363E0F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728CDF" w14:textId="08F7449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44,530.00 </w:t>
            </w:r>
          </w:p>
        </w:tc>
      </w:tr>
      <w:tr w:rsidR="00666DEB" w:rsidRPr="0022431A" w14:paraId="031BD33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D715C1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0E6C56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Pass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2F1113" w14:textId="77919C3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46,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AEE30B" w14:textId="6637DCD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48C801" w14:textId="78AF387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2DB23E" w14:textId="1B26786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46,000.00 </w:t>
            </w:r>
          </w:p>
        </w:tc>
      </w:tr>
      <w:tr w:rsidR="00666DEB" w:rsidRPr="0022431A" w14:paraId="4543FC5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D836F0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6481FC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v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F85F99" w14:textId="67E0E3F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785AE8" w14:textId="222C2E4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44675" w14:textId="5318937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4FB79F" w14:textId="14DF9A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0,000.00 </w:t>
            </w:r>
          </w:p>
        </w:tc>
      </w:tr>
      <w:tr w:rsidR="00666DEB" w:rsidRPr="0022431A" w14:paraId="42514AC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C339A0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2A9AA6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otot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FB2EC7" w14:textId="79ECE18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43,7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3E375A" w14:textId="7EF52BD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DE2DE0" w14:textId="3CCAD57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929B00" w14:textId="14C20F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43,770.00 </w:t>
            </w:r>
          </w:p>
        </w:tc>
      </w:tr>
      <w:tr w:rsidR="00666DEB" w:rsidRPr="0022431A" w14:paraId="036FDE3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3AEB73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0B6B92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Dionisi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E9EBA8" w14:textId="590508D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598,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024161" w14:textId="3599084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930CAA" w14:textId="068E896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59BB35" w14:textId="109AA7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598,000.00 </w:t>
            </w:r>
          </w:p>
        </w:tc>
      </w:tr>
      <w:tr w:rsidR="00666DEB" w:rsidRPr="0022431A" w14:paraId="52723E6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5AC7E2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56FA0E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Enriqu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7C09B1" w14:textId="5AE6EDE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59,57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8CB46C" w14:textId="6126234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F28D5F" w14:textId="41686C7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262BFD" w14:textId="4771C44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59,575.00 </w:t>
            </w:r>
          </w:p>
        </w:tc>
      </w:tr>
      <w:tr w:rsidR="00666DEB" w:rsidRPr="0022431A" w14:paraId="31A5BF3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3D1102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66538A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Joaqui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3B3701" w14:textId="6E0C76A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35,5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BA277D" w14:textId="110B3C5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899F47" w14:textId="6290C2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B061D3" w14:textId="74A359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35,500.00 </w:t>
            </w:r>
          </w:p>
        </w:tc>
      </w:tr>
      <w:tr w:rsidR="00666DEB" w:rsidRPr="0022431A" w14:paraId="08C90C8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EA623A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6B1D89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Migue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CEF16B" w14:textId="6555539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63,302.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08A88" w14:textId="241C7B8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9F7C91" w14:textId="207F44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A9593" w14:textId="7F297F8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63,302.00 </w:t>
            </w:r>
          </w:p>
        </w:tc>
      </w:tr>
      <w:tr w:rsidR="00666DEB" w:rsidRPr="0022431A" w14:paraId="5284E8D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3F1A47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83FC09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Rafae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CBA298" w14:textId="348318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142,40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2956DD" w14:textId="5FD174A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F65E96" w14:textId="1412123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977589" w14:textId="4E87BE1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142,405.00 </w:t>
            </w:r>
          </w:p>
        </w:tc>
      </w:tr>
      <w:tr w:rsidR="00666DEB" w:rsidRPr="0022431A" w14:paraId="1D66CCC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FE4E19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AAFFA4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Barbar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218979" w14:textId="722337A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21,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A3E7AF" w14:textId="3E43E6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FC00CF" w14:textId="4F95E44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B7F60B" w14:textId="6BC215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21,000.00 </w:t>
            </w:r>
          </w:p>
        </w:tc>
      </w:tr>
      <w:tr w:rsidR="00666DEB" w:rsidRPr="0022431A" w14:paraId="58DF677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BC9C9E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75368D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r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E9528D" w14:textId="1B3527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02,4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10B447" w14:textId="340DB1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E0E574" w14:textId="0088D40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CF6EED" w14:textId="014B6B2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02,440.00 </w:t>
            </w:r>
          </w:p>
        </w:tc>
      </w:tr>
      <w:tr w:rsidR="00666DEB" w:rsidRPr="0022431A" w14:paraId="7E246D2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D922E1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BFF99C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igbau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BB2435" w14:textId="62791DE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37,1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8F8F2" w14:textId="44F61F9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2320C5" w14:textId="52A6F3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AD2300" w14:textId="3B91731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37,100.00 </w:t>
            </w:r>
          </w:p>
        </w:tc>
      </w:tr>
      <w:tr w:rsidR="00666DEB" w:rsidRPr="0022431A" w14:paraId="55C9668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67D175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7F51CE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ubun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61A706" w14:textId="340B9A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35,8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516F5E" w14:textId="5B7557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2A28FC" w14:textId="0E6BE66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734274" w14:textId="3CE5925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35,880.00 </w:t>
            </w:r>
          </w:p>
        </w:tc>
      </w:tr>
      <w:tr w:rsidR="00666DEB" w:rsidRPr="0022431A" w14:paraId="265C865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A6F5C2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D2E26F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Zarrag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99CEC9" w14:textId="09B1664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5,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9ED4EE" w14:textId="0A014F0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5B751E" w14:textId="2C0F21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A8E4C0" w14:textId="2DE27F4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5,000.00 </w:t>
            </w:r>
          </w:p>
        </w:tc>
      </w:tr>
      <w:tr w:rsidR="00666DEB" w:rsidRPr="0022431A" w14:paraId="64E1EB83"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4699D945"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Negros Occidental</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73111F9" w14:textId="7626D59E"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5,299,316.82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508B3222" w14:textId="0B7F41DE"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70F106E" w14:textId="79DC1EC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7F609C6" w14:textId="3BA5CD7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5,299,316.82 </w:t>
            </w:r>
          </w:p>
        </w:tc>
      </w:tr>
      <w:tr w:rsidR="00666DEB" w:rsidRPr="0022431A" w14:paraId="5F4AC9F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A14E0B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DFDF4C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rovince of Negros Occidenta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A4020F" w14:textId="0C57C2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0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EFC0C8"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C38F81"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64E8FB" w14:textId="46DB406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00,000.00 </w:t>
            </w:r>
          </w:p>
        </w:tc>
      </w:tr>
      <w:tr w:rsidR="00666DEB" w:rsidRPr="0022431A" w14:paraId="135C294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332D36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FE626D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colod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6CAD98" w14:textId="4F431A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090,647.7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4C6F7E" w14:textId="4148694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5E155C" w14:textId="56C1879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662312" w14:textId="19ECC8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090,647.72 </w:t>
            </w:r>
          </w:p>
        </w:tc>
      </w:tr>
      <w:tr w:rsidR="00666DEB" w:rsidRPr="0022431A" w14:paraId="197D922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1A95EE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9AB1F1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go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D44DEE" w14:textId="3A70BCD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72,76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BE937B" w14:textId="12A7CE2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2C9E5E" w14:textId="2313E17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C436F9" w14:textId="2CB4352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72,760.00 </w:t>
            </w:r>
          </w:p>
        </w:tc>
      </w:tr>
      <w:tr w:rsidR="00666DEB" w:rsidRPr="0022431A" w14:paraId="0830FC4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15B9AC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24DDD9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inalba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3B027C" w14:textId="2A91F3D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33,96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DB3477" w14:textId="266C364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787A31" w14:textId="3DC887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F49625" w14:textId="1227A87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33,960.00 </w:t>
            </w:r>
          </w:p>
        </w:tc>
      </w:tr>
      <w:tr w:rsidR="00666DEB" w:rsidRPr="0022431A" w14:paraId="31A146A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A4C27B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69C2FC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diz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E0F9A0" w14:textId="3B0ADA8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7,097.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D521EC" w14:textId="6297BFD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8360C9" w14:textId="56E51C4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4B0DA" w14:textId="052433C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7,097.00 </w:t>
            </w:r>
          </w:p>
        </w:tc>
      </w:tr>
      <w:tr w:rsidR="00666DEB" w:rsidRPr="0022431A" w14:paraId="0887AB0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3205C0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B76229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latrav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B178F" w14:textId="18AF3B4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19,92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63B512" w14:textId="4E57B61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65180" w14:textId="64999D7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116CCD" w14:textId="3F48CC7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19,920.00 </w:t>
            </w:r>
          </w:p>
        </w:tc>
      </w:tr>
      <w:tr w:rsidR="00666DEB" w:rsidRPr="0022431A" w14:paraId="53EA830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7B8C1A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5E9C72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ndon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8B33A9" w14:textId="4DBA190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2,036.1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49AF36" w14:textId="7703E53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D39C22" w14:textId="62FEC2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19A562" w14:textId="279B595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2,036.10 </w:t>
            </w:r>
          </w:p>
        </w:tc>
      </w:tr>
      <w:tr w:rsidR="00666DEB" w:rsidRPr="0022431A" w14:paraId="24CC160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6B2A3D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E44AE0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uay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D4EF20" w14:textId="7F3EEEE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51,817.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E67B77" w14:textId="5F4411E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1B39BB" w14:textId="39A36B3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8288EF" w14:textId="35B3E3B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51,817.50 </w:t>
            </w:r>
          </w:p>
        </w:tc>
      </w:tr>
      <w:tr w:rsidR="00666DEB" w:rsidRPr="0022431A" w14:paraId="193190E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4762F9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50D536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Enrique B. Magalona (Sarav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46820B" w14:textId="3A0F1AA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94,52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F7CD18" w14:textId="0B70B43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3D72D" w14:textId="3F51840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E2C1CC" w14:textId="4B5BBE7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94,520.00 </w:t>
            </w:r>
          </w:p>
        </w:tc>
      </w:tr>
      <w:tr w:rsidR="00666DEB" w:rsidRPr="0022431A" w14:paraId="2D41003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D90563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549531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Escalant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04F5D7" w14:textId="6FD4E85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65,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580F33" w14:textId="29B101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4BE60D" w14:textId="202B482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C5685A" w14:textId="5DDC05E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65,000.00 </w:t>
            </w:r>
          </w:p>
        </w:tc>
      </w:tr>
      <w:tr w:rsidR="00666DEB" w:rsidRPr="0022431A" w14:paraId="0FFA1DE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1B113D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15225B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Himamayl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7DFA27" w14:textId="1B151A7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67,3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F2A32E" w14:textId="13DB3AB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6ADCAD" w14:textId="073A288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A09ED5" w14:textId="7ADD15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67,350.00 </w:t>
            </w:r>
          </w:p>
        </w:tc>
      </w:tr>
      <w:tr w:rsidR="00666DEB" w:rsidRPr="0022431A" w14:paraId="3FE5C4B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9592C0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CFB334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Hinigar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EC0F9B" w14:textId="188E0D5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4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1F5FBB" w14:textId="1CC85B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A89281" w14:textId="2140BA6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092538" w14:textId="7172C8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480.00 </w:t>
            </w:r>
          </w:p>
        </w:tc>
      </w:tr>
      <w:tr w:rsidR="00666DEB" w:rsidRPr="0022431A" w14:paraId="4155193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CB76AC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388422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Hinoba-an (As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5E1DA5" w14:textId="45F5677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02,49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A4101F" w14:textId="0EE1404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0B2C2F" w14:textId="1479514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AAE663" w14:textId="43C3C2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02,495.00 </w:t>
            </w:r>
          </w:p>
        </w:tc>
      </w:tr>
      <w:tr w:rsidR="00666DEB" w:rsidRPr="0022431A" w14:paraId="5D0C566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8B6189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CDB4EF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lo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717DC1" w14:textId="4E01620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32,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F1F9C2" w14:textId="3D1B271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073423" w14:textId="3E14B81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67E014" w14:textId="35F7E3B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32,000.00 </w:t>
            </w:r>
          </w:p>
        </w:tc>
      </w:tr>
      <w:tr w:rsidR="00666DEB" w:rsidRPr="0022431A" w14:paraId="4A4D9EC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D5B7FE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A470D5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sabe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D6F06A" w14:textId="58160FB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18,1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D1BC17" w14:textId="5A14FB6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29B74A" w14:textId="7FFD1D4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69722A" w14:textId="7500A8B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18,170.00 </w:t>
            </w:r>
          </w:p>
        </w:tc>
      </w:tr>
      <w:tr w:rsidR="00666DEB" w:rsidRPr="0022431A" w14:paraId="36C1CE6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ED048B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782CFA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Kabankal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650978" w14:textId="77A97B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29053B" w14:textId="740DCD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BA6A98" w14:textId="4C9D808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9831F8" w14:textId="7BB498D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0,000.00 </w:t>
            </w:r>
          </w:p>
        </w:tc>
      </w:tr>
      <w:tr w:rsidR="00666DEB" w:rsidRPr="0022431A" w14:paraId="6DBB1AB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41776E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338FB3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 Carlota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0B6160" w14:textId="766687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0,76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37045" w14:textId="5919BB0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170372" w14:textId="75A554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EC1A56" w14:textId="7B2FCCA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0,760.00 </w:t>
            </w:r>
          </w:p>
        </w:tc>
      </w:tr>
      <w:tr w:rsidR="00666DEB" w:rsidRPr="0022431A" w14:paraId="572F1C1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DFC2D7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E69834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 Castella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DD179A" w14:textId="3164890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93,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DF3142" w14:textId="223A9E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71814D" w14:textId="25B55F4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7A417C" w14:textId="6292060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93,000.00 </w:t>
            </w:r>
          </w:p>
        </w:tc>
      </w:tr>
      <w:tr w:rsidR="00666DEB" w:rsidRPr="0022431A" w14:paraId="2245DBB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554B94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E54B15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nap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24E4B8" w14:textId="6188CA3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44,4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675FEE" w14:textId="3C5D127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D7F550" w14:textId="07ADC10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EB05AF" w14:textId="469BD05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44,450.00 </w:t>
            </w:r>
          </w:p>
        </w:tc>
      </w:tr>
      <w:tr w:rsidR="00666DEB" w:rsidRPr="0022431A" w14:paraId="6DB1FC4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D0B172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D852AC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oises Padilla (Magall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72A39" w14:textId="2829DB2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4,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BB84D" w14:textId="5085B9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CA5BE2" w14:textId="6A6A3E4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33B4F6" w14:textId="4A4C12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4,000.00 </w:t>
            </w:r>
          </w:p>
        </w:tc>
      </w:tr>
      <w:tr w:rsidR="00666DEB" w:rsidRPr="0022431A" w14:paraId="178E0D6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027675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2B435B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urc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7DA7C4" w14:textId="5CEF09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83,8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99CE77" w14:textId="47A8C48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9270EA" w14:textId="7B400FB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0297FF" w14:textId="51902C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83,840.00 </w:t>
            </w:r>
          </w:p>
        </w:tc>
      </w:tr>
      <w:tr w:rsidR="00666DEB" w:rsidRPr="0022431A" w14:paraId="2DFC229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FA59E6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FBAE22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ulupand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8210D6" w14:textId="6121694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1,4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CCBD74" w14:textId="1CDD11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8CF192" w14:textId="00E0BE1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1C2D21" w14:textId="0E7E2C6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1,440.00 </w:t>
            </w:r>
          </w:p>
        </w:tc>
      </w:tr>
      <w:tr w:rsidR="00666DEB" w:rsidRPr="0022431A" w14:paraId="01265B2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CC76E9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9E9929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gay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AA2DA9" w14:textId="7F8430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6,656.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A66EB5" w14:textId="0F3D39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F1E613" w14:textId="53F28F5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145C51" w14:textId="46E863B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6,656.00 </w:t>
            </w:r>
          </w:p>
        </w:tc>
      </w:tr>
      <w:tr w:rsidR="00666DEB" w:rsidRPr="0022431A" w14:paraId="2C7CD61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784BFB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ABAA3D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lvador Benedict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2B8F45" w14:textId="49127B6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79,949.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243E21" w14:textId="5F9C756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705FB1" w14:textId="049140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13CBC3" w14:textId="2BD64CE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79,949.50 </w:t>
            </w:r>
          </w:p>
        </w:tc>
      </w:tr>
      <w:tr w:rsidR="00666DEB" w:rsidRPr="0022431A" w14:paraId="630BC0E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C2E6A4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BAF0C0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Carlos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6DBFF5" w14:textId="7C46DD9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80,519.6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6A2287" w14:textId="6C89C3A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BB46B9" w14:textId="7292CF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94EB17" w14:textId="5B37944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80,519.60 </w:t>
            </w:r>
          </w:p>
        </w:tc>
      </w:tr>
      <w:tr w:rsidR="00666DEB" w:rsidRPr="0022431A" w14:paraId="367B8A3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4F5095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773D56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Enriqu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F7E62" w14:textId="387DD36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65,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02986" w14:textId="1DC87A6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B5F52A" w14:textId="2E7F39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8B0CED" w14:textId="78FF9C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65,000.00 </w:t>
            </w:r>
          </w:p>
        </w:tc>
      </w:tr>
      <w:tr w:rsidR="00666DEB" w:rsidRPr="0022431A" w14:paraId="25C2864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C71F03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A1A3DF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lay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C7CC20" w14:textId="2A54D5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6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EEC5AA" w14:textId="56390C1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21BCA9" w14:textId="5C8D05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F7830" w14:textId="5638C70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600.00 </w:t>
            </w:r>
          </w:p>
        </w:tc>
      </w:tr>
      <w:tr w:rsidR="00666DEB" w:rsidRPr="0022431A" w14:paraId="0D1AF1D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2A63E8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EB916E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Sipal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B1A585" w14:textId="019E1CA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35,4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2798DC" w14:textId="1348CB4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201CF1" w14:textId="7DC1986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032E7A" w14:textId="541A8D6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35,480.00 </w:t>
            </w:r>
          </w:p>
        </w:tc>
      </w:tr>
      <w:tr w:rsidR="00666DEB" w:rsidRPr="0022431A" w14:paraId="6D5C204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DBD623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56D6A9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Talis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9DF1F4" w14:textId="4E8C29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5,7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57D6BC" w14:textId="7DB3C8D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D5D3E0" w14:textId="56831DC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2DE94E" w14:textId="77A4F9E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5,740.00 </w:t>
            </w:r>
          </w:p>
        </w:tc>
      </w:tr>
      <w:tr w:rsidR="00666DEB" w:rsidRPr="0022431A" w14:paraId="744CD46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24E9CC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CE0800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obos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9CD700" w14:textId="5199D9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F103E5" w14:textId="6CCCB76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2F73C9" w14:textId="6B865E8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79A8C8" w14:textId="1060BA8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00.00 </w:t>
            </w:r>
          </w:p>
        </w:tc>
      </w:tr>
      <w:tr w:rsidR="00666DEB" w:rsidRPr="0022431A" w14:paraId="3A9BD6F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27E364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EF55C8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Valladoli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EB3787" w14:textId="59C6D1A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15,148.4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BE0E62" w14:textId="4F28AF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3AA55C" w14:textId="71372C3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E69981" w14:textId="012BBF4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15,148.40 </w:t>
            </w:r>
          </w:p>
        </w:tc>
      </w:tr>
      <w:tr w:rsidR="00666DEB" w:rsidRPr="0022431A" w14:paraId="42DB404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79260D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599671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Victori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15323A" w14:textId="30565F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11,0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34B67B" w14:textId="4030B6B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497D99" w14:textId="00E4181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644C99" w14:textId="3E9BEA6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11,080.00 </w:t>
            </w:r>
          </w:p>
        </w:tc>
      </w:tr>
      <w:tr w:rsidR="00666DEB" w:rsidRPr="0022431A" w14:paraId="2E1F80DB"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703DD48F"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REGION VII</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F1059F4" w14:textId="7C2331A5"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13,889,489.83 </w:t>
            </w:r>
          </w:p>
        </w:tc>
        <w:tc>
          <w:tcPr>
            <w:tcW w:w="67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1579D9E" w14:textId="2E78310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19465DD0" w14:textId="65E69D3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B89BCDF" w14:textId="33F1DB7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13,889,489.83 </w:t>
            </w:r>
          </w:p>
        </w:tc>
      </w:tr>
      <w:tr w:rsidR="00666DEB" w:rsidRPr="0022431A" w14:paraId="01D9EB1C"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099F1872"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lastRenderedPageBreak/>
              <w:t>Bohol</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7797A72" w14:textId="2E59BC5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44,753,790.55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A5B479F" w14:textId="770AC445"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AD7814B" w14:textId="0590F901"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887EE9E" w14:textId="7CA666F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44,753,790.55 </w:t>
            </w:r>
          </w:p>
        </w:tc>
      </w:tr>
      <w:tr w:rsidR="00666DEB" w:rsidRPr="0022431A" w14:paraId="3F75DC13"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201D3E22"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PLGU Boho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E5513C" w14:textId="698227B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86,057.2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6A1BBA" w14:textId="36D42B3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B67980" w14:textId="4EF485E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5FEF8E" w14:textId="2AF572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86,057.28 </w:t>
            </w:r>
          </w:p>
        </w:tc>
      </w:tr>
      <w:tr w:rsidR="00666DEB" w:rsidRPr="0022431A" w14:paraId="55A73535" w14:textId="77777777" w:rsidTr="0022431A">
        <w:trPr>
          <w:trHeight w:val="20"/>
        </w:trPr>
        <w:tc>
          <w:tcPr>
            <w:tcW w:w="89" w:type="pct"/>
            <w:tcBorders>
              <w:top w:val="single" w:sz="4" w:space="0" w:color="auto"/>
              <w:left w:val="single" w:sz="4" w:space="0" w:color="auto"/>
              <w:bottom w:val="single" w:sz="4" w:space="0" w:color="auto"/>
            </w:tcBorders>
            <w:shd w:val="clear" w:color="FFFFFF" w:fill="FFFFFF"/>
            <w:vAlign w:val="center"/>
            <w:hideMark/>
          </w:tcPr>
          <w:p w14:paraId="2788954D"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DD480F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burquerqu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6557D5" w14:textId="7D4D231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3,155.8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E74BC2" w14:textId="37CB206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525953" w14:textId="7D5632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3984C4" w14:textId="1CCB3A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3,155.86 </w:t>
            </w:r>
          </w:p>
        </w:tc>
      </w:tr>
      <w:tr w:rsidR="00666DEB" w:rsidRPr="0022431A" w14:paraId="35B9E4E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AB1229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8881F9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ic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30DAEB" w14:textId="2BE0D94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55,7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4B34E6" w14:textId="7CB5EB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3938FE" w14:textId="1BF3C3D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4C2F27" w14:textId="3B3A51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55,780.00 </w:t>
            </w:r>
          </w:p>
        </w:tc>
      </w:tr>
      <w:tr w:rsidR="00666DEB" w:rsidRPr="0022431A" w14:paraId="4C2375F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790386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2CFCAB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nd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A184E8" w14:textId="6857C30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47,69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74A6BA" w14:textId="11AE88F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2CFD5E" w14:textId="04E963D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00EA25" w14:textId="030E653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47,695.00 </w:t>
            </w:r>
          </w:p>
        </w:tc>
      </w:tr>
      <w:tr w:rsidR="00666DEB" w:rsidRPr="0022431A" w14:paraId="2D29BB8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7716D7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581DEF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ntequer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53E7C1" w14:textId="18EB003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464,809.2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EE7CCD" w14:textId="2BE8EED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36AC53" w14:textId="3C84969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7DD38E" w14:textId="24AA47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464,809.24 </w:t>
            </w:r>
          </w:p>
        </w:tc>
      </w:tr>
      <w:tr w:rsidR="00666DEB" w:rsidRPr="0022431A" w14:paraId="1E757C7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50C658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79F3E4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clay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246ADA" w14:textId="64D28E3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61,464.9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241738" w14:textId="757290E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9B9A16" w14:textId="4FDA890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72F031" w14:textId="130E998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61,464.92 </w:t>
            </w:r>
          </w:p>
        </w:tc>
      </w:tr>
      <w:tr w:rsidR="00666DEB" w:rsidRPr="0022431A" w14:paraId="209E9E5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C34B3F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CE85F8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lilih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46C64" w14:textId="7236E9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95,79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DF2FB0" w14:textId="5A03EC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355A58" w14:textId="1411BE0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D7888F" w14:textId="0C955E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95,790.00 </w:t>
            </w:r>
          </w:p>
        </w:tc>
      </w:tr>
      <w:tr w:rsidR="00666DEB" w:rsidRPr="0022431A" w14:paraId="662BB2D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02CE83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5D453F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tu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A57B4D" w14:textId="6320AA2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90,751.0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782205" w14:textId="15907B1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BE0CFA" w14:textId="03A5B73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04D9FE" w14:textId="7D218A9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90,751.05 </w:t>
            </w:r>
          </w:p>
        </w:tc>
      </w:tr>
      <w:tr w:rsidR="00666DEB" w:rsidRPr="0022431A" w14:paraId="58F6067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578226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CCD2D9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ien Unid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5A3DEA" w14:textId="0D70DDA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29,6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0607DD" w14:textId="35979B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685231" w14:textId="1D2B5E7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2628BF" w14:textId="22E311A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29,680.00 </w:t>
            </w:r>
          </w:p>
        </w:tc>
      </w:tr>
      <w:tr w:rsidR="00666DEB" w:rsidRPr="0022431A" w14:paraId="6C7E966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16316B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16A49C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ila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9C8000" w14:textId="24B1D47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33,787.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E768C0" w14:textId="700302E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AA7082" w14:textId="15DC0FC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AEE23" w14:textId="2CAB22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33,787.00 </w:t>
            </w:r>
          </w:p>
        </w:tc>
      </w:tr>
      <w:tr w:rsidR="00666DEB" w:rsidRPr="0022431A" w14:paraId="6523E0E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F5D81A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144BEF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enavist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5EB989" w14:textId="429093A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42,864.3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009244" w14:textId="39FF789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F7F7D8" w14:textId="4A9E39B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EBFBB3" w14:textId="7DFAC87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42,864.32 </w:t>
            </w:r>
          </w:p>
        </w:tc>
      </w:tr>
      <w:tr w:rsidR="00666DEB" w:rsidRPr="0022431A" w14:paraId="5C214AA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C773CA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55ECAD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lap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98F485" w14:textId="133533A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80,911.8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E97EBE" w14:textId="744EEDD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AFEC22" w14:textId="6E3E726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029529" w14:textId="47EFB7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80,911.86 </w:t>
            </w:r>
          </w:p>
        </w:tc>
      </w:tr>
      <w:tr w:rsidR="00666DEB" w:rsidRPr="0022431A" w14:paraId="1D8BB8A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43A56D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D2346D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ndij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613E75" w14:textId="0A92CAF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64,423.9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A5E99D" w14:textId="1C73EC7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002771" w14:textId="3C28B26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F5FA2F" w14:textId="7819E57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64,423.94 </w:t>
            </w:r>
          </w:p>
        </w:tc>
      </w:tr>
      <w:tr w:rsidR="00666DEB" w:rsidRPr="0022431A" w14:paraId="1140EDD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4371DB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17B701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rme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87D2D6" w14:textId="1D91FD5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53,9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B02339" w14:textId="70D9653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44267D" w14:textId="1BCC398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8548A7" w14:textId="1A28F47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53,980.00 </w:t>
            </w:r>
          </w:p>
        </w:tc>
      </w:tr>
      <w:tr w:rsidR="00666DEB" w:rsidRPr="0022431A" w14:paraId="0111EB1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2F0E2F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E3EF3D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tigbi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1E6DF6" w14:textId="6A4AD1E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00,81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6D268C" w14:textId="731406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6C9AD5" w14:textId="277B0E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7CBAAA" w14:textId="5F3295D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00,815.00 </w:t>
            </w:r>
          </w:p>
        </w:tc>
      </w:tr>
      <w:tr w:rsidR="00666DEB" w:rsidRPr="0022431A" w14:paraId="24AFFC4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773C6D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F9EF90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orel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C429E5" w14:textId="263B1B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7,29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87F5B1" w14:textId="790F3BA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E9720A" w14:textId="3A8E180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C8A6B3" w14:textId="673805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7,290.00 </w:t>
            </w:r>
          </w:p>
        </w:tc>
      </w:tr>
      <w:tr w:rsidR="00666DEB" w:rsidRPr="0022431A" w14:paraId="1683CCD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E6E85D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112471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orte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3E85C9" w14:textId="65251AB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68,556.9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9F6BF3" w14:textId="509CF04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FD33E6" w14:textId="14DCFE3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BCEAAE" w14:textId="5646F95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68,556.96 </w:t>
            </w:r>
          </w:p>
        </w:tc>
      </w:tr>
      <w:tr w:rsidR="00666DEB" w:rsidRPr="0022431A" w14:paraId="060C1A9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954F27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AE7CF0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aui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FEE231" w14:textId="75216B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734,423.8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383BAE" w14:textId="4F144A9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565FCC" w14:textId="3E2B936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A5E9ED" w14:textId="7AFCD1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734,423.86 </w:t>
            </w:r>
          </w:p>
        </w:tc>
      </w:tr>
      <w:tr w:rsidR="00666DEB" w:rsidRPr="0022431A" w14:paraId="1D2DEEC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965D9F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368C0C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imi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B7CA5D" w14:textId="6C6F546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3,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DB1D3C" w14:textId="6AC0645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FD83A1" w14:textId="0BCAF01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AF827E" w14:textId="650387B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3,000.00 </w:t>
            </w:r>
          </w:p>
        </w:tc>
      </w:tr>
      <w:tr w:rsidR="00666DEB" w:rsidRPr="0022431A" w14:paraId="326E4E4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62EC57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B5AAA1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uer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3C2D36" w14:textId="1A21696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17,5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9F704B" w14:textId="62A9EE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A3DADE" w14:textId="1D7A9A9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104685" w14:textId="502CAB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17,500.00 </w:t>
            </w:r>
          </w:p>
        </w:tc>
      </w:tr>
      <w:tr w:rsidR="00666DEB" w:rsidRPr="0022431A" w14:paraId="656877E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CBE048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0C1CB1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arcia Hernandez</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986BAD" w14:textId="4059FF6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35,82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67822C" w14:textId="7109A43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F99FEA" w14:textId="21852C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7883E2" w14:textId="261BBE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35,820.00 </w:t>
            </w:r>
          </w:p>
        </w:tc>
      </w:tr>
      <w:tr w:rsidR="00666DEB" w:rsidRPr="0022431A" w14:paraId="5344BD9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3CD9EA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24B770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Jetaf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224128" w14:textId="0629D94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04,98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2A4772" w14:textId="20D49B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037E76" w14:textId="0D63EA5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17487C" w14:textId="3403C13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04,985.00 </w:t>
            </w:r>
          </w:p>
        </w:tc>
      </w:tr>
      <w:tr w:rsidR="00666DEB" w:rsidRPr="0022431A" w14:paraId="3C48D44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F2B714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0A5759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uindulm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9C7EDD" w14:textId="16B2C8A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7,228.9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BBC4CB" w14:textId="5A1941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7977CA" w14:textId="4166E5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F54444" w14:textId="322EC00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7,228.92 </w:t>
            </w:r>
          </w:p>
        </w:tc>
      </w:tr>
      <w:tr w:rsidR="00666DEB" w:rsidRPr="0022431A" w14:paraId="4EF6978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10446A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C17BB4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Jag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79671F" w14:textId="0DB080F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45,84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75C430" w14:textId="591315D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F43A8E" w14:textId="3D210F8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77409C" w14:textId="09C21F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45,845.00 </w:t>
            </w:r>
          </w:p>
        </w:tc>
      </w:tr>
      <w:tr w:rsidR="00666DEB" w:rsidRPr="0022431A" w14:paraId="1C7560A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51F333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8FC886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i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A36A2" w14:textId="3936D07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54,81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DE9C87" w14:textId="2AB7A4E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2798F1" w14:textId="590CDD4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2354B5" w14:textId="7CD6E49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54,815.00 </w:t>
            </w:r>
          </w:p>
        </w:tc>
      </w:tr>
      <w:tr w:rsidR="00666DEB" w:rsidRPr="0022431A" w14:paraId="67B2A68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E0A73C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209B76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o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E814D" w14:textId="6844C26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78,759.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43435C" w14:textId="39DE4F9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7BF8D6" w14:textId="32BA30F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061078" w14:textId="6B74B19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78,759.50 </w:t>
            </w:r>
          </w:p>
        </w:tc>
      </w:tr>
      <w:tr w:rsidR="00666DEB" w:rsidRPr="0022431A" w14:paraId="6110225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BAC830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42C986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obo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DEE1D0" w14:textId="1D9C1F5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5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89A5DA" w14:textId="4F3F274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C8C5C" w14:textId="61609BC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91A268" w14:textId="0D7305A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500.00 </w:t>
            </w:r>
          </w:p>
        </w:tc>
      </w:tr>
      <w:tr w:rsidR="00666DEB" w:rsidRPr="0022431A" w14:paraId="796854B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302EE3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278FF0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o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DBB974" w14:textId="284929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31,739.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668D27" w14:textId="72F4274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41EE3A" w14:textId="5281FFA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5D17D6" w14:textId="3C52C62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31,739.00 </w:t>
            </w:r>
          </w:p>
        </w:tc>
      </w:tr>
      <w:tr w:rsidR="00666DEB" w:rsidRPr="0022431A" w14:paraId="57BEE00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287DB5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0F7264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bin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841AB4" w14:textId="18FFD9C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79,5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14BFA" w14:textId="26F7E7E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CC6E78" w14:textId="202D1B6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B6B15C" w14:textId="4BFC8C3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79,500.00 </w:t>
            </w:r>
          </w:p>
        </w:tc>
      </w:tr>
      <w:tr w:rsidR="00666DEB" w:rsidRPr="0022431A" w14:paraId="34F4FB9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0A4481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96DE63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ribojo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2548E9" w14:textId="6BA4EE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7,83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6ADB53" w14:textId="2A51721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6CE056" w14:textId="757A54C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70D46" w14:textId="6CF801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7,835.00 </w:t>
            </w:r>
          </w:p>
        </w:tc>
      </w:tr>
      <w:tr w:rsidR="00666DEB" w:rsidRPr="0022431A" w14:paraId="14AF1F0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5649C6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FD21A3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ngl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44FCFB" w14:textId="70A8C06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07,519.6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AA282F" w14:textId="6C172F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D48EB4" w14:textId="1B134B6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738481" w14:textId="70B9218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07,519.68 </w:t>
            </w:r>
          </w:p>
        </w:tc>
      </w:tr>
      <w:tr w:rsidR="00666DEB" w:rsidRPr="0022431A" w14:paraId="44904CB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D464B6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CC76B9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ila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762F2D" w14:textId="2302075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7,91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CD692" w14:textId="375F26E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C07762" w14:textId="4766F9C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B0A3FF" w14:textId="43C73D4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7,915.00 </w:t>
            </w:r>
          </w:p>
        </w:tc>
      </w:tr>
      <w:tr w:rsidR="00666DEB" w:rsidRPr="0022431A" w14:paraId="304BA42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EDC1BF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D28B20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res. Carlos P. Garcia (Pitog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41DF40" w14:textId="1484EDB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07,391.7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1E8301" w14:textId="27ACF05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946E72" w14:textId="1DE7245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5DBDEB" w14:textId="0DBAE62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07,391.78 </w:t>
            </w:r>
          </w:p>
        </w:tc>
      </w:tr>
      <w:tr w:rsidR="00666DEB" w:rsidRPr="0022431A" w14:paraId="5AD394B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0E6614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130036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Isidr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FF30B" w14:textId="14BDF1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030,718.3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1BB84D" w14:textId="6734BFC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7A3601" w14:textId="6A6E01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76A638" w14:textId="45FD137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030,718.30 </w:t>
            </w:r>
          </w:p>
        </w:tc>
      </w:tr>
      <w:tr w:rsidR="00666DEB" w:rsidRPr="0022431A" w14:paraId="18D8ADF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1FD6A0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1D8784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Migue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8C67A3" w14:textId="7ACD172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21,643.0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70A936" w14:textId="7C41C43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86405" w14:textId="0AC96F6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C1E0C5" w14:textId="024BACA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21,643.04 </w:t>
            </w:r>
          </w:p>
        </w:tc>
      </w:tr>
      <w:tr w:rsidR="00666DEB" w:rsidRPr="0022431A" w14:paraId="518775B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B96089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5D43D0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evil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353963" w14:textId="195E0A7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21,212.8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E765A0" w14:textId="42FB058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32A316" w14:textId="5B878DB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A7557C" w14:textId="4399C83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21,212.86 </w:t>
            </w:r>
          </w:p>
        </w:tc>
      </w:tr>
      <w:tr w:rsidR="00666DEB" w:rsidRPr="0022431A" w14:paraId="2A1CE65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4BC27D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150BFE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erra Bullone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DE596F" w14:textId="41A88A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8,994.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19B55D" w14:textId="2DCB117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4F99E8" w14:textId="2B73025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D0536A" w14:textId="2158AB4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8,994.00 </w:t>
            </w:r>
          </w:p>
        </w:tc>
      </w:tr>
      <w:tr w:rsidR="00666DEB" w:rsidRPr="0022431A" w14:paraId="606A4FA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1BD99D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1C34E6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katu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A2BC73" w14:textId="7C2A13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84,47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24601F" w14:textId="01EDE0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883EA9" w14:textId="157C476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D8921E" w14:textId="3B64B3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84,478.00 </w:t>
            </w:r>
          </w:p>
        </w:tc>
      </w:tr>
      <w:tr w:rsidR="00666DEB" w:rsidRPr="0022431A" w14:paraId="41E81AF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97DCAC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9DA305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gbilaran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7CEB24" w14:textId="790D44B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11,775.6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55C21B" w14:textId="351814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047395" w14:textId="5A75418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D2D2A6" w14:textId="4C8B229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11,775.64 </w:t>
            </w:r>
          </w:p>
        </w:tc>
      </w:tr>
      <w:tr w:rsidR="00666DEB" w:rsidRPr="0022431A" w14:paraId="2AAE0C3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06089A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28E479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lib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CC62A" w14:textId="3BABDF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4,6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2B39D1" w14:textId="68BF3A0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55DD05" w14:textId="7818B9C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0CD756" w14:textId="79924C4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4,600.00 </w:t>
            </w:r>
          </w:p>
        </w:tc>
      </w:tr>
      <w:tr w:rsidR="00666DEB" w:rsidRPr="0022431A" w14:paraId="5EE5A73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218155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0F87A2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rinida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72532C" w14:textId="39D0630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7,079.6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EDC39B" w14:textId="747B3B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75FEA0" w14:textId="135C28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B640EE" w14:textId="10CDE7E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7,079.64 </w:t>
            </w:r>
          </w:p>
        </w:tc>
      </w:tr>
      <w:tr w:rsidR="00666DEB" w:rsidRPr="0022431A" w14:paraId="421AF48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B4D41D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DE308C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ubig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D3AA6F" w14:textId="5DF309D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14,86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3E2163" w14:textId="1CF7E0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93D498" w14:textId="379692D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4F87D5" w14:textId="3995FEE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14,865.00 </w:t>
            </w:r>
          </w:p>
        </w:tc>
      </w:tr>
      <w:tr w:rsidR="00666DEB" w:rsidRPr="0022431A" w14:paraId="551725B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F24E74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5C9FDD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Ub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1AFF0A" w14:textId="10C5294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94,4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B6DA61" w14:textId="09B9F7E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E49A79" w14:textId="694A93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06E8A0" w14:textId="228AA4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94,400.00 </w:t>
            </w:r>
          </w:p>
        </w:tc>
      </w:tr>
      <w:tr w:rsidR="00666DEB" w:rsidRPr="0022431A" w14:paraId="258D590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40E539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4A9A29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Valenc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CF79DC" w14:textId="0CCF74A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1,433.9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82C230" w14:textId="45A5FD1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0A068" w14:textId="24D26D9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F657A7" w14:textId="2831662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1,433.90 </w:t>
            </w:r>
          </w:p>
        </w:tc>
      </w:tr>
      <w:tr w:rsidR="00666DEB" w:rsidRPr="0022431A" w14:paraId="643E70E4"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3A9DB764"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Cebu</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F913A3D" w14:textId="0F38212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34,075,235.96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17417DF" w14:textId="11D8E2A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DC47418" w14:textId="20BD4BBE"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4A68B64" w14:textId="3207BBC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34,075,235.96 </w:t>
            </w:r>
          </w:p>
        </w:tc>
      </w:tr>
      <w:tr w:rsidR="00666DEB" w:rsidRPr="0022431A" w14:paraId="32C3C660" w14:textId="77777777" w:rsidTr="0022431A">
        <w:trPr>
          <w:trHeight w:val="20"/>
        </w:trPr>
        <w:tc>
          <w:tcPr>
            <w:tcW w:w="89" w:type="pct"/>
            <w:tcBorders>
              <w:top w:val="single" w:sz="4" w:space="0" w:color="auto"/>
              <w:left w:val="single" w:sz="4" w:space="0" w:color="auto"/>
              <w:bottom w:val="single" w:sz="4" w:space="0" w:color="auto"/>
            </w:tcBorders>
            <w:shd w:val="clear" w:color="FFFFFF" w:fill="FFFFFF"/>
            <w:vAlign w:val="center"/>
            <w:hideMark/>
          </w:tcPr>
          <w:p w14:paraId="4A7DB471"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FFFFFF" w:fill="FFFFFF"/>
            <w:vAlign w:val="center"/>
            <w:hideMark/>
          </w:tcPr>
          <w:p w14:paraId="5380362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rovince of Cebu*</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AB6876" w14:textId="17D7EE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687,884.3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D36A54" w14:textId="76F441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A31545" w14:textId="37D0CC9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3E278" w14:textId="59916F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687,884.38 </w:t>
            </w:r>
          </w:p>
        </w:tc>
      </w:tr>
      <w:tr w:rsidR="00666DEB" w:rsidRPr="0022431A" w14:paraId="1E7A3BEF" w14:textId="77777777" w:rsidTr="0022431A">
        <w:trPr>
          <w:trHeight w:val="20"/>
        </w:trPr>
        <w:tc>
          <w:tcPr>
            <w:tcW w:w="89" w:type="pct"/>
            <w:tcBorders>
              <w:top w:val="single" w:sz="4" w:space="0" w:color="auto"/>
              <w:left w:val="single" w:sz="4" w:space="0" w:color="auto"/>
              <w:bottom w:val="single" w:sz="4" w:space="0" w:color="auto"/>
            </w:tcBorders>
            <w:shd w:val="clear" w:color="FFFFFF" w:fill="FFFFFF"/>
            <w:vAlign w:val="center"/>
            <w:hideMark/>
          </w:tcPr>
          <w:p w14:paraId="1B9E0DDF"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FFFFFF" w:fill="FFFFFF"/>
            <w:vAlign w:val="center"/>
            <w:hideMark/>
          </w:tcPr>
          <w:p w14:paraId="1986E8F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cantar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A369F2" w14:textId="5C5EB2E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66,938.3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24678C" w14:textId="74B556A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5184A" w14:textId="5A63BB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A18BBB" w14:textId="46125C6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66,938.30 </w:t>
            </w:r>
          </w:p>
        </w:tc>
      </w:tr>
      <w:tr w:rsidR="00666DEB" w:rsidRPr="0022431A" w14:paraId="3B4FA80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259FFB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1B4CD2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co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30172E" w14:textId="3AACA97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3,391.2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F625C2" w14:textId="5519279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1392F7" w14:textId="475DBD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F9E194" w14:textId="5D42B2B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3,391.24 </w:t>
            </w:r>
          </w:p>
        </w:tc>
      </w:tr>
      <w:tr w:rsidR="00666DEB" w:rsidRPr="0022431A" w14:paraId="3F52C76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9EF114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375C13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egr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82CD60" w14:textId="733F86D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07,877.2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0DA6A8" w14:textId="5E9595F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BF3926" w14:textId="5D987DA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003089" w14:textId="00F9705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07,877.22 </w:t>
            </w:r>
          </w:p>
        </w:tc>
      </w:tr>
      <w:tr w:rsidR="00666DEB" w:rsidRPr="0022431A" w14:paraId="0416A5B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5B930E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C970B3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oguins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969813" w14:textId="5DED5A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10,451.8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54C8E0" w14:textId="0186B5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AB0726" w14:textId="18659EB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E2B78" w14:textId="56A3114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10,451.80 </w:t>
            </w:r>
          </w:p>
        </w:tc>
      </w:tr>
      <w:tr w:rsidR="00666DEB" w:rsidRPr="0022431A" w14:paraId="0595331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3E102F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A3BF6F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rg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7DC915" w14:textId="782A72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49,628.7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7E752" w14:textId="01050D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921394" w14:textId="0F88D9D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05BF9F" w14:textId="3D6DE3A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49,628.76 </w:t>
            </w:r>
          </w:p>
        </w:tc>
      </w:tr>
      <w:tr w:rsidR="00666DEB" w:rsidRPr="0022431A" w14:paraId="2674C8B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7D4FA2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08C8D7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sturi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1CFBE2" w14:textId="5824E3B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25,316.8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F7D029" w14:textId="31E9D92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F9A489" w14:textId="06EAD51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2A0E55" w14:textId="6EB5765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25,316.80 </w:t>
            </w:r>
          </w:p>
        </w:tc>
      </w:tr>
      <w:tr w:rsidR="00666DEB" w:rsidRPr="0022431A" w14:paraId="7FB5C1B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945F02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B1AB47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di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898708" w14:textId="4B1326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15,466.6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DFCEB" w14:textId="5AA97D7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ACBA5C" w14:textId="190A23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761FFB" w14:textId="485378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15,466.62 </w:t>
            </w:r>
          </w:p>
        </w:tc>
      </w:tr>
      <w:tr w:rsidR="00666DEB" w:rsidRPr="0022431A" w14:paraId="6398D71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AD65C8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CA8A46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lamb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7B28C" w14:textId="6EA2BF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51,014.1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9885D" w14:textId="466D16E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013A05" w14:textId="5CE3DD5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1B8A63" w14:textId="502EB1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51,014.10 </w:t>
            </w:r>
          </w:p>
        </w:tc>
      </w:tr>
      <w:tr w:rsidR="00666DEB" w:rsidRPr="0022431A" w14:paraId="67DD3B0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981B45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FEFBBD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ntay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068306" w14:textId="14D4266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025,362.8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DD3527" w14:textId="20CB00F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4CE6F1" w14:textId="51A1131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449A38" w14:textId="6926E2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025,362.84 </w:t>
            </w:r>
          </w:p>
        </w:tc>
      </w:tr>
      <w:tr w:rsidR="00666DEB" w:rsidRPr="0022431A" w14:paraId="700BFA6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D2F19F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3050EE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ril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1A51EB" w14:textId="422469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75,992.4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C58A94" w14:textId="3F993CA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621108" w14:textId="5BD6C8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341B66" w14:textId="0160D3C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75,992.40 </w:t>
            </w:r>
          </w:p>
        </w:tc>
      </w:tr>
      <w:tr w:rsidR="00666DEB" w:rsidRPr="0022431A" w14:paraId="3552325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693611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F01B23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Bog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1E9430" w14:textId="3B7498F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2,411.6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27D5B9" w14:textId="3050D7D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3EDD6B" w14:textId="1A21256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C12917" w14:textId="51910FF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2,411.62 </w:t>
            </w:r>
          </w:p>
        </w:tc>
      </w:tr>
      <w:tr w:rsidR="00666DEB" w:rsidRPr="0022431A" w14:paraId="17C7C65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D613AE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lastRenderedPageBreak/>
              <w:t> </w:t>
            </w:r>
          </w:p>
        </w:tc>
        <w:tc>
          <w:tcPr>
            <w:tcW w:w="2062" w:type="pct"/>
            <w:tcBorders>
              <w:top w:val="single" w:sz="4" w:space="0" w:color="auto"/>
              <w:bottom w:val="single" w:sz="4" w:space="0" w:color="auto"/>
              <w:right w:val="single" w:sz="4" w:space="0" w:color="auto"/>
            </w:tcBorders>
            <w:shd w:val="clear" w:color="auto" w:fill="auto"/>
            <w:vAlign w:val="center"/>
            <w:hideMark/>
          </w:tcPr>
          <w:p w14:paraId="061D4B7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oljo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E5F49F" w14:textId="2E936D7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38,501.4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E6350E" w14:textId="7560939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8E23E3" w14:textId="6658CBD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03B872" w14:textId="69A817A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38,501.44 </w:t>
            </w:r>
          </w:p>
        </w:tc>
      </w:tr>
      <w:tr w:rsidR="00666DEB" w:rsidRPr="0022431A" w14:paraId="66DAE38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6115BD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2FD053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orb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BE256F" w14:textId="73D0CA7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806,674.9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AF0956" w14:textId="1D24290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060561" w14:textId="1EE4A38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092B9C" w14:textId="6B5145D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806,674.96 </w:t>
            </w:r>
          </w:p>
        </w:tc>
      </w:tr>
      <w:tr w:rsidR="00666DEB" w:rsidRPr="0022431A" w14:paraId="3CE5A10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65876E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AD7791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Carca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4CCE67" w14:textId="4878396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92,051.1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9732F6" w14:textId="58283C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8AF6C9" w14:textId="36247DD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2A5AAE" w14:textId="72A9438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92,051.10 </w:t>
            </w:r>
          </w:p>
        </w:tc>
      </w:tr>
      <w:tr w:rsidR="00666DEB" w:rsidRPr="0022431A" w14:paraId="5E39365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05E440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B64C83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rme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62A420" w14:textId="11755A1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747,300.3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3F42E9" w14:textId="5DCC80D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F68BAF" w14:textId="605DE59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598467" w14:textId="7D8E767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747,300.36 </w:t>
            </w:r>
          </w:p>
        </w:tc>
      </w:tr>
      <w:tr w:rsidR="00666DEB" w:rsidRPr="0022431A" w14:paraId="77E76CE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3E76A8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FEF51C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tm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202B3C" w14:textId="17C4BB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11,747.7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2779A2" w14:textId="24DEF2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7217B8" w14:textId="5D464D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04957C" w14:textId="261F1BC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11,747.72 </w:t>
            </w:r>
          </w:p>
        </w:tc>
      </w:tr>
      <w:tr w:rsidR="00666DEB" w:rsidRPr="0022431A" w14:paraId="2C0E9AE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449710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0822E6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ebu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3BE25D" w14:textId="214921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493,312.8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67F0AA" w14:textId="320B3FD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886C5F" w14:textId="4D89601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B23E59" w14:textId="108D1C6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493,312.88 </w:t>
            </w:r>
          </w:p>
        </w:tc>
      </w:tr>
      <w:tr w:rsidR="00666DEB" w:rsidRPr="0022431A" w14:paraId="6912D30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75936B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495813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omposte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8B20A7" w14:textId="1721C43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3,790.9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70824F" w14:textId="14254B3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43C9CC" w14:textId="0BE7613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A15A53" w14:textId="64E4E49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3,790.94 </w:t>
            </w:r>
          </w:p>
        </w:tc>
      </w:tr>
      <w:tr w:rsidR="00666DEB" w:rsidRPr="0022431A" w14:paraId="0FE8177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235C33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38DE74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onsolaci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EF26CC" w14:textId="4649D2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589,989.8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B0584C" w14:textId="032C900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381C92" w14:textId="743C4A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ACF963" w14:textId="203C14F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589,989.86 </w:t>
            </w:r>
          </w:p>
        </w:tc>
      </w:tr>
      <w:tr w:rsidR="00666DEB" w:rsidRPr="0022431A" w14:paraId="7F7087F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5D91B8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501E81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ordob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311F88" w14:textId="066A34A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63,595.3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937D32" w14:textId="5266D5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36CA5F" w14:textId="504D66F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FE64DF" w14:textId="0763F1A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63,595.38 </w:t>
            </w:r>
          </w:p>
        </w:tc>
      </w:tr>
      <w:tr w:rsidR="00666DEB" w:rsidRPr="0022431A" w14:paraId="33F7447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B1DF1F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6D870B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aanbantay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68EA1C" w14:textId="0B72591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6,642,295.9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E9EE8B" w14:textId="5BA6EEA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711115" w14:textId="50D2EF5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A90A27" w14:textId="1547A7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6,642,295.90 </w:t>
            </w:r>
          </w:p>
        </w:tc>
      </w:tr>
      <w:tr w:rsidR="00666DEB" w:rsidRPr="0022431A" w14:paraId="1179DC7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00B9D2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8995D1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alaguet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9495AB" w14:textId="26AD96F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68,448.2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3E8CF2" w14:textId="7A058E7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B21939" w14:textId="1EC681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7E7C77" w14:textId="535A24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68,448.22 </w:t>
            </w:r>
          </w:p>
        </w:tc>
      </w:tr>
      <w:tr w:rsidR="00666DEB" w:rsidRPr="0022431A" w14:paraId="108EF7F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B0C798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89F333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anao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7DAD64" w14:textId="4D779A7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49,209.6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17D1E" w14:textId="37F0F21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D9ACAF" w14:textId="54C263D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C285AD" w14:textId="5C91443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49,209.68 </w:t>
            </w:r>
          </w:p>
        </w:tc>
      </w:tr>
      <w:tr w:rsidR="00666DEB" w:rsidRPr="0022431A" w14:paraId="5F15B48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7CCA35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0A21E4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umanju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71AC44" w14:textId="7D7A270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56,230.1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EA984E" w14:textId="33DB44B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E19584" w14:textId="0ECF27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31D719" w14:textId="1FC23B5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56,230.18 </w:t>
            </w:r>
          </w:p>
        </w:tc>
      </w:tr>
      <w:tr w:rsidR="00666DEB" w:rsidRPr="0022431A" w14:paraId="73BB2B2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EBB355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EFB5C4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inatil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10A0D6" w14:textId="2FA8660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397,735.7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F6E152" w14:textId="3647739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2EEDBD" w14:textId="68CA54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635B86" w14:textId="7BE09D4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397,735.76 </w:t>
            </w:r>
          </w:p>
        </w:tc>
      </w:tr>
      <w:tr w:rsidR="00666DEB" w:rsidRPr="0022431A" w14:paraId="7B575CA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E733A3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58DB2C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pu-Lapu City (Op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10C2A1" w14:textId="311E865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80,2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076CC2" w14:textId="6982947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E43941" w14:textId="624E2C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751FF1" w14:textId="4869E8D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80,250.00 </w:t>
            </w:r>
          </w:p>
        </w:tc>
      </w:tr>
      <w:tr w:rsidR="00666DEB" w:rsidRPr="0022431A" w14:paraId="671768D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18984E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3BC417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ilo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298C17" w14:textId="33CDFA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736,277.0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F01803" w14:textId="47C0BCA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D5F3C4" w14:textId="6E4BFC5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F5ADC0" w14:textId="5B48C15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736,277.04 </w:t>
            </w:r>
          </w:p>
        </w:tc>
      </w:tr>
      <w:tr w:rsidR="00666DEB" w:rsidRPr="0022431A" w14:paraId="62FE3AD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81E65B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12FD96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dridej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B3C3F7" w14:textId="27B3059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952,359.1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71D77C" w14:textId="48D662F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649A84" w14:textId="3305A25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88BE6D" w14:textId="66019A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952,359.14 </w:t>
            </w:r>
          </w:p>
        </w:tc>
      </w:tr>
      <w:tr w:rsidR="00666DEB" w:rsidRPr="0022431A" w14:paraId="2FB681C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E23D20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F3DF9F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labuyo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AA5564" w14:textId="30C18E3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4,730.5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9A91B3" w14:textId="4F04CE4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D47EF5" w14:textId="4CDC711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174B75" w14:textId="10710F6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4,730.54 </w:t>
            </w:r>
          </w:p>
        </w:tc>
      </w:tr>
      <w:tr w:rsidR="00666DEB" w:rsidRPr="0022431A" w14:paraId="45906D4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79E551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033260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ndaue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45B541" w14:textId="0EC5004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22,104.4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473DA0" w14:textId="67BBC4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141A1D" w14:textId="36BB53A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3A8F18" w14:textId="2B97B4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22,104.46 </w:t>
            </w:r>
          </w:p>
        </w:tc>
      </w:tr>
      <w:tr w:rsidR="00666DEB" w:rsidRPr="0022431A" w14:paraId="033A866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0BD034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E3477E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edelli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E83447" w14:textId="4BAD61F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59,942.6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2A6887" w14:textId="16479A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8C9A0" w14:textId="65C0A58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5BDD02" w14:textId="336DD24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59,942.62 </w:t>
            </w:r>
          </w:p>
        </w:tc>
      </w:tr>
      <w:tr w:rsidR="00666DEB" w:rsidRPr="0022431A" w14:paraId="1225922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74397E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7275B6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inglanil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E9565B" w14:textId="7C7EAC5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82,443.6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A2AADE" w14:textId="76B8985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81B6E7" w14:textId="0961621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5294DD" w14:textId="7DB6D07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82,443.60 </w:t>
            </w:r>
          </w:p>
        </w:tc>
      </w:tr>
      <w:tr w:rsidR="00666DEB" w:rsidRPr="0022431A" w14:paraId="4C71535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66531B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331563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oalboa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C5EEFA" w14:textId="4A46158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1,167.6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6DA29E" w14:textId="742CCF2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047145" w14:textId="392CDF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7A573C" w14:textId="0760F6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1,167.68 </w:t>
            </w:r>
          </w:p>
        </w:tc>
      </w:tr>
      <w:tr w:rsidR="00666DEB" w:rsidRPr="0022431A" w14:paraId="7E8687E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2961EF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42DFF8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Nag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B1DC07" w14:textId="683CAEE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58,672.09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52D288" w14:textId="2ED2143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638B05" w14:textId="12366C4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D8E99A" w14:textId="477F0E7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58,672.09 </w:t>
            </w:r>
          </w:p>
        </w:tc>
      </w:tr>
      <w:tr w:rsidR="00666DEB" w:rsidRPr="0022431A" w14:paraId="5ABC8C6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A192D7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2F137A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Oslob</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EF93FE" w14:textId="2021A56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7,315.7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0D712F" w14:textId="7B3884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BBF6DC" w14:textId="3A6DDAA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FA2725" w14:textId="5411426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7,315.78 </w:t>
            </w:r>
          </w:p>
        </w:tc>
      </w:tr>
      <w:tr w:rsidR="00666DEB" w:rsidRPr="0022431A" w14:paraId="68BF1B6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E62728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1D17B1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ila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6C0277" w14:textId="210AE7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71,619.0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7524B" w14:textId="72B4659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0CD086" w14:textId="6FBA34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A89740" w14:textId="452BDA7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71,619.04 </w:t>
            </w:r>
          </w:p>
        </w:tc>
      </w:tr>
      <w:tr w:rsidR="00666DEB" w:rsidRPr="0022431A" w14:paraId="1ECF744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68A741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894690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inamungah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8D0C40" w14:textId="6F009A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84,005.6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1BD8A0" w14:textId="349255E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52691D" w14:textId="733FBF1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74219" w14:textId="5B7EF6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84,005.62 </w:t>
            </w:r>
          </w:p>
        </w:tc>
      </w:tr>
      <w:tr w:rsidR="00666DEB" w:rsidRPr="0022431A" w14:paraId="21CF9D2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7AC8E4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1DBF6E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or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9B5746" w14:textId="1E7ABC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956,053.8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701F74" w14:textId="0C6FCD2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7364E7" w14:textId="5EFB84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F2E1DD" w14:textId="7338C8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956,053.84 </w:t>
            </w:r>
          </w:p>
        </w:tc>
      </w:tr>
      <w:tr w:rsidR="00666DEB" w:rsidRPr="0022431A" w14:paraId="038D2BA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4CC87A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57E05F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ond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B88456" w14:textId="31D2BBB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3,585.5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B9D7BF" w14:textId="3F5D47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9681A4" w14:textId="18D672C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F866D0" w14:textId="789E112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3,585.56 </w:t>
            </w:r>
          </w:p>
        </w:tc>
      </w:tr>
      <w:tr w:rsidR="00666DEB" w:rsidRPr="0022431A" w14:paraId="5AEE08F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9D17E4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4E5B83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mbo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D80034" w14:textId="22A90E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191,436.0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8C7A8B" w14:textId="5FBD372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6146B" w14:textId="2F45639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8A1254" w14:textId="6B1C02E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191,436.04 </w:t>
            </w:r>
          </w:p>
        </w:tc>
      </w:tr>
      <w:tr w:rsidR="00666DEB" w:rsidRPr="0022431A" w14:paraId="3074D41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8DACD8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D0AF60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Fernand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8C4EEB" w14:textId="681F68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037,605.6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BC5D06" w14:textId="209A593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965E1" w14:textId="53D9D6F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D63325" w14:textId="35AE45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037,605.62 </w:t>
            </w:r>
          </w:p>
        </w:tc>
      </w:tr>
      <w:tr w:rsidR="00666DEB" w:rsidRPr="0022431A" w14:paraId="5FAA992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CF8E19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2F39EB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Francisc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1CE784" w14:textId="5349334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710,998.3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EA714B" w14:textId="0ADB26A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0928E2" w14:textId="45E2DB2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722963" w14:textId="082A1FD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710,998.32 </w:t>
            </w:r>
          </w:p>
        </w:tc>
      </w:tr>
      <w:tr w:rsidR="00666DEB" w:rsidRPr="0022431A" w14:paraId="3D6721D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EC22D0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A45764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Remigi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D73F63" w14:textId="4DE6B6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10,860.1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A77848" w14:textId="5FA54FB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BE284B" w14:textId="418909F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1C7951" w14:textId="4D836BA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10,860.18 </w:t>
            </w:r>
          </w:p>
        </w:tc>
      </w:tr>
      <w:tr w:rsidR="00666DEB" w:rsidRPr="0022431A" w14:paraId="5433575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88A3A6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9EF609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F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58DB77" w14:textId="1AA21A9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85,332.17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E84BEE" w14:textId="204A5DC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B5D249" w14:textId="0208D4E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5118DB" w14:textId="35A2EEC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85,332.17 </w:t>
            </w:r>
          </w:p>
        </w:tc>
      </w:tr>
      <w:tr w:rsidR="00666DEB" w:rsidRPr="0022431A" w14:paraId="71F80E2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0AA468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F614D9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nde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E96BF2" w14:textId="5D9B50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740,577.4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DF0C91" w14:textId="1192FD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F1CE7E" w14:textId="0678E91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8BC457" w14:textId="7983751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740,577.46 </w:t>
            </w:r>
          </w:p>
        </w:tc>
      </w:tr>
      <w:tr w:rsidR="00666DEB" w:rsidRPr="0022431A" w14:paraId="610454D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443D21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8E0D51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bong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5BA76C" w14:textId="1AE9A22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23,062.1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32D2CA" w14:textId="6DBF1CB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CD99A0" w14:textId="30065E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8B6DE9" w14:textId="4BCDB8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23,062.14 </w:t>
            </w:r>
          </w:p>
        </w:tc>
      </w:tr>
      <w:tr w:rsidR="00666DEB" w:rsidRPr="0022431A" w14:paraId="175C1D2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E389E9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D28EDC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ogo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37E7DC" w14:textId="3D8AEB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729,282.8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C6853E" w14:textId="2E920E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F25658" w14:textId="2807A2C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E737FF" w14:textId="2FE25DB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729,282.82 </w:t>
            </w:r>
          </w:p>
        </w:tc>
      </w:tr>
      <w:tr w:rsidR="00666DEB" w:rsidRPr="0022431A" w14:paraId="13C4780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3D77A7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C823FD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bog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D8B4D5" w14:textId="0134C6A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839,701.7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9E4E61" w14:textId="00CFB8E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1DAF3" w14:textId="6D50F5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A94B8E" w14:textId="2BAAA9F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839,701.72 </w:t>
            </w:r>
          </w:p>
        </w:tc>
      </w:tr>
      <w:tr w:rsidR="00666DEB" w:rsidRPr="0022431A" w14:paraId="1A97802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33D7E8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92C070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buel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15F59A" w14:textId="6DEB86E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28,656.2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7BE3EB" w14:textId="2728798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E39972" w14:textId="034CDC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82738C" w14:textId="392B1A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28,656.22 </w:t>
            </w:r>
          </w:p>
        </w:tc>
      </w:tr>
      <w:tr w:rsidR="00666DEB" w:rsidRPr="0022431A" w14:paraId="6F639C6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11B234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925BBA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Talis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9CD37A" w14:textId="63C0418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36,595.4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69D90B" w14:textId="6CE0B0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B86027" w14:textId="2CE2561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4D73E4" w14:textId="6EDEFBE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36,595.40 </w:t>
            </w:r>
          </w:p>
        </w:tc>
      </w:tr>
      <w:tr w:rsidR="00666DEB" w:rsidRPr="0022431A" w14:paraId="4CD5504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B73626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492B43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oledo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17FDDE" w14:textId="0D71408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24,497.2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72F282" w14:textId="7893124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CE3C4B" w14:textId="63BA34A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EBE5A2" w14:textId="67CBC3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24,497.24 </w:t>
            </w:r>
          </w:p>
        </w:tc>
      </w:tr>
      <w:tr w:rsidR="00666DEB" w:rsidRPr="0022431A" w14:paraId="1AFBAA6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E75276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F7681E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ubur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32834" w14:textId="0F3379E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78,336.7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0A3B31" w14:textId="32B38ED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8D9AA5" w14:textId="2285664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728F98" w14:textId="0157F1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78,336.78 </w:t>
            </w:r>
          </w:p>
        </w:tc>
      </w:tr>
      <w:tr w:rsidR="00666DEB" w:rsidRPr="0022431A" w14:paraId="7049A89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3C46E9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1D3231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ude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F53450" w14:textId="4106AAA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05,146.3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E4EBE9" w14:textId="4871535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3AED16" w14:textId="3DBA1D0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A63B9C" w14:textId="2347A68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05,146.38 </w:t>
            </w:r>
          </w:p>
        </w:tc>
      </w:tr>
      <w:tr w:rsidR="00666DEB" w:rsidRPr="0022431A" w14:paraId="3A16B2EC"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54D659D0"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Siquijor</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E406531" w14:textId="1828BFA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870,273.30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776E077" w14:textId="3A831CC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68E2300" w14:textId="4C5C9BC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5E194D0" w14:textId="71AC6C0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870,273.30 </w:t>
            </w:r>
          </w:p>
        </w:tc>
      </w:tr>
      <w:tr w:rsidR="00666DEB" w:rsidRPr="0022431A" w14:paraId="621C96A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3DAECE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0BEA28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re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6EA5C8" w14:textId="1A4DE5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10,118.4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DACA16" w14:textId="734D9FE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87A56E" w14:textId="7110F4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E2351E" w14:textId="170D63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10,118.48 </w:t>
            </w:r>
          </w:p>
        </w:tc>
      </w:tr>
      <w:tr w:rsidR="00666DEB" w:rsidRPr="0022431A" w14:paraId="57BA4AE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DCCDEA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785D5C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r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660BFB" w14:textId="0F467A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19,714.8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E65EDE" w14:textId="1A5C759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D25DD1" w14:textId="184C654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65D572" w14:textId="5D895D3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19,714.82 </w:t>
            </w:r>
          </w:p>
        </w:tc>
      </w:tr>
      <w:tr w:rsidR="00666DEB" w:rsidRPr="0022431A" w14:paraId="4323DC3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0D9887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4552EA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quijo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C5679" w14:textId="25A125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40,4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E3F91" w14:textId="233BF75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996ED2" w14:textId="7AF663F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3D63A0" w14:textId="505C2AF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40,440.00 </w:t>
            </w:r>
          </w:p>
        </w:tc>
      </w:tr>
      <w:tr w:rsidR="00666DEB" w:rsidRPr="0022431A" w14:paraId="729870CC"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51C359BB"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Negros Oriental</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E564688" w14:textId="20EB29A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32,190,190.02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5EDCA2F3" w14:textId="5748073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5164326C" w14:textId="4BF6A7D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BEF3387" w14:textId="5FB3114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32,190,190.02 </w:t>
            </w:r>
          </w:p>
        </w:tc>
      </w:tr>
      <w:tr w:rsidR="00666DEB" w:rsidRPr="0022431A" w14:paraId="6A318D80" w14:textId="77777777" w:rsidTr="0022431A">
        <w:trPr>
          <w:trHeight w:val="20"/>
        </w:trPr>
        <w:tc>
          <w:tcPr>
            <w:tcW w:w="89" w:type="pct"/>
            <w:tcBorders>
              <w:top w:val="single" w:sz="4" w:space="0" w:color="auto"/>
              <w:left w:val="single" w:sz="4" w:space="0" w:color="auto"/>
              <w:bottom w:val="single" w:sz="4" w:space="0" w:color="auto"/>
            </w:tcBorders>
            <w:shd w:val="clear" w:color="FFFFFF" w:fill="FFFFFF"/>
            <w:vAlign w:val="center"/>
            <w:hideMark/>
          </w:tcPr>
          <w:p w14:paraId="5D2C2922"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232F44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LGU Negros Orienta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D1924B" w14:textId="7CDFE2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417,847.71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E62CED" w14:textId="62E7BDF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565D3C" w14:textId="304DA68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3982C" w14:textId="534BFC0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417,847.71 </w:t>
            </w:r>
          </w:p>
        </w:tc>
      </w:tr>
      <w:tr w:rsidR="00666DEB" w:rsidRPr="0022431A" w14:paraId="42C5E3C8" w14:textId="77777777" w:rsidTr="0022431A">
        <w:trPr>
          <w:trHeight w:val="20"/>
        </w:trPr>
        <w:tc>
          <w:tcPr>
            <w:tcW w:w="89" w:type="pct"/>
            <w:tcBorders>
              <w:top w:val="single" w:sz="4" w:space="0" w:color="auto"/>
              <w:left w:val="single" w:sz="4" w:space="0" w:color="auto"/>
              <w:bottom w:val="single" w:sz="4" w:space="0" w:color="auto"/>
            </w:tcBorders>
            <w:shd w:val="clear" w:color="FFFFFF" w:fill="FFFFFF"/>
            <w:vAlign w:val="center"/>
            <w:hideMark/>
          </w:tcPr>
          <w:p w14:paraId="0A0E4637"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0A84FD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yung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0CF814" w14:textId="4233979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96,9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95D77A" w14:textId="2A075B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7856B6" w14:textId="6FC4ECF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35378" w14:textId="3489246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96,940.00 </w:t>
            </w:r>
          </w:p>
        </w:tc>
      </w:tr>
      <w:tr w:rsidR="00666DEB" w:rsidRPr="0022431A" w14:paraId="7471C7A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CC04A8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7F89D0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is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ABCF0F" w14:textId="329BE9D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60,72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3345EB" w14:textId="7F640D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0E2F8C" w14:textId="0A26EC1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42EC57" w14:textId="02CEDD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60,728.00 </w:t>
            </w:r>
          </w:p>
        </w:tc>
      </w:tr>
      <w:tr w:rsidR="00666DEB" w:rsidRPr="0022431A" w14:paraId="2EBE6E5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C0644A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78406B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s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038596" w14:textId="71F6991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24,79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887D0" w14:textId="3BFDA43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EEF281" w14:textId="7983547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DA24B1" w14:textId="3DFE5D7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24,790.00 </w:t>
            </w:r>
          </w:p>
        </w:tc>
      </w:tr>
      <w:tr w:rsidR="00666DEB" w:rsidRPr="0022431A" w14:paraId="143CA11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A9D04B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4CA778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indoy (Payab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5980B0" w14:textId="499BCC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819,557.6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AAD4AD" w14:textId="58E6AC1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ADCAB0" w14:textId="3B211B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45939B" w14:textId="0A56D0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819,557.64 </w:t>
            </w:r>
          </w:p>
        </w:tc>
      </w:tr>
      <w:tr w:rsidR="00666DEB" w:rsidRPr="0022431A" w14:paraId="3143DD0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4FBB11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6C6784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nlaon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0043D5" w14:textId="101D27F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089,469.3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3723B7" w14:textId="0C61030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61D514" w14:textId="44AC9CE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3869EA" w14:textId="5ED432E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089,469.32 </w:t>
            </w:r>
          </w:p>
        </w:tc>
      </w:tr>
      <w:tr w:rsidR="00666DEB" w:rsidRPr="0022431A" w14:paraId="35AEC11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383E13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562C16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umaguete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A1A95C" w14:textId="227F1D6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64,437.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EB29AD" w14:textId="335878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AACA69" w14:textId="0AA861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23DBA8" w14:textId="26E0299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64,437.20 </w:t>
            </w:r>
          </w:p>
        </w:tc>
      </w:tr>
      <w:tr w:rsidR="00666DEB" w:rsidRPr="0022431A" w14:paraId="76570A7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C32F31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9A386E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Guihuln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7A25F4" w14:textId="22491FF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849,807.1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0ECEAB" w14:textId="3A7CC80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B4578" w14:textId="483BB17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44F425" w14:textId="1FA0C65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849,807.18 </w:t>
            </w:r>
          </w:p>
        </w:tc>
      </w:tr>
      <w:tr w:rsidR="00666DEB" w:rsidRPr="0022431A" w14:paraId="58B87CF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439DEC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B239CC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 Liberta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436CFE" w14:textId="6E6E526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79,972.1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B9242B" w14:textId="21105C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AD3B91" w14:textId="58D28A6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D3217C" w14:textId="40C92B9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79,972.10 </w:t>
            </w:r>
          </w:p>
        </w:tc>
      </w:tr>
      <w:tr w:rsidR="00666DEB" w:rsidRPr="0022431A" w14:paraId="30D2167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89F17A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A5B282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bin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211D44" w14:textId="4893AE8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356,246.4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6C8827" w14:textId="0B20955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B020D3" w14:textId="519D3D9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E824A1" w14:textId="435235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356,246.48 </w:t>
            </w:r>
          </w:p>
        </w:tc>
      </w:tr>
      <w:tr w:rsidR="00666DEB" w:rsidRPr="0022431A" w14:paraId="4143E6E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6B5D01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7FCE6E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njuyo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334959" w14:textId="3930984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37,040.8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18080" w14:textId="6FA9CFC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FB6593" w14:textId="192F09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747F48" w14:textId="2786219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37,040.85 </w:t>
            </w:r>
          </w:p>
        </w:tc>
      </w:tr>
      <w:tr w:rsidR="00666DEB" w:rsidRPr="0022431A" w14:paraId="5D7DF29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4FE7F3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lastRenderedPageBreak/>
              <w:t> </w:t>
            </w:r>
          </w:p>
        </w:tc>
        <w:tc>
          <w:tcPr>
            <w:tcW w:w="2062" w:type="pct"/>
            <w:tcBorders>
              <w:top w:val="single" w:sz="4" w:space="0" w:color="auto"/>
              <w:bottom w:val="single" w:sz="4" w:space="0" w:color="auto"/>
              <w:right w:val="single" w:sz="4" w:space="0" w:color="auto"/>
            </w:tcBorders>
            <w:shd w:val="clear" w:color="auto" w:fill="auto"/>
            <w:vAlign w:val="center"/>
            <w:hideMark/>
          </w:tcPr>
          <w:p w14:paraId="1263438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Catali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21CCF7" w14:textId="21D33EC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02,5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C0C112" w14:textId="236D2B3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BBC93A" w14:textId="6E05980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2368F3" w14:textId="76C6F99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02,500.00 </w:t>
            </w:r>
          </w:p>
        </w:tc>
      </w:tr>
      <w:tr w:rsidR="00666DEB" w:rsidRPr="0022431A" w14:paraId="4C23171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3CF78A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95529B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at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2E130B" w14:textId="74EF447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0,262.4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D645D" w14:textId="2564E1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2015AE" w14:textId="2126372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ECA281" w14:textId="7A3A0E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0,262.46 </w:t>
            </w:r>
          </w:p>
        </w:tc>
      </w:tr>
      <w:tr w:rsidR="00666DEB" w:rsidRPr="0022431A" w14:paraId="6A97904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9399A4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1E1911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Tanj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879817" w14:textId="459B254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030,987.4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E26C72" w14:textId="3BF9392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670CD5" w14:textId="16D8ACA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6422CB" w14:textId="256D048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030,987.48 </w:t>
            </w:r>
          </w:p>
        </w:tc>
      </w:tr>
      <w:tr w:rsidR="00666DEB" w:rsidRPr="0022431A" w14:paraId="6321C26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387A98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68035F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yas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A2A02A" w14:textId="132C1D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26,143.6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E752E3" w14:textId="6C99A97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389F5" w14:textId="28880F2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B05E63" w14:textId="32B86FE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26,143.60 </w:t>
            </w:r>
          </w:p>
        </w:tc>
      </w:tr>
      <w:tr w:rsidR="00666DEB" w:rsidRPr="0022431A" w14:paraId="60D5563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12B930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FB35FF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Vallehermos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74341C" w14:textId="32C7D5E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792,86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FFD94E" w14:textId="1C4CABD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407BF2" w14:textId="08AF516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DFE15D" w14:textId="1DF00B9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792,860.00 </w:t>
            </w:r>
          </w:p>
        </w:tc>
      </w:tr>
      <w:tr w:rsidR="00666DEB" w:rsidRPr="0022431A" w14:paraId="3D122A9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3598D5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D902B2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Zamboanguit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D379D0" w14:textId="457CD7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30,6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F4FED4" w14:textId="2A585D2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E0AB76" w14:textId="69CB58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1E9A4B" w14:textId="3D757F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30,600.00 </w:t>
            </w:r>
          </w:p>
        </w:tc>
      </w:tr>
      <w:tr w:rsidR="00666DEB" w:rsidRPr="0022431A" w14:paraId="0B0676A9"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7CF84900"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REGION VIII</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C159203" w14:textId="3519BAF5"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1,488,621.52 </w:t>
            </w:r>
          </w:p>
        </w:tc>
        <w:tc>
          <w:tcPr>
            <w:tcW w:w="67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28F7799" w14:textId="68A18C50"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14EC01C0" w14:textId="195FE33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922,270.00 </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D0BDC12" w14:textId="4510253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3,410,891.52 </w:t>
            </w:r>
          </w:p>
        </w:tc>
      </w:tr>
      <w:tr w:rsidR="00666DEB" w:rsidRPr="0022431A" w14:paraId="48CB563E"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1202D5E3"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Biliran</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1D42A8D" w14:textId="5862A44E"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396,426.20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37128D6" w14:textId="7ECBCDA8"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7384366" w14:textId="00D2F6E5"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47E9FF5" w14:textId="12DC9E2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396,426.20 </w:t>
            </w:r>
          </w:p>
        </w:tc>
      </w:tr>
      <w:tr w:rsidR="00666DEB" w:rsidRPr="0022431A" w14:paraId="777353B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BB8530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95515F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away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38A54F" w14:textId="2E7A264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08,408.31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2A95D9" w14:textId="6812EBA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C390FA" w14:textId="4FCD541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9DBD49" w14:textId="3E9BE68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08,408.31 </w:t>
            </w:r>
          </w:p>
        </w:tc>
      </w:tr>
      <w:tr w:rsidR="00666DEB" w:rsidRPr="0022431A" w14:paraId="7BC39AC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E6058A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1367E3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ilir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9626D4" w14:textId="47943D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70,491.1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5C7B3D" w14:textId="51A5A9E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F0C667" w14:textId="6C955A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F81ED4" w14:textId="0C00090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70,491.10 </w:t>
            </w:r>
          </w:p>
        </w:tc>
      </w:tr>
      <w:tr w:rsidR="00666DEB" w:rsidRPr="0022431A" w14:paraId="0F69762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A16D15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869BDD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ibir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A5972A" w14:textId="07CF466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43.9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A4CBA5" w14:textId="2FBF03A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256B48" w14:textId="2B91317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918A09" w14:textId="6C4A80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43.93 </w:t>
            </w:r>
          </w:p>
        </w:tc>
      </w:tr>
      <w:tr w:rsidR="00666DEB" w:rsidRPr="0022431A" w14:paraId="76D8AFC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BE68BC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68E75A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ulab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43EE92" w14:textId="6F3FB01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87.8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241049" w14:textId="29E5A9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9191AB" w14:textId="27D0DF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8E1C18" w14:textId="208EE5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87.86 </w:t>
            </w:r>
          </w:p>
        </w:tc>
      </w:tr>
      <w:tr w:rsidR="00666DEB" w:rsidRPr="0022431A" w14:paraId="17D983D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1DCC7E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DECC10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ripip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B51B1B" w14:textId="5146721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15,89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DDA92F" w14:textId="63A8BC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049C4" w14:textId="32A4C87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0AA7F0" w14:textId="7EEF508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15,895.00 </w:t>
            </w:r>
          </w:p>
        </w:tc>
      </w:tr>
      <w:tr w:rsidR="00666DEB" w:rsidRPr="0022431A" w14:paraId="38E6E525"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0EA2DCC5"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Eastern Samar</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8FC1E00" w14:textId="4A4992F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588,265.22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B17B4D4" w14:textId="7744469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780DFC9" w14:textId="4594EB9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12,900.00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61619C2" w14:textId="12756F86"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601,165.22 </w:t>
            </w:r>
          </w:p>
        </w:tc>
      </w:tr>
      <w:tr w:rsidR="00666DEB" w:rsidRPr="0022431A" w14:paraId="1F0BB6D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CF182BA"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830DB9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rovince of Eastern Sama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64BDF0" w14:textId="7D9C8D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0,351.17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D7A616" w14:textId="6CDA099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0B643F" w14:textId="7187473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119EF3" w14:textId="30C79B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0,351.17 </w:t>
            </w:r>
          </w:p>
        </w:tc>
      </w:tr>
      <w:tr w:rsidR="00666DEB" w:rsidRPr="0022431A" w14:paraId="34CD38D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F72BC9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FB995D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Boron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B640A8" w14:textId="0F1A0B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70.7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DB47EC" w14:textId="45C470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62E8DF" w14:textId="3788681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8C9F6F" w14:textId="44D7EAA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70.70 </w:t>
            </w:r>
          </w:p>
        </w:tc>
      </w:tr>
      <w:tr w:rsidR="00666DEB" w:rsidRPr="0022431A" w14:paraId="331F945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00B8AC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5D8680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olore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1BF664" w14:textId="2235678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70.7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C81AFF" w14:textId="0ED581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C052BF" w14:textId="72918E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33465F" w14:textId="00857E6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70.70 </w:t>
            </w:r>
          </w:p>
        </w:tc>
      </w:tr>
      <w:tr w:rsidR="00666DEB" w:rsidRPr="0022431A" w14:paraId="5208DA0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D8986D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006044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Jipapa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DDDC8D" w14:textId="6EE67C9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62C3C6" w14:textId="445D05B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FD4D0D" w14:textId="52B91C7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900.00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81D659" w14:textId="64FADA4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900.00 </w:t>
            </w:r>
          </w:p>
        </w:tc>
      </w:tr>
      <w:tr w:rsidR="00666DEB" w:rsidRPr="0022431A" w14:paraId="18B296B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8A0A27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584C4D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iporl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7FFBEA" w14:textId="47487B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19,868.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F0265C" w14:textId="210C50B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FC75E8" w14:textId="615B67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4420FE" w14:textId="30A48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19,868.75 </w:t>
            </w:r>
          </w:p>
        </w:tc>
      </w:tr>
      <w:tr w:rsidR="00666DEB" w:rsidRPr="0022431A" w14:paraId="6EFDEFD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64C367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4D2E44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uiu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8C383C" w14:textId="6C99783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95,138.9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56115E" w14:textId="3D0C88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E50623" w14:textId="57E864A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292F07" w14:textId="246D8DC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95,138.90 </w:t>
            </w:r>
          </w:p>
        </w:tc>
      </w:tr>
      <w:tr w:rsidR="00666DEB" w:rsidRPr="0022431A" w14:paraId="31A0C40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EE7E6B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18A2CC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ercede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E4C0A2" w14:textId="5CC2DE3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71,96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BEE7BC" w14:textId="29540A1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CCEBE5" w14:textId="1432A3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826670" w14:textId="212E59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71,965.00 </w:t>
            </w:r>
          </w:p>
        </w:tc>
      </w:tr>
      <w:tr w:rsidR="00666DEB" w:rsidRPr="0022431A" w14:paraId="2E2CC0A5"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7F8C5B29"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Leyte</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6923D50" w14:textId="624FCDA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7,545,091.25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34704FE" w14:textId="1DF34446"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69789CD" w14:textId="3AB56610"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148,370.00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E8E24F5" w14:textId="3C4F89A6"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7,693,461.25 </w:t>
            </w:r>
          </w:p>
        </w:tc>
      </w:tr>
      <w:tr w:rsidR="00666DEB" w:rsidRPr="0022431A" w14:paraId="2C5975E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5E73450"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1CEA7A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rovince of Leyt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242D4" w14:textId="1E1B824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40,209.9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CA8958" w14:textId="436DAEC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03D600" w14:textId="71EF4E7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35A075" w14:textId="1DC3A1E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40,209.90 </w:t>
            </w:r>
          </w:p>
        </w:tc>
      </w:tr>
      <w:tr w:rsidR="00666DEB" w:rsidRPr="0022431A" w14:paraId="3AF7BCC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F0D111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356321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cloban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CD85BD" w14:textId="79F325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456,523.3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905929" w14:textId="460BC49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B947E6" w14:textId="71B5E42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07F967" w14:textId="13C0481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456,523.34 </w:t>
            </w:r>
          </w:p>
        </w:tc>
      </w:tr>
      <w:tr w:rsidR="00666DEB" w:rsidRPr="0022431A" w14:paraId="79BFA45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D113E3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98D62E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olos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173ED6" w14:textId="597674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96,139.9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D25D34" w14:textId="6A8F1B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4E55FA" w14:textId="2CC10AC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45399B" w14:textId="1C718D5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96,139.98 </w:t>
            </w:r>
          </w:p>
        </w:tc>
      </w:tr>
      <w:tr w:rsidR="00666DEB" w:rsidRPr="0022431A" w14:paraId="0014014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81127F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537717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raue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08E5A8" w14:textId="52F6E70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07,840.3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5F2870" w14:textId="5D524C0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9F1252" w14:textId="213DD33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8ED87D" w14:textId="057FD2E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07,840.32 </w:t>
            </w:r>
          </w:p>
        </w:tc>
      </w:tr>
      <w:tr w:rsidR="00666DEB" w:rsidRPr="0022431A" w14:paraId="590E2EE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A81369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A19059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agam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F96B10" w14:textId="7DEC999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5,227.8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8D2551" w14:textId="053F19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DD92D5" w14:textId="6D60C2D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56B943" w14:textId="38DDDC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5,227.86 </w:t>
            </w:r>
          </w:p>
        </w:tc>
      </w:tr>
      <w:tr w:rsidR="00666DEB" w:rsidRPr="0022431A" w14:paraId="7E9F53F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02A65E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5933C4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Jar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7C844D" w14:textId="7E9A15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31.79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EC5844" w14:textId="37311AE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02D775" w14:textId="3A7F728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108A87" w14:textId="3D507D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31.79 </w:t>
            </w:r>
          </w:p>
        </w:tc>
      </w:tr>
      <w:tr w:rsidR="00666DEB" w:rsidRPr="0022431A" w14:paraId="7772EF0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1649BA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BB4DBD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Julit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62B672" w14:textId="0ABAF3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2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E3079" w14:textId="231AA5E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964B93" w14:textId="2C63D4D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DE3A64" w14:textId="2641E60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280.00 </w:t>
            </w:r>
          </w:p>
        </w:tc>
      </w:tr>
      <w:tr w:rsidR="00666DEB" w:rsidRPr="0022431A" w14:paraId="0D37929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F49FF6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4D7A3B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 Paz</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B0EED5" w14:textId="5A8927D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5,227.8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C76088" w14:textId="5EB346A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CF24B0" w14:textId="7CE2BC6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BF4143" w14:textId="456786D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5,227.86 </w:t>
            </w:r>
          </w:p>
        </w:tc>
      </w:tr>
      <w:tr w:rsidR="00666DEB" w:rsidRPr="0022431A" w14:paraId="0B8FAE6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7FE756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7E9E69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yorg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41608B" w14:textId="0ACF5A4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75.7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2174DC" w14:textId="09B5911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CF6E2" w14:textId="2189A45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E82992" w14:textId="3785B9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75.72 </w:t>
            </w:r>
          </w:p>
        </w:tc>
      </w:tr>
      <w:tr w:rsidR="00666DEB" w:rsidRPr="0022431A" w14:paraId="7A6FC4F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222F35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1DD705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ung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2AEA56" w14:textId="7C2223A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6C91F9" w14:textId="5872FF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28E828" w14:textId="7950CBD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380.00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5F132F" w14:textId="1E3BBEB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380.00 </w:t>
            </w:r>
          </w:p>
        </w:tc>
      </w:tr>
      <w:tr w:rsidR="00666DEB" w:rsidRPr="0022431A" w14:paraId="57C34E6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CE34DB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728F1D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lubi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D2C42F" w14:textId="4A901D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87.8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BD1B4F" w14:textId="2701AC1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CD968B" w14:textId="0EAA573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151B41" w14:textId="1FBA702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87.86 </w:t>
            </w:r>
          </w:p>
        </w:tc>
      </w:tr>
      <w:tr w:rsidR="00666DEB" w:rsidRPr="0022431A" w14:paraId="7A8326A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AA38B5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F24DB0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eyt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F44AC6" w14:textId="7F5BF05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35,144.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E59206" w14:textId="0529FA2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1FF95F" w14:textId="2F10F59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EA1D4" w14:textId="1B7AC2F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35,144.00 </w:t>
            </w:r>
          </w:p>
        </w:tc>
      </w:tr>
      <w:tr w:rsidR="00666DEB" w:rsidRPr="0022431A" w14:paraId="2667D61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46E5F9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956AB3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buer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F3BBD1" w14:textId="7A852DC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87.8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792268" w14:textId="54334C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29D5AF" w14:textId="5F90F9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0,000.00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F7759C" w14:textId="3B436C0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087.86 </w:t>
            </w:r>
          </w:p>
        </w:tc>
      </w:tr>
      <w:tr w:rsidR="00666DEB" w:rsidRPr="0022431A" w14:paraId="5D44471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88DD47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41E14A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tag-ob</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0B4912" w14:textId="6CA223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2,384.2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FF21DC" w14:textId="2CB6255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C2EB76" w14:textId="7EBAD54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CFCEFB" w14:textId="65BCB1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22,384.25 </w:t>
            </w:r>
          </w:p>
        </w:tc>
      </w:tr>
      <w:tr w:rsidR="00666DEB" w:rsidRPr="0022431A" w14:paraId="6378FBF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F689B1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B11C73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Ormoc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14ACB3" w14:textId="1D88C2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87.8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322472" w14:textId="5F355A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AD05F3" w14:textId="2F2E3A2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CA21A2" w14:textId="3FDE607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87.86 </w:t>
            </w:r>
          </w:p>
        </w:tc>
      </w:tr>
      <w:tr w:rsidR="00666DEB" w:rsidRPr="0022431A" w14:paraId="22FB448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3675B2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F21670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lomp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7B1CD0" w14:textId="3330EFA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31.79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0D2F28" w14:textId="71A67DC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D6D1F8" w14:textId="56E0EB3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41F906" w14:textId="0E76640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31.79 </w:t>
            </w:r>
          </w:p>
        </w:tc>
      </w:tr>
      <w:tr w:rsidR="00666DEB" w:rsidRPr="0022431A" w14:paraId="3F14E4E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C80D7B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5E07E2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buyo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5506AB" w14:textId="32829A6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98,866.9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EDC02A" w14:textId="29F9C1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F1D045" w14:textId="252507E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CFA5B5" w14:textId="089AD4F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98,866.93 </w:t>
            </w:r>
          </w:p>
        </w:tc>
      </w:tr>
      <w:tr w:rsidR="00666DEB" w:rsidRPr="0022431A" w14:paraId="566ABD7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F9E24B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0F3868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t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7CC128" w14:textId="372318E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43.9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0B0CBF" w14:textId="077A8AD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F4E6D6" w14:textId="2C0BC90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486580" w14:textId="6594644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43.93 </w:t>
            </w:r>
          </w:p>
        </w:tc>
      </w:tr>
      <w:tr w:rsidR="00666DEB" w:rsidRPr="0022431A" w14:paraId="774E351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7F3292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67F0D2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Hinda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290D73" w14:textId="762CF58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F5E506" w14:textId="27B5605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5FCE8D" w14:textId="671A769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3,300.00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83D9FA" w14:textId="27E91A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3,300.00 </w:t>
            </w:r>
          </w:p>
        </w:tc>
      </w:tr>
      <w:tr w:rsidR="00666DEB" w:rsidRPr="0022431A" w14:paraId="0D15918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E57BB6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6BE190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nopac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D389AB" w14:textId="4EF6F6F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555AAF" w14:textId="60D4D88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84C52F" w14:textId="4E49829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9,690.00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8DA592" w14:textId="0CB725C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9,690.00 </w:t>
            </w:r>
          </w:p>
        </w:tc>
      </w:tr>
      <w:tr w:rsidR="00666DEB" w:rsidRPr="0022431A" w14:paraId="69F46AFF"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0F7BD5F0"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Northern Samar</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CCB0406" w14:textId="60D2B62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419,750.54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366179F" w14:textId="7A4D3E8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EA50680" w14:textId="63F0FCAE"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15,000.00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BF7513D" w14:textId="22C0F82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434,750.54 </w:t>
            </w:r>
          </w:p>
        </w:tc>
      </w:tr>
      <w:tr w:rsidR="00666DEB" w:rsidRPr="0022431A" w14:paraId="7801F46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0B9B0AC"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EBB8FE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rovince of Northern Sama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8B529B" w14:textId="3D2B642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207.6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ECA9B2" w14:textId="738EF70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370402" w14:textId="3563191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A17B3F" w14:textId="14FF69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207.68 </w:t>
            </w:r>
          </w:p>
        </w:tc>
      </w:tr>
      <w:tr w:rsidR="00666DEB" w:rsidRPr="0022431A" w14:paraId="72D83FD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E0A0F6C"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2FE93C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le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770DC8" w14:textId="00FBE18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1,21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58941E" w14:textId="705A0BD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6E9F0" w14:textId="5021C7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B96804" w14:textId="0E4B62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1,210.00 </w:t>
            </w:r>
          </w:p>
        </w:tc>
      </w:tr>
      <w:tr w:rsidR="00666DEB" w:rsidRPr="0022431A" w14:paraId="5A3F5E0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D16D60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01DB52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ob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BBF861" w14:textId="24844E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0,60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347F32" w14:textId="7A075E0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0098D4" w14:textId="2ED541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000.00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F3B3A4" w14:textId="22FA2AB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5,605.00 </w:t>
            </w:r>
          </w:p>
        </w:tc>
      </w:tr>
      <w:tr w:rsidR="00666DEB" w:rsidRPr="0022431A" w14:paraId="55E5037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C06853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1315D9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tarm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DFE55C" w14:textId="044810B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60,912.8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6ED829" w14:textId="43D291F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67594A" w14:textId="22FC6B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D92ECA" w14:textId="0DC7BDF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60,912.86 </w:t>
            </w:r>
          </w:p>
        </w:tc>
      </w:tr>
      <w:tr w:rsidR="00666DEB" w:rsidRPr="0022431A" w14:paraId="29CA07A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DC24D9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227422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vezare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223AD2" w14:textId="276933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7,212.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763E7" w14:textId="58E9DA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00780C" w14:textId="6425821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0A4A1C" w14:textId="7930B6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7,212.00 </w:t>
            </w:r>
          </w:p>
        </w:tc>
      </w:tr>
      <w:tr w:rsidR="00666DEB" w:rsidRPr="0022431A" w14:paraId="5B64A45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693CE8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F671AD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ope de Veg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7D5F02" w14:textId="1EC002E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393.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B28C58" w14:textId="679C80D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BEE3CA" w14:textId="45CEA91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56B5D" w14:textId="7076206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393.00 </w:t>
            </w:r>
          </w:p>
        </w:tc>
      </w:tr>
      <w:tr w:rsidR="00666DEB" w:rsidRPr="0022431A" w14:paraId="26305A3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F01FB2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A0D7EB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Victor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C3AB2C" w14:textId="1B5C61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4,1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8A654B" w14:textId="1B81D57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5CAB78" w14:textId="1BF4805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2ACE13" w14:textId="267FB05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4,140.00 </w:t>
            </w:r>
          </w:p>
        </w:tc>
      </w:tr>
      <w:tr w:rsidR="00666DEB" w:rsidRPr="0022431A" w14:paraId="2E178DB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801A30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1D751F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tubi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6FC965" w14:textId="669819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7,0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8DF3AC" w14:textId="6E4FFCD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C9C800" w14:textId="2790A9C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0AA2E2" w14:textId="34E0B3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7,070.00 </w:t>
            </w:r>
          </w:p>
        </w:tc>
      </w:tr>
      <w:tr w:rsidR="00666DEB" w:rsidRPr="0022431A" w14:paraId="445F1022"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58A5A377"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Western Samar</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57CE638" w14:textId="045283A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7,070,604.82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398D1F5" w14:textId="4F99EC5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8BB4ECA" w14:textId="4A441DC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108,500.00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4CA6A5B" w14:textId="72A17898"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8,179,104.82 </w:t>
            </w:r>
          </w:p>
        </w:tc>
      </w:tr>
      <w:tr w:rsidR="00666DEB" w:rsidRPr="0022431A" w14:paraId="7F796C9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DFAB17C"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577A04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rovince of Western Sama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4DF4BB" w14:textId="14E2169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256.41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B27156" w14:textId="1AC995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B2F46B" w14:textId="69E6395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7703B" w14:textId="100C74D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256.41 </w:t>
            </w:r>
          </w:p>
        </w:tc>
      </w:tr>
      <w:tr w:rsidR="00666DEB" w:rsidRPr="0022431A" w14:paraId="322FDBD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047989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5B5106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lbayog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430089" w14:textId="2846396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59,82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783554" w14:textId="2108149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A29BC7" w14:textId="5BD959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EE6FA" w14:textId="0826EA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59,825.00 </w:t>
            </w:r>
          </w:p>
        </w:tc>
      </w:tr>
      <w:tr w:rsidR="00666DEB" w:rsidRPr="0022431A" w14:paraId="0560C49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1108FF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3706CB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andar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07B546" w14:textId="359B1A3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43.9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C1FD84" w14:textId="6C7AB7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27AEE8" w14:textId="3E05EBA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6DE116" w14:textId="0F53570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43.93 </w:t>
            </w:r>
          </w:p>
        </w:tc>
      </w:tr>
      <w:tr w:rsidR="00666DEB" w:rsidRPr="0022431A" w14:paraId="4D92C69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C618B4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529CB4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tuguin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687FEA" w14:textId="0F0162D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8,869.1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003077" w14:textId="022315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5013C1" w14:textId="008C7AE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12BABD" w14:textId="39FA4B6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8,869.12 </w:t>
            </w:r>
          </w:p>
        </w:tc>
      </w:tr>
      <w:tr w:rsidR="00666DEB" w:rsidRPr="0022431A" w14:paraId="6A6041A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2D97835"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BE54B9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Margarit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90C9FF" w14:textId="5F16990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A2310C" w14:textId="5EC75B1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408B66" w14:textId="08EB545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08,500.00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30B36D" w14:textId="285AE96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08,500.00 </w:t>
            </w:r>
          </w:p>
        </w:tc>
      </w:tr>
      <w:tr w:rsidR="00666DEB" w:rsidRPr="0022431A" w14:paraId="67D0870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9C464F7"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E62066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gapul-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9CCA34" w14:textId="034BB42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9,204.5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06017D" w14:textId="193887A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73CEA8" w14:textId="7E7A19B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CBF05A" w14:textId="4C407EE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9,204.52 </w:t>
            </w:r>
          </w:p>
        </w:tc>
      </w:tr>
      <w:tr w:rsidR="00666DEB" w:rsidRPr="0022431A" w14:paraId="7A7D381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5DA268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lastRenderedPageBreak/>
              <w:t> </w:t>
            </w:r>
          </w:p>
        </w:tc>
        <w:tc>
          <w:tcPr>
            <w:tcW w:w="2062" w:type="pct"/>
            <w:tcBorders>
              <w:top w:val="single" w:sz="4" w:space="0" w:color="auto"/>
              <w:bottom w:val="single" w:sz="4" w:space="0" w:color="auto"/>
              <w:right w:val="single" w:sz="4" w:space="0" w:color="auto"/>
            </w:tcBorders>
            <w:shd w:val="clear" w:color="auto" w:fill="auto"/>
            <w:vAlign w:val="center"/>
            <w:hideMark/>
          </w:tcPr>
          <w:p w14:paraId="5D0538A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rangn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5C15B2" w14:textId="4632902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386,203.8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B92720" w14:textId="58A1171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1EF22E" w14:textId="319929C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3DBCB5" w14:textId="402B1E6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386,203.80 </w:t>
            </w:r>
          </w:p>
        </w:tc>
      </w:tr>
      <w:tr w:rsidR="00666DEB" w:rsidRPr="0022431A" w14:paraId="7C77BA8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0DE412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976F50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se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A3B2D0" w14:textId="70A4BE5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13,956.9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FAD27" w14:textId="22D4000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7297F8" w14:textId="791FE11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3CE707" w14:textId="20B15F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13,956.90 </w:t>
            </w:r>
          </w:p>
        </w:tc>
      </w:tr>
      <w:tr w:rsidR="00666DEB" w:rsidRPr="0022431A" w14:paraId="471AD5C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83BB5B8"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5B7243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Catbalo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F6348B" w14:textId="1D2A07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8,659.8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4A800E" w14:textId="5D936AB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1F5E79" w14:textId="538231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780313" w14:textId="709730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8,659.86 </w:t>
            </w:r>
          </w:p>
        </w:tc>
      </w:tr>
      <w:tr w:rsidR="00666DEB" w:rsidRPr="0022431A" w14:paraId="0281CB5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B891AD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5D8D17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Jose de Bu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E80D1B" w14:textId="7BFFE39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00,793.29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BA6F8" w14:textId="7496A28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5129A0" w14:textId="2C7857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B69514" w14:textId="13B20D8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00,793.29 </w:t>
            </w:r>
          </w:p>
        </w:tc>
      </w:tr>
      <w:tr w:rsidR="00666DEB" w:rsidRPr="0022431A" w14:paraId="07F4CCE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863002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90ABF4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Rit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59CE9B" w14:textId="7BE46D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87.8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57DDC9" w14:textId="05E79B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E43AD1" w14:textId="374966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B132BF" w14:textId="2B369F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87.86 </w:t>
            </w:r>
          </w:p>
        </w:tc>
      </w:tr>
      <w:tr w:rsidR="00666DEB" w:rsidRPr="0022431A" w14:paraId="6780C89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564F1E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CA1627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Villarea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4C565C" w14:textId="22B4515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46,204.1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99F869" w14:textId="5751BF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DBD10D" w14:textId="4144601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EFB1B1" w14:textId="4F34D9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46,204.13 </w:t>
            </w:r>
          </w:p>
        </w:tc>
      </w:tr>
      <w:tr w:rsidR="00666DEB" w:rsidRPr="0022431A" w14:paraId="6F72C93C"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529B206A"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Southern Leyte</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4377620" w14:textId="70348EF6"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468,483.49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EBB6783" w14:textId="44FE125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67F0E23" w14:textId="703723B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637,500.00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34E572B" w14:textId="3DEDD65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105,983.49 </w:t>
            </w:r>
          </w:p>
        </w:tc>
      </w:tr>
      <w:tr w:rsidR="00666DEB" w:rsidRPr="0022431A" w14:paraId="5C3B2EA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19F00FB"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BF5633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rovince of Southern Leyt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ED14FE" w14:textId="1BE05AF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1,767.5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4B3B9A" w14:textId="68B5377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3A48EE" w14:textId="36E91EB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0C9EF8" w14:textId="7E4687A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1,767.56 </w:t>
            </w:r>
          </w:p>
        </w:tc>
      </w:tr>
      <w:tr w:rsidR="00666DEB" w:rsidRPr="0022431A" w14:paraId="56AF4D8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57A0DC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670087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Maasi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020117" w14:textId="43C0168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7,111.9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F0C837" w14:textId="48CF22C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3DBF4B" w14:textId="5F09A9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E08DDE" w14:textId="07F8CA0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7,111.92 </w:t>
            </w:r>
          </w:p>
        </w:tc>
      </w:tr>
      <w:tr w:rsidR="00666DEB" w:rsidRPr="0022431A" w14:paraId="56AD16E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E3DD94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5C5838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dre Burg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54EE13" w14:textId="37DE9D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3E22AC" w14:textId="62F4D28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C4FD2B" w14:textId="4D2CBA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314EE9" w14:textId="5961182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r>
      <w:tr w:rsidR="00666DEB" w:rsidRPr="0022431A" w14:paraId="6864F10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953DEE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19C097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omas Oppu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24964A" w14:textId="2CD541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75.7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A67038" w14:textId="1E2DABD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2BFE4B" w14:textId="6BB9781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C75717" w14:textId="3FDCA1A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75.72 </w:t>
            </w:r>
          </w:p>
        </w:tc>
      </w:tr>
      <w:tr w:rsidR="00666DEB" w:rsidRPr="0022431A" w14:paraId="11950F7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37EC9E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2142CC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ibag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07DA24" w14:textId="32C58C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10,901.8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4861DC" w14:textId="2EF35A4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DEF309" w14:textId="076295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1E905D" w14:textId="0D2B72D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10,901.86 </w:t>
            </w:r>
          </w:p>
        </w:tc>
      </w:tr>
      <w:tr w:rsidR="00666DEB" w:rsidRPr="0022431A" w14:paraId="5DC589B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E7DF263"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0C88A5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ilo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712027" w14:textId="46826A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EB3023" w14:textId="10D6EA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2A2DB" w14:textId="2E792DB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7,500.00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4E7403" w14:textId="3E8284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7,500.00 </w:t>
            </w:r>
          </w:p>
        </w:tc>
      </w:tr>
      <w:tr w:rsidR="00666DEB" w:rsidRPr="0022431A" w14:paraId="1EABA78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E41A179"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6DC974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ogo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A4E74C" w14:textId="0388A88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36,526.4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4A1A4A" w14:textId="18AA53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DF4DE4" w14:textId="30CA47C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BC08D5" w14:textId="4AAAFF0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36,526.43 </w:t>
            </w:r>
          </w:p>
        </w:tc>
      </w:tr>
      <w:tr w:rsidR="00666DEB" w:rsidRPr="0022431A" w14:paraId="3B4646D9"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3A4698D8"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REGION IX</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1627627" w14:textId="3E78C9F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49,272,954.67 </w:t>
            </w:r>
          </w:p>
        </w:tc>
        <w:tc>
          <w:tcPr>
            <w:tcW w:w="67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95B8E48" w14:textId="3AE054D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86E515F" w14:textId="10B81FA6"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B349509" w14:textId="0B0A3076"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49,272,954.67 </w:t>
            </w:r>
          </w:p>
        </w:tc>
      </w:tr>
      <w:tr w:rsidR="00666DEB" w:rsidRPr="0022431A" w14:paraId="033B23B8"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1218BEBD"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Zamboanga del Norte</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5A5A0C36" w14:textId="0D08C65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5,180,544.00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B934C42" w14:textId="16405D30"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CE1553E" w14:textId="1B9F4486"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B90207D" w14:textId="3EC1B98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5,180,544.00 </w:t>
            </w:r>
          </w:p>
        </w:tc>
      </w:tr>
      <w:tr w:rsidR="00666DEB" w:rsidRPr="0022431A" w14:paraId="19C881E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ED60830"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404D1B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cungan (Leon T. Postig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EE0D69" w14:textId="5C3288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4,4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8523E6" w14:textId="2CF56F7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BF1594" w14:textId="44CD63C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ABC59A" w14:textId="6B68E2A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4,440.00 </w:t>
            </w:r>
          </w:p>
        </w:tc>
      </w:tr>
      <w:tr w:rsidR="00666DEB" w:rsidRPr="0022431A" w14:paraId="2ADB638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C2D714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65EDD1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ligui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54E60A" w14:textId="16FB497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6,2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0A054C" w14:textId="0AA0AA5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79EB3C" w14:textId="56EB1AB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42203B" w14:textId="2369552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6,240.00 </w:t>
            </w:r>
          </w:p>
        </w:tc>
      </w:tr>
      <w:tr w:rsidR="00666DEB" w:rsidRPr="0022431A" w14:paraId="5E39AD4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D871C8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35EF82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apitan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62F371" w14:textId="09F750F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16,192.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218E3" w14:textId="22FB3D9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21600F" w14:textId="48785E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6EDDA3" w14:textId="308D17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16,192.50 </w:t>
            </w:r>
          </w:p>
        </w:tc>
      </w:tr>
      <w:tr w:rsidR="00666DEB" w:rsidRPr="0022431A" w14:paraId="76FEC09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5B9485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0184F3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ipolog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A42AF5" w14:textId="518752B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63,96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10A60A" w14:textId="6FF204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BE877B" w14:textId="4C2D7B4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6035DA" w14:textId="7F786EE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63,960.00 </w:t>
            </w:r>
          </w:p>
        </w:tc>
      </w:tr>
      <w:tr w:rsidR="00666DEB" w:rsidRPr="0022431A" w14:paraId="1266E66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62E426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7B57CF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odo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8922D8" w14:textId="1BE57D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2,96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0A9AFF" w14:textId="42FFD4B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E9235E" w14:textId="2399051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FEBB5E" w14:textId="7E68A42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2,960.00 </w:t>
            </w:r>
          </w:p>
        </w:tc>
      </w:tr>
      <w:tr w:rsidR="00666DEB" w:rsidRPr="0022431A" w14:paraId="024D3E5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0A1F4C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0385DB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utala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6F429D" w14:textId="3CB67F4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13,56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5B6FC8" w14:textId="0FF831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DC111D" w14:textId="75189DC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896DFD" w14:textId="0CBB0AC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13,560.00 </w:t>
            </w:r>
          </w:p>
        </w:tc>
      </w:tr>
      <w:tr w:rsidR="00666DEB" w:rsidRPr="0022431A" w14:paraId="71EE10A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85CF7E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1A0300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Jose Dalman (Pono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5EF009" w14:textId="3ACBD02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1,2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2B2FEF" w14:textId="6C3E842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DAB32D" w14:textId="25742B4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188689" w14:textId="38F1A3E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1,200.00 </w:t>
            </w:r>
          </w:p>
        </w:tc>
      </w:tr>
      <w:tr w:rsidR="00666DEB" w:rsidRPr="0022431A" w14:paraId="0E240E2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501E38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482C4D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alawi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C5CC7C" w14:textId="3D1AED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6,4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2983A" w14:textId="752AB81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D6A11E" w14:textId="4A6A5D5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EFD0A4" w14:textId="56C2564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6,480.00 </w:t>
            </w:r>
          </w:p>
        </w:tc>
      </w:tr>
      <w:tr w:rsidR="00666DEB" w:rsidRPr="0022431A" w14:paraId="35CC71D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83EC6B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B59C28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atipun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87A3E7" w14:textId="6232173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74,132.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A7DB57" w14:textId="47B5757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966D59" w14:textId="4488213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EDD9E1" w14:textId="60981C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74,132.00 </w:t>
            </w:r>
          </w:p>
        </w:tc>
      </w:tr>
      <w:tr w:rsidR="00666DEB" w:rsidRPr="0022431A" w14:paraId="282D29F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F373A1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4BD468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 Liberta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4844CB" w14:textId="7498329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8,4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841B14" w14:textId="79042D7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0FA782" w14:textId="7078E02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99E684" w14:textId="6C80B11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8,400.00 </w:t>
            </w:r>
          </w:p>
        </w:tc>
      </w:tr>
      <w:tr w:rsidR="00666DEB" w:rsidRPr="0022431A" w14:paraId="211E0E0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7AF1A8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398AEC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bas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7652C0" w14:textId="73B3DAE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63,36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5161A5" w14:textId="312215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1BE53D" w14:textId="4E8A867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361705" w14:textId="141A3DA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63,360.00 </w:t>
            </w:r>
          </w:p>
        </w:tc>
      </w:tr>
      <w:tr w:rsidR="00666DEB" w:rsidRPr="0022431A" w14:paraId="71A7141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90E16D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C8FE5B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ilo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6C779E" w14:textId="4501814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79,094.1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35D5F2" w14:textId="7F407D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5D6DD1" w14:textId="5CB7FF4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4AE104" w14:textId="438B170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79,094.18 </w:t>
            </w:r>
          </w:p>
        </w:tc>
      </w:tr>
      <w:tr w:rsidR="00666DEB" w:rsidRPr="0022431A" w14:paraId="3ED4D35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1BBAF8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84A500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nuk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ECB891" w14:textId="6C8337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8,0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7169F9" w14:textId="32DB2F5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B1A05" w14:textId="2DC4FB6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22243B" w14:textId="70A8D8B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78,040.00 </w:t>
            </w:r>
          </w:p>
        </w:tc>
      </w:tr>
      <w:tr w:rsidR="00666DEB" w:rsidRPr="0022431A" w14:paraId="22C7F3B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5BD47C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977E24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ut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30AC17" w14:textId="04B597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1,8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46B038" w14:textId="3C8925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E32138" w14:textId="24CAE24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E491E" w14:textId="22126F6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1,800.00 </w:t>
            </w:r>
          </w:p>
        </w:tc>
      </w:tr>
      <w:tr w:rsidR="00666DEB" w:rsidRPr="0022431A" w14:paraId="7B754A1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BDCA77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B10613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INAN (NEW PIN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6F03DB" w14:textId="0070B2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5,397.3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F39FDB" w14:textId="2174EE7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487059" w14:textId="527906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0ACD5E" w14:textId="1BD7A8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5,397.30 </w:t>
            </w:r>
          </w:p>
        </w:tc>
      </w:tr>
      <w:tr w:rsidR="00666DEB" w:rsidRPr="0022431A" w14:paraId="7D0A16B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DA938D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FF759B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olanc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399CBF" w14:textId="15ECFF4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57,839.97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3F0801" w14:textId="2401884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22E62D" w14:textId="42544B6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E5480E" w14:textId="1703D48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57,839.97 </w:t>
            </w:r>
          </w:p>
        </w:tc>
      </w:tr>
      <w:tr w:rsidR="00666DEB" w:rsidRPr="0022431A" w14:paraId="4AF237F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716CF0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110803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res. Manuel A. Rox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141E9E" w14:textId="5034ECA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0,2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E75C4E" w14:textId="5DCEF26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CCEC10" w14:textId="4177B4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88DF7B" w14:textId="13E8505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0,280.00 </w:t>
            </w:r>
          </w:p>
        </w:tc>
      </w:tr>
      <w:tr w:rsidR="00666DEB" w:rsidRPr="0022431A" w14:paraId="77236C7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959E71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903D1A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iza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8DA04C" w14:textId="7F7BC61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6,12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4B4DCA" w14:textId="057F2C9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F4117B" w14:textId="36D8FC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4F6004" w14:textId="5377BF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6,120.00 </w:t>
            </w:r>
          </w:p>
        </w:tc>
      </w:tr>
      <w:tr w:rsidR="00666DEB" w:rsidRPr="0022431A" w14:paraId="4469A38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5050A7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D6F4D2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lu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F077F0" w14:textId="663E51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71,773.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35FBB1" w14:textId="352C226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059668" w14:textId="40A180C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67FD35" w14:textId="16B9438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71,773.50 </w:t>
            </w:r>
          </w:p>
        </w:tc>
      </w:tr>
      <w:tr w:rsidR="00666DEB" w:rsidRPr="0022431A" w14:paraId="0933E72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3B38AF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9E741E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ERGIO OSMENA S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D74341" w14:textId="1685B8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14,6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3C11BF" w14:textId="23F7E3F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818D0D" w14:textId="6F593C4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0CFC32" w14:textId="132620D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14,600.00 </w:t>
            </w:r>
          </w:p>
        </w:tc>
      </w:tr>
      <w:tr w:rsidR="00666DEB" w:rsidRPr="0022431A" w14:paraId="18A08F4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737869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833AE1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ay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A9A024" w14:textId="71B33F3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1,8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713003" w14:textId="7CC12C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4BC001" w14:textId="4B41CF9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11A2D5" w14:textId="5B18E24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1,840.00 </w:t>
            </w:r>
          </w:p>
        </w:tc>
      </w:tr>
      <w:tr w:rsidR="00666DEB" w:rsidRPr="0022431A" w14:paraId="1034A46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2A4B48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3AFCD2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buc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5D5C81" w14:textId="154B896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07,6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2A1D3" w14:textId="78A279D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F6D0C7" w14:textId="6ED8429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B433D2" w14:textId="14EFFCE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07,680.00 </w:t>
            </w:r>
          </w:p>
        </w:tc>
      </w:tr>
      <w:tr w:rsidR="00666DEB" w:rsidRPr="0022431A" w14:paraId="6BABA23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E92F3B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69C31C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buta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2DB27F" w14:textId="59E3E40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3,452.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2595DE" w14:textId="2D13BD8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3366D" w14:textId="55F5EBB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7B9FBB" w14:textId="11CCEA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3,452.00 </w:t>
            </w:r>
          </w:p>
        </w:tc>
      </w:tr>
      <w:tr w:rsidR="00666DEB" w:rsidRPr="0022431A" w14:paraId="7A382A1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27C388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290A32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ndan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D0C7EB" w14:textId="273E5B4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71,58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9262A8" w14:textId="5F33862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DF8A2C" w14:textId="5D723B9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C463DF" w14:textId="23771E3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71,585.00 </w:t>
            </w:r>
          </w:p>
        </w:tc>
      </w:tr>
      <w:tr w:rsidR="00666DEB" w:rsidRPr="0022431A" w14:paraId="5CE8886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7B3AA8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2A1750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oc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1356AD" w14:textId="1759EE6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13,24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0E91D" w14:textId="610F0ED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2BD533" w14:textId="2306881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9EF34C" w14:textId="3F7A867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13,245.00 </w:t>
            </w:r>
          </w:p>
        </w:tc>
      </w:tr>
      <w:tr w:rsidR="00666DEB" w:rsidRPr="0022431A" w14:paraId="68A434A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FC65A9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78E5E5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rawa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C74499" w14:textId="56DF24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1,250.0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9F4C23" w14:textId="454A42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38E182" w14:textId="63AE88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302FBD" w14:textId="4CEDEFD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1,250.05 </w:t>
            </w:r>
          </w:p>
        </w:tc>
      </w:tr>
      <w:tr w:rsidR="00666DEB" w:rsidRPr="0022431A" w14:paraId="5B20F10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E8415E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C49EE3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mpilis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450BB3" w14:textId="39D94D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5,622.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DEA9B2" w14:textId="257B0E0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20D913" w14:textId="3C252E6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34655A" w14:textId="1D24936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5,622.50 </w:t>
            </w:r>
          </w:p>
        </w:tc>
      </w:tr>
      <w:tr w:rsidR="00666DEB" w:rsidRPr="0022431A" w14:paraId="14AFE24F"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19CCA23F"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Zamboanga del Sur</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5A78FD89" w14:textId="7AA1F586"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1,985,941.46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EA368E1" w14:textId="6F83ABF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DFB6019" w14:textId="413AF8E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FA26955" w14:textId="52E4A8E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1,985,941.46 </w:t>
            </w:r>
          </w:p>
        </w:tc>
      </w:tr>
      <w:tr w:rsidR="00666DEB" w:rsidRPr="0022431A" w14:paraId="11FABB3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A89B110"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F5A8DC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uror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FDD266" w14:textId="69D89EA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07,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7D7B5B" w14:textId="6CC842E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F225E8" w14:textId="136DF43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A4F292" w14:textId="0B07FF7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07,000.00 </w:t>
            </w:r>
          </w:p>
        </w:tc>
      </w:tr>
      <w:tr w:rsidR="00666DEB" w:rsidRPr="0022431A" w14:paraId="062084F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AECB6D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63061F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yo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2A986B" w14:textId="26506A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2,2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26255B" w14:textId="21FE89D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73B76E" w14:textId="1B0CBE1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50A040" w14:textId="4B9A66A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2,200.00 </w:t>
            </w:r>
          </w:p>
        </w:tc>
      </w:tr>
      <w:tr w:rsidR="00666DEB" w:rsidRPr="0022431A" w14:paraId="3C78E27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898E9F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D548F7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imatali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105679" w14:textId="294ED74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8,0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200B4" w14:textId="03ED43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71BB54" w14:textId="3918748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2C6704" w14:textId="364480E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8,080.00 </w:t>
            </w:r>
          </w:p>
        </w:tc>
      </w:tr>
      <w:tr w:rsidR="00666DEB" w:rsidRPr="0022431A" w14:paraId="3061624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495ADA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D349EA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in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B6B66B" w14:textId="0B6FC88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5,52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811398" w14:textId="0965288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D97734" w14:textId="6E17B5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BEB637" w14:textId="6185C58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5,520.00 </w:t>
            </w:r>
          </w:p>
        </w:tc>
      </w:tr>
      <w:tr w:rsidR="00666DEB" w:rsidRPr="0022431A" w14:paraId="3BD4F50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3031E4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9AD21E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umalin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FB20F2" w14:textId="721AACE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19,8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2B9EF5" w14:textId="5A7B5C8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7DFBF1" w14:textId="19F47FD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370559" w14:textId="467811A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19,800.00 </w:t>
            </w:r>
          </w:p>
        </w:tc>
      </w:tr>
      <w:tr w:rsidR="00666DEB" w:rsidRPr="0022431A" w14:paraId="267B43D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3C91B9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534F22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uminga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39E0AF" w14:textId="14FD37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74,2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6D8DB6" w14:textId="3D064C3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E26DC9" w14:textId="41208DA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9A9CB9" w14:textId="12D834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74,240.00 </w:t>
            </w:r>
          </w:p>
        </w:tc>
      </w:tr>
      <w:tr w:rsidR="00666DEB" w:rsidRPr="0022431A" w14:paraId="406C488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1E678C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1B3624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uip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EE3D0" w14:textId="11FA82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6,96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06731C" w14:textId="17756C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ADD1F" w14:textId="4906389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81FA4E" w14:textId="276810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6,960.00 </w:t>
            </w:r>
          </w:p>
        </w:tc>
      </w:tr>
      <w:tr w:rsidR="00666DEB" w:rsidRPr="0022431A" w14:paraId="7B01102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527DDE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578C5D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Josefi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4B1B5A" w14:textId="30A1CAE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18,0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653FC2" w14:textId="41B301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4BDD41" w14:textId="56058EF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73D00B" w14:textId="3FF11A4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18,040.00 </w:t>
            </w:r>
          </w:p>
        </w:tc>
      </w:tr>
      <w:tr w:rsidR="00666DEB" w:rsidRPr="0022431A" w14:paraId="399594D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2D4D5E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A1EA19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umalara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2ABB69" w14:textId="754004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96,92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646789" w14:textId="78C0B31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E4DC0B" w14:textId="5601563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DA73B4" w14:textId="4526418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96,920.00 </w:t>
            </w:r>
          </w:p>
        </w:tc>
      </w:tr>
      <w:tr w:rsidR="00666DEB" w:rsidRPr="0022431A" w14:paraId="31E566D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A7BA46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45F6C1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ban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C1C827" w14:textId="0A8D60D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7,56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28634C" w14:textId="057FBBE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6405C" w14:textId="03E721A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8FFCE3" w14:textId="63AE2EB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7,560.00 </w:t>
            </w:r>
          </w:p>
        </w:tc>
      </w:tr>
      <w:tr w:rsidR="00666DEB" w:rsidRPr="0022431A" w14:paraId="65BEE55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8A7C9F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7FB932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kewoo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48D5CC" w14:textId="6D32FE2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7,162.37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3EC768" w14:textId="1ED7F8E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74A186" w14:textId="53AF3F3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6542C2" w14:textId="4D1B496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7,162.37 </w:t>
            </w:r>
          </w:p>
        </w:tc>
      </w:tr>
      <w:tr w:rsidR="00666DEB" w:rsidRPr="0022431A" w14:paraId="5EF3032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77124C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A9CCEE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puy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B9F08B" w14:textId="2C70E3D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6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4DFE1B" w14:textId="736D42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1A2428" w14:textId="03DC978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9DDE9" w14:textId="74DC711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640.00 </w:t>
            </w:r>
          </w:p>
        </w:tc>
      </w:tr>
      <w:tr w:rsidR="00666DEB" w:rsidRPr="0022431A" w14:paraId="4896553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BCC719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D2D9A5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haya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86230A" w14:textId="41DFE9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4,8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FB1C02" w14:textId="6CB7844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6E6FB6" w14:textId="6EB8918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C0840A" w14:textId="2F8D6CD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4,880.00 </w:t>
            </w:r>
          </w:p>
        </w:tc>
      </w:tr>
      <w:tr w:rsidR="00666DEB" w:rsidRPr="0022431A" w14:paraId="00FB726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A4EFF4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3A5509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rgosatubi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128BDA" w14:textId="58115B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89,974.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8BE47D" w14:textId="13AE789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97562" w14:textId="22C4E88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A938F9" w14:textId="3711E5C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89,974.00 </w:t>
            </w:r>
          </w:p>
        </w:tc>
      </w:tr>
      <w:tr w:rsidR="00666DEB" w:rsidRPr="0022431A" w14:paraId="2AECD56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9610AB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lastRenderedPageBreak/>
              <w:t> </w:t>
            </w:r>
          </w:p>
        </w:tc>
        <w:tc>
          <w:tcPr>
            <w:tcW w:w="2062" w:type="pct"/>
            <w:tcBorders>
              <w:top w:val="single" w:sz="4" w:space="0" w:color="auto"/>
              <w:bottom w:val="single" w:sz="4" w:space="0" w:color="auto"/>
              <w:right w:val="single" w:sz="4" w:space="0" w:color="auto"/>
            </w:tcBorders>
            <w:shd w:val="clear" w:color="auto" w:fill="auto"/>
            <w:vAlign w:val="center"/>
            <w:hideMark/>
          </w:tcPr>
          <w:p w14:paraId="2AE445B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idsalip</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53C791" w14:textId="7D50FCA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20,32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1BB4BB" w14:textId="460C4AD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F14678" w14:textId="4886E8A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294FF2" w14:textId="476BD2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20,320.00 </w:t>
            </w:r>
          </w:p>
        </w:tc>
      </w:tr>
      <w:tr w:rsidR="00666DEB" w:rsidRPr="0022431A" w14:paraId="66297D9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AC385D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9F2768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olav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B8EDD6" w14:textId="40D6DE8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83,427.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88DC59" w14:textId="6550C5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79FF3F" w14:textId="65B76B6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420794" w14:textId="2155E0C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83,427.00 </w:t>
            </w:r>
          </w:p>
        </w:tc>
      </w:tr>
      <w:tr w:rsidR="00666DEB" w:rsidRPr="0022431A" w14:paraId="16F1E6A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0C53A3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956463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gadian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CF77DA" w14:textId="6A9B63D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37,328.91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35CCEC" w14:textId="7663562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0354B2" w14:textId="51F356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D51E22" w14:textId="199B59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37,328.91 </w:t>
            </w:r>
          </w:p>
        </w:tc>
      </w:tr>
      <w:tr w:rsidR="00666DEB" w:rsidRPr="0022431A" w14:paraId="65CF669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92A688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AF84D3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itog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B833B1" w14:textId="02B0CF8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7,2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A3E3EB" w14:textId="7C5305C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6B8750" w14:textId="2697AC2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32D2D8" w14:textId="2DBC035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7,200.00 </w:t>
            </w:r>
          </w:p>
        </w:tc>
      </w:tr>
      <w:tr w:rsidR="00666DEB" w:rsidRPr="0022431A" w14:paraId="0F045CF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09F523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B22245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amon Magsaysay (Liarg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D9941F" w14:textId="1F18B86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5,72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1433AB" w14:textId="50A25CE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0EE8C1" w14:textId="022D99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0438CF" w14:textId="21F84C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5,720.00 </w:t>
            </w:r>
          </w:p>
        </w:tc>
      </w:tr>
      <w:tr w:rsidR="00666DEB" w:rsidRPr="0022431A" w14:paraId="5CA1A2B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56ECAF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66C524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Migue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9D0F49" w14:textId="7BA9DF5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32,8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6044DB" w14:textId="2C10426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3E3729" w14:textId="59C7181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D7032D" w14:textId="53C652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32,840.00 </w:t>
            </w:r>
          </w:p>
        </w:tc>
      </w:tr>
      <w:tr w:rsidR="00666DEB" w:rsidRPr="0022431A" w14:paraId="626284D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FED6B9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244DFB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Pabl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4725E0" w14:textId="679309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1,0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84FDA1" w14:textId="2419190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03020D" w14:textId="46D01B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726A3E" w14:textId="69093D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1,040.00 </w:t>
            </w:r>
          </w:p>
        </w:tc>
      </w:tr>
      <w:tr w:rsidR="00666DEB" w:rsidRPr="0022431A" w14:paraId="6DC1442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890294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D8BEFC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ominot (Don Mariano Marc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7A18EF" w14:textId="0009DCC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5,12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1B3D6D" w14:textId="4C97BD3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1045B5" w14:textId="3543E91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4EF2B2" w14:textId="511ECB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5,120.00 </w:t>
            </w:r>
          </w:p>
        </w:tc>
      </w:tr>
      <w:tr w:rsidR="00666DEB" w:rsidRPr="0022431A" w14:paraId="7292E5C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A60231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52F400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bi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B87DD3" w14:textId="13CCEFA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73,52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BFD85B" w14:textId="0440D0C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DBC039" w14:textId="1180521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6A2825" w14:textId="166DB3F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73,520.00 </w:t>
            </w:r>
          </w:p>
        </w:tc>
      </w:tr>
      <w:tr w:rsidR="00666DEB" w:rsidRPr="0022431A" w14:paraId="01E3D5D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88641C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195A57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mbuli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FA897A" w14:textId="56FD8E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61,4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78B15D" w14:textId="1690280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38FE6D" w14:textId="1765530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855391" w14:textId="5E55668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61,400.00 </w:t>
            </w:r>
          </w:p>
        </w:tc>
      </w:tr>
      <w:tr w:rsidR="00666DEB" w:rsidRPr="0022431A" w14:paraId="0BDCA98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C8E7B3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11A6B2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igb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8D135B" w14:textId="4289C3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5,0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2C4446" w14:textId="7AF4A26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436CD" w14:textId="6D6584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F73C9A" w14:textId="461FC26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45,080.00 </w:t>
            </w:r>
          </w:p>
        </w:tc>
      </w:tr>
      <w:tr w:rsidR="00666DEB" w:rsidRPr="0022431A" w14:paraId="6599BD7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B6061C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B930E6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ukur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9CE887" w14:textId="3E9EA76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2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914BB8" w14:textId="76CF566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12D963" w14:textId="51D452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2A9B70" w14:textId="70FE376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20,000.00 </w:t>
            </w:r>
          </w:p>
        </w:tc>
      </w:tr>
      <w:tr w:rsidR="00666DEB" w:rsidRPr="0022431A" w14:paraId="4C0B30E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605D39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89360D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Vincenzo A. Sagu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F7AE51" w14:textId="6C4CA4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4,16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E71D77" w14:textId="5CDD97E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620F02" w14:textId="78415ED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E6A316" w14:textId="7E84A53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4,160.00 </w:t>
            </w:r>
          </w:p>
        </w:tc>
      </w:tr>
      <w:tr w:rsidR="00666DEB" w:rsidRPr="0022431A" w14:paraId="54BB515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460B4D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D064D2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Zamboanga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CBDCF1" w14:textId="7EB5CB1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581,809.1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E7CD83" w14:textId="0277885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C3EAC4" w14:textId="05DD77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122250" w14:textId="1C5B4A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581,809.18 </w:t>
            </w:r>
          </w:p>
        </w:tc>
      </w:tr>
      <w:tr w:rsidR="00666DEB" w:rsidRPr="0022431A" w14:paraId="33F281AF"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312C8798"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Zamboanga Sibugay</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45A97E8" w14:textId="12179B7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1,259,037.57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2824FE8" w14:textId="021C4FB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C407311" w14:textId="166527D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F8B095A" w14:textId="32B80F8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1,259,037.57 </w:t>
            </w:r>
          </w:p>
        </w:tc>
      </w:tr>
      <w:tr w:rsidR="00666DEB" w:rsidRPr="0022431A" w14:paraId="08362C2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965F50E"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7771C2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ic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803753" w14:textId="24888EA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0,6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D72A3E" w14:textId="38CEEAD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7C641E" w14:textId="13AE1DE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199355" w14:textId="337B57F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0,680.00 </w:t>
            </w:r>
          </w:p>
        </w:tc>
      </w:tr>
      <w:tr w:rsidR="00666DEB" w:rsidRPr="0022431A" w14:paraId="48B831D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1497D69"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B5CEE6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u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3397CC" w14:textId="5711328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4,2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5362E5" w14:textId="635C1B5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05D9B6" w14:textId="197D2A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7DF1F6" w14:textId="2FD6001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4,280.00 </w:t>
            </w:r>
          </w:p>
        </w:tc>
      </w:tr>
      <w:tr w:rsidR="00666DEB" w:rsidRPr="0022431A" w14:paraId="6F99A29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D5D369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C04E44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meld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636F5" w14:textId="024263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2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673390" w14:textId="3F4B37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31FDFF" w14:textId="2CBA600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E9DB94" w14:textId="6F1F1D3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20,000.00 </w:t>
            </w:r>
          </w:p>
        </w:tc>
      </w:tr>
      <w:tr w:rsidR="00666DEB" w:rsidRPr="0022431A" w14:paraId="6549A1C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3FF754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A436A3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pi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4F24E2" w14:textId="436469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551,283.1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46EEEF" w14:textId="57F2094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4911FA" w14:textId="619C808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4384C8" w14:textId="2E53F68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551,283.10 </w:t>
            </w:r>
          </w:p>
        </w:tc>
      </w:tr>
      <w:tr w:rsidR="00666DEB" w:rsidRPr="0022431A" w14:paraId="57BDAA8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4D0472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5477B2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abasal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4CD0BA" w14:textId="7BA7DDA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2,074.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F03A93" w14:textId="0DF27E3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3EC6C" w14:textId="257C4C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91CEF7" w14:textId="683E8C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2,074.00 </w:t>
            </w:r>
          </w:p>
        </w:tc>
      </w:tr>
      <w:tr w:rsidR="00666DEB" w:rsidRPr="0022431A" w14:paraId="4ACD8AE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242E95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BFF47B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buh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6FE4EC" w14:textId="3D847CD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28,742.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ADDB51" w14:textId="01A9A08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C3AB5C" w14:textId="5FDF0A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91C8B4" w14:textId="63FD8A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28,742.00 </w:t>
            </w:r>
          </w:p>
        </w:tc>
      </w:tr>
      <w:tr w:rsidR="00666DEB" w:rsidRPr="0022431A" w14:paraId="3E1EAB2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A561D1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4A6505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lang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653621" w14:textId="207545C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50,4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DA7AFC" w14:textId="2F2C709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ACFE12" w14:textId="1E1DF39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9BE149" w14:textId="6FE4608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50,480.00 </w:t>
            </w:r>
          </w:p>
        </w:tc>
      </w:tr>
      <w:tr w:rsidR="00666DEB" w:rsidRPr="0022431A" w14:paraId="6A904D5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999A85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6DC57B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ag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DEB35" w14:textId="68BCE16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81,8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D54764" w14:textId="564525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2099D3" w14:textId="3E781CB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BA0CF7" w14:textId="52C5906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81,800.00 </w:t>
            </w:r>
          </w:p>
        </w:tc>
      </w:tr>
      <w:tr w:rsidR="00666DEB" w:rsidRPr="0022431A" w14:paraId="6B24448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CF4459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21DBDA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Olutang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0120FB" w14:textId="3742B88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5,92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5B2650" w14:textId="2A78363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D98F79" w14:textId="69DFF81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61E893" w14:textId="6B4D5C1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5,920.00 </w:t>
            </w:r>
          </w:p>
        </w:tc>
      </w:tr>
      <w:tr w:rsidR="00666DEB" w:rsidRPr="0022431A" w14:paraId="5DFF34F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965523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F0F24B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y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FFCD61" w14:textId="45A3302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94,689.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76E0E0" w14:textId="44C2E98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9DB4A9" w14:textId="7328797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289595" w14:textId="21C545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94,689.00 </w:t>
            </w:r>
          </w:p>
        </w:tc>
      </w:tr>
      <w:tr w:rsidR="00666DEB" w:rsidRPr="0022431A" w14:paraId="4F00CB6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29FDEA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A2D1D8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oseller Lim</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D2D015" w14:textId="2E3224A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7,12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85A220" w14:textId="2749EB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A98010" w14:textId="097F4C8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A2C8DF" w14:textId="6A0F8C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7,120.00 </w:t>
            </w:r>
          </w:p>
        </w:tc>
      </w:tr>
      <w:tr w:rsidR="00666DEB" w:rsidRPr="0022431A" w14:paraId="366F54D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C89328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664FAC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F67180" w14:textId="4F9CCF5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8,129.47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6D0BF8" w14:textId="3B4CBAD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712C71" w14:textId="474AF4A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C2D4EC" w14:textId="578687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8,129.47 </w:t>
            </w:r>
          </w:p>
        </w:tc>
      </w:tr>
      <w:tr w:rsidR="00666DEB" w:rsidRPr="0022431A" w14:paraId="4895108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815FC7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E843F7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lus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82D1CE" w14:textId="637FDD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3,6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B79A10" w14:textId="462E0F4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9E2391" w14:textId="19600AB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C73DA6" w14:textId="35CB3B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3,600.00 </w:t>
            </w:r>
          </w:p>
        </w:tc>
      </w:tr>
      <w:tr w:rsidR="00666DEB" w:rsidRPr="0022431A" w14:paraId="6D4161F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9A8C5D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AB9BF8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it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5D817" w14:textId="71CF88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03,8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6FC4CB" w14:textId="2FDCCB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DD82CE" w14:textId="2330D0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EFD168" w14:textId="6E68C9D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03,840.00 </w:t>
            </w:r>
          </w:p>
        </w:tc>
      </w:tr>
      <w:tr w:rsidR="00666DEB" w:rsidRPr="0022431A" w14:paraId="555D36E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057284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AB0070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ungaw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0A60F9" w14:textId="624F4A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76,4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718FC" w14:textId="6A423A8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C63DEE" w14:textId="73D482D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42D11E" w14:textId="6080B2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76,400.00 </w:t>
            </w:r>
          </w:p>
        </w:tc>
      </w:tr>
      <w:tr w:rsidR="00666DEB" w:rsidRPr="0022431A" w14:paraId="73091952"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74100EF0"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Basilan (Isabela City)</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719F0EB" w14:textId="6ECA68A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847,431.64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93C3838" w14:textId="0F58F6E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64595D0" w14:textId="0FBEBD2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690FB65" w14:textId="2736EC4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847,431.64 </w:t>
            </w:r>
          </w:p>
        </w:tc>
      </w:tr>
      <w:tr w:rsidR="00666DEB" w:rsidRPr="0022431A" w14:paraId="32A4D62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F1D518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2CC9F4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Isabe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813DA" w14:textId="11661F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47,431.6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E8BF4" w14:textId="026D943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7BEFDA" w14:textId="1B06A2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AD3A5E" w14:textId="30D6A0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47,431.64 </w:t>
            </w:r>
          </w:p>
        </w:tc>
      </w:tr>
      <w:tr w:rsidR="00666DEB" w:rsidRPr="0022431A" w14:paraId="3C8AF5D6"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78B88FBC"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REGION X</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B6F27A1" w14:textId="3563863E"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65,053,707.71 </w:t>
            </w:r>
          </w:p>
        </w:tc>
        <w:tc>
          <w:tcPr>
            <w:tcW w:w="67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250252D" w14:textId="046DF96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7AF1972" w14:textId="1A8044F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3700C0C" w14:textId="7AA7BB68"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65,053,707.71 </w:t>
            </w:r>
          </w:p>
        </w:tc>
      </w:tr>
      <w:tr w:rsidR="00666DEB" w:rsidRPr="0022431A" w14:paraId="7B4ED5BD"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3A05E58A"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Bukidnon</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F43ADF6" w14:textId="52A66A0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4,983,593.51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2756D24" w14:textId="427DEB4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5DE8CF73" w14:textId="0D1B3F1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76B52A8" w14:textId="3674E19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4,983,593.51 </w:t>
            </w:r>
          </w:p>
        </w:tc>
      </w:tr>
      <w:tr w:rsidR="00666DEB" w:rsidRPr="0022431A" w14:paraId="47BD4B9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A6AA448"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82D11E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ung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15C502" w14:textId="1DBDE59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09,29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33A6A3" w14:textId="57E863E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8C6493" w14:textId="103EE9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FB3F6F" w14:textId="3950141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09,290.00 </w:t>
            </w:r>
          </w:p>
        </w:tc>
      </w:tr>
      <w:tr w:rsidR="00666DEB" w:rsidRPr="0022431A" w14:paraId="74DBA4E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40A61A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D52516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ibo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092280" w14:textId="1A5840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49,879.31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7D52AF" w14:textId="609AAE7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D9B04E" w14:textId="385E29B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4D8B08" w14:textId="60476EA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49,879.31 </w:t>
            </w:r>
          </w:p>
        </w:tc>
      </w:tr>
      <w:tr w:rsidR="00666DEB" w:rsidRPr="0022431A" w14:paraId="6EA08E4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952C4A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750240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litbo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83BC3A" w14:textId="6B4F83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23,5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D8A4B5" w14:textId="6772B89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3390F7" w14:textId="7958F33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4D2C13" w14:textId="6411463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23,570.00 </w:t>
            </w:r>
          </w:p>
        </w:tc>
      </w:tr>
      <w:tr w:rsidR="00666DEB" w:rsidRPr="0022431A" w14:paraId="22EDEC3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07FD8B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3A8EB7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nolo Fortich</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E4D62" w14:textId="738DA19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5,881.6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CB8CEE" w14:textId="00BAEDF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EA689E" w14:textId="0CA66CF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BC4D4B" w14:textId="0F69F03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5,881.62 </w:t>
            </w:r>
          </w:p>
        </w:tc>
      </w:tr>
      <w:tr w:rsidR="00666DEB" w:rsidRPr="0022431A" w14:paraId="4D19BB0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C8B0B9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D494A8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umil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CAAE8" w14:textId="18651A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360.7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F550E9" w14:textId="1D3F80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DD131" w14:textId="0D32EC9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BEF069" w14:textId="6FDC428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360.70 </w:t>
            </w:r>
          </w:p>
        </w:tc>
      </w:tr>
      <w:tr w:rsidR="00666DEB" w:rsidRPr="0022431A" w14:paraId="32D667A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F29791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517A7B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laka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893BFF" w14:textId="32FBC50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05,2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CF616F" w14:textId="16131FD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D990DA" w14:textId="2E06ED6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96D782" w14:textId="35B55C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05,280.00 </w:t>
            </w:r>
          </w:p>
        </w:tc>
      </w:tr>
      <w:tr w:rsidR="00666DEB" w:rsidRPr="0022431A" w14:paraId="1CC0F66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6541C5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3CFC37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banglas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8A9D3A" w14:textId="08B2426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5,12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BE6A40" w14:textId="3D3ABB1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FEEB39" w14:textId="1741EA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92B89B" w14:textId="0178CE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5,128.00 </w:t>
            </w:r>
          </w:p>
        </w:tc>
      </w:tr>
      <w:tr w:rsidR="00666DEB" w:rsidRPr="0022431A" w14:paraId="1309B0D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1BA0DC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9AEAFB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mpasug-o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98741F" w14:textId="05EC351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4,602.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ABA545" w14:textId="2A9B4DC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F04A5F" w14:textId="313D615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61CD32" w14:textId="243C88E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4,602.00 </w:t>
            </w:r>
          </w:p>
        </w:tc>
      </w:tr>
      <w:tr w:rsidR="00666DEB" w:rsidRPr="0022431A" w14:paraId="5178D97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5D2BC8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096F09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ntap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97B1A2" w14:textId="1ED6B72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4,39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866E37" w14:textId="57A16B6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F1012" w14:textId="54EC43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583F15" w14:textId="01D140B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4,395.00 </w:t>
            </w:r>
          </w:p>
        </w:tc>
      </w:tr>
      <w:tr w:rsidR="00666DEB" w:rsidRPr="0022431A" w14:paraId="1B6A7A3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43BF6C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B77523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Malaybal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99CF9D" w14:textId="6620857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812,033.7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BE8662" w14:textId="736AA5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366154" w14:textId="039D093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409394" w14:textId="14FD7F9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812,033.74 </w:t>
            </w:r>
          </w:p>
        </w:tc>
      </w:tr>
      <w:tr w:rsidR="00666DEB" w:rsidRPr="0022431A" w14:paraId="7AF4488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EDF8E1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15AB05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Fernand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2CDFD6" w14:textId="7067887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2,424.2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93FED8" w14:textId="6D9D0D3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A45FBC" w14:textId="34A5D78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F9A322" w14:textId="668E74D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2,424.22 </w:t>
            </w:r>
          </w:p>
        </w:tc>
      </w:tr>
      <w:tr w:rsidR="00666DEB" w:rsidRPr="0022431A" w14:paraId="49C6074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88E986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179F7A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amulo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1E4651" w14:textId="72ACAB3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26,336.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7C4EF1" w14:textId="452823D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ED5243" w14:textId="0BA591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799E97" w14:textId="5DCDE4E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26,336.00 </w:t>
            </w:r>
          </w:p>
        </w:tc>
      </w:tr>
      <w:tr w:rsidR="00666DEB" w:rsidRPr="0022431A" w14:paraId="4937C99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D123BE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F90281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angca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5DDB48" w14:textId="3F76C49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0,273.4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B24174" w14:textId="303DD2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85F95A" w14:textId="6075FB3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BBAF0F" w14:textId="729D044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0,273.48 </w:t>
            </w:r>
          </w:p>
        </w:tc>
      </w:tr>
      <w:tr w:rsidR="00666DEB" w:rsidRPr="0022431A" w14:paraId="2D9D426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C3D51F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77F303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on Carl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69E854" w14:textId="7A38DF5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22,708.97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2AE65" w14:textId="5FE2270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8FDEF" w14:textId="70339A8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6277DE" w14:textId="3C8D2A2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22,708.97 </w:t>
            </w:r>
          </w:p>
        </w:tc>
      </w:tr>
      <w:tr w:rsidR="00666DEB" w:rsidRPr="0022431A" w14:paraId="0120A26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509956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BB5C0D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adingil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B3B236" w14:textId="545E001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4,39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C8A952" w14:textId="5FB3755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147141" w14:textId="6580EE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498282" w14:textId="68E200B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4,395.00 </w:t>
            </w:r>
          </w:p>
        </w:tc>
      </w:tr>
      <w:tr w:rsidR="00666DEB" w:rsidRPr="0022431A" w14:paraId="5E7B769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C02EF7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7AA260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ibaw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812EB5" w14:textId="7922BC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24,64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E9CC11" w14:textId="4A6FB80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67ABF" w14:textId="418417D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DFD1AC" w14:textId="11DCB3F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24,645.00 </w:t>
            </w:r>
          </w:p>
        </w:tc>
      </w:tr>
      <w:tr w:rsidR="00666DEB" w:rsidRPr="0022431A" w14:paraId="57A1B68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182820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6C2752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itaot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15E8C9" w14:textId="7FC036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29,3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902BA8" w14:textId="57C627A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E78E32" w14:textId="07721DE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46D68D" w14:textId="488FAF0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29,300.00 </w:t>
            </w:r>
          </w:p>
        </w:tc>
      </w:tr>
      <w:tr w:rsidR="00666DEB" w:rsidRPr="0022431A" w14:paraId="15EF262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1E3C7E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A78127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rama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68AE99" w14:textId="625502A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1,959.2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F2834" w14:textId="4834893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B64036" w14:textId="3390B6A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CA320F" w14:textId="157971A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1,959.26 </w:t>
            </w:r>
          </w:p>
        </w:tc>
      </w:tr>
      <w:tr w:rsidR="00666DEB" w:rsidRPr="0022431A" w14:paraId="6C82C56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29711D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8951C8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alilan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737D2C" w14:textId="5E0DE6A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4,39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95C193" w14:textId="7245645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2FEDE8" w14:textId="6D78DA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C6BE64" w14:textId="16FA51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4,395.00 </w:t>
            </w:r>
          </w:p>
        </w:tc>
      </w:tr>
      <w:tr w:rsidR="00666DEB" w:rsidRPr="0022431A" w14:paraId="0FF0667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FDB569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C966B0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ngantuc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4A29E" w14:textId="41743DE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7,630.27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2F4E47" w14:textId="11F2AC7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DAF38C" w14:textId="7EE42F3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BE4882" w14:textId="04C4552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7,630.27 </w:t>
            </w:r>
          </w:p>
        </w:tc>
      </w:tr>
      <w:tr w:rsidR="00666DEB" w:rsidRPr="0022431A" w14:paraId="1ADD506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496ADE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39A613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Valenc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9157B3" w14:textId="21E7197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71,105.9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DE2F4A" w14:textId="641762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C90BBE" w14:textId="01AB2E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D4340A" w14:textId="2A3D4FC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71,105.94 </w:t>
            </w:r>
          </w:p>
        </w:tc>
      </w:tr>
      <w:tr w:rsidR="00666DEB" w:rsidRPr="0022431A" w14:paraId="7B05AA07"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37635BE9"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Camiguin</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9C9CC36" w14:textId="5088B95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840,102.55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DAC3A43" w14:textId="20B231A1"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34405E9" w14:textId="4D37E78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3A3B939" w14:textId="1111982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840,102.55 </w:t>
            </w:r>
          </w:p>
        </w:tc>
      </w:tr>
      <w:tr w:rsidR="00666DEB" w:rsidRPr="0022431A" w14:paraId="700D1AC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358C515"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F8D77E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hino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3D47B0" w14:textId="1B691C4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4,39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F3E6F4" w14:textId="45A2C3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F00B71" w14:textId="1CCC44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F397A2" w14:textId="1BA427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4,395.00 </w:t>
            </w:r>
          </w:p>
        </w:tc>
      </w:tr>
      <w:tr w:rsidR="00666DEB" w:rsidRPr="0022431A" w14:paraId="34FC07E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1C9714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80C808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mbaj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C5213" w14:textId="0A6E1A0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35,950.51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D58D39" w14:textId="6479C7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97BA3F" w14:textId="0F30642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D0C401" w14:textId="583DD88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35,950.51 </w:t>
            </w:r>
          </w:p>
        </w:tc>
      </w:tr>
      <w:tr w:rsidR="00666DEB" w:rsidRPr="0022431A" w14:paraId="2B8C4C1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3C8ACF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lastRenderedPageBreak/>
              <w:t> </w:t>
            </w:r>
          </w:p>
        </w:tc>
        <w:tc>
          <w:tcPr>
            <w:tcW w:w="2062" w:type="pct"/>
            <w:tcBorders>
              <w:top w:val="single" w:sz="4" w:space="0" w:color="auto"/>
              <w:bottom w:val="single" w:sz="4" w:space="0" w:color="auto"/>
              <w:right w:val="single" w:sz="4" w:space="0" w:color="auto"/>
            </w:tcBorders>
            <w:shd w:val="clear" w:color="auto" w:fill="auto"/>
            <w:vAlign w:val="center"/>
            <w:hideMark/>
          </w:tcPr>
          <w:p w14:paraId="04A1785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tarm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1B8C8" w14:textId="5C12E99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50,967.0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6AA614" w14:textId="77ECC2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720371" w14:textId="109EF8D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FAC60B" w14:textId="698E053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50,967.04 </w:t>
            </w:r>
          </w:p>
        </w:tc>
      </w:tr>
      <w:tr w:rsidR="00666DEB" w:rsidRPr="0022431A" w14:paraId="0864E2F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050F69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D11A51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uinsilib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F79589" w14:textId="06C13B2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4,39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308083" w14:textId="7E1BBF9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BEEFF8" w14:textId="566FE4A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8B06C" w14:textId="635D881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4,395.00 </w:t>
            </w:r>
          </w:p>
        </w:tc>
      </w:tr>
      <w:tr w:rsidR="00666DEB" w:rsidRPr="0022431A" w14:paraId="4888149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16425B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A081E0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g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758528" w14:textId="29B9A51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4,39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821E5A" w14:textId="4A1011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D36631" w14:textId="47E3E2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045D9D" w14:textId="5EA6498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4,395.00 </w:t>
            </w:r>
          </w:p>
        </w:tc>
      </w:tr>
      <w:tr w:rsidR="00666DEB" w:rsidRPr="0022431A" w14:paraId="1982D334"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278AECC7"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Lanao del Norte</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7AA54CE" w14:textId="2921838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47,470,089.77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C841363" w14:textId="24A1CA90"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1E8B1C6" w14:textId="63E974A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6F90007" w14:textId="50DA32B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47,470,089.77 </w:t>
            </w:r>
          </w:p>
        </w:tc>
      </w:tr>
      <w:tr w:rsidR="00666DEB" w:rsidRPr="0022431A" w14:paraId="2A18652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AED3061"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865E5D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ligan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2E179B" w14:textId="6BC17D4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814,028.61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4C743F" w14:textId="61D9CEC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144DAF" w14:textId="22025A9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F50047" w14:textId="5F44AC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814,028.61 </w:t>
            </w:r>
          </w:p>
        </w:tc>
      </w:tr>
      <w:tr w:rsidR="00666DEB" w:rsidRPr="0022431A" w14:paraId="7D22944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4EC8BD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1BC88D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colo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D9CD76" w14:textId="78A7779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97,876.6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ABF44D" w14:textId="7C6638C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C7DC94" w14:textId="55696FB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65F2DB" w14:textId="7C5B93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97,876.60 </w:t>
            </w:r>
          </w:p>
        </w:tc>
      </w:tr>
      <w:tr w:rsidR="00666DEB" w:rsidRPr="0022431A" w14:paraId="355C09D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29F1DA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D41F3A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lo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2E036D" w14:textId="7382253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461C54" w14:textId="2F0AE53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B9910A" w14:textId="52E194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E1442" w14:textId="2220ABD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r>
      <w:tr w:rsidR="00666DEB" w:rsidRPr="0022431A" w14:paraId="3CA5ED1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6F212C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FC6894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ro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8D1260" w14:textId="34BD4F1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97,902.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6E5CF" w14:textId="12A187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AB16A1" w14:textId="40776C8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9015ED" w14:textId="4BCC62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97,902.00 </w:t>
            </w:r>
          </w:p>
        </w:tc>
      </w:tr>
      <w:tr w:rsidR="00666DEB" w:rsidRPr="0022431A" w14:paraId="2CA7636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485EDA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0FA755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auswa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742609" w14:textId="6001D8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01,519.69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E3C6D1" w14:textId="640DDC4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4F0575" w14:textId="00A956A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9148EC" w14:textId="010EE0A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01,519.69 </w:t>
            </w:r>
          </w:p>
        </w:tc>
      </w:tr>
      <w:tr w:rsidR="00666DEB" w:rsidRPr="0022431A" w14:paraId="72C8D48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C9CF57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C8236B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olambu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79EBD0" w14:textId="14B6694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58,154.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586287" w14:textId="34A3C20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C8B852" w14:textId="32E3392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54157A" w14:textId="49D8FE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58,154.75 </w:t>
            </w:r>
          </w:p>
        </w:tc>
      </w:tr>
      <w:tr w:rsidR="00666DEB" w:rsidRPr="0022431A" w14:paraId="752312B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D8EAF9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5F203D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inam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8A822F" w14:textId="5E7AECE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B1238F" w14:textId="7480D4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E00A9" w14:textId="493B456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5C39D3" w14:textId="114D984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r>
      <w:tr w:rsidR="00666DEB" w:rsidRPr="0022431A" w14:paraId="5966E81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D92DA9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5D99FE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ig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D8968B" w14:textId="0D1D89D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65,7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1437B9" w14:textId="5EA0EB8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AA9D42" w14:textId="655F402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5FB9C8" w14:textId="6591A6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65,780.00 </w:t>
            </w:r>
          </w:p>
        </w:tc>
      </w:tr>
      <w:tr w:rsidR="00666DEB" w:rsidRPr="0022431A" w14:paraId="368BF50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BE2FAF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DC3E26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tung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D1541F" w14:textId="44C962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9506C6" w14:textId="4FF4677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31A7C8" w14:textId="645C60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FE72EE" w14:textId="4E0EF56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r>
      <w:tr w:rsidR="00666DEB" w:rsidRPr="0022431A" w14:paraId="60F747C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244860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9D5BA7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golo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603D5A" w14:textId="7D3F623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1,46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1E8DC5" w14:textId="39A76C5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31A3DF" w14:textId="3CE2D3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686BAB" w14:textId="7F518A3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1,465.00 </w:t>
            </w:r>
          </w:p>
        </w:tc>
      </w:tr>
      <w:tr w:rsidR="00666DEB" w:rsidRPr="0022431A" w14:paraId="5EA8B43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98A64A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D444B1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ubo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0069F8" w14:textId="7E5DC72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618,702.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E420A" w14:textId="759DFE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681F2B" w14:textId="756396F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80B4E6" w14:textId="7BCD0AF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618,702.00 </w:t>
            </w:r>
          </w:p>
        </w:tc>
      </w:tr>
      <w:tr w:rsidR="00666DEB" w:rsidRPr="0022431A" w14:paraId="5C466AE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915B77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12AEBE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apata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A9AB55" w14:textId="0D453B6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839,899.3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1E9340" w14:textId="254537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03E101" w14:textId="0F9C319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DBCCA4" w14:textId="11C9A6B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839,899.33 </w:t>
            </w:r>
          </w:p>
        </w:tc>
      </w:tr>
      <w:tr w:rsidR="00666DEB" w:rsidRPr="0022431A" w14:paraId="32B58C7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480B42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88D176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C7002A" w14:textId="1F166B8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037,651.79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5E24DF" w14:textId="05A6B5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B96225" w14:textId="4DF7668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F6E4D4" w14:textId="160D131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037,651.79 </w:t>
            </w:r>
          </w:p>
        </w:tc>
      </w:tr>
      <w:tr w:rsidR="00666DEB" w:rsidRPr="0022431A" w14:paraId="43C9F23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9DB211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690C04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gsays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2E211D" w14:textId="68B4DFF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37,26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B938E4" w14:textId="4742B2F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C8571F" w14:textId="28CEC61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C3275C" w14:textId="272D355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37,260.00 </w:t>
            </w:r>
          </w:p>
        </w:tc>
      </w:tr>
      <w:tr w:rsidR="00666DEB" w:rsidRPr="0022431A" w14:paraId="451DC12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55E740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39561D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una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D86621" w14:textId="49326C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D2C9B8" w14:textId="3168EE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91677E" w14:textId="3C5368E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3C29D5" w14:textId="64601AC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r>
      <w:tr w:rsidR="00666DEB" w:rsidRPr="0022431A" w14:paraId="79A31E7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187907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8BD1D6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unun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1D2CBE" w14:textId="16CC004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1,46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4A3D55" w14:textId="6387A5B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1FA439" w14:textId="422D121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EBD6FB" w14:textId="406C44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1,465.00 </w:t>
            </w:r>
          </w:p>
        </w:tc>
      </w:tr>
      <w:tr w:rsidR="00666DEB" w:rsidRPr="0022431A" w14:paraId="262F601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1D4BFC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9CE1B9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ntao Raga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04878F" w14:textId="0FF5B81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D1496B" w14:textId="7960FC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FA9138" w14:textId="39AF714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A1FB39" w14:textId="33E1F12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r>
      <w:tr w:rsidR="00666DEB" w:rsidRPr="0022431A" w14:paraId="61D85BB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2856C6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39B96E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oona Piagap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F9420A" w14:textId="1FC86AA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67387E" w14:textId="50CD18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EF4930" w14:textId="163D0F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D78364" w14:textId="524A301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r>
      <w:tr w:rsidR="00666DEB" w:rsidRPr="0022431A" w14:paraId="519D03D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4431A6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D59A21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lvado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CF632" w14:textId="54A48E5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76,93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6DB6D4" w14:textId="60A55E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BB49D" w14:textId="447BA8F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1CBD76" w14:textId="68918E2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76,930.00 </w:t>
            </w:r>
          </w:p>
        </w:tc>
      </w:tr>
      <w:tr w:rsidR="00666DEB" w:rsidRPr="0022431A" w14:paraId="7432B75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FA98D9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6A90FE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pa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D3E00B" w14:textId="7EDB54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1,46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46D8A5" w14:textId="0405D92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F1F2D5" w14:textId="20AA788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FD9465" w14:textId="79F13DD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1,465.00 </w:t>
            </w:r>
          </w:p>
        </w:tc>
      </w:tr>
      <w:tr w:rsidR="00666DEB" w:rsidRPr="0022431A" w14:paraId="4F621DE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8AF62F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B753F2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ngca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059530" w14:textId="6355CC3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39253C" w14:textId="64201C8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563D9F" w14:textId="1ED3C1D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86D9E7" w14:textId="71B6B9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r>
      <w:tr w:rsidR="00666DEB" w:rsidRPr="0022431A" w14:paraId="045EE30A"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0222F0FB"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Misamis Occidental</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1838588" w14:textId="681E2D6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0,069,531.87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DA67CA9" w14:textId="1E8E34C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7095075" w14:textId="0FBDC666"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B609C74" w14:textId="631F2E2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0,069,531.87 </w:t>
            </w:r>
          </w:p>
        </w:tc>
      </w:tr>
      <w:tr w:rsidR="00666DEB" w:rsidRPr="0022431A" w14:paraId="03A11591"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38A26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LGU Misamis Occidenta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BAB32A" w14:textId="40A01FE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98,854.8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782E1F" w14:textId="09B5AD9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8E2943" w14:textId="59AD17B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D1CC8D" w14:textId="4434F1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98,854.85 </w:t>
            </w:r>
          </w:p>
        </w:tc>
      </w:tr>
      <w:tr w:rsidR="00666DEB" w:rsidRPr="0022431A" w14:paraId="170B7F4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5C51512"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4C632A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or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90EADC" w14:textId="7B8A832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5,3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8EBF61" w14:textId="5A1D5A6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50D4B1" w14:textId="76CA126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FC45B9" w14:textId="30D848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5,350.00 </w:t>
            </w:r>
          </w:p>
        </w:tc>
      </w:tr>
      <w:tr w:rsidR="00666DEB" w:rsidRPr="0022431A" w14:paraId="5073AD4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F1DD18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5FC1DF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liang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16FC46" w14:textId="1B36503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D8FE52" w14:textId="504F2A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A1510D" w14:textId="227DE2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AF4195" w14:textId="4D8214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r>
      <w:tr w:rsidR="00666DEB" w:rsidRPr="0022431A" w14:paraId="0113856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0CC10F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FB434E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lamb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5DE227" w14:textId="6EEA3BC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B9B08C" w14:textId="086AE2C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B6B9CC" w14:textId="17B6226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029B7A" w14:textId="181FAFA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r>
      <w:tr w:rsidR="00666DEB" w:rsidRPr="0022431A" w14:paraId="369D357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4F120A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17E598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oncepci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3E1B9D" w14:textId="5FA36EB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B62203" w14:textId="7358027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3ADF9" w14:textId="69E48B5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75FDFA" w14:textId="0DF23D5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r>
      <w:tr w:rsidR="00666DEB" w:rsidRPr="0022431A" w14:paraId="41F9A57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818E14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D886DA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Jimenez</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E4D88B" w14:textId="1C9FB76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5,3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544401" w14:textId="1817A00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C1CFC7" w14:textId="6039997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4CD0F8" w14:textId="088EA4F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5,350.00 </w:t>
            </w:r>
          </w:p>
        </w:tc>
      </w:tr>
      <w:tr w:rsidR="00666DEB" w:rsidRPr="0022431A" w14:paraId="1DF8E12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14DAB5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BB1D0D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opez Jae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A4909C" w14:textId="60EEF36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C6A5E" w14:textId="042426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996CBF" w14:textId="4328A4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ED91A2" w14:textId="09FFB39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r>
      <w:tr w:rsidR="00666DEB" w:rsidRPr="0022431A" w14:paraId="0FE10B1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FE32F6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99F254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Oroquieta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6666D1" w14:textId="0E9EE0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148,896.3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833F2A" w14:textId="6A6DE8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1ADC8F" w14:textId="44D3DBB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8C63E4" w14:textId="0A9C09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148,896.38 </w:t>
            </w:r>
          </w:p>
        </w:tc>
      </w:tr>
      <w:tr w:rsidR="00666DEB" w:rsidRPr="0022431A" w14:paraId="342BBD9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773C62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F859A9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na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8947B7" w14:textId="65B2CF6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90E051" w14:textId="182080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FA5D0B" w14:textId="74BDA7B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D02BC4" w14:textId="19D951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r>
      <w:tr w:rsidR="00666DEB" w:rsidRPr="0022431A" w14:paraId="2F87D5E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D153D5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2DE491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laride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A7743E" w14:textId="7BE5C8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3236D" w14:textId="01B092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12E038" w14:textId="05745BA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309318" w14:textId="78D9B50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r>
      <w:tr w:rsidR="00666DEB" w:rsidRPr="0022431A" w14:paraId="00045E3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9253AF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453AC8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pang Dalag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0DD975" w14:textId="409F622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5C3C70" w14:textId="2FA164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773D8" w14:textId="0F360C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741989" w14:textId="6E8B975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r>
      <w:tr w:rsidR="00666DEB" w:rsidRPr="0022431A" w14:paraId="392D7A8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29DFA8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1A0010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onifaci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35868" w14:textId="2F276D1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36DD7" w14:textId="0C26AB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49A5B3" w14:textId="0159FE8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66A0A3" w14:textId="0CE719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r>
      <w:tr w:rsidR="00666DEB" w:rsidRPr="0022431A" w14:paraId="0E62939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0C2B42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885587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lari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EA397" w14:textId="78CBB32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3,240.6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F6CF12" w14:textId="77A24F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7298A4" w14:textId="0AA527E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56A0C5" w14:textId="6A02879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3,240.64 </w:t>
            </w:r>
          </w:p>
        </w:tc>
      </w:tr>
      <w:tr w:rsidR="00666DEB" w:rsidRPr="0022431A" w14:paraId="129CEFE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6C3C7A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FCFA21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on Victoriano Chiongbian (Don Mariano Marc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8B3F53" w14:textId="47D6539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9389B" w14:textId="599273D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CD6A0C" w14:textId="504F09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6A431A" w14:textId="6C3EFFB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r>
      <w:tr w:rsidR="00666DEB" w:rsidRPr="0022431A" w14:paraId="10D9AFC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9AD026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D42292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Ozamis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324B36" w14:textId="2E8D9D4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805,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7C2260" w14:textId="7945649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3F627D" w14:textId="0CA75A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B2364B" w14:textId="1D6E18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805,000.00 </w:t>
            </w:r>
          </w:p>
        </w:tc>
      </w:tr>
      <w:tr w:rsidR="00666DEB" w:rsidRPr="0022431A" w14:paraId="2A54DCD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A38C7D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F579AE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nacab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EB6A3" w14:textId="55C8EB4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114475" w14:textId="49BB30A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7C3403" w14:textId="41D5726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E44C6E" w14:textId="460994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r>
      <w:tr w:rsidR="00666DEB" w:rsidRPr="0022431A" w14:paraId="2BE6E37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4A83B5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4F9EE7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ngub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D63D4" w14:textId="039FDD9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2BA2BD" w14:textId="4BD72E2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0F2DFD" w14:textId="79FD690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640A2B" w14:textId="020A8AC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r>
      <w:tr w:rsidR="00666DEB" w:rsidRPr="0022431A" w14:paraId="5C508B8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3B24AB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9EA191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ude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D063F0" w14:textId="6E99B17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96C208" w14:textId="00C6BA9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E908F" w14:textId="6B745A4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1CAE1D" w14:textId="2C63847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r>
      <w:tr w:rsidR="00666DEB" w:rsidRPr="0022431A" w14:paraId="29A5ABF4"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19051FE5"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Misamis Oriental</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4A55EF8" w14:textId="3B192B6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89,690,390.01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7393494" w14:textId="20E7C45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8A2B535" w14:textId="420763C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50E88DF" w14:textId="379200A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89,690,390.01 </w:t>
            </w:r>
          </w:p>
        </w:tc>
      </w:tr>
      <w:tr w:rsidR="00666DEB" w:rsidRPr="0022431A" w14:paraId="372845F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3C27A6B"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6DF3F5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gayan De Oro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8E296D" w14:textId="4AEA449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9,713,166.1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D80A3E" w14:textId="54AE14C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0DEFF4" w14:textId="73CB35E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BB07D5" w14:textId="52A2B7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9,713,166.12 </w:t>
            </w:r>
          </w:p>
        </w:tc>
      </w:tr>
      <w:tr w:rsidR="00666DEB" w:rsidRPr="0022431A" w14:paraId="399C7F8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F1077B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5CE35D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lingasa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F3A0EA" w14:textId="177213F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8,7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7112DD" w14:textId="6C39E18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ED8AAB" w14:textId="6CE5690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ED888E" w14:textId="3064C0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68,780.00 </w:t>
            </w:r>
          </w:p>
        </w:tc>
      </w:tr>
      <w:tr w:rsidR="00666DEB" w:rsidRPr="0022431A" w14:paraId="47E1566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3D57D5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03652E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lingo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16B7F6" w14:textId="4A9B68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9C4EFA" w14:textId="110795A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8EBB56" w14:textId="4CB4B8B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B5CF5F" w14:textId="465C478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8,570.00 </w:t>
            </w:r>
          </w:p>
        </w:tc>
      </w:tr>
      <w:tr w:rsidR="00666DEB" w:rsidRPr="0022431A" w14:paraId="60B5806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ABBFCD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8E08F8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inuan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EE7DA4" w14:textId="75051CC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17,456.7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56C961" w14:textId="2BBEBA3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786F0C" w14:textId="0D6FD0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48ECE9" w14:textId="5D083B7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17,456.78 </w:t>
            </w:r>
          </w:p>
        </w:tc>
      </w:tr>
      <w:tr w:rsidR="00666DEB" w:rsidRPr="0022431A" w14:paraId="1A6A65A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E0C06D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E6F905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ingoog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014DD2" w14:textId="73404E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886,363.4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134091" w14:textId="134B48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0B4E5" w14:textId="319B413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489434" w14:textId="6F6610B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886,363.45 </w:t>
            </w:r>
          </w:p>
        </w:tc>
      </w:tr>
      <w:tr w:rsidR="00666DEB" w:rsidRPr="0022431A" w14:paraId="25FCA7C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ECAC4E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3F0E12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inoguit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FB86F1" w14:textId="01F0A0C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5,3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748E3C" w14:textId="17EBA2D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8186F7" w14:textId="23358B9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236C3F" w14:textId="568278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5,350.00 </w:t>
            </w:r>
          </w:p>
        </w:tc>
      </w:tr>
      <w:tr w:rsidR="00666DEB" w:rsidRPr="0022431A" w14:paraId="5A3B83E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8BD063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6A410B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gonglo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2156A7" w14:textId="285BF49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07,2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062447" w14:textId="0C56C2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AA88F0" w14:textId="6DDA95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545486" w14:textId="3AFEEA1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07,200.00 </w:t>
            </w:r>
          </w:p>
        </w:tc>
      </w:tr>
      <w:tr w:rsidR="00666DEB" w:rsidRPr="0022431A" w14:paraId="2EDC537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8400BF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C189EF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gsaysay (Linug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960F3E" w14:textId="12E467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40,789.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D37DE3" w14:textId="2458A72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91486D" w14:textId="510CD7C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946B11" w14:textId="4FED93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40,789.00 </w:t>
            </w:r>
          </w:p>
        </w:tc>
      </w:tr>
      <w:tr w:rsidR="00666DEB" w:rsidRPr="0022431A" w14:paraId="6B6BC11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57B432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4CC85E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edi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3A2BCF" w14:textId="5AFD768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08,536.7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AFA142" w14:textId="3DC580E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CA1A87" w14:textId="3A3AB78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684D55" w14:textId="17A6979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08,536.74 </w:t>
            </w:r>
          </w:p>
        </w:tc>
      </w:tr>
      <w:tr w:rsidR="00666DEB" w:rsidRPr="0022431A" w14:paraId="2706A70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FDBA27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7F3921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l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38F378" w14:textId="12FFC34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5,3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E11E62" w14:textId="3EDF0B8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575CA3" w14:textId="6D750D6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89942F" w14:textId="5467ED2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5,350.00 </w:t>
            </w:r>
          </w:p>
        </w:tc>
      </w:tr>
      <w:tr w:rsidR="00666DEB" w:rsidRPr="0022431A" w14:paraId="36145B8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5430DE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879975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ugbongcog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AF831A" w14:textId="1080FAB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3,070.5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455384" w14:textId="6266DCF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A1A4FB" w14:textId="02C62E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42E33D" w14:textId="004814A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3,070.54 </w:t>
            </w:r>
          </w:p>
        </w:tc>
      </w:tr>
      <w:tr w:rsidR="00666DEB" w:rsidRPr="0022431A" w14:paraId="572D867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607FEA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BC0C70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ubiji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0FFA8" w14:textId="01CAB82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5,3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7CCA3D" w14:textId="4B10E45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6769E4" w14:textId="3CD94AA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562099" w14:textId="532AB8C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5,350.00 </w:t>
            </w:r>
          </w:p>
        </w:tc>
      </w:tr>
      <w:tr w:rsidR="00666DEB" w:rsidRPr="0022431A" w14:paraId="68EDA36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88B765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948BB6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laver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4A54A8" w14:textId="260A50B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9,678.0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9E7CA3" w14:textId="2484AF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203742" w14:textId="3EDF3B9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F4A1BC" w14:textId="552D178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9,678.02 </w:t>
            </w:r>
          </w:p>
        </w:tc>
      </w:tr>
      <w:tr w:rsidR="00666DEB" w:rsidRPr="0022431A" w14:paraId="4CC7DE2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FA38FA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lastRenderedPageBreak/>
              <w:t> </w:t>
            </w:r>
          </w:p>
        </w:tc>
        <w:tc>
          <w:tcPr>
            <w:tcW w:w="2062" w:type="pct"/>
            <w:tcBorders>
              <w:top w:val="single" w:sz="4" w:space="0" w:color="auto"/>
              <w:bottom w:val="single" w:sz="4" w:space="0" w:color="auto"/>
              <w:right w:val="single" w:sz="4" w:space="0" w:color="auto"/>
            </w:tcBorders>
            <w:shd w:val="clear" w:color="auto" w:fill="auto"/>
            <w:vAlign w:val="center"/>
            <w:hideMark/>
          </w:tcPr>
          <w:p w14:paraId="40CAA13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El Salvado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982AAD" w14:textId="798F51A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119,127.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AA0B4F" w14:textId="03805E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80B515" w14:textId="5E3C06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AFC93D" w14:textId="62630B5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119,127.00 </w:t>
            </w:r>
          </w:p>
        </w:tc>
      </w:tr>
      <w:tr w:rsidR="00666DEB" w:rsidRPr="0022431A" w14:paraId="1D2AD5F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AA1A84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6C265A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itagum</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C326D7" w14:textId="0A5379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39,022.6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B5D826" w14:textId="6F8C84A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322609" w14:textId="62BE03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EA0767" w14:textId="4CACF88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39,022.68 </w:t>
            </w:r>
          </w:p>
        </w:tc>
      </w:tr>
      <w:tr w:rsidR="00666DEB" w:rsidRPr="0022431A" w14:paraId="675C7E0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F5FD6A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ABB722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nit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8258E" w14:textId="70E463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6,684,04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658012" w14:textId="232CC83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EEF0F4" w14:textId="4002FA6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9EA63E" w14:textId="0F23D2C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6,684,045.00 </w:t>
            </w:r>
          </w:p>
        </w:tc>
      </w:tr>
      <w:tr w:rsidR="00666DEB" w:rsidRPr="0022431A" w14:paraId="2CE361C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25C974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52487D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Jasa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7BFF0D" w14:textId="4015A40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54,611.3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F4552F" w14:textId="062A789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74E681" w14:textId="37CAA10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BBDB92" w14:textId="361747A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54,611.36 </w:t>
            </w:r>
          </w:p>
        </w:tc>
      </w:tr>
      <w:tr w:rsidR="00666DEB" w:rsidRPr="0022431A" w14:paraId="2E6A265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A2B052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F719EA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guindin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E065AD" w14:textId="66D75C8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5,3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A98519" w14:textId="1E2E62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63F575" w14:textId="1C9FEDB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CC807D" w14:textId="2D576E3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5,350.00 </w:t>
            </w:r>
          </w:p>
        </w:tc>
      </w:tr>
      <w:tr w:rsidR="00666DEB" w:rsidRPr="0022431A" w14:paraId="1F28AE2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94D6C7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A45CB3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iberta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911415" w14:textId="67A907D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61,9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BC3814" w14:textId="62CCE32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C037EC" w14:textId="7CC8E5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2E3EB7" w14:textId="30D115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61,980.00 </w:t>
            </w:r>
          </w:p>
        </w:tc>
      </w:tr>
      <w:tr w:rsidR="00666DEB" w:rsidRPr="0022431A" w14:paraId="2DED94B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6ACCB9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E0AD15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ugai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0D07A3" w14:textId="701FEFE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65,7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EAD1AD" w14:textId="002333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7AD568" w14:textId="3E66B9C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59BE7D" w14:textId="51C244F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65,780.00 </w:t>
            </w:r>
          </w:p>
        </w:tc>
      </w:tr>
      <w:tr w:rsidR="00666DEB" w:rsidRPr="0022431A" w14:paraId="524F43E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E6FA32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BD3B5A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aaw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EC0236" w14:textId="2F80BEA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6,8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1D9CED" w14:textId="7E74FFA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19D245" w14:textId="769CA9F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A44DF2" w14:textId="6C59907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6,850.00 </w:t>
            </w:r>
          </w:p>
        </w:tc>
      </w:tr>
      <w:tr w:rsidR="00666DEB" w:rsidRPr="0022431A" w14:paraId="287EAD8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5EDB1F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AD0320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Opo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1C41B0" w14:textId="1368A95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00,528.3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10BC2D" w14:textId="53DFF68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0FEFE0" w14:textId="5D980EC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7242EF" w14:textId="494322B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00,528.32 </w:t>
            </w:r>
          </w:p>
        </w:tc>
      </w:tr>
      <w:tr w:rsidR="00666DEB" w:rsidRPr="0022431A" w14:paraId="695DDA4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ED3102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220277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golo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963AD9" w14:textId="236C42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92,43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5C6908" w14:textId="334AFA5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361559" w14:textId="2257FE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DDCF13" w14:textId="3EEA0F8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92,435.00 </w:t>
            </w:r>
          </w:p>
        </w:tc>
      </w:tr>
      <w:tr w:rsidR="00666DEB" w:rsidRPr="0022431A" w14:paraId="692B4EC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08BAF7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9D7EBC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Villanuev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7D394B" w14:textId="1E9DA6F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91,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0B995B" w14:textId="4106261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073137" w14:textId="6DCE05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F8002A" w14:textId="3E14A3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91,000.00 </w:t>
            </w:r>
          </w:p>
        </w:tc>
      </w:tr>
      <w:tr w:rsidR="00666DEB" w:rsidRPr="0022431A" w14:paraId="38EBDA3C"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3D7939ED"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REGION XI</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EAFFD94" w14:textId="0CDF626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75,741,478.29 </w:t>
            </w:r>
          </w:p>
        </w:tc>
        <w:tc>
          <w:tcPr>
            <w:tcW w:w="67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0A017B7" w14:textId="124FB0F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8BAB88C" w14:textId="1247533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E46B072" w14:textId="5199A641"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75,741,478.29 </w:t>
            </w:r>
          </w:p>
        </w:tc>
      </w:tr>
      <w:tr w:rsidR="00666DEB" w:rsidRPr="0022431A" w14:paraId="72975B3E"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4B1FFAF3"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Davao de Oro</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4EB1D3D" w14:textId="5B872661"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8,885,067.16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ACD6248" w14:textId="17ECD87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4405C0A" w14:textId="155C76D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417DD74" w14:textId="681A293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8,885,067.16 </w:t>
            </w:r>
          </w:p>
        </w:tc>
      </w:tr>
      <w:tr w:rsidR="00666DEB" w:rsidRPr="0022431A" w14:paraId="2A328FB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3944AE4"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B09DFE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omposte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E04B6F" w14:textId="59AC9F3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9,63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BAADFA" w14:textId="6AFDD5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B122B1" w14:textId="1224D7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8CB618" w14:textId="1889902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9,630.00 </w:t>
            </w:r>
          </w:p>
        </w:tc>
      </w:tr>
      <w:tr w:rsidR="00666DEB" w:rsidRPr="0022431A" w14:paraId="6CC76AB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0C0F10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4EC135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ak (San Vicent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AF5450" w14:textId="68BA559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56,096.5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425B20" w14:textId="5D629C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AEC133" w14:textId="049BF7E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36B4EB" w14:textId="7AA606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56,096.53 </w:t>
            </w:r>
          </w:p>
        </w:tc>
      </w:tr>
      <w:tr w:rsidR="00666DEB" w:rsidRPr="0022431A" w14:paraId="18B2696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955FC6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2C089B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bini (Doña Alic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709903" w14:textId="15B82F2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2,799.1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AAC5E8" w14:textId="08BE140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772980" w14:textId="012A05E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7FF3A3" w14:textId="386822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2,799.15 </w:t>
            </w:r>
          </w:p>
        </w:tc>
      </w:tr>
      <w:tr w:rsidR="00666DEB" w:rsidRPr="0022431A" w14:paraId="5E7AD72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F82E00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AD8275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c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9BEB9" w14:textId="31796A0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93,966.8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C686B1" w14:textId="7E20A91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29F2B8" w14:textId="5BA0F72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513C16" w14:textId="749276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93,966.82 </w:t>
            </w:r>
          </w:p>
        </w:tc>
      </w:tr>
      <w:tr w:rsidR="00666DEB" w:rsidRPr="0022431A" w14:paraId="5F89565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99CF81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5E6840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ragusan (San Marian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644CDF" w14:textId="7B0A2A4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46,364.71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E5EDA9" w14:textId="10E3526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DB66E7" w14:textId="14C3AD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078514" w14:textId="52DC122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46,364.71 </w:t>
            </w:r>
          </w:p>
        </w:tc>
      </w:tr>
      <w:tr w:rsidR="00666DEB" w:rsidRPr="0022431A" w14:paraId="5DE71F4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2C1134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40C767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wab</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2867A6" w14:textId="31F1D48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96,37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1D37A6" w14:textId="259B77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ECCE2B" w14:textId="02C3F5C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AE32FE" w14:textId="7A1B670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96,370.00 </w:t>
            </w:r>
          </w:p>
        </w:tc>
      </w:tr>
      <w:tr w:rsidR="00666DEB" w:rsidRPr="0022431A" w14:paraId="4405BC8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6A7BAF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BBB625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onkay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B8F662" w14:textId="2FA57F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48,283.89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D0BF6D" w14:textId="0E2DC4E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4CB0C9" w14:textId="4654B39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6CFFC" w14:textId="7A1C530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48,283.89 </w:t>
            </w:r>
          </w:p>
        </w:tc>
      </w:tr>
      <w:tr w:rsidR="00666DEB" w:rsidRPr="0022431A" w14:paraId="12FED1E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B1E79E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B37A49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ontevist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B19FCD" w14:textId="42D766C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33,458.8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4C53BD" w14:textId="0DAA5C7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355273" w14:textId="0BA890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A8E8FB" w14:textId="2229148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33,458.80 </w:t>
            </w:r>
          </w:p>
        </w:tc>
      </w:tr>
      <w:tr w:rsidR="00666DEB" w:rsidRPr="0022431A" w14:paraId="6236EB8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4C77A4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3AA330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abuntur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7499D1" w14:textId="150C95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03,379.3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DAD96" w14:textId="2C3D369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3911FC" w14:textId="104130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73B6C2" w14:textId="5E2136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03,379.32 </w:t>
            </w:r>
          </w:p>
        </w:tc>
      </w:tr>
      <w:tr w:rsidR="00666DEB" w:rsidRPr="0022431A" w14:paraId="113A146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FF62C3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20C726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ew Bata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8DF3FF" w14:textId="265CF98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79,492.9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D64CE9" w14:textId="7CE9AFD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51673A" w14:textId="7EE5687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F1FB14" w14:textId="7EA04E0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79,492.94 </w:t>
            </w:r>
          </w:p>
        </w:tc>
      </w:tr>
      <w:tr w:rsidR="00666DEB" w:rsidRPr="0022431A" w14:paraId="2CAB1B9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C2D304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CA1AF2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ntuk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8DD76" w14:textId="1B3AE01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5,22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E4A233" w14:textId="2B2DDBD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2F706C" w14:textId="447449F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F8964F" w14:textId="20D30E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5,225.00 </w:t>
            </w:r>
          </w:p>
        </w:tc>
      </w:tr>
      <w:tr w:rsidR="00666DEB" w:rsidRPr="0022431A" w14:paraId="208AE3A6"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3B4DF686"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Davao del Norte</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8F752E3" w14:textId="5744BC3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4,328,896.85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333B100" w14:textId="37A34D2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119FB01" w14:textId="6BB41A50"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CBF4370" w14:textId="00A349E6"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4,328,896.85 </w:t>
            </w:r>
          </w:p>
        </w:tc>
      </w:tr>
      <w:tr w:rsidR="00666DEB" w:rsidRPr="0022431A" w14:paraId="2CF610E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B4C277B"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3935AC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suncion (Sau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0F1807" w14:textId="30C8193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46,090.4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19AF2B" w14:textId="1B3CF6C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61CA4E" w14:textId="058F6B1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9AE955" w14:textId="467995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46,090.42 </w:t>
            </w:r>
          </w:p>
        </w:tc>
      </w:tr>
      <w:tr w:rsidR="00666DEB" w:rsidRPr="0022431A" w14:paraId="7BDBD72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6F47D5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C7A18C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raulio E. Dujal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154291" w14:textId="77BDB30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25,523.9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A777F6" w14:textId="1AEC9F0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B1F68E" w14:textId="53486E5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4C656D" w14:textId="6A020D1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25,523.95 </w:t>
            </w:r>
          </w:p>
        </w:tc>
      </w:tr>
      <w:tr w:rsidR="00666DEB" w:rsidRPr="0022431A" w14:paraId="01717EA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BD995D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556F6A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rme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416DCA" w14:textId="45DFCE3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20,830.1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1DA14C" w14:textId="697C87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C19BF3" w14:textId="6E0D2D8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88B415" w14:textId="4BC24D8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20,830.18 </w:t>
            </w:r>
          </w:p>
        </w:tc>
      </w:tr>
      <w:tr w:rsidR="00666DEB" w:rsidRPr="0022431A" w14:paraId="4C14A07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A15357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AB1242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sland Garden City of Sama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C485DF" w14:textId="71EA6D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86,846.5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507B1A" w14:textId="21866C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8F6C0A" w14:textId="62DBBB5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307C12" w14:textId="7587526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86,846.54 </w:t>
            </w:r>
          </w:p>
        </w:tc>
      </w:tr>
      <w:tr w:rsidR="00666DEB" w:rsidRPr="0022431A" w14:paraId="4509F9F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E5D04F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1937A3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apalo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C4D364" w14:textId="071D5E4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871,384.3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EE98BE" w14:textId="6A347D9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667CC7" w14:textId="50D820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CDAA45" w14:textId="63494F7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871,384.32 </w:t>
            </w:r>
          </w:p>
        </w:tc>
      </w:tr>
      <w:tr w:rsidR="00666DEB" w:rsidRPr="0022431A" w14:paraId="4178313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AC6B3C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3EC6EC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ew Corel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61AD31" w14:textId="124815A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9,368.8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3E0AC9" w14:textId="348AF01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30C6FE" w14:textId="00CF986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4ECF6C" w14:textId="242669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9,368.82 </w:t>
            </w:r>
          </w:p>
        </w:tc>
      </w:tr>
      <w:tr w:rsidR="00666DEB" w:rsidRPr="0022431A" w14:paraId="63F6061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B04A95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CE0C4A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Panab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E4D293" w14:textId="7B7ED50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918,705.1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6F02B6" w14:textId="18E87E9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C7A129" w14:textId="013CE70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7E7FB4" w14:textId="5DCBDA8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918,705.15 </w:t>
            </w:r>
          </w:p>
        </w:tc>
      </w:tr>
      <w:tr w:rsidR="00666DEB" w:rsidRPr="0022431A" w14:paraId="3435A05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0556BB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811210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Isidr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2C8DD0" w14:textId="5E67487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69,806.6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494BF7" w14:textId="558A28B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40FAF" w14:textId="00B31A9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0A74F5" w14:textId="0A5EF1B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69,806.65 </w:t>
            </w:r>
          </w:p>
        </w:tc>
      </w:tr>
      <w:tr w:rsidR="00666DEB" w:rsidRPr="0022431A" w14:paraId="50A6001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853F79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84DAC6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o Tom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DCAC42" w14:textId="498044A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67,487.0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C957F1" w14:textId="49373E2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3F64AE" w14:textId="33FCDDD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0666E4" w14:textId="117DF31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67,487.08 </w:t>
            </w:r>
          </w:p>
        </w:tc>
      </w:tr>
      <w:tr w:rsidR="00666DEB" w:rsidRPr="0022431A" w14:paraId="38A2F59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B5E1BD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45FDF4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Tagum</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047EA7" w14:textId="2F6BFD5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78,182.5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7BB5CC" w14:textId="05F79C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FA0083" w14:textId="75A4292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F2A4A4" w14:textId="41B295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78,182.54 </w:t>
            </w:r>
          </w:p>
        </w:tc>
      </w:tr>
      <w:tr w:rsidR="00666DEB" w:rsidRPr="0022431A" w14:paraId="3FD9003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EB40BF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C3C4E2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laingo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8F5AA6" w14:textId="7C00D13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94,671.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9597C0" w14:textId="144832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EB8DEB" w14:textId="310B87C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B0632A" w14:textId="78229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94,671.20 </w:t>
            </w:r>
          </w:p>
        </w:tc>
      </w:tr>
      <w:tr w:rsidR="00666DEB" w:rsidRPr="0022431A" w14:paraId="2668438E"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02EA6CDE"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Davao del Sur</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65F322C" w14:textId="45B8714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30,241,506.09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D14C4AA" w14:textId="2EEB5CE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0C96FEB" w14:textId="376AC56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AD7731F" w14:textId="5AFD36A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30,241,506.09 </w:t>
            </w:r>
          </w:p>
        </w:tc>
      </w:tr>
      <w:tr w:rsidR="00666DEB" w:rsidRPr="0022431A" w14:paraId="6D0AFC2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8F46985"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380B90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nsal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464337" w14:textId="768E13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65,619.99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8D6561" w14:textId="7E770E1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771042" w14:textId="4753B3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B77B88" w14:textId="5968E9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65,619.99 </w:t>
            </w:r>
          </w:p>
        </w:tc>
      </w:tr>
      <w:tr w:rsidR="00666DEB" w:rsidRPr="0022431A" w14:paraId="27B2F39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97845C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61A970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avao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209AF1" w14:textId="70B5AE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176,999.59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E500C4" w14:textId="1172DEF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B4ABA" w14:textId="1BB2CCD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4E8E38" w14:textId="2B3F00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176,999.59 </w:t>
            </w:r>
          </w:p>
        </w:tc>
      </w:tr>
      <w:tr w:rsidR="00666DEB" w:rsidRPr="0022431A" w14:paraId="3A679D5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7374AB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F39E8B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Dig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A13143" w14:textId="4CD8375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525,845.8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EB9215" w14:textId="110AF0B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50190E" w14:textId="1F10FC4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DDF75F" w14:textId="47F5FAA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525,845.86 </w:t>
            </w:r>
          </w:p>
        </w:tc>
      </w:tr>
      <w:tr w:rsidR="00666DEB" w:rsidRPr="0022431A" w14:paraId="4890572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40C551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82A4E6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Hagono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0F35A3" w14:textId="620A6C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74,842.9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899517" w14:textId="6D5F9B6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297C42" w14:textId="0A2E5AD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90AED8" w14:textId="553306A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74,842.95 </w:t>
            </w:r>
          </w:p>
        </w:tc>
      </w:tr>
      <w:tr w:rsidR="00666DEB" w:rsidRPr="0022431A" w14:paraId="1467E1A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46C665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D9EABB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iblaw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2D4C7D" w14:textId="57C84C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36,42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DC312C" w14:textId="7928EF6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57560D" w14:textId="3EFDBEF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8D0E3C" w14:textId="6B44771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36,420.00 </w:t>
            </w:r>
          </w:p>
        </w:tc>
      </w:tr>
      <w:tr w:rsidR="00666DEB" w:rsidRPr="0022431A" w14:paraId="2220BC7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0486C9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57A4A5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gsays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3176A" w14:textId="530B76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32,396.3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262A9B" w14:textId="240AAF1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3D41C5" w14:textId="138A6F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10E4A8" w14:textId="2BC4CD5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32,396.30 </w:t>
            </w:r>
          </w:p>
        </w:tc>
      </w:tr>
      <w:tr w:rsidR="00666DEB" w:rsidRPr="0022431A" w14:paraId="65D0B3E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CEA633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6EC195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lala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9587A2" w14:textId="51C413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11,304.1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8127F1" w14:textId="6AB51B9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E63D71" w14:textId="5942F52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CFD950" w14:textId="3CA3DC3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11,304.18 </w:t>
            </w:r>
          </w:p>
        </w:tc>
      </w:tr>
      <w:tr w:rsidR="00666DEB" w:rsidRPr="0022431A" w14:paraId="6B27D72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29320C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15C528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tan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D794CF" w14:textId="5233328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17,826.07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749BC6" w14:textId="4770F98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88B4DA" w14:textId="281697B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8ED254" w14:textId="4AC7AC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17,826.07 </w:t>
            </w:r>
          </w:p>
        </w:tc>
      </w:tr>
      <w:tr w:rsidR="00666DEB" w:rsidRPr="0022431A" w14:paraId="08D6A8A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274D52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721C34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dad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4D8F14" w14:textId="768558C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0,251.1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76B7A5" w14:textId="0DA000B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703CCA" w14:textId="330F286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D8D100" w14:textId="2C5C12E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0,251.15 </w:t>
            </w:r>
          </w:p>
        </w:tc>
      </w:tr>
      <w:tr w:rsidR="00666DEB" w:rsidRPr="0022431A" w14:paraId="6A63A4FE"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2E108BE6"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Davao Oriental</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BD3B4BF" w14:textId="2A9F8B8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6,436,034.25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3C9D416" w14:textId="0CF4686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0DA1B85" w14:textId="0B4F8700"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A5E9AC1" w14:textId="255781D0"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6,436,034.25 </w:t>
            </w:r>
          </w:p>
        </w:tc>
      </w:tr>
      <w:tr w:rsidR="00666DEB" w:rsidRPr="0022431A" w14:paraId="734857FE"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BBD9E09"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PLGU Davao Orienta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64791E" w14:textId="19B6D9D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442,703.8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873011" w14:textId="2870D64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4BD08B" w14:textId="0AA9CB2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8C5292" w14:textId="6EB081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6,442,703.84 </w:t>
            </w:r>
          </w:p>
        </w:tc>
      </w:tr>
      <w:tr w:rsidR="00666DEB" w:rsidRPr="0022431A" w14:paraId="501D28D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964AAE1"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5FC3A1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gang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4DD269" w14:textId="7297A9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57,148.41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8DCD40" w14:textId="42D269B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07F88C" w14:textId="6DCCCCE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D70D11" w14:textId="27CA9C8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57,148.41 </w:t>
            </w:r>
          </w:p>
        </w:tc>
      </w:tr>
      <w:tr w:rsidR="00666DEB" w:rsidRPr="0022431A" w14:paraId="77EB71A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9B43D3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29C0AB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nayban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53013E" w14:textId="35A9A97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331,3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63724D" w14:textId="3DFA426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24D874" w14:textId="3F741B1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90A3DE" w14:textId="7C3294A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331,350.00 </w:t>
            </w:r>
          </w:p>
        </w:tc>
      </w:tr>
      <w:tr w:rsidR="00666DEB" w:rsidRPr="0022431A" w14:paraId="1C39624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E743D8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C695BD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tee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F5A50C" w14:textId="2C108C8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672.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C971BD" w14:textId="3C10D51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1D11DC" w14:textId="4B568B7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431997" w14:textId="7F099B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672.00 </w:t>
            </w:r>
          </w:p>
        </w:tc>
      </w:tr>
      <w:tr w:rsidR="00666DEB" w:rsidRPr="0022431A" w14:paraId="19E58D9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07C7FB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33C1FE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up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A03F33" w14:textId="1671681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4,03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A56B69" w14:textId="26D3129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16537E" w14:textId="19CF6F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8DD307" w14:textId="4910273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4,030.00 </w:t>
            </w:r>
          </w:p>
        </w:tc>
      </w:tr>
      <w:tr w:rsidR="00666DEB" w:rsidRPr="0022431A" w14:paraId="14950B3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67659E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563267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Mat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C87F1F" w14:textId="63708C8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92,9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C1AFD0" w14:textId="48A465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829973" w14:textId="1277B23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45B748" w14:textId="2758B9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92,950.00 </w:t>
            </w:r>
          </w:p>
        </w:tc>
      </w:tr>
      <w:tr w:rsidR="00666DEB" w:rsidRPr="0022431A" w14:paraId="7D12159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4DC107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96FF2F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rrago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C8590D" w14:textId="4985219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883,18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D1C77" w14:textId="6F071CF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9EBC8" w14:textId="4E5CFA6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A7165F" w14:textId="5883B68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883,180.00 </w:t>
            </w:r>
          </w:p>
        </w:tc>
      </w:tr>
      <w:tr w:rsidR="00666DEB" w:rsidRPr="0022431A" w14:paraId="10E3BF08"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39D4702B"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Davao Occidental</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5E001C2" w14:textId="39491E9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5,849,973.94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DB024AE" w14:textId="7891191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97BD957" w14:textId="6347478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F4DA5EF" w14:textId="562595D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5,849,973.94 </w:t>
            </w:r>
          </w:p>
        </w:tc>
      </w:tr>
      <w:tr w:rsidR="00666DEB" w:rsidRPr="0022431A" w14:paraId="68A3DC1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C245D7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A22639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lit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545F84" w14:textId="75A9EF0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91,606.3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E130DA" w14:textId="48934FA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1C1C99" w14:textId="5DFDA0C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81E7BB" w14:textId="3AB7C36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91,606.38 </w:t>
            </w:r>
          </w:p>
        </w:tc>
      </w:tr>
      <w:tr w:rsidR="00666DEB" w:rsidRPr="0022431A" w14:paraId="4F17F2E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13EE1B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4667D1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Mar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D9404F" w14:textId="4BD1494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37,467.5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84DA96" w14:textId="00D82E6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C275B2" w14:textId="0ABB247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2A1943" w14:textId="302BBF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37,467.56 </w:t>
            </w:r>
          </w:p>
        </w:tc>
      </w:tr>
      <w:tr w:rsidR="00666DEB" w:rsidRPr="0022431A" w14:paraId="10A812B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4CDB63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2D5692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rangan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0B878" w14:textId="56BD87E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20,9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219442" w14:textId="4542DAE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417872" w14:textId="7859C71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B6B0C4" w14:textId="28777CD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20,900.00 </w:t>
            </w:r>
          </w:p>
        </w:tc>
      </w:tr>
      <w:tr w:rsidR="00666DEB" w:rsidRPr="0022431A" w14:paraId="3E274C4B"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1AE2C336"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lastRenderedPageBreak/>
              <w:t>REGION XII</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867A219" w14:textId="384091B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45,103,363.00 </w:t>
            </w:r>
          </w:p>
        </w:tc>
        <w:tc>
          <w:tcPr>
            <w:tcW w:w="67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AC24465" w14:textId="321742C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9C689B7" w14:textId="59596B6E"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09E2612" w14:textId="6186613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45,103,363.00 </w:t>
            </w:r>
          </w:p>
        </w:tc>
      </w:tr>
      <w:tr w:rsidR="00666DEB" w:rsidRPr="0022431A" w14:paraId="14418EAF"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04A6A53A"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North Cotabato</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81D5C98" w14:textId="45C10F1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1,206,575.00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975E15F" w14:textId="5850FA7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A53F584" w14:textId="343ADC35"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1FEBA65" w14:textId="3423692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1,206,575.00 </w:t>
            </w:r>
          </w:p>
        </w:tc>
      </w:tr>
      <w:tr w:rsidR="00666DEB" w:rsidRPr="0022431A" w14:paraId="670A908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20B88D2"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F8CB16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amad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7FE4A9" w14:textId="5CFC66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55,6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74129D" w14:textId="723C4B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B0E77" w14:textId="2DD885E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66C7C5" w14:textId="1B69587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55,600.00 </w:t>
            </w:r>
          </w:p>
        </w:tc>
      </w:tr>
      <w:tr w:rsidR="00666DEB" w:rsidRPr="0022431A" w14:paraId="4C46357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B58761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BB66C4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eos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63B9AE" w14:textId="244D62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D7074D" w14:textId="3D5618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3FEC90" w14:textId="2B6EE11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63371D" w14:textId="67CF69D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r>
      <w:tr w:rsidR="00666DEB" w:rsidRPr="0022431A" w14:paraId="79643A2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C7DFFA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8C5995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ntip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975E43" w14:textId="43FCD1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082620" w14:textId="75783F0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AB8825" w14:textId="579BD0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92CA35" w14:textId="1481BB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r>
      <w:tr w:rsidR="00666DEB" w:rsidRPr="0022431A" w14:paraId="537E1DD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516ECF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B8D85A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rak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4CAA1C" w14:textId="2C16BD1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5,6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26E397" w14:textId="49512DF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F5F597" w14:textId="4A4731D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DB84AF" w14:textId="1F35A0B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5,600.00 </w:t>
            </w:r>
          </w:p>
        </w:tc>
      </w:tr>
      <w:tr w:rsidR="00666DEB" w:rsidRPr="0022431A" w14:paraId="6808F76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84AB8A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59B0E2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nisil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7AB114" w14:textId="76F3BC1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E82DF9" w14:textId="08D57C2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387DE7" w14:textId="075C96B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42D597" w14:textId="4BD0B8A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r>
      <w:tr w:rsidR="00666DEB" w:rsidRPr="0022431A" w14:paraId="6464787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B089D7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48E812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abac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E8119" w14:textId="2412339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AB8F8C" w14:textId="5841A49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AEC440" w14:textId="65C98D7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ABB5A5" w14:textId="49FF00E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r>
      <w:tr w:rsidR="00666DEB" w:rsidRPr="0022431A" w14:paraId="136788D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D6D90C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F57A9D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rme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1C441A" w14:textId="735C4E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6D5192" w14:textId="7C461F3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DF0363" w14:textId="154C744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91D365" w14:textId="08AABA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r>
      <w:tr w:rsidR="00666DEB" w:rsidRPr="0022431A" w14:paraId="171B170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5FA181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67C199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Kidapaw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EE2512" w14:textId="391C94A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00,5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11095D" w14:textId="157136C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A12F37" w14:textId="2D151FB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D498A" w14:textId="04B3134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00,500.00 </w:t>
            </w:r>
          </w:p>
        </w:tc>
      </w:tr>
      <w:tr w:rsidR="00666DEB" w:rsidRPr="0022431A" w14:paraId="177F2C7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54EACE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64ADE9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ibun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4A6986" w14:textId="3192B91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BF20A1" w14:textId="6805077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3B082" w14:textId="3D47260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A733E8" w14:textId="47AB00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r>
      <w:tr w:rsidR="00666DEB" w:rsidRPr="0022431A" w14:paraId="3499664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4D99B4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B261E8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gpe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6CE113" w14:textId="50A0954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5,6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3882C" w14:textId="6EB594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8BB39C" w14:textId="6826F8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764747" w14:textId="63374A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5,600.00 </w:t>
            </w:r>
          </w:p>
        </w:tc>
      </w:tr>
      <w:tr w:rsidR="00666DEB" w:rsidRPr="0022431A" w14:paraId="5DCD759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BF68D4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C97FAC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kila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7C4723" w14:textId="0036AE6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5,6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C1CEF4" w14:textId="6678E64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2D13D3" w14:textId="3A205C6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5E4D70" w14:textId="0C38644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5,600.00 </w:t>
            </w:r>
          </w:p>
        </w:tc>
      </w:tr>
      <w:tr w:rsidR="00666DEB" w:rsidRPr="0022431A" w14:paraId="0AE96DC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E25DD2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DA2083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talam</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2136A3" w14:textId="6CE7BA4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39E85A" w14:textId="24525B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939612" w14:textId="1FE8FEC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F0EE0E" w14:textId="3569E11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r>
      <w:tr w:rsidR="00666DEB" w:rsidRPr="0022431A" w14:paraId="40F4B3B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825F55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342CAD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idsayap</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CCD68" w14:textId="240083E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11022B" w14:textId="1395630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8D2155" w14:textId="75BF2B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44A182" w14:textId="47794D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r>
      <w:tr w:rsidR="00666DEB" w:rsidRPr="0022431A" w14:paraId="01AFD26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69F7C3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F6D8EF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la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128807" w14:textId="4475D9D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13,67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F93667" w14:textId="23B0E75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A900A8" w14:textId="4B8847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8B14F5" w14:textId="719E9AB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13,675.00 </w:t>
            </w:r>
          </w:p>
        </w:tc>
      </w:tr>
      <w:tr w:rsidR="00666DEB" w:rsidRPr="0022431A" w14:paraId="09E8470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126586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71A7C1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igkaway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6E421" w14:textId="60C9113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AB02A" w14:textId="06A63CD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4FD7E" w14:textId="60F12C5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FDBA7D" w14:textId="3FAEF2F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r>
      <w:tr w:rsidR="00666DEB" w:rsidRPr="0022431A" w14:paraId="7B234D3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EF95D2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F77DFA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iki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CB3FB7" w14:textId="15633DC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581E9B" w14:textId="4FC8D19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9AF2F4" w14:textId="4685C04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6761E4" w14:textId="49AA7D1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r>
      <w:tr w:rsidR="00666DEB" w:rsidRPr="0022431A" w14:paraId="35065B9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455BAE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7EF0E4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resident Rox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045B2A" w14:textId="2C534F7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2A4720" w14:textId="361AE24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F793E7" w14:textId="57154CB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F1F9BB" w14:textId="73F7511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r>
      <w:tr w:rsidR="00666DEB" w:rsidRPr="0022431A" w14:paraId="727D03D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FF495D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524EE6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ulun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DA15EC" w14:textId="51BE2AD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87BD00" w14:textId="1C288EB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6A80AB" w14:textId="53F883E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D6E786" w14:textId="4F1ACB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50,000.00 </w:t>
            </w:r>
          </w:p>
        </w:tc>
      </w:tr>
      <w:tr w:rsidR="00666DEB" w:rsidRPr="0022431A" w14:paraId="744644DE"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4109ABEB"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Sarangani</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B153B9A" w14:textId="6716EE2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8,238,450.00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89C45A1" w14:textId="5C571FEE"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E2824A7" w14:textId="6EDC5E9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512FB79" w14:textId="03889C1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8,238,450.00 </w:t>
            </w:r>
          </w:p>
        </w:tc>
      </w:tr>
      <w:tr w:rsidR="00666DEB" w:rsidRPr="0022431A" w14:paraId="69B0B87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6CCF8D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07394F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LGU Sarangan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25C1E9" w14:textId="627253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25,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8CD1C0" w14:textId="69B5E21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577EE0" w14:textId="513C9E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AB4631" w14:textId="0AFBD31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25,000.00 </w:t>
            </w:r>
          </w:p>
        </w:tc>
      </w:tr>
      <w:tr w:rsidR="00666DEB" w:rsidRPr="0022431A" w14:paraId="201EF7B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BA09D9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BCAA23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iamb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BD00B3" w14:textId="684D0EC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2,8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D0B722" w14:textId="371C2A6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0E609A" w14:textId="026FAB4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9CD833" w14:textId="5A6BD85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2,800.00 </w:t>
            </w:r>
          </w:p>
        </w:tc>
      </w:tr>
      <w:tr w:rsidR="00666DEB" w:rsidRPr="0022431A" w14:paraId="0E9B8DB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F12037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11CD4B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asim</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191F16" w14:textId="10E243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2,8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CA6816" w14:textId="223FAE6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7C658" w14:textId="70B58E5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50FA36" w14:textId="49C0058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2,800.00 </w:t>
            </w:r>
          </w:p>
        </w:tc>
      </w:tr>
      <w:tr w:rsidR="00666DEB" w:rsidRPr="0022431A" w14:paraId="14E4863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0992DE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F82D12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itum</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9DD381" w14:textId="0D62B91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2,8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C7CC26" w14:textId="6013D75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EFAC8E" w14:textId="1725E81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BB7E2E" w14:textId="43D06D7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2,800.00 </w:t>
            </w:r>
          </w:p>
        </w:tc>
      </w:tr>
      <w:tr w:rsidR="00666DEB" w:rsidRPr="0022431A" w14:paraId="52B5D62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DFD240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35CD22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abe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7DED0" w14:textId="16241AF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84,1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2BC2EE" w14:textId="46B5B34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E1F78F" w14:textId="194EAB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E2ED49" w14:textId="0F04B69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84,150.00 </w:t>
            </w:r>
          </w:p>
        </w:tc>
      </w:tr>
      <w:tr w:rsidR="00666DEB" w:rsidRPr="0022431A" w14:paraId="0184CDC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4E628D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CBA2F5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l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B768B5" w14:textId="302F4E1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65,3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38DFDE" w14:textId="3F1ED79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F101B8" w14:textId="683145A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DBC0EB" w14:textId="52DA735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65,300.00 </w:t>
            </w:r>
          </w:p>
        </w:tc>
      </w:tr>
      <w:tr w:rsidR="00666DEB" w:rsidRPr="0022431A" w14:paraId="327231C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ED69C3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A34A74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lapat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0323CC" w14:textId="74A36E2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52,8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80EF05" w14:textId="6399F80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5E8F93" w14:textId="2C335B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B6CA0D" w14:textId="6A91A88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52,800.00 </w:t>
            </w:r>
          </w:p>
        </w:tc>
      </w:tr>
      <w:tr w:rsidR="00666DEB" w:rsidRPr="0022431A" w14:paraId="2D515AC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1ECB66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11F353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lung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4A1D22" w14:textId="3FF0547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2,8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4C6F20" w14:textId="23F1CA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500D4B" w14:textId="7618D7C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1ADB05" w14:textId="30307B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02,800.00 </w:t>
            </w:r>
          </w:p>
        </w:tc>
      </w:tr>
      <w:tr w:rsidR="00666DEB" w:rsidRPr="0022431A" w14:paraId="2E4AA7FC"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25149030"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South Cotabato</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0EC39A3" w14:textId="1A2B529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5,323,853.00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16BDE89" w14:textId="39A226B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244E9B6" w14:textId="4C955AF5"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8C6D0F1" w14:textId="159A25D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5,323,853.00 </w:t>
            </w:r>
          </w:p>
        </w:tc>
      </w:tr>
      <w:tr w:rsidR="00666DEB" w:rsidRPr="0022431A" w14:paraId="6A96DC5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11B40BF"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D8F9CD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LGU South Cotabat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8048C2" w14:textId="3D4E2A1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00,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74145B" w14:textId="025C823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3DA8FE" w14:textId="76E0BF9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89127C" w14:textId="611099A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00,000.00 </w:t>
            </w:r>
          </w:p>
        </w:tc>
      </w:tr>
      <w:tr w:rsidR="00666DEB" w:rsidRPr="0022431A" w14:paraId="4898999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88FBF69"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DAEF5C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ng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1712C8" w14:textId="1B5C0A4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89,9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384D82" w14:textId="7AC63C1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025FAC" w14:textId="185EA2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1D3575" w14:textId="0F457B1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89,950.00 </w:t>
            </w:r>
          </w:p>
        </w:tc>
      </w:tr>
      <w:tr w:rsidR="00666DEB" w:rsidRPr="0022431A" w14:paraId="0EE7EBA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149897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D2AFF2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eneral Santos City (Dadiang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8C71F6" w14:textId="1CD9BA0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31,8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FCB392" w14:textId="20A06F2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81D3A3" w14:textId="51ABB3F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A0E7C3" w14:textId="789DCCA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31,800.00 </w:t>
            </w:r>
          </w:p>
        </w:tc>
      </w:tr>
      <w:tr w:rsidR="00666DEB" w:rsidRPr="0022431A" w14:paraId="38F15C9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2470D0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ACC80D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Koronada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79F23" w14:textId="40B92B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66,8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20ABD3" w14:textId="0779518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6C9AA3" w14:textId="5CF4BEA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756005" w14:textId="24CAB94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66,850.00 </w:t>
            </w:r>
          </w:p>
        </w:tc>
      </w:tr>
      <w:tr w:rsidR="00666DEB" w:rsidRPr="0022431A" w14:paraId="0288010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E79A5E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BDD9C3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ke Sebu</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BE4D35" w14:textId="513E24D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44,3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A4CDB0" w14:textId="4B1564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738DD7" w14:textId="103073C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152DB9" w14:textId="391C118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44,350.00 </w:t>
            </w:r>
          </w:p>
        </w:tc>
      </w:tr>
      <w:tr w:rsidR="00666DEB" w:rsidRPr="0022431A" w14:paraId="1286695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69BD9E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4028E5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ora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1C7FC5" w14:textId="77D9389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38,9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5E7750" w14:textId="742418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143498" w14:textId="11FF596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3280DD" w14:textId="467B07F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38,950.00 </w:t>
            </w:r>
          </w:p>
        </w:tc>
      </w:tr>
      <w:tr w:rsidR="00666DEB" w:rsidRPr="0022431A" w14:paraId="4AF9D62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984EEC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BC9018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olomolok</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4CDC48" w14:textId="162FCB2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7,3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AB8521" w14:textId="2A109CA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1F2E0F" w14:textId="20296C2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36E4F1" w14:textId="5E11580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7,300.00 </w:t>
            </w:r>
          </w:p>
        </w:tc>
      </w:tr>
      <w:tr w:rsidR="00666DEB" w:rsidRPr="0022431A" w14:paraId="0D596C6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D9A7A7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A58828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o Niñ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3DBCC" w14:textId="68F9940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4,6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63CC6C" w14:textId="21491C1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A5FE42" w14:textId="1E8F647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181E90" w14:textId="0EB629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4,650.00 </w:t>
            </w:r>
          </w:p>
        </w:tc>
      </w:tr>
      <w:tr w:rsidR="00666DEB" w:rsidRPr="0022431A" w14:paraId="5592F8B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AA183F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14F6F1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urallah</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64DA0F" w14:textId="7295E8A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42,4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E4718" w14:textId="51BF3C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CA2ECD" w14:textId="3EE3C9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72221A" w14:textId="014C7BE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42,400.00 </w:t>
            </w:r>
          </w:p>
        </w:tc>
      </w:tr>
      <w:tr w:rsidR="00666DEB" w:rsidRPr="0022431A" w14:paraId="3F8F634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25B6F7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8CF5DC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mpak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4C79D4" w14:textId="543C06B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39,9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A73C8" w14:textId="39263AE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68659B" w14:textId="69864B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0ED85D" w14:textId="695176D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39,950.00 </w:t>
            </w:r>
          </w:p>
        </w:tc>
      </w:tr>
      <w:tr w:rsidR="00666DEB" w:rsidRPr="0022431A" w14:paraId="51C6321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AE00EB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0A1EC6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ntan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F72EEA" w14:textId="086515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12,563.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CFBEBE" w14:textId="691F3FA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D56E5D" w14:textId="42A560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F7E2D7" w14:textId="6D9E10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12,563.00 </w:t>
            </w:r>
          </w:p>
        </w:tc>
      </w:tr>
      <w:tr w:rsidR="00666DEB" w:rsidRPr="0022431A" w14:paraId="7CC6D9F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B7C69F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EFAA2E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bol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48D7F4" w14:textId="2F90CF5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69,3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918986" w14:textId="2520759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55CA60" w14:textId="7BCEBB6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17F8B" w14:textId="299DF2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69,350.00 </w:t>
            </w:r>
          </w:p>
        </w:tc>
      </w:tr>
      <w:tr w:rsidR="00666DEB" w:rsidRPr="0022431A" w14:paraId="6C36FC2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3A4330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D46F8E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upi</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C7698C" w14:textId="53F6C49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75,7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28D92E" w14:textId="0313399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2091D3" w14:textId="4A80DE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73CDE" w14:textId="2DCD7A6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75,740.00 </w:t>
            </w:r>
          </w:p>
        </w:tc>
      </w:tr>
      <w:tr w:rsidR="00666DEB" w:rsidRPr="0022431A" w14:paraId="10D19D0E"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1474F0A4"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Sultan Kudarat</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5407029" w14:textId="1436E82E"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9,308,985.00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41BB1A7" w14:textId="574E9F8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57B4EEC" w14:textId="45295995"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68FAC4B" w14:textId="40AA32F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9,308,985.00 </w:t>
            </w:r>
          </w:p>
        </w:tc>
      </w:tr>
      <w:tr w:rsidR="00666DEB" w:rsidRPr="0022431A" w14:paraId="77A9DEF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482D376"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9F74A9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olumbi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F5F5FF" w14:textId="5789F7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4,9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EB21BD" w14:textId="0E61732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7A0AEF" w14:textId="753BBCA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0219EF" w14:textId="3770DC8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4,900.00 </w:t>
            </w:r>
          </w:p>
        </w:tc>
      </w:tr>
      <w:tr w:rsidR="00666DEB" w:rsidRPr="0022431A" w14:paraId="6F15B95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ADC387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D6E519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sul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3D0871" w14:textId="4663BA2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4,9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7990D3" w14:textId="28FA6FD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B5A3D9" w14:textId="0F1FA1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5BBAB0" w14:textId="5295057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4,900.00 </w:t>
            </w:r>
          </w:p>
        </w:tc>
      </w:tr>
      <w:tr w:rsidR="00666DEB" w:rsidRPr="0022431A" w14:paraId="520C22A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F7442C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A32B60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mbayong (Mariano Marc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7D9C9C" w14:textId="5D6E30D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4,9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EDC864" w14:textId="3F2F839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2D7541" w14:textId="4A9B76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F7F8AE" w14:textId="50E245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4,900.00 </w:t>
            </w:r>
          </w:p>
        </w:tc>
      </w:tr>
      <w:tr w:rsidR="00666DEB" w:rsidRPr="0022431A" w14:paraId="372B6B1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69A025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D577FE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utay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D23CF3" w14:textId="1126687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4,9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78F811" w14:textId="271B2F9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D16A16" w14:textId="61C1ED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DF9386" w14:textId="73AE7E7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4,900.00 </w:t>
            </w:r>
          </w:p>
        </w:tc>
      </w:tr>
      <w:tr w:rsidR="00666DEB" w:rsidRPr="0022431A" w14:paraId="410A85E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7B87BB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B7003D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resident Quirin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4F0998" w14:textId="13A358A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4,9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2FED8C" w14:textId="6135CA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91231" w14:textId="55A2CE9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FB9EDF" w14:textId="1C54776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4,900.00 </w:t>
            </w:r>
          </w:p>
        </w:tc>
      </w:tr>
      <w:tr w:rsidR="00666DEB" w:rsidRPr="0022431A" w14:paraId="445C542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BC01EA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463B7F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Tacuro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946DE5" w14:textId="2C8A8B4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85,5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8BFC2" w14:textId="034D935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F15FF2" w14:textId="6E99D78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FACB77" w14:textId="5133DE2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85,500.00 </w:t>
            </w:r>
          </w:p>
        </w:tc>
      </w:tr>
      <w:tr w:rsidR="00666DEB" w:rsidRPr="0022431A" w14:paraId="6193756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514E6F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DED24D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gumbay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AB0BCB" w14:textId="0961178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81,5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F053B9" w14:textId="58FD794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C8A61E" w14:textId="52EE95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99926F" w14:textId="3639466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81,550.00 </w:t>
            </w:r>
          </w:p>
        </w:tc>
      </w:tr>
      <w:tr w:rsidR="00666DEB" w:rsidRPr="0022431A" w14:paraId="095AAD9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10AE7E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A6F3E5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Esperanz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B77D14" w14:textId="7C12F18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4,9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462A34" w14:textId="190C2D7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CDE0BB" w14:textId="3A74CAB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336FF4" w14:textId="412490A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4,900.00 </w:t>
            </w:r>
          </w:p>
        </w:tc>
      </w:tr>
      <w:tr w:rsidR="00666DEB" w:rsidRPr="0022431A" w14:paraId="6D00512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6C284C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F6C70A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alamansi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99C18" w14:textId="576E11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107,83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5602C3" w14:textId="491D12E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B4B59A" w14:textId="5E65034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A7A8B7" w14:textId="23ECC5A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107,835.00 </w:t>
            </w:r>
          </w:p>
        </w:tc>
      </w:tr>
      <w:tr w:rsidR="00666DEB" w:rsidRPr="0022431A" w14:paraId="5275933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036AC8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C864D1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ebak</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48BAE9" w14:textId="555A85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4,9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3735AA" w14:textId="3940158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129D5D" w14:textId="148D433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2BD41F" w14:textId="03D7291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4,900.00 </w:t>
            </w:r>
          </w:p>
        </w:tc>
      </w:tr>
      <w:tr w:rsidR="00666DEB" w:rsidRPr="0022431A" w14:paraId="22332F0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39D525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56B9CC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limba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A76B4" w14:textId="0164A95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4,9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58AD43" w14:textId="3BA041C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FB9CF7" w14:textId="7826F74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C156FE" w14:textId="47CD00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4,900.00 </w:t>
            </w:r>
          </w:p>
        </w:tc>
      </w:tr>
      <w:tr w:rsidR="00666DEB" w:rsidRPr="0022431A" w14:paraId="1EA58FB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09F265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48D829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en. Ninoy Aquin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D77ED3" w14:textId="0FEF6C5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4,9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291F52" w14:textId="4100269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A36F3F" w14:textId="0438987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EF914A" w14:textId="53D8620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4,900.00 </w:t>
            </w:r>
          </w:p>
        </w:tc>
      </w:tr>
      <w:tr w:rsidR="00666DEB" w:rsidRPr="0022431A" w14:paraId="223EE3F7" w14:textId="77777777" w:rsidTr="0022431A">
        <w:trPr>
          <w:trHeight w:val="20"/>
        </w:trPr>
        <w:tc>
          <w:tcPr>
            <w:tcW w:w="89" w:type="pct"/>
            <w:tcBorders>
              <w:top w:val="single" w:sz="4" w:space="0" w:color="auto"/>
              <w:left w:val="single" w:sz="4" w:space="0" w:color="auto"/>
              <w:bottom w:val="single" w:sz="4" w:space="0" w:color="auto"/>
            </w:tcBorders>
            <w:shd w:val="clear" w:color="595959" w:fill="595959"/>
            <w:vAlign w:val="center"/>
            <w:hideMark/>
          </w:tcPr>
          <w:p w14:paraId="50870C1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595959" w:fill="595959"/>
            <w:vAlign w:val="center"/>
            <w:hideMark/>
          </w:tcPr>
          <w:p w14:paraId="67E69E9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otabato City</w:t>
            </w:r>
          </w:p>
        </w:tc>
        <w:tc>
          <w:tcPr>
            <w:tcW w:w="776" w:type="pct"/>
            <w:tcBorders>
              <w:top w:val="single" w:sz="4" w:space="0" w:color="auto"/>
              <w:left w:val="single" w:sz="4" w:space="0" w:color="auto"/>
              <w:bottom w:val="single" w:sz="4" w:space="0" w:color="auto"/>
              <w:right w:val="single" w:sz="4" w:space="0" w:color="auto"/>
            </w:tcBorders>
            <w:shd w:val="clear" w:color="595959" w:fill="595959"/>
            <w:noWrap/>
            <w:vAlign w:val="bottom"/>
            <w:hideMark/>
          </w:tcPr>
          <w:p w14:paraId="155E424D" w14:textId="36F54FC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25,500.00 </w:t>
            </w:r>
          </w:p>
        </w:tc>
        <w:tc>
          <w:tcPr>
            <w:tcW w:w="674" w:type="pct"/>
            <w:tcBorders>
              <w:top w:val="single" w:sz="4" w:space="0" w:color="auto"/>
              <w:left w:val="single" w:sz="4" w:space="0" w:color="auto"/>
              <w:bottom w:val="single" w:sz="4" w:space="0" w:color="auto"/>
              <w:right w:val="single" w:sz="4" w:space="0" w:color="auto"/>
            </w:tcBorders>
            <w:shd w:val="clear" w:color="595959" w:fill="595959"/>
            <w:noWrap/>
            <w:vAlign w:val="bottom"/>
            <w:hideMark/>
          </w:tcPr>
          <w:p w14:paraId="5C222FBB" w14:textId="046DA5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595959" w:fill="595959"/>
            <w:noWrap/>
            <w:vAlign w:val="bottom"/>
            <w:hideMark/>
          </w:tcPr>
          <w:p w14:paraId="268DF5C6" w14:textId="0830ED3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666666" w:fill="666666"/>
            <w:noWrap/>
            <w:vAlign w:val="bottom"/>
            <w:hideMark/>
          </w:tcPr>
          <w:p w14:paraId="2F1A626E" w14:textId="204E189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25,500.00 </w:t>
            </w:r>
          </w:p>
        </w:tc>
      </w:tr>
      <w:tr w:rsidR="00666DEB" w:rsidRPr="0022431A" w14:paraId="21816ADD"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61BC3194"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CARAGA</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BC6D31C" w14:textId="0983193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61,577,670.81 </w:t>
            </w:r>
          </w:p>
        </w:tc>
        <w:tc>
          <w:tcPr>
            <w:tcW w:w="67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59D9291" w14:textId="7CDF6C3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965,600.00 </w:t>
            </w:r>
          </w:p>
        </w:tc>
        <w:tc>
          <w:tcPr>
            <w:tcW w:w="62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90CA3C2" w14:textId="765F54A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24F33693" w14:textId="394775F5"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64,543,270.81 </w:t>
            </w:r>
          </w:p>
        </w:tc>
      </w:tr>
      <w:tr w:rsidR="00666DEB" w:rsidRPr="0022431A" w14:paraId="6950FB7D"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7CED625E"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lastRenderedPageBreak/>
              <w:t>Agusan del Norte</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9E3B84B" w14:textId="30E9CE4E"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8,102,941.38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021F0BB" w14:textId="180CCCC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11D2DD1" w14:textId="2F593C1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7739CBE" w14:textId="2476A1F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8,102,941.38 </w:t>
            </w:r>
          </w:p>
        </w:tc>
      </w:tr>
      <w:tr w:rsidR="00666DEB" w:rsidRPr="0022431A" w14:paraId="1DF9E2F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2CCDBC6"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818345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enavist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9BC4CC" w14:textId="1D8ABF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2,476.2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D97086" w14:textId="185AA46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BE70CF" w14:textId="3E024E9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FAB4E1" w14:textId="15DF756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82,476.25 </w:t>
            </w:r>
          </w:p>
        </w:tc>
      </w:tr>
      <w:tr w:rsidR="00666DEB" w:rsidRPr="0022431A" w14:paraId="390A799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686208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29A0D3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tuan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F8F534" w14:textId="269801B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6,845,614.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E3B504" w14:textId="249CF37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A42E3A" w14:textId="3D9823F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8E1D64" w14:textId="76B943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6,845,614.00 </w:t>
            </w:r>
          </w:p>
        </w:tc>
      </w:tr>
      <w:tr w:rsidR="00666DEB" w:rsidRPr="0022431A" w14:paraId="3445B2C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1E878A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E69080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Cabadbar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664705" w14:textId="5CB410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61,423.6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BF4710" w14:textId="75657E4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15E5CA" w14:textId="4AC205C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1D39F9" w14:textId="5A1F3CC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61,423.63 </w:t>
            </w:r>
          </w:p>
        </w:tc>
      </w:tr>
      <w:tr w:rsidR="00666DEB" w:rsidRPr="0022431A" w14:paraId="61D58DA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0E8C51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CDE487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rme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8FDFB7" w14:textId="4C7984C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9,766.2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86566F" w14:textId="1A353E6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AEA9D5" w14:textId="42A0672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B60B20" w14:textId="15EC224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9,766.25 </w:t>
            </w:r>
          </w:p>
        </w:tc>
      </w:tr>
      <w:tr w:rsidR="00666DEB" w:rsidRPr="0022431A" w14:paraId="761A0B8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8A9623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529CA8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Jabong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4C2C48" w14:textId="0EE302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98,800.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4BB4AE" w14:textId="0EEAA11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5F279D" w14:textId="5F10114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7F98E9" w14:textId="762CBD7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98,800.75 </w:t>
            </w:r>
          </w:p>
        </w:tc>
      </w:tr>
      <w:tr w:rsidR="00666DEB" w:rsidRPr="0022431A" w14:paraId="4EF799E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039B8B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1707A5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itchar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1E2A5" w14:textId="4059057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25,472.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0D6FF" w14:textId="285F61D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49C46" w14:textId="0A2C2F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DC06A3" w14:textId="6C325B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25,472.50 </w:t>
            </w:r>
          </w:p>
        </w:tc>
      </w:tr>
      <w:tr w:rsidR="00666DEB" w:rsidRPr="0022431A" w14:paraId="3391300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BD8AC3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2532CF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s Nieve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F00287" w14:textId="5B25924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23,85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9DBAE0" w14:textId="77698DA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17084D" w14:textId="3ACA814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A66583" w14:textId="071D601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23,850.00 </w:t>
            </w:r>
          </w:p>
        </w:tc>
      </w:tr>
      <w:tr w:rsidR="00666DEB" w:rsidRPr="0022431A" w14:paraId="4984F08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3EC436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9E37FF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asipi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B2137C" w14:textId="1B1FE0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968,565.5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A23836" w14:textId="215C04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536A59" w14:textId="4412F30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23C68C" w14:textId="3305ABB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968,565.56 </w:t>
            </w:r>
          </w:p>
        </w:tc>
      </w:tr>
      <w:tr w:rsidR="00666DEB" w:rsidRPr="0022431A" w14:paraId="4E43D86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C0D4FA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5B4975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emedios T. Romualdez</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200715" w14:textId="501FCE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8,072.4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BC75F0" w14:textId="34C43C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0552B3" w14:textId="30412C9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42870C" w14:textId="391619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8,072.44 </w:t>
            </w:r>
          </w:p>
        </w:tc>
      </w:tr>
      <w:tr w:rsidR="00666DEB" w:rsidRPr="0022431A" w14:paraId="3CDC3AA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BD11FB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0BA697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ub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6D376D" w14:textId="30794D5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98,9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F41CB9" w14:textId="49D9BD8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FED406" w14:textId="7521AC4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18DCD3" w14:textId="53475D6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98,900.00 </w:t>
            </w:r>
          </w:p>
        </w:tc>
      </w:tr>
      <w:tr w:rsidR="00666DEB" w:rsidRPr="0022431A" w14:paraId="053A625E"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67C40F9B"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Agusan del Sur</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797AAD0" w14:textId="2E528A78"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3,748,685.25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080D0EB" w14:textId="5D519A7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8DB9BAB" w14:textId="6B05AEF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BEFAFDD" w14:textId="30C41A25"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3,748,685.25 </w:t>
            </w:r>
          </w:p>
        </w:tc>
      </w:tr>
      <w:tr w:rsidR="00666DEB" w:rsidRPr="0022431A" w14:paraId="075D00D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BDC62A7"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0C1647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Bayu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3884EB" w14:textId="367D47C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9,532.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501B17" w14:textId="282744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2C1488" w14:textId="6681991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1C4A58" w14:textId="6E04CEC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9,532.50 </w:t>
            </w:r>
          </w:p>
        </w:tc>
      </w:tr>
      <w:tr w:rsidR="00666DEB" w:rsidRPr="0022431A" w14:paraId="140935C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5F6F18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D9CC0A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Esperanz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8979F" w14:textId="19B53AB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97,19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FD8262" w14:textId="70B529A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7FB85A" w14:textId="3463DC7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D02ADC" w14:textId="532AB9A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97,195.00 </w:t>
            </w:r>
          </w:p>
        </w:tc>
      </w:tr>
      <w:tr w:rsidR="00666DEB" w:rsidRPr="0022431A" w14:paraId="012964A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060F6D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2EBB23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 Paz</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209C5C" w14:textId="6A8C64E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22,520.2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1B27A1" w14:textId="2CD1853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CBF36C" w14:textId="1E9AA36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466F52" w14:textId="1C837D5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22,520.25 </w:t>
            </w:r>
          </w:p>
        </w:tc>
      </w:tr>
      <w:tr w:rsidR="00666DEB" w:rsidRPr="0022431A" w14:paraId="179B3C0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C06EF3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113488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oret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D22F94" w14:textId="3796823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943.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7842BA" w14:textId="6394C9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4C8D7" w14:textId="2EB40E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B9AFD4" w14:textId="7C2F88F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943.75 </w:t>
            </w:r>
          </w:p>
        </w:tc>
      </w:tr>
      <w:tr w:rsidR="00666DEB" w:rsidRPr="0022431A" w14:paraId="2E1A352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95B5EA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14AA1F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Lui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33E875" w14:textId="5AE1694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8,831.2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6989AE" w14:textId="54AE23E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D38788" w14:textId="598CDE7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0327C9" w14:textId="0BBE26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8,831.25 </w:t>
            </w:r>
          </w:p>
        </w:tc>
      </w:tr>
      <w:tr w:rsidR="00666DEB" w:rsidRPr="0022431A" w14:paraId="7538D52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E7512B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C5D087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baga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1AD0B1" w14:textId="0725532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8,831.2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C4DBC3" w14:textId="6283C4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2F89EE" w14:textId="7EDBF60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B2AE2" w14:textId="1070D95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8,831.25 </w:t>
            </w:r>
          </w:p>
        </w:tc>
      </w:tr>
      <w:tr w:rsidR="00666DEB" w:rsidRPr="0022431A" w14:paraId="6F93A6E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05603B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ED99FD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lacog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D6719F" w14:textId="73906F4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8,831.2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1AB2A" w14:textId="6B64F7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A05241" w14:textId="3D3532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808C50" w14:textId="3D9D300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8,831.25 </w:t>
            </w:r>
          </w:p>
        </w:tc>
      </w:tr>
      <w:tr w:rsidR="00666DEB" w:rsidRPr="0022431A" w14:paraId="38E7C6D4"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0E772E49"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Surigao del Norte</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D3760E4" w14:textId="4D35FB1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8,979,871.94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08CD16A" w14:textId="7E405C9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915,600.00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554A8707" w14:textId="5FFA35E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72B083D" w14:textId="2CEB92B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9,895,471.94 </w:t>
            </w:r>
          </w:p>
        </w:tc>
      </w:tr>
      <w:tr w:rsidR="00666DEB" w:rsidRPr="0022431A" w14:paraId="1B770B6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EC39579"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04A105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egr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26540" w14:textId="1DB21C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3,854.6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D31B32" w14:textId="0F92A05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C729EE" w14:textId="75CA43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A03DFE" w14:textId="58A148E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3,854.63 </w:t>
            </w:r>
          </w:p>
        </w:tc>
      </w:tr>
      <w:tr w:rsidR="00666DEB" w:rsidRPr="0022431A" w14:paraId="59CEFEA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0FCFE8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4BD5CE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cua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A1FE48" w14:textId="0C9A12F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24,143.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A4ED5D" w14:textId="43B9692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33077C" w14:textId="66C0BC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B3263F" w14:textId="2CBC5FC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24,143.75 </w:t>
            </w:r>
          </w:p>
        </w:tc>
      </w:tr>
      <w:tr w:rsidR="00666DEB" w:rsidRPr="0022431A" w14:paraId="4A54982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50C163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BBE56F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rgo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1B00C0" w14:textId="3822BB5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22,43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F87016" w14:textId="31870AD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F0C786" w14:textId="18EC3BA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232523" w14:textId="5CD3685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22,435.00 </w:t>
            </w:r>
          </w:p>
        </w:tc>
      </w:tr>
      <w:tr w:rsidR="00666DEB" w:rsidRPr="0022431A" w14:paraId="79B3FC9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A5E650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2570C0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lave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75F2E9" w14:textId="0637565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81,299.3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F4CA96" w14:textId="1A951C4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0CA339" w14:textId="22D1B0D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DEAD88" w14:textId="09BBB91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81,299.38 </w:t>
            </w:r>
          </w:p>
        </w:tc>
      </w:tr>
      <w:tr w:rsidR="00666DEB" w:rsidRPr="0022431A" w14:paraId="72E67D5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8ED2F6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E414B6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ap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784D6" w14:textId="0906233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25,9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B009B1" w14:textId="24085B4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70A032" w14:textId="51D6EFE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E704A" w14:textId="6BEBB16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25,940.00 </w:t>
            </w:r>
          </w:p>
        </w:tc>
      </w:tr>
      <w:tr w:rsidR="00666DEB" w:rsidRPr="0022431A" w14:paraId="1BDA25B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F63E7E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6C516E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el Carme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0BC740" w14:textId="072C75B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98,9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E7B25A" w14:textId="42012D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B1E0D7" w14:textId="6CD152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0B7025" w14:textId="75BD453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98,900.00 </w:t>
            </w:r>
          </w:p>
        </w:tc>
      </w:tr>
      <w:tr w:rsidR="00666DEB" w:rsidRPr="0022431A" w14:paraId="2E5AE66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AE4C08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4BA007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eneral Lu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B08269" w14:textId="320DBC6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25,9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87E44A" w14:textId="62DA28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DC551" w14:textId="3043672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97BDD8" w14:textId="5C4BD8A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25,940.00 </w:t>
            </w:r>
          </w:p>
        </w:tc>
      </w:tr>
      <w:tr w:rsidR="00666DEB" w:rsidRPr="0022431A" w14:paraId="7836D00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045DC9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32BE77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Gigaqui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BA803" w14:textId="1A288B6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22,545.6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491E29" w14:textId="4870FDE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16BEAB" w14:textId="667D8C4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9D93AB" w14:textId="6AA38E6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22,545.63 </w:t>
            </w:r>
          </w:p>
        </w:tc>
      </w:tr>
      <w:tr w:rsidR="00666DEB" w:rsidRPr="0022431A" w14:paraId="4305E2F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9D76C4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86150B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ini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630295" w14:textId="4A106A9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40,26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66D024" w14:textId="7CAD2F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4BCFE4" w14:textId="74679C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733D5D" w14:textId="5BEBCC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40,265.00 </w:t>
            </w:r>
          </w:p>
        </w:tc>
      </w:tr>
      <w:tr w:rsidR="00666DEB" w:rsidRPr="0022431A" w14:paraId="5AD2578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3E0F0D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783B95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limon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6A7E5A" w14:textId="0DC37A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06,377.7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7DEF46" w14:textId="46C46A7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51538E" w14:textId="19897B6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FF43A2" w14:textId="44C2925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06,377.70 </w:t>
            </w:r>
          </w:p>
        </w:tc>
      </w:tr>
      <w:tr w:rsidR="00666DEB" w:rsidRPr="0022431A" w14:paraId="19F1902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2756A7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D81C0C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ila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CC7311" w14:textId="2F349B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04,862.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6753FA" w14:textId="375BCB5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D80F2" w14:textId="610C05D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18D007" w14:textId="495DB0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04,862.50 </w:t>
            </w:r>
          </w:p>
        </w:tc>
      </w:tr>
      <w:tr w:rsidR="00666DEB" w:rsidRPr="0022431A" w14:paraId="396C3F2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33432D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490041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Benit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F94B29" w14:textId="601DE6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41,02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C519D9" w14:textId="0818DD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7D44EA" w14:textId="71F922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C9AFDB" w14:textId="063122D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41,025.00 </w:t>
            </w:r>
          </w:p>
        </w:tc>
      </w:tr>
      <w:tr w:rsidR="00666DEB" w:rsidRPr="0022431A" w14:paraId="6EAF870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8BF5F7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0BCFBD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Francisco (Anao-a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17459E" w14:textId="036C61D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5,653.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D6B3A9" w14:textId="01B759A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B73E80" w14:textId="05C4518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E581C0" w14:textId="256D77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15,653.75 </w:t>
            </w:r>
          </w:p>
        </w:tc>
      </w:tr>
      <w:tr w:rsidR="00666DEB" w:rsidRPr="0022431A" w14:paraId="1A31260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EDB0C8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47D595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Isidr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D80E9B" w14:textId="2FE7F7D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25,94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B52128" w14:textId="12BB39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C5D500" w14:textId="614E6E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890FD4" w14:textId="18FE9E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25,940.00 </w:t>
            </w:r>
          </w:p>
        </w:tc>
      </w:tr>
      <w:tr w:rsidR="00666DEB" w:rsidRPr="0022431A" w14:paraId="0471EDD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A8C0D7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9EC856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Monica (Sap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C6F36C" w14:textId="21D18FC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6,226.3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754DC0" w14:textId="381D88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349E95" w14:textId="3F78CBE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B4A02F" w14:textId="292BDE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6,226.30 </w:t>
            </w:r>
          </w:p>
        </w:tc>
      </w:tr>
      <w:tr w:rsidR="00666DEB" w:rsidRPr="0022431A" w14:paraId="06F2BE4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1BDFE84"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0D9C44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is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BA5B9" w14:textId="32CF929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30,198.7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215A16" w14:textId="1EDC7B9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89DA74" w14:textId="4F996E9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E7387" w14:textId="0DF703B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30,198.75 </w:t>
            </w:r>
          </w:p>
        </w:tc>
      </w:tr>
      <w:tr w:rsidR="00666DEB" w:rsidRPr="0022431A" w14:paraId="2F87245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97AD1D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7D1A88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ocorr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3A56EB" w14:textId="02D887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95,631.5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257173" w14:textId="03F244F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7E4130" w14:textId="793589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97A44F" w14:textId="42911E3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95,631.56 </w:t>
            </w:r>
          </w:p>
        </w:tc>
      </w:tr>
      <w:tr w:rsidR="00666DEB" w:rsidRPr="0022431A" w14:paraId="4F7EA50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E892B6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F53623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urigao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ECAB2E" w14:textId="3F7FA11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93,655.49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6FE890" w14:textId="3FC2D2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39C8E3" w14:textId="10562B6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DC6796" w14:textId="7EB0D3E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93,655.49 </w:t>
            </w:r>
          </w:p>
        </w:tc>
      </w:tr>
      <w:tr w:rsidR="00666DEB" w:rsidRPr="0022431A" w14:paraId="5965E23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88DFEF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A7A57F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gana-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8E6918" w14:textId="060CEBA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626B92" w14:textId="6339CA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15,6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C5C689" w14:textId="34F426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5E5168" w14:textId="1A401E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15,600.00 </w:t>
            </w:r>
          </w:p>
        </w:tc>
      </w:tr>
      <w:tr w:rsidR="00666DEB" w:rsidRPr="0022431A" w14:paraId="3F04D49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4A527B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EF22E8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ubo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EF41E9" w14:textId="3F2850C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74,977.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C07E2E" w14:textId="43FDEFF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59255" w14:textId="59E2775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BBCF1A" w14:textId="051A5A5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74,977.50 </w:t>
            </w:r>
          </w:p>
        </w:tc>
      </w:tr>
      <w:tr w:rsidR="00666DEB" w:rsidRPr="0022431A" w14:paraId="0000A416"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375D5F68"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Surigao del Sur</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421E07E" w14:textId="6B196E8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0,746,172.24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2ADEEBA" w14:textId="70DBA7BE"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050,000.00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5AC552D" w14:textId="70BF373E"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F4C5FB7" w14:textId="738FA73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2,796,172.24 </w:t>
            </w:r>
          </w:p>
        </w:tc>
      </w:tr>
      <w:tr w:rsidR="00666DEB" w:rsidRPr="0022431A" w14:paraId="6D4D143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3A380B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28E949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Bisli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E79336" w14:textId="4B53A44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05,012.91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077276" w14:textId="7104FF2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BEC54D" w14:textId="59F032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A3E9CD" w14:textId="4BA943C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05,012.91 </w:t>
            </w:r>
          </w:p>
        </w:tc>
      </w:tr>
      <w:tr w:rsidR="00666DEB" w:rsidRPr="0022431A" w14:paraId="757BCCC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10E864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541760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gwai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58F103" w14:textId="7F7004C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98,9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22C21A" w14:textId="247B0E5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7D3A42" w14:textId="00622C3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30D583" w14:textId="676B32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98,900.00 </w:t>
            </w:r>
          </w:p>
        </w:tc>
      </w:tr>
      <w:tr w:rsidR="00666DEB" w:rsidRPr="0022431A" w14:paraId="0BBF0A2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96B74A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A67622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ntil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2DDF3F" w14:textId="6DFE655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300,873.8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DA1C45" w14:textId="65A8728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7B7F99" w14:textId="6C9EC92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DAE639" w14:textId="6BA9ED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300,873.80 </w:t>
            </w:r>
          </w:p>
        </w:tc>
      </w:tr>
      <w:tr w:rsidR="00666DEB" w:rsidRPr="0022431A" w14:paraId="4532DE2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AF52DF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AF0641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xml:space="preserve"> Carme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3CDBFD" w14:textId="4CCF8F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3,673.19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D048B5" w14:textId="34E3A27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8232C1" w14:textId="3C29B26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E1D846" w14:textId="119FD45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53,673.19 </w:t>
            </w:r>
          </w:p>
        </w:tc>
      </w:tr>
      <w:tr w:rsidR="00666DEB" w:rsidRPr="0022431A" w14:paraId="483C7C8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B826D8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5B1376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rrasca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A63B76" w14:textId="1A01DB7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6,35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43F2B0" w14:textId="105333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C21517" w14:textId="1DB687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AFF451" w14:textId="477A617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6,355.00 </w:t>
            </w:r>
          </w:p>
        </w:tc>
      </w:tr>
      <w:tr w:rsidR="00666DEB" w:rsidRPr="0022431A" w14:paraId="56AC67A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382FEB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373B0D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orte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53FE92" w14:textId="7EDFA56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48,917.0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5A1867" w14:textId="41544D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6720CE" w14:textId="75B9AF9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623C33" w14:textId="7668174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48,917.08 </w:t>
            </w:r>
          </w:p>
        </w:tc>
      </w:tr>
      <w:tr w:rsidR="00666DEB" w:rsidRPr="0022431A" w14:paraId="02F6660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F11B74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5B011E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nuz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AC9EB7" w14:textId="5728EE1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7,593.1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51C8B8" w14:textId="1FAFCE1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8E0673" w14:textId="052C4E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9A27D2" w14:textId="277676C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57,593.13 </w:t>
            </w:r>
          </w:p>
        </w:tc>
      </w:tr>
      <w:tr w:rsidR="00666DEB" w:rsidRPr="0022431A" w14:paraId="29982A4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1B5D47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7A5C27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iang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220DCC" w14:textId="76F8CDE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12,365.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78185D" w14:textId="6063016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4B65AD" w14:textId="630052C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887909" w14:textId="0093C5E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12,365.50 </w:t>
            </w:r>
          </w:p>
        </w:tc>
      </w:tr>
      <w:tr w:rsidR="00666DEB" w:rsidRPr="0022431A" w14:paraId="4292B27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D9AE81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AC6B5B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ingi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34FA07" w14:textId="3266002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32,71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68B742" w14:textId="79AEF66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B3B37" w14:textId="521F67E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2B7775" w14:textId="1AC162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32,710.00 </w:t>
            </w:r>
          </w:p>
        </w:tc>
      </w:tr>
      <w:tr w:rsidR="00666DEB" w:rsidRPr="0022431A" w14:paraId="002ACA4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0D5A64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F57940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dri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5D165" w14:textId="77EEB3A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29,988.1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CEB9E0" w14:textId="54D40C5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BDAA54" w14:textId="41FCED9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3C3E31" w14:textId="2FD3658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29,988.13 </w:t>
            </w:r>
          </w:p>
        </w:tc>
      </w:tr>
      <w:tr w:rsidR="00666DEB" w:rsidRPr="0022431A" w14:paraId="5377372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49FA00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ACBCF6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rihata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E102A9" w14:textId="27CE9C4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94,150.3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300FB3" w14:textId="1141E40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D6F4B5" w14:textId="1E2F935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76A3D0" w14:textId="1CC39B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294,150.33 </w:t>
            </w:r>
          </w:p>
        </w:tc>
      </w:tr>
      <w:tr w:rsidR="00666DEB" w:rsidRPr="0022431A" w14:paraId="2A92A23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F8BD625"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2A3106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Agusti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B8F36B" w14:textId="4B12A9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08,576.31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F2BF5" w14:textId="539ABF7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638E9" w14:textId="45A291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62137F" w14:textId="5717AF3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08,576.31 </w:t>
            </w:r>
          </w:p>
        </w:tc>
      </w:tr>
      <w:tr w:rsidR="00666DEB" w:rsidRPr="0022431A" w14:paraId="7A58493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666D35B"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1C71D3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Migue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B7BBC4" w14:textId="67A7FBC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74,58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AB1550" w14:textId="1F1F312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50,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5D5FFF" w14:textId="1A4B3C7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38B3D8" w14:textId="43B1948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924,585.00 </w:t>
            </w:r>
          </w:p>
        </w:tc>
      </w:tr>
      <w:tr w:rsidR="00666DEB" w:rsidRPr="0022431A" w14:paraId="32186F8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7FCFA4D"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F1B2E9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gbi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D84AA6" w14:textId="2E7FD3D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6,35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B4A7AF" w14:textId="7E0D336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91B532" w14:textId="7BFE2F7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E12A17" w14:textId="6F62538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6,355.00 </w:t>
            </w:r>
          </w:p>
        </w:tc>
      </w:tr>
      <w:tr w:rsidR="00666DEB" w:rsidRPr="0022431A" w14:paraId="38C9FFF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E7C3ABA"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EE5EED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g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08EFA5" w14:textId="4443294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82,395.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DE6D99" w14:textId="1BC1D6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F6C8F" w14:textId="2CFE9DC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948BF5" w14:textId="49FADE6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82,395.00 </w:t>
            </w:r>
          </w:p>
        </w:tc>
      </w:tr>
      <w:tr w:rsidR="00666DEB" w:rsidRPr="0022431A" w14:paraId="3871AE3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86D3E8F"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205C4A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Tanda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55DFD5" w14:textId="02372E4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13,721.8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78CBD0" w14:textId="474BF2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2FD7CE" w14:textId="1EB9551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76F3BE" w14:textId="6BF2A20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13,721.86 </w:t>
            </w:r>
          </w:p>
        </w:tc>
      </w:tr>
      <w:tr w:rsidR="00666DEB" w:rsidRPr="0022431A" w14:paraId="5118190B"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7C3661C7"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CAR</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D5206A7" w14:textId="359D426E"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61,766,841.41 </w:t>
            </w:r>
          </w:p>
        </w:tc>
        <w:tc>
          <w:tcPr>
            <w:tcW w:w="67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ED61C24" w14:textId="51139A7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366,417.00 </w:t>
            </w:r>
          </w:p>
        </w:tc>
        <w:tc>
          <w:tcPr>
            <w:tcW w:w="62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7028B5C" w14:textId="27DCC208"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8,996,447.40 </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17A9330C" w14:textId="263550F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71,129,705.81 </w:t>
            </w:r>
          </w:p>
        </w:tc>
      </w:tr>
      <w:tr w:rsidR="00666DEB" w:rsidRPr="0022431A" w14:paraId="069FB86C"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248591FD"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lastRenderedPageBreak/>
              <w:t>Abra</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33E6C54" w14:textId="4CDD875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35,390,677.24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CCEAF0C" w14:textId="69D87041"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31,955.00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01E6C14" w14:textId="61CBA6D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39,000.00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A24F389" w14:textId="25DA804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35,461,632.24 </w:t>
            </w:r>
          </w:p>
        </w:tc>
      </w:tr>
      <w:tr w:rsidR="00666DEB" w:rsidRPr="0022431A" w14:paraId="51FCACF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872BF0F"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518624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ngue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7F816F" w14:textId="41528B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6,940,675.7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953CEA" w14:textId="796D36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4EC2B0" w14:textId="0792C6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8FA012" w14:textId="34AF9E6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6,940,675.76 </w:t>
            </w:r>
          </w:p>
        </w:tc>
      </w:tr>
      <w:tr w:rsidR="00666DEB" w:rsidRPr="0022431A" w14:paraId="1ED9A7C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584D5E0"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40DD12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oline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1DE31F" w14:textId="7B734A3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46,678.2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9ECBD7" w14:textId="2B20F75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FEDE0E" w14:textId="085BF7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99AEF5" w14:textId="1A406A5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46,678.24 </w:t>
            </w:r>
          </w:p>
        </w:tc>
      </w:tr>
      <w:tr w:rsidR="00666DEB" w:rsidRPr="0022431A" w14:paraId="6BC0D22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F0533D0"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5A17BD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c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18D9AC" w14:textId="4B2593F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1,970.2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636AE9" w14:textId="43E4268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0934CC" w14:textId="017F4C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3B733E" w14:textId="597FEC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01,970.20 </w:t>
            </w:r>
          </w:p>
        </w:tc>
      </w:tr>
      <w:tr w:rsidR="00666DEB" w:rsidRPr="0022431A" w14:paraId="591EBEA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F4C4BE9"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D0906C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clo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55F808" w14:textId="71470F8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23,105.5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19086C" w14:textId="6998534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64F5F1" w14:textId="574AC0C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3C0F2B" w14:textId="780499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23,105.56 </w:t>
            </w:r>
          </w:p>
        </w:tc>
      </w:tr>
      <w:tr w:rsidR="00666DEB" w:rsidRPr="0022431A" w14:paraId="286E1DB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B862628"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472733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aguiom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BA1484" w14:textId="23FC181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23,588.7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B1CD23" w14:textId="736F4A1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17B8F8" w14:textId="3DC370B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1FC24F" w14:textId="65F7BB9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23,588.70 </w:t>
            </w:r>
          </w:p>
        </w:tc>
      </w:tr>
      <w:tr w:rsidR="00666DEB" w:rsidRPr="0022431A" w14:paraId="65A1BEE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37737EC"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FA919E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angl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544DA0" w14:textId="2CABAD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88,661.4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32B344" w14:textId="16931A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13FDC3" w14:textId="61D11C7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FAF54E" w14:textId="376B33F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88,661.44 </w:t>
            </w:r>
          </w:p>
        </w:tc>
      </w:tr>
      <w:tr w:rsidR="00666DEB" w:rsidRPr="0022431A" w14:paraId="20F8503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92475DD"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6CA54A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Dolore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1DB148" w14:textId="34FBB20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12,826.6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26D63F" w14:textId="0A7D984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6067A" w14:textId="79B6D3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635D20" w14:textId="5564E31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12,826.63 </w:t>
            </w:r>
          </w:p>
        </w:tc>
      </w:tr>
      <w:tr w:rsidR="00666DEB" w:rsidRPr="0022431A" w14:paraId="14CBE89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1295126"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91B077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 Paz</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ACA14" w14:textId="4F1A477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02,785.9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275DA6" w14:textId="0A9E4FA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4070DC" w14:textId="2CDD469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3693AB" w14:textId="7A1546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002,785.90 </w:t>
            </w:r>
          </w:p>
        </w:tc>
      </w:tr>
      <w:tr w:rsidR="00666DEB" w:rsidRPr="0022431A" w14:paraId="48F8290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DA741D8"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495FCD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cub</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12C529" w14:textId="6142FA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49,086.8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22A10A" w14:textId="5C7759D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88F317" w14:textId="602C9EB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E2C04D" w14:textId="7CD99E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49,086.88 </w:t>
            </w:r>
          </w:p>
        </w:tc>
      </w:tr>
      <w:tr w:rsidR="00666DEB" w:rsidRPr="0022431A" w14:paraId="2E426D7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34BEB2E"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28A2F8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gangila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4E5CEE" w14:textId="26C568C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397,255.5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4FFF36" w14:textId="7B59D1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FE91EA" w14:textId="339F052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306292" w14:textId="1F94D0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397,255.58 </w:t>
            </w:r>
          </w:p>
        </w:tc>
      </w:tr>
      <w:tr w:rsidR="00666DEB" w:rsidRPr="0022431A" w14:paraId="3E3CE1C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56DE311"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3ACDA8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gay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48D865" w14:textId="40ABDB4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28,631.8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262A0" w14:textId="78393A3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AE55FE" w14:textId="0518F28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9,000.00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2597C9" w14:textId="4A30FA3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67,631.84 </w:t>
            </w:r>
          </w:p>
        </w:tc>
      </w:tr>
      <w:tr w:rsidR="00666DEB" w:rsidRPr="0022431A" w14:paraId="0794859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0AF2F8B"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BBFB89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ngide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18810C" w14:textId="3E551FF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12,843.9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1B7231" w14:textId="58AAB86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F88A8F" w14:textId="5CF7E11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E851BC" w14:textId="59BCABC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12,843.96 </w:t>
            </w:r>
          </w:p>
        </w:tc>
      </w:tr>
      <w:tr w:rsidR="00666DEB" w:rsidRPr="0022431A" w14:paraId="1CCE37C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7D4F792"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02A8B7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icuan-Baay (Licu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34E52A" w14:textId="55E7C57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03,531.7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485832" w14:textId="05E691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6C4B23" w14:textId="3046E95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8B3071" w14:textId="339F4CA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03,531.70 </w:t>
            </w:r>
          </w:p>
        </w:tc>
      </w:tr>
      <w:tr w:rsidR="00666DEB" w:rsidRPr="0022431A" w14:paraId="6A7E124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E3E3671"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3BB578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ub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19C503" w14:textId="6BFA52D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87,315.8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A7DE4E" w14:textId="2C258F1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08247C" w14:textId="2FFC766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6C9433" w14:textId="27B4358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87,315.82 </w:t>
            </w:r>
          </w:p>
        </w:tc>
      </w:tr>
      <w:tr w:rsidR="00666DEB" w:rsidRPr="0022431A" w14:paraId="085F37B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18F74DA"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78280D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libco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96D542" w14:textId="339E21E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22,925.2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804016" w14:textId="49F9621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27502E" w14:textId="266C536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3BB36D" w14:textId="1FE4FB6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22,925.28 </w:t>
            </w:r>
          </w:p>
        </w:tc>
      </w:tr>
      <w:tr w:rsidR="00666DEB" w:rsidRPr="0022431A" w14:paraId="0F96B04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7E91629"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40402F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nab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F21F3C" w14:textId="53531FC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44,904.0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A51D69" w14:textId="7FA5DA1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60C1A" w14:textId="265CCAA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EB1BD0" w14:textId="59BA41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44,904.06 </w:t>
            </w:r>
          </w:p>
        </w:tc>
      </w:tr>
      <w:tr w:rsidR="00666DEB" w:rsidRPr="0022431A" w14:paraId="0BD7CDE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2F5C36D"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956FD7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enarrub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45D7E1" w14:textId="2A9E364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19,167.4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77A7EE" w14:textId="0BA3974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724375" w14:textId="3853872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92ABDA" w14:textId="793EB9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19,167.42 </w:t>
            </w:r>
          </w:p>
        </w:tc>
      </w:tr>
      <w:tr w:rsidR="00666DEB" w:rsidRPr="0022431A" w14:paraId="3E68102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10396CC"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1BCF59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idi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56D0E" w14:textId="3C03F1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3,270.5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D58075" w14:textId="73050C9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AE088E" w14:textId="74ABCC9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8B19C2" w14:textId="518ECD6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3,270.58 </w:t>
            </w:r>
          </w:p>
        </w:tc>
      </w:tr>
      <w:tr w:rsidR="00666DEB" w:rsidRPr="0022431A" w14:paraId="471E670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940787E"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95B48D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ila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059255" w14:textId="23F46DA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40,755.9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CB8C09" w14:textId="128FF0B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C82835" w14:textId="780B2E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BB6BAC" w14:textId="6661D6E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40,755.94 </w:t>
            </w:r>
          </w:p>
        </w:tc>
      </w:tr>
      <w:tr w:rsidR="00666DEB" w:rsidRPr="0022431A" w14:paraId="1408185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4640EB9"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D95C77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llapad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120E9A" w14:textId="5F183B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94,025.6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C6F2C6" w14:textId="16AA2E4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5C850D" w14:textId="53C32C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690595" w14:textId="4C2BEF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94,025.68 </w:t>
            </w:r>
          </w:p>
        </w:tc>
      </w:tr>
      <w:tr w:rsidR="00666DEB" w:rsidRPr="0022431A" w14:paraId="06321D2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59BB614"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1A4CE4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Isidr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89FEF6" w14:textId="2B3AA5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4,38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711AA" w14:textId="71030DF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3D689E" w14:textId="30756B6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E368A3" w14:textId="4CA14E3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4,388.00 </w:t>
            </w:r>
          </w:p>
        </w:tc>
      </w:tr>
      <w:tr w:rsidR="00666DEB" w:rsidRPr="0022431A" w14:paraId="3333B91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B94C572"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567785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Ju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7F5CFF" w14:textId="44D4E90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67,676.1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1F647F" w14:textId="38EDBC3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1,955.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5F4F60" w14:textId="43051D9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74FDA6" w14:textId="638F79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79,631.16 </w:t>
            </w:r>
          </w:p>
        </w:tc>
      </w:tr>
      <w:tr w:rsidR="00666DEB" w:rsidRPr="0022431A" w14:paraId="64F5E4E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250CE38"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10427E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 Quinti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7B1EBC" w14:textId="3B42C0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60,489.87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56E205" w14:textId="7055027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29BDD8" w14:textId="57FB225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64F41E" w14:textId="0F8464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80,489.87 </w:t>
            </w:r>
          </w:p>
        </w:tc>
      </w:tr>
      <w:tr w:rsidR="00666DEB" w:rsidRPr="0022431A" w14:paraId="77C1CE8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85B9975"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D1AFD0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yum</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6A32D1" w14:textId="4CB6B47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65,510.7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2C28CE" w14:textId="2FC94F3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265F78" w14:textId="679A9D1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296984" w14:textId="1C21758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65,510.76 </w:t>
            </w:r>
          </w:p>
        </w:tc>
      </w:tr>
      <w:tr w:rsidR="00666DEB" w:rsidRPr="0022431A" w14:paraId="5D62F70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11C3E18"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3871C1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ine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4CDA52" w14:textId="1DE1429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11,375.1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605853" w14:textId="7FEF40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294E81" w14:textId="5B5C047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B58959" w14:textId="5D2BD19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11,375.10 </w:t>
            </w:r>
          </w:p>
        </w:tc>
      </w:tr>
      <w:tr w:rsidR="00666DEB" w:rsidRPr="0022431A" w14:paraId="033EC11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8AC476D"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43CDFB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ub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5E3A87" w14:textId="0C7E3F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6,288.7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F833D9" w14:textId="3ADD5AE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E9C766" w14:textId="6CBA19C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937D68" w14:textId="0B94DD3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16,288.70 </w:t>
            </w:r>
          </w:p>
        </w:tc>
      </w:tr>
      <w:tr w:rsidR="00666DEB" w:rsidRPr="0022431A" w14:paraId="2B192FE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982860B"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F5D230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Villavicios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6660A" w14:textId="05C7B63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10,941.4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556FF0" w14:textId="49AAC5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B43005" w14:textId="0E6633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A2DD86" w14:textId="235C593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10,941.48 </w:t>
            </w:r>
          </w:p>
        </w:tc>
      </w:tr>
      <w:tr w:rsidR="00666DEB" w:rsidRPr="0022431A" w14:paraId="5D095F7C"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004E882F"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Apayao</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5FCB2473" w14:textId="5BE1909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7,553,175.88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F424485" w14:textId="51AE1CA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C4B6406" w14:textId="0867B2E5"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34945D8" w14:textId="1E9A9768"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7,553,175.88 </w:t>
            </w:r>
          </w:p>
        </w:tc>
      </w:tr>
      <w:tr w:rsidR="00666DEB" w:rsidRPr="0022431A" w14:paraId="7053938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BA1072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B9CBE6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alanasan (Baya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1880D" w14:textId="407AA1E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38,454.2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D46B2" w14:textId="2D78154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5DEAAF" w14:textId="3A65246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013B7A" w14:textId="0E04562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138,454.26 </w:t>
            </w:r>
          </w:p>
        </w:tc>
      </w:tr>
      <w:tr w:rsidR="00666DEB" w:rsidRPr="0022431A" w14:paraId="72D8E01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1509F6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D0107B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onner</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91DFA1" w14:textId="4ED7F2D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27,256.2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3D0FC3" w14:textId="342020D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92715F" w14:textId="2C8474E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1438EF" w14:textId="2B0691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27,256.24 </w:t>
            </w:r>
          </w:p>
        </w:tc>
      </w:tr>
      <w:tr w:rsidR="00666DEB" w:rsidRPr="0022431A" w14:paraId="69BBB8B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51AE10E"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33876D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Flor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338B51" w14:textId="7C4453B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51,799.0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747645" w14:textId="7841618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EA18B9" w14:textId="2291072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C33B02" w14:textId="64F04F3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51,799.06 </w:t>
            </w:r>
          </w:p>
        </w:tc>
      </w:tr>
      <w:tr w:rsidR="00666DEB" w:rsidRPr="0022431A" w14:paraId="6EB2FE3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1A9D0B1"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AB8077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abug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025E88" w14:textId="2C987A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2,883.7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F15123" w14:textId="5C819F0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C27B5E" w14:textId="5150134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037BD9" w14:textId="2AA04E2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42,883.73 </w:t>
            </w:r>
          </w:p>
        </w:tc>
      </w:tr>
      <w:tr w:rsidR="00666DEB" w:rsidRPr="0022431A" w14:paraId="2B3B3A5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3D02BC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42D0F7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un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B65631" w14:textId="3B6822E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131,315.5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155E1B" w14:textId="7964E04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C81684" w14:textId="7FA1CF3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147E3A" w14:textId="1360654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131,315.56 </w:t>
            </w:r>
          </w:p>
        </w:tc>
      </w:tr>
      <w:tr w:rsidR="00666DEB" w:rsidRPr="0022431A" w14:paraId="37D765A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A3A933F"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42F97B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udto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DC8B1E" w14:textId="12C61DE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883,449.25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D1E1DA" w14:textId="77AF16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D24DDF" w14:textId="068C12E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025083" w14:textId="4EB066A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883,449.25 </w:t>
            </w:r>
          </w:p>
        </w:tc>
      </w:tr>
      <w:tr w:rsidR="00666DEB" w:rsidRPr="0022431A" w14:paraId="00C91E3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D640DD0"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272C35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nta Marcel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BCFE8D" w14:textId="5AADB3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578,017.7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7E6387" w14:textId="12CC10D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BD1900" w14:textId="512CC2D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74B825" w14:textId="66B881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578,017.78 </w:t>
            </w:r>
          </w:p>
        </w:tc>
      </w:tr>
      <w:tr w:rsidR="00666DEB" w:rsidRPr="0022431A" w14:paraId="69A4F333"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3E97DA80"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Benguet</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2A629C7" w14:textId="55C9818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44,894,764.94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B9DB553" w14:textId="299CD92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334,462.00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C41F890" w14:textId="085CEBEE"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8,957,447.40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9E963C2" w14:textId="3FC95C2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54,186,674.34 </w:t>
            </w:r>
          </w:p>
        </w:tc>
      </w:tr>
      <w:tr w:rsidR="00666DEB" w:rsidRPr="0022431A" w14:paraId="37B8DD1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812D0AD"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4DC854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tok</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F25F3F" w14:textId="17B4A6B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30,655.5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3CB4EC" w14:textId="1E246BF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F5B50D" w14:textId="371D0CD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2F7C1B" w14:textId="742A4D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30,655.54 </w:t>
            </w:r>
          </w:p>
        </w:tc>
      </w:tr>
      <w:tr w:rsidR="00666DEB" w:rsidRPr="0022431A" w14:paraId="10E7251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A07A269"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1EE802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guio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B7CC49" w14:textId="2B2DD0D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7,935,464.0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24DE1F" w14:textId="7112B5E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69F752" w14:textId="3CF8C70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8,746,800.40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41D722" w14:textId="1009F61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682,264.42 </w:t>
            </w:r>
          </w:p>
        </w:tc>
      </w:tr>
      <w:tr w:rsidR="00666DEB" w:rsidRPr="0022431A" w14:paraId="7A28733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E86D95F"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64DC83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ku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068A05" w14:textId="76E1EA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60,157.1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E9C9D2" w14:textId="705F3E5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F03542" w14:textId="1F90F05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38191E" w14:textId="2C26558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60,157.10 </w:t>
            </w:r>
          </w:p>
        </w:tc>
      </w:tr>
      <w:tr w:rsidR="00666DEB" w:rsidRPr="0022431A" w14:paraId="331DEA9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CD893E3"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BAE715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oko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3FC70B" w14:textId="3DBC84B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26,504.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C3A4B2" w14:textId="343B76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92273E" w14:textId="4240984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F8428D" w14:textId="4193ECB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26,504.00 </w:t>
            </w:r>
          </w:p>
        </w:tc>
      </w:tr>
      <w:tr w:rsidR="00666DEB" w:rsidRPr="0022431A" w14:paraId="5578663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DBCCA98"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EB4DDB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uguia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ABA887" w14:textId="6CF1B74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66,595.3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6D0919" w14:textId="7032FDC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0,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02FDEB" w14:textId="4C61469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6,000.00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D3E156" w14:textId="713717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62,595.36 </w:t>
            </w:r>
          </w:p>
        </w:tc>
      </w:tr>
      <w:tr w:rsidR="00666DEB" w:rsidRPr="0022431A" w14:paraId="3EC4AB8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6F68B93"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B554B5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tog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380047" w14:textId="129670C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534,598.07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F7C0F" w14:textId="71425A8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39,607.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F7243D" w14:textId="5E5C52C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34,647.00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361B5E" w14:textId="12A777A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908,852.07 </w:t>
            </w:r>
          </w:p>
        </w:tc>
      </w:tr>
      <w:tr w:rsidR="00666DEB" w:rsidRPr="0022431A" w14:paraId="7E984B39"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9F46336"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F8EBEF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abay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4029D3" w14:textId="240CF51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91,941.3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914A4F" w14:textId="16F774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3,855.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DC9D8D" w14:textId="41DB09D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9516CA" w14:textId="47E14DF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625,796.30 </w:t>
            </w:r>
          </w:p>
        </w:tc>
      </w:tr>
      <w:tr w:rsidR="00666DEB" w:rsidRPr="0022431A" w14:paraId="3602EBE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38AD60C"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0426C7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apan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6FBF9" w14:textId="761C5AC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69,958.4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3D5FE4" w14:textId="62D086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947EE6" w14:textId="1C3ABF6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D52BED" w14:textId="516592B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569,958.46 </w:t>
            </w:r>
          </w:p>
        </w:tc>
      </w:tr>
      <w:tr w:rsidR="00666DEB" w:rsidRPr="0022431A" w14:paraId="0D56A78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921D238"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18A702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ibun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FC8E43" w14:textId="71DF28C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62,470.1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EA65E0" w14:textId="451B519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530B6E" w14:textId="33A05AB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EA589F" w14:textId="252CEF0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62,470.12 </w:t>
            </w:r>
          </w:p>
        </w:tc>
      </w:tr>
      <w:tr w:rsidR="00666DEB" w:rsidRPr="0022431A" w14:paraId="45BDD90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0669341"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A2C05F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 Trinidad</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ECECE1" w14:textId="2D885A2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6,292,709.69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485704" w14:textId="3F7208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3F2824" w14:textId="0AE90B3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F3D84D" w14:textId="01D71A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6,292,709.69 </w:t>
            </w:r>
          </w:p>
        </w:tc>
      </w:tr>
      <w:tr w:rsidR="00666DEB" w:rsidRPr="0022431A" w14:paraId="64A13B1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F3C3106"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331653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nkay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056F28" w14:textId="3638888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492,977.1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8652DB" w14:textId="66A4A5F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5892E" w14:textId="59B6940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0C7995" w14:textId="2B7E06C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492,977.18 </w:t>
            </w:r>
          </w:p>
        </w:tc>
      </w:tr>
      <w:tr w:rsidR="00666DEB" w:rsidRPr="0022431A" w14:paraId="7942B56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864EC20"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2C34A6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bl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098BBC" w14:textId="04D6C7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83,879.0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428823" w14:textId="2053ACC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6D5C37" w14:textId="0777B9A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7777FB" w14:textId="5134BE2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83,879.08 </w:t>
            </w:r>
          </w:p>
        </w:tc>
      </w:tr>
      <w:tr w:rsidR="00666DEB" w:rsidRPr="0022431A" w14:paraId="54804A5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F35BC09"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B7B5EB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ub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EE5EB6" w14:textId="7295252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078,686.2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B45517" w14:textId="6335C39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000.00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313F8D" w14:textId="0C56F7A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5FE927" w14:textId="65BCA8A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119,686.28 </w:t>
            </w:r>
          </w:p>
        </w:tc>
      </w:tr>
      <w:tr w:rsidR="00666DEB" w:rsidRPr="0022431A" w14:paraId="28FAA67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8B0EF41"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6D76FE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ubla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ED8C5F" w14:textId="3F33DB3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68,168.7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2EF7F8" w14:textId="49502F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EBCEAB" w14:textId="76CB865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644D6A" w14:textId="26036F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68,168.74 </w:t>
            </w:r>
          </w:p>
        </w:tc>
      </w:tr>
      <w:tr w:rsidR="00666DEB" w:rsidRPr="0022431A" w14:paraId="44091917"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32CFE2BE"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Ifugao</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C3A5482" w14:textId="70D8686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6,462,364.72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4C8F5FE" w14:textId="59B6360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C91C100" w14:textId="4EA807E3"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EA611E2" w14:textId="2CF30EA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6,462,364.72 </w:t>
            </w:r>
          </w:p>
        </w:tc>
      </w:tr>
      <w:tr w:rsidR="00666DEB" w:rsidRPr="0022431A" w14:paraId="4E41C2C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C14694A"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617FED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guinald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997354" w14:textId="077D5B9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35,165.0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EA0779" w14:textId="17467F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2DA260" w14:textId="2D33734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BAEDCD" w14:textId="16BE569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35,165.04 </w:t>
            </w:r>
          </w:p>
        </w:tc>
      </w:tr>
      <w:tr w:rsidR="00666DEB" w:rsidRPr="0022431A" w14:paraId="4AA7A81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BD9A541"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7A5967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lfonso Lista (Poti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8A23A1" w14:textId="1C9BB04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52,371.21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85AD95" w14:textId="1BE59D4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60FBA7" w14:textId="267D23F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A31D4B" w14:textId="36B51B4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752,371.21 </w:t>
            </w:r>
          </w:p>
        </w:tc>
      </w:tr>
      <w:tr w:rsidR="00666DEB" w:rsidRPr="0022431A" w14:paraId="24A45FF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CE8CFD4"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A79BE7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Asipul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8C11BA" w14:textId="76E7A55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2,866.1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90DF24" w14:textId="3A5D85A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D485D" w14:textId="4345928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5DDAEC" w14:textId="2E4E6A1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52,866.13 </w:t>
            </w:r>
          </w:p>
        </w:tc>
      </w:tr>
      <w:tr w:rsidR="00666DEB" w:rsidRPr="0022431A" w14:paraId="64AABD4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1030EA1"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D55064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nau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DF0984" w14:textId="0D5D6DA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75,965.2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7CF57B" w14:textId="5B7F352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E23211" w14:textId="6F05F4B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A7B3D5" w14:textId="30F9BBD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75,965.24 </w:t>
            </w:r>
          </w:p>
        </w:tc>
      </w:tr>
      <w:tr w:rsidR="00666DEB" w:rsidRPr="0022431A" w14:paraId="0BC8CA4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52D4BC1"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5BFEC9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Hingyo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4A059" w14:textId="6A5B8AF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25,004.0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E825FD" w14:textId="009032A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062278" w14:textId="2E69546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651AFA" w14:textId="45E3E6F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225,004.06 </w:t>
            </w:r>
          </w:p>
        </w:tc>
      </w:tr>
      <w:tr w:rsidR="00666DEB" w:rsidRPr="0022431A" w14:paraId="1339326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105D1E0"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751596A"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Hungdu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E00596" w14:textId="0D07F85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73,004.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43094F" w14:textId="7DA6FA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C8EFEB" w14:textId="03A510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A8EA81" w14:textId="5A17624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373,004.50 </w:t>
            </w:r>
          </w:p>
        </w:tc>
      </w:tr>
      <w:tr w:rsidR="00666DEB" w:rsidRPr="0022431A" w14:paraId="0011416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4505817"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lastRenderedPageBreak/>
              <w:t> </w:t>
            </w:r>
          </w:p>
        </w:tc>
        <w:tc>
          <w:tcPr>
            <w:tcW w:w="2062" w:type="pct"/>
            <w:tcBorders>
              <w:top w:val="single" w:sz="4" w:space="0" w:color="auto"/>
              <w:bottom w:val="single" w:sz="4" w:space="0" w:color="auto"/>
              <w:right w:val="single" w:sz="4" w:space="0" w:color="auto"/>
            </w:tcBorders>
            <w:shd w:val="clear" w:color="auto" w:fill="auto"/>
            <w:vAlign w:val="center"/>
            <w:hideMark/>
          </w:tcPr>
          <w:p w14:paraId="695031A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Kian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8F03C8" w14:textId="029721B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82,690.01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90D723" w14:textId="6E5E3FF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9A3E7E" w14:textId="6A5E1D9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5C4D60" w14:textId="7453E2F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882,690.01 </w:t>
            </w:r>
          </w:p>
        </w:tc>
      </w:tr>
      <w:tr w:rsidR="00666DEB" w:rsidRPr="0022431A" w14:paraId="4FEC2BF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106EAFB"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1715B8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gawe</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D02D72" w14:textId="1A05632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491,620.07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6C3046" w14:textId="34598B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84E0AC" w14:textId="590C60F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ABE7E6" w14:textId="6642CA5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491,620.07 </w:t>
            </w:r>
          </w:p>
        </w:tc>
      </w:tr>
      <w:tr w:rsidR="00666DEB" w:rsidRPr="0022431A" w14:paraId="780E3E6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2603CB0"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104F31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mut</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EFB52B" w14:textId="3B42FBA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775,336.1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060257" w14:textId="3F9433D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94CE00" w14:textId="1966B53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AF9C5B" w14:textId="52FF8AC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775,336.10 </w:t>
            </w:r>
          </w:p>
        </w:tc>
      </w:tr>
      <w:tr w:rsidR="00666DEB" w:rsidRPr="0022431A" w14:paraId="3FDB226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57CCC42"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FB4EDE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yoy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1755F0" w14:textId="14456120"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287,427.6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48B9AB" w14:textId="40E52C56"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07BB06" w14:textId="35793C5C"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9EB039" w14:textId="230890C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87,427.68 </w:t>
            </w:r>
          </w:p>
        </w:tc>
      </w:tr>
      <w:tr w:rsidR="00666DEB" w:rsidRPr="0022431A" w14:paraId="152C680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4C4470D"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8E69D6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ino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3176E6" w14:textId="68F642E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10,914.6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AB2069" w14:textId="1F88C40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07213A" w14:textId="048F037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929A0A" w14:textId="19F1BB6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10,914.68 </w:t>
            </w:r>
          </w:p>
        </w:tc>
      </w:tr>
      <w:tr w:rsidR="00666DEB" w:rsidRPr="0022431A" w14:paraId="787E1BCC"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639F615B"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Kalinga</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466BC38" w14:textId="78E0D26F"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8,395,272.37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244F9A38" w14:textId="4188519A"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CDC2326" w14:textId="73687765"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43D2340" w14:textId="592426A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8,395,272.37 </w:t>
            </w:r>
          </w:p>
        </w:tc>
      </w:tr>
      <w:tr w:rsidR="00666DEB" w:rsidRPr="0022431A" w14:paraId="5FEA4EB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8FD613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B882C0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lbal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0D5A8A" w14:textId="29B68F7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79,843.4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725BE" w14:textId="0C1C3E8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4FBA0C" w14:textId="3F0722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A137E6" w14:textId="08C46E7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479,843.44 </w:t>
            </w:r>
          </w:p>
        </w:tc>
      </w:tr>
      <w:tr w:rsidR="00666DEB" w:rsidRPr="0022431A" w14:paraId="7F6DDD8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ADAAC5B"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212EBC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ubua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EC57DB" w14:textId="6EDDED7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555,300.81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F364AB" w14:textId="154D29E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69D47B" w14:textId="0B293D4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093CC9" w14:textId="327293B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555,300.81 </w:t>
            </w:r>
          </w:p>
        </w:tc>
      </w:tr>
      <w:tr w:rsidR="00666DEB" w:rsidRPr="0022431A" w14:paraId="173CB610"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4D7B30C"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1FC9FB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si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87E67A" w14:textId="7CDCDD7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864,592.0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A1BC98" w14:textId="04130F4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D111A" w14:textId="612C7C4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15CBEB" w14:textId="29B31DD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864,592.03 </w:t>
            </w:r>
          </w:p>
        </w:tc>
      </w:tr>
      <w:tr w:rsidR="00666DEB" w:rsidRPr="0022431A" w14:paraId="4F5C017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F21466D"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A97896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inukpuk</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8025E3" w14:textId="2FD6A52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894,162.8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3A6901" w14:textId="2A863D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DB28CD" w14:textId="51A506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B9075B" w14:textId="229C626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894,162.86 </w:t>
            </w:r>
          </w:p>
        </w:tc>
      </w:tr>
      <w:tr w:rsidR="00666DEB" w:rsidRPr="0022431A" w14:paraId="4987C02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7B09F5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DDDFBD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nud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1421A7" w14:textId="16B61BD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79,732.0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5BF1E3" w14:textId="2884D48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5B72CC" w14:textId="7ACD0C6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4FD414" w14:textId="01A5DFE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479,732.08 </w:t>
            </w:r>
          </w:p>
        </w:tc>
      </w:tr>
      <w:tr w:rsidR="00666DEB" w:rsidRPr="0022431A" w14:paraId="655B947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7E49866"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7B76C48"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inglay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C1B6EF" w14:textId="05AE137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19,922.1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93D22F" w14:textId="14DA7E8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F30328" w14:textId="3BF8E0C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CCE436" w14:textId="2FEC6A7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19,922.12 </w:t>
            </w:r>
          </w:p>
        </w:tc>
      </w:tr>
      <w:tr w:rsidR="00666DEB" w:rsidRPr="0022431A" w14:paraId="31DAB74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55AFFC2"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F12723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Rizal (Liw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B59A46" w14:textId="612EA01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312,907.1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EC62E5" w14:textId="6C8CF42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9AC183" w14:textId="3BBEB9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FE7BA9" w14:textId="3BFF7CF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312,907.12 </w:t>
            </w:r>
          </w:p>
        </w:tc>
      </w:tr>
      <w:tr w:rsidR="00666DEB" w:rsidRPr="0022431A" w14:paraId="27AABF3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EB69B3A" w14:textId="77777777" w:rsidR="00666DEB" w:rsidRPr="0022431A" w:rsidRDefault="00666DEB" w:rsidP="00666DEB">
            <w:pPr>
              <w:spacing w:after="0" w:line="240" w:lineRule="auto"/>
              <w:ind w:right="57"/>
              <w:contextualSpacing/>
              <w:jc w:val="right"/>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E6DD7E3"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Tabuk</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FFF4CF" w14:textId="4C8B933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888,811.91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5F7EC4" w14:textId="679FDCD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8F0FAD" w14:textId="142D5B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593DF6" w14:textId="5733BFB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888,811.91 </w:t>
            </w:r>
          </w:p>
        </w:tc>
      </w:tr>
      <w:tr w:rsidR="00666DEB" w:rsidRPr="0022431A" w14:paraId="0D8CB99D"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5C775BD4"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Mountain Province</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A0AB798" w14:textId="641A4F6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9,070,586.26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8322B6B" w14:textId="084AA175"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7B8829B" w14:textId="51DA6D9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C77733C" w14:textId="3A393440"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9,070,586.26 </w:t>
            </w:r>
          </w:p>
        </w:tc>
      </w:tr>
      <w:tr w:rsidR="00666DEB" w:rsidRPr="0022431A" w14:paraId="510D6A3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AB97667"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8003A5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rli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CBDFAB" w14:textId="4A665F7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55,419.6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5093D1" w14:textId="0D6424C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437398" w14:textId="7093CCF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B670AC" w14:textId="23FBDF3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055,419.60 </w:t>
            </w:r>
          </w:p>
        </w:tc>
      </w:tr>
      <w:tr w:rsidR="00666DEB" w:rsidRPr="0022431A" w14:paraId="7E95D8C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AB1E528"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5B0E31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ontoc</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047545" w14:textId="485EE57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592,091.9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13AD56" w14:textId="4640E3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D8AD8" w14:textId="5EF6673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F448B3" w14:textId="6FC5C49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4,592,091.92 </w:t>
            </w:r>
          </w:p>
        </w:tc>
      </w:tr>
      <w:tr w:rsidR="00666DEB" w:rsidRPr="0022431A" w14:paraId="45E6CB6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55A99398"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59017A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Natoni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E7DE38" w14:textId="7412719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38,734.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44FCE9" w14:textId="166370C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A74611" w14:textId="0BC4AC4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37E8B2" w14:textId="352480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38,734.00 </w:t>
            </w:r>
          </w:p>
        </w:tc>
      </w:tr>
      <w:tr w:rsidR="00666DEB" w:rsidRPr="0022431A" w14:paraId="33963B2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21721D6"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C79F7A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racelis</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1E33CF" w14:textId="23BCFDC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47,253.68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B64EE3" w14:textId="7E0A784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FD2745" w14:textId="2601AC8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D83C82" w14:textId="683E85A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947,253.68 </w:t>
            </w:r>
          </w:p>
        </w:tc>
      </w:tr>
      <w:tr w:rsidR="00666DEB" w:rsidRPr="0022431A" w14:paraId="3444340B"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567ADD8"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1585022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dang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B12F7F" w14:textId="1600529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5,336.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77E8FC" w14:textId="08D442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320130" w14:textId="29760F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6448A8" w14:textId="0D9C7EA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45,336.00 </w:t>
            </w:r>
          </w:p>
        </w:tc>
      </w:tr>
      <w:tr w:rsidR="00666DEB" w:rsidRPr="0022431A" w14:paraId="0FB8726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78D49C3"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253876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auk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7EFBF3" w14:textId="13865B1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90,413.73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45838" w14:textId="7A5CD06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0925FF" w14:textId="3985281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0396AE" w14:textId="71957F0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590,413.73 </w:t>
            </w:r>
          </w:p>
        </w:tc>
      </w:tr>
      <w:tr w:rsidR="00666DEB" w:rsidRPr="0022431A" w14:paraId="649A2AE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20956B9"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B50BC5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es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572EB9" w14:textId="0172506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73,843.51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86179" w14:textId="6A95331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B038E0" w14:textId="357B6B0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829BA7" w14:textId="49BEBDA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973,843.51 </w:t>
            </w:r>
          </w:p>
        </w:tc>
      </w:tr>
      <w:tr w:rsidR="00666DEB" w:rsidRPr="0022431A" w14:paraId="5F82FCC2"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96E07CA"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D2D989D"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bang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449CC5" w14:textId="61D05F9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81,632.5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3F1453" w14:textId="36450B8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FB7710" w14:textId="244884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138285" w14:textId="08F284D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2,681,632.54 </w:t>
            </w:r>
          </w:p>
        </w:tc>
      </w:tr>
      <w:tr w:rsidR="00666DEB" w:rsidRPr="0022431A" w14:paraId="7CF1103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3F279384"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C52FE2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Sagada</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ECF7C8" w14:textId="0103D3F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470,433.1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EA96CA" w14:textId="58A4703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A782C6" w14:textId="4966601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50B308" w14:textId="09840E1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3,470,433.12 </w:t>
            </w:r>
          </w:p>
        </w:tc>
      </w:tr>
      <w:tr w:rsidR="00666DEB" w:rsidRPr="0022431A" w14:paraId="75D44097"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47083E23" w14:textId="7777777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244A00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di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BCFCAC" w14:textId="3B7520C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75,428.1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36262F" w14:textId="3E8E902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63886E" w14:textId="02C2EFB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75B602" w14:textId="510575C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1,675,428.16 </w:t>
            </w:r>
          </w:p>
        </w:tc>
      </w:tr>
      <w:tr w:rsidR="00666DEB" w:rsidRPr="0022431A" w14:paraId="5BED9996"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6ABEE733"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BARMM</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8B88398" w14:textId="7BEB15B8"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732,738.94 </w:t>
            </w:r>
          </w:p>
        </w:tc>
        <w:tc>
          <w:tcPr>
            <w:tcW w:w="67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199D1F8F" w14:textId="2111D355"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BD07369" w14:textId="0379B94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6E86167" w14:textId="00696880"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2,732,738.94 </w:t>
            </w:r>
          </w:p>
        </w:tc>
      </w:tr>
      <w:tr w:rsidR="00666DEB" w:rsidRPr="0022431A" w14:paraId="62DB4052"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452A0248"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Basilan</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7A6687B" w14:textId="141A3A3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679,180.94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6033F34" w14:textId="5BB7D4C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59C85EF" w14:textId="631787C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0CAE5B5" w14:textId="5D8C352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1,679,180.94 </w:t>
            </w:r>
          </w:p>
        </w:tc>
      </w:tr>
      <w:tr w:rsidR="00666DEB" w:rsidRPr="0022431A" w14:paraId="38B081DF"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03F7564"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D872A82"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City of Lamit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76AB5E" w14:textId="760A60F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28,750.84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9935F3" w14:textId="50BEDDA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B78E68" w14:textId="2F67893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DF1188" w14:textId="5758D18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28,750.84 </w:t>
            </w:r>
          </w:p>
        </w:tc>
      </w:tr>
      <w:tr w:rsidR="00666DEB" w:rsidRPr="0022431A" w14:paraId="45A6C35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6731E67"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9623FD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Lantaw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370C10" w14:textId="5D72500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2,012.2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6CB88" w14:textId="5B51A11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4AF4D9" w14:textId="3C69E23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A01DDF" w14:textId="0AE31A2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12,012.22 </w:t>
            </w:r>
          </w:p>
        </w:tc>
      </w:tr>
      <w:tr w:rsidR="00666DEB" w:rsidRPr="0022431A" w14:paraId="5492C50E"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9A187F9"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34EA365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lus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33B479" w14:textId="234B5AC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9,122.92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9F4C05" w14:textId="7A73292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3408ED" w14:textId="2495532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472CE9" w14:textId="493D2F0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69,122.92 </w:t>
            </w:r>
          </w:p>
        </w:tc>
      </w:tr>
      <w:tr w:rsidR="00666DEB" w:rsidRPr="0022431A" w14:paraId="101C700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1D9E7ED5"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4747590"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ipo-Tip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CEFA64" w14:textId="56B4018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4,897.5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68A971" w14:textId="01154C8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392917" w14:textId="11ED3D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EA5DC7" w14:textId="0E35554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4,897.50 </w:t>
            </w:r>
          </w:p>
        </w:tc>
      </w:tr>
      <w:tr w:rsidR="00666DEB" w:rsidRPr="0022431A" w14:paraId="0741586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E02F3D2"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42507E0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Ungkaya Puk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FEC77A" w14:textId="3D576C2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4,397.46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37685D" w14:textId="5BB2921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AB97D8" w14:textId="1DACC15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ED0E11" w14:textId="5C1F11D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44,397.46 </w:t>
            </w:r>
          </w:p>
        </w:tc>
      </w:tr>
      <w:tr w:rsidR="00666DEB" w:rsidRPr="0022431A" w14:paraId="5B2D3B7D"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70EA148D"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Lanao del Sur</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5F2365F3" w14:textId="31E35B27"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222,000.00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C0AF783" w14:textId="189F7F0E"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7BC64D6E" w14:textId="5BD844B4"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1956415" w14:textId="0519776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222,000.00 </w:t>
            </w:r>
          </w:p>
        </w:tc>
      </w:tr>
      <w:tr w:rsidR="00666DEB" w:rsidRPr="0022431A" w14:paraId="44319248"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1501DA6" w14:textId="77777777" w:rsidR="00666DEB" w:rsidRPr="0022431A" w:rsidRDefault="00666DEB" w:rsidP="00666DEB">
            <w:pPr>
              <w:spacing w:after="0" w:line="240" w:lineRule="auto"/>
              <w:ind w:right="57"/>
              <w:contextualSpacing/>
              <w:rPr>
                <w:rFonts w:ascii="Arial Narrow" w:hAnsi="Arial Narrow" w:cs="Arial"/>
                <w:color w:val="000000"/>
                <w:sz w:val="20"/>
                <w:szCs w:val="20"/>
              </w:rPr>
            </w:pPr>
            <w:r w:rsidRPr="0022431A">
              <w:rPr>
                <w:rFonts w:ascii="Arial Narrow" w:hAnsi="Arial Narrow" w:cs="Arial"/>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98E5C8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rawi City</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81286C" w14:textId="050F414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2,000.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F88E9A" w14:textId="56F8133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837BD8" w14:textId="3D4B47D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32D567" w14:textId="67AEEBC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222,000.00 </w:t>
            </w:r>
          </w:p>
        </w:tc>
      </w:tr>
      <w:tr w:rsidR="00666DEB" w:rsidRPr="0022431A" w14:paraId="615C1743"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3CC5A108"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Sulu</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04BF97B0" w14:textId="3D96074C"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10,920.00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452ADE01" w14:textId="37ED0CB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893A681" w14:textId="3CF987DD"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3676A0B" w14:textId="5F9D18CB"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10,920.00 </w:t>
            </w:r>
          </w:p>
        </w:tc>
      </w:tr>
      <w:tr w:rsidR="00666DEB" w:rsidRPr="0022431A" w14:paraId="45F19E53"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4F55B81"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73C4287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Indanan</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5278A9" w14:textId="0B52B5A7"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46.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EBD438" w14:textId="124378E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39469B" w14:textId="5FFD2E3A"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566F1E" w14:textId="7D82E18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46.00 </w:t>
            </w:r>
          </w:p>
        </w:tc>
      </w:tr>
      <w:tr w:rsidR="00666DEB" w:rsidRPr="0022431A" w14:paraId="524CADAC"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153BA7B"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425E2D6"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Jol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7C2A00" w14:textId="73DDE75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36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63F7F2" w14:textId="1E4D54B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2BF6BA" w14:textId="28AE0F4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A5020F" w14:textId="336DA1F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4,368.00 </w:t>
            </w:r>
          </w:p>
        </w:tc>
      </w:tr>
      <w:tr w:rsidR="00666DEB" w:rsidRPr="0022431A" w14:paraId="1DB44115"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62AF9079"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04466ED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Maimbu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17E642" w14:textId="337C3888"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46.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E940E0" w14:textId="126E635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6AB57A" w14:textId="6E30BE2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C0FCF0" w14:textId="01F9E37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46.00 </w:t>
            </w:r>
          </w:p>
        </w:tc>
      </w:tr>
      <w:tr w:rsidR="00666DEB" w:rsidRPr="0022431A" w14:paraId="371A03AA"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2731777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FC07927"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nglima Estino (New Panam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F4A91C" w14:textId="7C29B97D"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46.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0845C8" w14:textId="3B125234"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69BC62" w14:textId="0F2A7C6C"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6CD451" w14:textId="55CA9A5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46.00 </w:t>
            </w:r>
          </w:p>
        </w:tc>
      </w:tr>
      <w:tr w:rsidR="00666DEB" w:rsidRPr="0022431A" w14:paraId="540CB8E4"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C0B5B3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AB7FBC4"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Parang</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42687D" w14:textId="5992062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46.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AF7EE5" w14:textId="2545A0C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A3D7DC" w14:textId="29852193"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9CBD07" w14:textId="7F95147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546.00 </w:t>
            </w:r>
          </w:p>
        </w:tc>
      </w:tr>
      <w:tr w:rsidR="00666DEB" w:rsidRPr="0022431A" w14:paraId="6D3B05F1"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71DECB5"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220E821F"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alip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A292BD" w14:textId="05070C70"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92.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E42E54" w14:textId="6889B5E9"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D24C44" w14:textId="69A08191"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C4C15E" w14:textId="07C2BC6F"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1,092.00 </w:t>
            </w:r>
          </w:p>
        </w:tc>
      </w:tr>
      <w:tr w:rsidR="00666DEB" w:rsidRPr="0022431A" w14:paraId="6AD21C26"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0C5FE3B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55B0A6C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Tongkil</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FBB17B" w14:textId="7FA3242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276.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D49F8F" w14:textId="6C02469E"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A3619" w14:textId="0B8B853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FA2E60" w14:textId="7EBFF6B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3,276.00 </w:t>
            </w:r>
          </w:p>
        </w:tc>
      </w:tr>
      <w:tr w:rsidR="00666DEB" w:rsidRPr="0022431A" w14:paraId="030F58E8" w14:textId="77777777" w:rsidTr="0022431A">
        <w:trPr>
          <w:trHeight w:val="20"/>
        </w:trPr>
        <w:tc>
          <w:tcPr>
            <w:tcW w:w="215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198EC0A3" w14:textId="77777777" w:rsidR="00666DEB" w:rsidRPr="0022431A" w:rsidRDefault="00666DEB" w:rsidP="00666DEB">
            <w:pPr>
              <w:spacing w:after="0" w:line="240" w:lineRule="auto"/>
              <w:ind w:right="57"/>
              <w:contextualSpacing/>
              <w:rPr>
                <w:rFonts w:ascii="Arial Narrow" w:hAnsi="Arial Narrow" w:cs="Arial"/>
                <w:b/>
                <w:bCs/>
                <w:color w:val="000000"/>
                <w:sz w:val="20"/>
                <w:szCs w:val="20"/>
              </w:rPr>
            </w:pPr>
            <w:r w:rsidRPr="0022431A">
              <w:rPr>
                <w:rFonts w:ascii="Arial Narrow" w:hAnsi="Arial Narrow" w:cs="Arial"/>
                <w:b/>
                <w:bCs/>
                <w:color w:val="000000"/>
                <w:sz w:val="20"/>
                <w:szCs w:val="20"/>
              </w:rPr>
              <w:t>Tawi-tawi</w:t>
            </w:r>
          </w:p>
        </w:tc>
        <w:tc>
          <w:tcPr>
            <w:tcW w:w="776"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1480F72C" w14:textId="3D0D0370"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820,638.00 </w:t>
            </w:r>
          </w:p>
        </w:tc>
        <w:tc>
          <w:tcPr>
            <w:tcW w:w="674"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3297112D" w14:textId="7255B2C5"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623" w:type="pct"/>
            <w:tcBorders>
              <w:top w:val="single" w:sz="4" w:space="0" w:color="auto"/>
              <w:left w:val="single" w:sz="4" w:space="0" w:color="auto"/>
              <w:bottom w:val="single" w:sz="4" w:space="0" w:color="auto"/>
              <w:right w:val="single" w:sz="4" w:space="0" w:color="auto"/>
            </w:tcBorders>
            <w:shd w:val="clear" w:color="D8D8D8" w:fill="D8D8D8"/>
            <w:noWrap/>
            <w:vAlign w:val="bottom"/>
            <w:hideMark/>
          </w:tcPr>
          <w:p w14:paraId="687ABC0B" w14:textId="2F12B4F9"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w:t>
            </w:r>
          </w:p>
        </w:tc>
        <w:tc>
          <w:tcPr>
            <w:tcW w:w="776" w:type="pct"/>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78CE3E3" w14:textId="1D5CAC02" w:rsidR="00666DEB" w:rsidRPr="0022431A" w:rsidRDefault="00666DEB" w:rsidP="00666DEB">
            <w:pPr>
              <w:spacing w:after="0" w:line="240" w:lineRule="auto"/>
              <w:ind w:right="57"/>
              <w:contextualSpacing/>
              <w:jc w:val="right"/>
              <w:rPr>
                <w:rFonts w:ascii="Arial Narrow" w:hAnsi="Arial Narrow" w:cs="Arial"/>
                <w:b/>
                <w:bCs/>
                <w:color w:val="000000"/>
                <w:sz w:val="20"/>
                <w:szCs w:val="20"/>
              </w:rPr>
            </w:pPr>
            <w:r w:rsidRPr="0022431A">
              <w:rPr>
                <w:rFonts w:ascii="Arial Narrow" w:hAnsi="Arial Narrow" w:cs="Arial"/>
                <w:b/>
                <w:bCs/>
                <w:color w:val="000000"/>
                <w:sz w:val="20"/>
                <w:szCs w:val="20"/>
              </w:rPr>
              <w:t xml:space="preserve"> 820,638.00 </w:t>
            </w:r>
          </w:p>
        </w:tc>
      </w:tr>
      <w:tr w:rsidR="00666DEB" w:rsidRPr="0022431A" w14:paraId="5CE4C52D" w14:textId="77777777" w:rsidTr="0022431A">
        <w:trPr>
          <w:trHeight w:val="20"/>
        </w:trPr>
        <w:tc>
          <w:tcPr>
            <w:tcW w:w="89" w:type="pct"/>
            <w:tcBorders>
              <w:top w:val="single" w:sz="4" w:space="0" w:color="auto"/>
              <w:left w:val="single" w:sz="4" w:space="0" w:color="auto"/>
              <w:bottom w:val="single" w:sz="4" w:space="0" w:color="auto"/>
            </w:tcBorders>
            <w:shd w:val="clear" w:color="auto" w:fill="auto"/>
            <w:vAlign w:val="center"/>
            <w:hideMark/>
          </w:tcPr>
          <w:p w14:paraId="7ED25CCC"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 </w:t>
            </w:r>
          </w:p>
        </w:tc>
        <w:tc>
          <w:tcPr>
            <w:tcW w:w="2062" w:type="pct"/>
            <w:tcBorders>
              <w:top w:val="single" w:sz="4" w:space="0" w:color="auto"/>
              <w:bottom w:val="single" w:sz="4" w:space="0" w:color="auto"/>
              <w:right w:val="single" w:sz="4" w:space="0" w:color="auto"/>
            </w:tcBorders>
            <w:shd w:val="clear" w:color="auto" w:fill="auto"/>
            <w:vAlign w:val="center"/>
            <w:hideMark/>
          </w:tcPr>
          <w:p w14:paraId="673EF7DE" w14:textId="77777777" w:rsidR="00666DEB" w:rsidRPr="0022431A" w:rsidRDefault="00666DEB" w:rsidP="00666DEB">
            <w:pPr>
              <w:spacing w:after="0" w:line="240" w:lineRule="auto"/>
              <w:ind w:right="57"/>
              <w:contextualSpacing/>
              <w:rPr>
                <w:rFonts w:ascii="Arial Narrow" w:hAnsi="Arial Narrow" w:cs="Arial"/>
                <w:i/>
                <w:iCs/>
                <w:color w:val="000000"/>
                <w:sz w:val="20"/>
                <w:szCs w:val="20"/>
              </w:rPr>
            </w:pPr>
            <w:r w:rsidRPr="0022431A">
              <w:rPr>
                <w:rFonts w:ascii="Arial Narrow" w:hAnsi="Arial Narrow" w:cs="Arial"/>
                <w:i/>
                <w:iCs/>
                <w:color w:val="000000"/>
                <w:sz w:val="20"/>
                <w:szCs w:val="20"/>
              </w:rPr>
              <w:t>Bongao</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B7F6DB" w14:textId="5B6B35DB"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0,638.00 </w:t>
            </w:r>
          </w:p>
        </w:tc>
        <w:tc>
          <w:tcPr>
            <w:tcW w:w="6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862F63" w14:textId="6B3BA566"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D4BE50" w14:textId="1DA552A2"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 - </w:t>
            </w:r>
          </w:p>
        </w:tc>
        <w:tc>
          <w:tcPr>
            <w:tcW w:w="7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95B244" w14:textId="33026AC5" w:rsidR="00666DEB" w:rsidRPr="0022431A" w:rsidRDefault="00666DEB" w:rsidP="00666DEB">
            <w:pPr>
              <w:spacing w:after="0" w:line="240" w:lineRule="auto"/>
              <w:ind w:right="57"/>
              <w:contextualSpacing/>
              <w:jc w:val="right"/>
              <w:rPr>
                <w:rFonts w:ascii="Arial Narrow" w:hAnsi="Arial Narrow" w:cs="Arial"/>
                <w:i/>
                <w:iCs/>
                <w:color w:val="000000"/>
                <w:sz w:val="20"/>
                <w:szCs w:val="20"/>
              </w:rPr>
            </w:pPr>
            <w:r w:rsidRPr="0022431A">
              <w:rPr>
                <w:rFonts w:ascii="Arial Narrow" w:hAnsi="Arial Narrow" w:cs="Arial"/>
                <w:i/>
                <w:iCs/>
                <w:color w:val="000000"/>
                <w:sz w:val="20"/>
                <w:szCs w:val="20"/>
              </w:rPr>
              <w:t xml:space="preserve">820,638.00 </w:t>
            </w:r>
          </w:p>
        </w:tc>
      </w:tr>
    </w:tbl>
    <w:p w14:paraId="54E19CF1" w14:textId="3DCDC4D5" w:rsidR="00B45EF7" w:rsidRPr="005F54CE" w:rsidRDefault="002A7D6A">
      <w:pPr>
        <w:spacing w:after="0" w:line="240" w:lineRule="auto"/>
        <w:contextualSpacing/>
        <w:jc w:val="both"/>
        <w:rPr>
          <w:rFonts w:ascii="Arial" w:eastAsia="Arial" w:hAnsi="Arial" w:cs="Arial"/>
          <w:bCs/>
          <w:i/>
          <w:sz w:val="16"/>
          <w:szCs w:val="16"/>
        </w:rPr>
      </w:pPr>
      <w:r w:rsidRPr="005F54CE">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Pr="005F54CE">
        <w:rPr>
          <w:rFonts w:ascii="Arial" w:eastAsia="Arial" w:hAnsi="Arial" w:cs="Arial"/>
          <w:bCs/>
          <w:i/>
          <w:sz w:val="16"/>
          <w:szCs w:val="16"/>
        </w:rPr>
        <w:t>assistance provided by LGUs is excluded in the breakdown.</w:t>
      </w:r>
    </w:p>
    <w:p w14:paraId="3A5188D0" w14:textId="7FF62D97" w:rsidR="00837AEC" w:rsidRPr="005F54CE" w:rsidRDefault="006464BD" w:rsidP="008267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w:t>
      </w:r>
      <w:r w:rsidR="00E17909" w:rsidRPr="005F54CE">
        <w:rPr>
          <w:rFonts w:ascii="Arial" w:eastAsia="Arial" w:hAnsi="Arial" w:cs="Arial"/>
          <w:i/>
          <w:color w:val="0070C0"/>
          <w:sz w:val="16"/>
          <w:szCs w:val="16"/>
        </w:rPr>
        <w:t>ource: DSWD-</w:t>
      </w:r>
      <w:r w:rsidR="002A7D6A" w:rsidRPr="005F54CE">
        <w:rPr>
          <w:rFonts w:ascii="Arial" w:eastAsia="Arial" w:hAnsi="Arial" w:cs="Arial"/>
          <w:i/>
          <w:color w:val="0070C0"/>
          <w:sz w:val="16"/>
          <w:szCs w:val="16"/>
        </w:rPr>
        <w:t>Field Offices</w:t>
      </w:r>
      <w:r w:rsidR="00E17909" w:rsidRPr="005F54CE">
        <w:rPr>
          <w:rFonts w:ascii="Arial" w:eastAsia="Arial" w:hAnsi="Arial" w:cs="Arial"/>
          <w:i/>
          <w:color w:val="0070C0"/>
          <w:sz w:val="16"/>
          <w:szCs w:val="16"/>
        </w:rPr>
        <w:t xml:space="preserve"> (FOs)</w:t>
      </w:r>
    </w:p>
    <w:p w14:paraId="6D9C05FB" w14:textId="77777777" w:rsidR="00560A4A" w:rsidRPr="005F54CE" w:rsidRDefault="00560A4A" w:rsidP="00DF247F">
      <w:pPr>
        <w:spacing w:after="0" w:line="240" w:lineRule="auto"/>
        <w:contextualSpacing/>
        <w:jc w:val="both"/>
        <w:rPr>
          <w:rFonts w:ascii="Arial" w:eastAsia="Arial" w:hAnsi="Arial" w:cs="Arial"/>
          <w:b/>
          <w:color w:val="002060"/>
          <w:sz w:val="28"/>
          <w:szCs w:val="28"/>
        </w:rPr>
      </w:pPr>
    </w:p>
    <w:p w14:paraId="5DF8FE38" w14:textId="3C2B8BB9" w:rsidR="002A2C5B" w:rsidRPr="005F54CE" w:rsidRDefault="002A7D6A" w:rsidP="00DF247F">
      <w:pPr>
        <w:spacing w:after="0" w:line="240" w:lineRule="auto"/>
        <w:contextualSpacing/>
        <w:jc w:val="both"/>
        <w:rPr>
          <w:rFonts w:ascii="Arial" w:eastAsia="Arial" w:hAnsi="Arial" w:cs="Arial"/>
          <w:b/>
          <w:color w:val="002060"/>
          <w:sz w:val="28"/>
          <w:szCs w:val="28"/>
        </w:rPr>
      </w:pPr>
      <w:r w:rsidRPr="005F54CE">
        <w:rPr>
          <w:rFonts w:ascii="Arial" w:eastAsia="Arial" w:hAnsi="Arial" w:cs="Arial"/>
          <w:b/>
          <w:color w:val="002060"/>
          <w:sz w:val="28"/>
          <w:szCs w:val="28"/>
        </w:rPr>
        <w:t>Status of Prepositioned Resources: Stockpile and Standby Funds</w:t>
      </w:r>
    </w:p>
    <w:p w14:paraId="4F3077E4" w14:textId="77777777" w:rsidR="00BA0400" w:rsidRPr="005F54CE"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70AC3BAA" w:rsidR="00DF0194" w:rsidRPr="005F54CE" w:rsidRDefault="00DF0194" w:rsidP="00DF0194">
      <w:pPr>
        <w:contextualSpacing/>
        <w:jc w:val="both"/>
        <w:textAlignment w:val="top"/>
        <w:rPr>
          <w:rFonts w:ascii="Arial" w:eastAsia="Times New Roman" w:hAnsi="Arial" w:cs="Arial"/>
          <w:sz w:val="24"/>
          <w:szCs w:val="24"/>
          <w:lang w:val="en-US" w:eastAsia="en-US"/>
        </w:rPr>
      </w:pPr>
      <w:r w:rsidRPr="005F54CE">
        <w:rPr>
          <w:rFonts w:ascii="Arial" w:eastAsia="Times New Roman" w:hAnsi="Arial" w:cs="Arial"/>
          <w:sz w:val="24"/>
          <w:szCs w:val="24"/>
          <w:lang w:val="en-US" w:eastAsia="en-US"/>
        </w:rPr>
        <w:t xml:space="preserve">The DSWD Central Office (CO), </w:t>
      </w:r>
      <w:r w:rsidR="005B018A" w:rsidRPr="005F54CE">
        <w:rPr>
          <w:rFonts w:ascii="Arial" w:eastAsia="Times New Roman" w:hAnsi="Arial" w:cs="Arial"/>
          <w:sz w:val="24"/>
          <w:szCs w:val="24"/>
          <w:lang w:val="en-US" w:eastAsia="en-US"/>
        </w:rPr>
        <w:t>FOs</w:t>
      </w:r>
      <w:r w:rsidRPr="005F54CE">
        <w:rPr>
          <w:rFonts w:ascii="Arial" w:eastAsia="Times New Roman" w:hAnsi="Arial" w:cs="Arial"/>
          <w:sz w:val="24"/>
          <w:szCs w:val="24"/>
          <w:lang w:val="en-US" w:eastAsia="en-US"/>
        </w:rPr>
        <w:t xml:space="preserve">, and National Resource Operations Center (NROC) have stockpiles and standby funds amounting to </w:t>
      </w:r>
      <w:r w:rsidRPr="005F54CE">
        <w:rPr>
          <w:rFonts w:ascii="Arial" w:eastAsia="Times New Roman" w:hAnsi="Arial" w:cs="Arial"/>
          <w:b/>
          <w:color w:val="0070C0"/>
          <w:sz w:val="24"/>
          <w:szCs w:val="24"/>
          <w:lang w:val="en-US" w:eastAsia="en-US"/>
        </w:rPr>
        <w:t>₱</w:t>
      </w:r>
      <w:r w:rsidR="00DE0ED1" w:rsidRPr="00DE0ED1">
        <w:rPr>
          <w:rFonts w:ascii="Arial" w:eastAsia="Times New Roman" w:hAnsi="Arial" w:cs="Arial"/>
          <w:b/>
          <w:bCs/>
          <w:color w:val="0070C0"/>
          <w:sz w:val="24"/>
          <w:szCs w:val="24"/>
          <w:lang w:eastAsia="en-US"/>
        </w:rPr>
        <w:t>1,308,199,983.12</w:t>
      </w:r>
      <w:r w:rsidR="00150513">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with breakdown as follows (see Table 2):</w:t>
      </w:r>
    </w:p>
    <w:p w14:paraId="7D0220F9" w14:textId="77777777" w:rsidR="00DF0194" w:rsidRPr="005F54CE"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andby Funds</w:t>
      </w:r>
    </w:p>
    <w:p w14:paraId="149231A5" w14:textId="30E31B05" w:rsidR="00B83C13" w:rsidRPr="005F54CE" w:rsidRDefault="00DF0194" w:rsidP="001C3E8A">
      <w:pPr>
        <w:ind w:left="360"/>
        <w:contextualSpacing/>
        <w:jc w:val="both"/>
        <w:rPr>
          <w:rFonts w:ascii="Arial" w:eastAsia="Times New Roman" w:hAnsi="Arial" w:cs="Arial"/>
          <w:sz w:val="28"/>
          <w:szCs w:val="28"/>
          <w:lang w:val="en-US" w:eastAsia="en-US"/>
        </w:rPr>
      </w:pPr>
      <w:r w:rsidRPr="005F54CE">
        <w:rPr>
          <w:rFonts w:ascii="Arial" w:eastAsia="Times New Roman" w:hAnsi="Arial" w:cs="Arial"/>
          <w:sz w:val="24"/>
          <w:szCs w:val="24"/>
          <w:lang w:val="en-US" w:eastAsia="en-US"/>
        </w:rPr>
        <w:t xml:space="preserve">A total of </w:t>
      </w:r>
      <w:r w:rsidRPr="00DD6EA0">
        <w:rPr>
          <w:rFonts w:ascii="Arial" w:eastAsia="Times New Roman" w:hAnsi="Arial" w:cs="Arial"/>
          <w:b/>
          <w:color w:val="000000" w:themeColor="text1"/>
          <w:sz w:val="24"/>
          <w:szCs w:val="24"/>
          <w:lang w:val="en-US" w:eastAsia="en-US"/>
        </w:rPr>
        <w:t>₱</w:t>
      </w:r>
      <w:r w:rsidR="00150513" w:rsidRPr="00DD6EA0">
        <w:rPr>
          <w:rFonts w:ascii="Arial" w:eastAsia="Times New Roman" w:hAnsi="Arial" w:cs="Arial"/>
          <w:b/>
          <w:bCs/>
          <w:color w:val="000000" w:themeColor="text1"/>
          <w:sz w:val="24"/>
          <w:szCs w:val="24"/>
          <w:lang w:eastAsia="en-US"/>
        </w:rPr>
        <w:t xml:space="preserve">489,476,779.10 </w:t>
      </w:r>
      <w:r w:rsidRPr="00DD6EA0">
        <w:rPr>
          <w:rFonts w:ascii="Arial" w:eastAsia="Times New Roman" w:hAnsi="Arial" w:cs="Arial"/>
          <w:b/>
          <w:color w:val="000000" w:themeColor="text1"/>
          <w:sz w:val="24"/>
          <w:szCs w:val="24"/>
          <w:lang w:val="en-US" w:eastAsia="en-US"/>
        </w:rPr>
        <w:t>standby funds</w:t>
      </w:r>
      <w:r w:rsidRPr="00DD6EA0">
        <w:rPr>
          <w:rFonts w:ascii="Arial" w:eastAsia="Times New Roman" w:hAnsi="Arial" w:cs="Arial"/>
          <w:color w:val="000000" w:themeColor="text1"/>
          <w:sz w:val="24"/>
          <w:szCs w:val="24"/>
          <w:lang w:val="en-US" w:eastAsia="en-US"/>
        </w:rPr>
        <w:t xml:space="preserve"> </w:t>
      </w:r>
      <w:r w:rsidRPr="005F54CE">
        <w:rPr>
          <w:rFonts w:ascii="Arial" w:eastAsia="Times New Roman" w:hAnsi="Arial" w:cs="Arial"/>
          <w:sz w:val="24"/>
          <w:szCs w:val="24"/>
          <w:lang w:val="en-US" w:eastAsia="en-US"/>
        </w:rPr>
        <w:t xml:space="preserve">in the CO and FOs. Of the said amount, </w:t>
      </w:r>
      <w:r w:rsidRPr="00C86E7D">
        <w:rPr>
          <w:rFonts w:ascii="Arial" w:eastAsia="Times New Roman" w:hAnsi="Arial" w:cs="Arial"/>
          <w:b/>
          <w:color w:val="000000" w:themeColor="text1"/>
          <w:sz w:val="24"/>
          <w:szCs w:val="24"/>
          <w:lang w:val="en-US" w:eastAsia="en-US"/>
        </w:rPr>
        <w:lastRenderedPageBreak/>
        <w:t>₱</w:t>
      </w:r>
      <w:r w:rsidR="00150513" w:rsidRPr="00C86E7D">
        <w:rPr>
          <w:rFonts w:ascii="Arial" w:eastAsia="Times New Roman" w:hAnsi="Arial" w:cs="Arial"/>
          <w:b/>
          <w:color w:val="000000" w:themeColor="text1"/>
          <w:sz w:val="24"/>
          <w:szCs w:val="24"/>
          <w:lang w:eastAsia="en-US"/>
        </w:rPr>
        <w:t xml:space="preserve">442,892,138.74 </w:t>
      </w:r>
      <w:r w:rsidRPr="00C86E7D">
        <w:rPr>
          <w:rFonts w:ascii="Arial" w:eastAsia="Times New Roman" w:hAnsi="Arial" w:cs="Arial"/>
          <w:color w:val="000000" w:themeColor="text1"/>
          <w:sz w:val="24"/>
          <w:szCs w:val="24"/>
          <w:lang w:val="en-US" w:eastAsia="en-US"/>
        </w:rPr>
        <w:t xml:space="preserve">is the available </w:t>
      </w:r>
      <w:r w:rsidRPr="00C86E7D">
        <w:rPr>
          <w:rFonts w:ascii="Arial" w:eastAsia="Times New Roman" w:hAnsi="Arial" w:cs="Arial"/>
          <w:b/>
          <w:color w:val="000000" w:themeColor="text1"/>
          <w:sz w:val="24"/>
          <w:szCs w:val="24"/>
          <w:lang w:val="en-US" w:eastAsia="en-US"/>
        </w:rPr>
        <w:t>Quick Response Fund (QRF)</w:t>
      </w:r>
      <w:r w:rsidRPr="00C86E7D">
        <w:rPr>
          <w:rFonts w:ascii="Arial" w:eastAsia="Times New Roman" w:hAnsi="Arial" w:cs="Arial"/>
          <w:color w:val="000000" w:themeColor="text1"/>
          <w:sz w:val="24"/>
          <w:szCs w:val="24"/>
          <w:lang w:val="en-US" w:eastAsia="en-US"/>
        </w:rPr>
        <w:t xml:space="preserve"> in the CO.</w:t>
      </w:r>
      <w:r w:rsidR="00B8557D" w:rsidRPr="005F54CE">
        <w:rPr>
          <w:rFonts w:ascii="Arial" w:eastAsia="Times New Roman" w:hAnsi="Arial" w:cs="Arial"/>
          <w:sz w:val="28"/>
          <w:szCs w:val="28"/>
          <w:lang w:val="en-US" w:eastAsia="en-US"/>
        </w:rPr>
        <w:tab/>
      </w:r>
    </w:p>
    <w:p w14:paraId="24BED026" w14:textId="77777777" w:rsidR="00426845" w:rsidRPr="005F54CE" w:rsidRDefault="00426845" w:rsidP="001C3E8A">
      <w:pPr>
        <w:ind w:left="360"/>
        <w:contextualSpacing/>
        <w:jc w:val="both"/>
        <w:rPr>
          <w:rFonts w:ascii="Arial" w:eastAsia="Times New Roman" w:hAnsi="Arial" w:cs="Arial"/>
          <w:sz w:val="24"/>
          <w:szCs w:val="24"/>
          <w:lang w:val="en-US" w:eastAsia="en-US"/>
        </w:rPr>
      </w:pPr>
    </w:p>
    <w:p w14:paraId="56F82BCF" w14:textId="77B27728"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ockpiles</w:t>
      </w:r>
    </w:p>
    <w:p w14:paraId="3DCC8804" w14:textId="6C607AAF" w:rsidR="000E3038" w:rsidRPr="005F54CE" w:rsidRDefault="00DF0194" w:rsidP="000E3038">
      <w:pPr>
        <w:ind w:left="360"/>
        <w:jc w:val="both"/>
        <w:rPr>
          <w:rFonts w:ascii="Arial" w:eastAsia="Arial" w:hAnsi="Arial" w:cs="Arial"/>
          <w:b/>
          <w:i/>
          <w:sz w:val="20"/>
          <w:szCs w:val="20"/>
        </w:rPr>
      </w:pPr>
      <w:r w:rsidRPr="005F54CE">
        <w:rPr>
          <w:rFonts w:ascii="Arial" w:eastAsia="Times New Roman" w:hAnsi="Arial" w:cs="Arial"/>
          <w:sz w:val="24"/>
          <w:szCs w:val="24"/>
          <w:lang w:val="en-US" w:eastAsia="en-US"/>
        </w:rPr>
        <w:t xml:space="preserve">A total of </w:t>
      </w:r>
      <w:r w:rsidR="00C470A4" w:rsidRPr="00C470A4">
        <w:rPr>
          <w:rFonts w:ascii="Arial" w:eastAsia="Times New Roman" w:hAnsi="Arial" w:cs="Arial"/>
          <w:b/>
          <w:bCs/>
          <w:color w:val="0070C0"/>
          <w:sz w:val="24"/>
          <w:szCs w:val="24"/>
          <w:lang w:eastAsia="en-US"/>
        </w:rPr>
        <w:t>327,850</w:t>
      </w:r>
      <w:r w:rsidR="00150513">
        <w:rPr>
          <w:rFonts w:ascii="Arial" w:eastAsia="Times New Roman" w:hAnsi="Arial" w:cs="Arial"/>
          <w:b/>
          <w:bCs/>
          <w:color w:val="0070C0"/>
          <w:sz w:val="24"/>
          <w:szCs w:val="24"/>
          <w:lang w:eastAsia="en-US"/>
        </w:rPr>
        <w:t xml:space="preserve"> </w:t>
      </w:r>
      <w:r w:rsidRPr="005F54CE">
        <w:rPr>
          <w:rFonts w:ascii="Arial" w:eastAsia="Times New Roman" w:hAnsi="Arial" w:cs="Arial"/>
          <w:b/>
          <w:color w:val="0070C0"/>
          <w:sz w:val="24"/>
          <w:szCs w:val="24"/>
          <w:lang w:val="en-US" w:eastAsia="en-US"/>
        </w:rPr>
        <w:t>family food packs (FFPs)</w:t>
      </w:r>
      <w:r w:rsidRPr="005F54CE">
        <w:rPr>
          <w:rFonts w:ascii="Arial" w:eastAsia="Times New Roman" w:hAnsi="Arial" w:cs="Arial"/>
          <w:color w:val="0070C0"/>
          <w:sz w:val="24"/>
          <w:szCs w:val="24"/>
          <w:lang w:val="en-US" w:eastAsia="en-US"/>
        </w:rPr>
        <w:t xml:space="preserve"> </w:t>
      </w:r>
      <w:r w:rsidRPr="005F54CE">
        <w:rPr>
          <w:rFonts w:ascii="Arial" w:eastAsia="Times New Roman" w:hAnsi="Arial" w:cs="Arial"/>
          <w:sz w:val="24"/>
          <w:szCs w:val="24"/>
          <w:lang w:val="en-US" w:eastAsia="en-US"/>
        </w:rPr>
        <w:t xml:space="preserve">amounting to </w:t>
      </w:r>
      <w:r w:rsidR="00B7311A" w:rsidRPr="005F54CE">
        <w:rPr>
          <w:rFonts w:ascii="Arial" w:eastAsia="Times New Roman" w:hAnsi="Arial" w:cs="Arial"/>
          <w:b/>
          <w:color w:val="0070C0"/>
          <w:sz w:val="24"/>
          <w:szCs w:val="24"/>
          <w:lang w:val="en-US" w:eastAsia="en-US"/>
        </w:rPr>
        <w:t>₱</w:t>
      </w:r>
      <w:r w:rsidR="00D81D8D" w:rsidRPr="00D81D8D">
        <w:rPr>
          <w:rFonts w:ascii="Arial" w:eastAsia="Times New Roman" w:hAnsi="Arial" w:cs="Arial"/>
          <w:b/>
          <w:bCs/>
          <w:color w:val="0070C0"/>
          <w:sz w:val="24"/>
          <w:szCs w:val="24"/>
          <w:lang w:eastAsia="en-US"/>
        </w:rPr>
        <w:t>179,043,189.38</w:t>
      </w:r>
      <w:r w:rsidRPr="00286E8B">
        <w:rPr>
          <w:rFonts w:ascii="Arial" w:eastAsia="Times New Roman" w:hAnsi="Arial" w:cs="Arial"/>
          <w:sz w:val="24"/>
          <w:szCs w:val="24"/>
          <w:lang w:val="en-US" w:eastAsia="en-US"/>
        </w:rPr>
        <w:t xml:space="preserve">, </w:t>
      </w:r>
      <w:r w:rsidRPr="00150513">
        <w:rPr>
          <w:rFonts w:ascii="Arial" w:eastAsia="Times New Roman" w:hAnsi="Arial" w:cs="Arial"/>
          <w:b/>
          <w:color w:val="0070C0"/>
          <w:sz w:val="24"/>
          <w:szCs w:val="24"/>
          <w:lang w:val="en-US" w:eastAsia="en-US"/>
        </w:rPr>
        <w:t>other food items</w:t>
      </w:r>
      <w:r w:rsidRPr="00F44B88">
        <w:rPr>
          <w:rFonts w:ascii="Arial" w:eastAsia="Times New Roman" w:hAnsi="Arial" w:cs="Arial"/>
          <w:sz w:val="24"/>
          <w:szCs w:val="24"/>
          <w:lang w:val="en-US" w:eastAsia="en-US"/>
        </w:rPr>
        <w:t xml:space="preserve"> amounting to </w:t>
      </w:r>
      <w:r w:rsidR="00B7311A" w:rsidRPr="00150513">
        <w:rPr>
          <w:rFonts w:ascii="Arial" w:eastAsia="Times New Roman" w:hAnsi="Arial" w:cs="Arial"/>
          <w:b/>
          <w:color w:val="0070C0"/>
          <w:sz w:val="24"/>
          <w:szCs w:val="24"/>
          <w:lang w:val="en-US" w:eastAsia="en-US"/>
        </w:rPr>
        <w:t>₱</w:t>
      </w:r>
      <w:r w:rsidR="00634D5B" w:rsidRPr="00634D5B">
        <w:rPr>
          <w:rFonts w:ascii="Arial" w:eastAsia="Times New Roman" w:hAnsi="Arial" w:cs="Arial"/>
          <w:b/>
          <w:bCs/>
          <w:color w:val="0070C0"/>
          <w:sz w:val="24"/>
          <w:szCs w:val="24"/>
          <w:lang w:eastAsia="en-US"/>
        </w:rPr>
        <w:t>189,943,077.78</w:t>
      </w:r>
      <w:r w:rsidR="00150513" w:rsidRPr="00150513">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 xml:space="preserve">and </w:t>
      </w:r>
      <w:r w:rsidRPr="000A3691">
        <w:rPr>
          <w:rFonts w:ascii="Arial" w:eastAsia="Times New Roman" w:hAnsi="Arial" w:cs="Arial"/>
          <w:b/>
          <w:color w:val="0070C0"/>
          <w:sz w:val="24"/>
          <w:szCs w:val="24"/>
          <w:lang w:val="en-US" w:eastAsia="en-US"/>
        </w:rPr>
        <w:t xml:space="preserve">non-food items (FNIs) </w:t>
      </w:r>
      <w:r w:rsidRPr="00F44B88">
        <w:rPr>
          <w:rFonts w:ascii="Arial" w:eastAsia="Times New Roman" w:hAnsi="Arial" w:cs="Arial"/>
          <w:sz w:val="24"/>
          <w:szCs w:val="24"/>
          <w:lang w:val="en-US" w:eastAsia="en-US"/>
        </w:rPr>
        <w:t xml:space="preserve">amounting to </w:t>
      </w:r>
      <w:r w:rsidRPr="000A3691">
        <w:rPr>
          <w:rFonts w:ascii="Arial" w:eastAsia="Times New Roman" w:hAnsi="Arial" w:cs="Arial"/>
          <w:b/>
          <w:color w:val="0070C0"/>
          <w:sz w:val="24"/>
          <w:szCs w:val="24"/>
          <w:lang w:val="en-US" w:eastAsia="en-US"/>
        </w:rPr>
        <w:t>₱</w:t>
      </w:r>
      <w:r w:rsidR="008168C0" w:rsidRPr="008168C0">
        <w:rPr>
          <w:rFonts w:ascii="Arial" w:eastAsia="Times New Roman" w:hAnsi="Arial" w:cs="Arial"/>
          <w:b/>
          <w:bCs/>
          <w:color w:val="0070C0"/>
          <w:sz w:val="24"/>
          <w:szCs w:val="24"/>
          <w:lang w:eastAsia="en-US"/>
        </w:rPr>
        <w:t>449,736,936.86</w:t>
      </w:r>
      <w:r w:rsidR="000A3691" w:rsidRPr="000A3691">
        <w:rPr>
          <w:rFonts w:ascii="Arial" w:eastAsia="Times New Roman" w:hAnsi="Arial" w:cs="Arial"/>
          <w:b/>
          <w:bCs/>
          <w:color w:val="0070C0"/>
          <w:sz w:val="24"/>
          <w:szCs w:val="24"/>
          <w:lang w:eastAsia="en-US"/>
        </w:rPr>
        <w:t xml:space="preserve"> </w:t>
      </w:r>
      <w:r w:rsidRPr="00F44B88">
        <w:rPr>
          <w:rFonts w:ascii="Arial" w:eastAsia="Times New Roman" w:hAnsi="Arial" w:cs="Arial"/>
          <w:sz w:val="24"/>
          <w:szCs w:val="24"/>
          <w:lang w:val="en-US" w:eastAsia="en-US"/>
        </w:rPr>
        <w:t>are available.</w:t>
      </w:r>
    </w:p>
    <w:p w14:paraId="39A1B103" w14:textId="03A721E9" w:rsidR="0083137D" w:rsidRPr="005F54CE"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5F54CE">
        <w:rPr>
          <w:rFonts w:ascii="Arial" w:eastAsia="Arial" w:hAnsi="Arial" w:cs="Arial"/>
          <w:b/>
          <w:i/>
          <w:sz w:val="20"/>
          <w:szCs w:val="20"/>
        </w:rPr>
        <w:t>Table 2. Available Stockpiles and Standby Funds</w:t>
      </w:r>
      <w:r w:rsidR="003509E6" w:rsidRPr="005F54CE">
        <w:rPr>
          <w:rFonts w:ascii="Arial" w:eastAsia="Arial" w:hAnsi="Arial" w:cs="Arial"/>
          <w:i/>
          <w:sz w:val="16"/>
          <w:szCs w:val="16"/>
        </w:rPr>
        <w:t xml:space="preserve">      </w:t>
      </w:r>
    </w:p>
    <w:tbl>
      <w:tblPr>
        <w:tblW w:w="4879" w:type="pct"/>
        <w:tblInd w:w="274" w:type="dxa"/>
        <w:tblLook w:val="04A0" w:firstRow="1" w:lastRow="0" w:firstColumn="1" w:lastColumn="0" w:noHBand="0" w:noVBand="1"/>
      </w:tblPr>
      <w:tblGrid>
        <w:gridCol w:w="1405"/>
        <w:gridCol w:w="1310"/>
        <w:gridCol w:w="1028"/>
        <w:gridCol w:w="1364"/>
        <w:gridCol w:w="1558"/>
        <w:gridCol w:w="1311"/>
        <w:gridCol w:w="1521"/>
      </w:tblGrid>
      <w:tr w:rsidR="001D116D" w:rsidRPr="006464BD" w14:paraId="098CD6FF" w14:textId="77777777" w:rsidTr="00286E8B">
        <w:trPr>
          <w:trHeight w:val="20"/>
        </w:trPr>
        <w:tc>
          <w:tcPr>
            <w:tcW w:w="74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7003B37"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REGIONAL / FIELD OFFICE</w:t>
            </w:r>
          </w:p>
        </w:tc>
        <w:tc>
          <w:tcPr>
            <w:tcW w:w="69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EEC97FA"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STANDBY FUNDS</w:t>
            </w:r>
          </w:p>
        </w:tc>
        <w:tc>
          <w:tcPr>
            <w:tcW w:w="1259"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158F3A59"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FAMILY FOOD PACKS</w:t>
            </w:r>
          </w:p>
        </w:tc>
        <w:tc>
          <w:tcPr>
            <w:tcW w:w="82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2BE2AB8"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OTHER FOOD ITEMS</w:t>
            </w:r>
          </w:p>
        </w:tc>
        <w:tc>
          <w:tcPr>
            <w:tcW w:w="69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479AC23"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NON-FOOD RELIEF ITEMS</w:t>
            </w:r>
          </w:p>
        </w:tc>
        <w:tc>
          <w:tcPr>
            <w:tcW w:w="80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ACD85A6"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TOTAL STANDBY FUNDS &amp; STOCKPILE</w:t>
            </w:r>
          </w:p>
        </w:tc>
      </w:tr>
      <w:tr w:rsidR="001D116D" w:rsidRPr="006464BD" w14:paraId="57D87E4F" w14:textId="77777777" w:rsidTr="00286E8B">
        <w:trPr>
          <w:trHeight w:val="20"/>
        </w:trPr>
        <w:tc>
          <w:tcPr>
            <w:tcW w:w="740" w:type="pct"/>
            <w:vMerge/>
            <w:tcBorders>
              <w:top w:val="single" w:sz="8" w:space="0" w:color="000000"/>
              <w:left w:val="single" w:sz="8" w:space="0" w:color="000000"/>
              <w:bottom w:val="single" w:sz="8" w:space="0" w:color="000000"/>
              <w:right w:val="single" w:sz="8" w:space="0" w:color="000000"/>
            </w:tcBorders>
            <w:vAlign w:val="center"/>
            <w:hideMark/>
          </w:tcPr>
          <w:p w14:paraId="7B20B61F" w14:textId="77777777" w:rsidR="001D116D" w:rsidRPr="006464BD" w:rsidRDefault="001D116D" w:rsidP="001D116D">
            <w:pPr>
              <w:widowControl/>
              <w:spacing w:after="0" w:line="240" w:lineRule="auto"/>
              <w:ind w:right="57"/>
              <w:contextualSpacing/>
              <w:rPr>
                <w:rFonts w:ascii="Arial Narrow" w:eastAsia="Times New Roman" w:hAnsi="Arial Narrow" w:cs="Arial"/>
                <w:b/>
                <w:bCs/>
                <w:color w:val="000000"/>
                <w:sz w:val="18"/>
                <w:szCs w:val="18"/>
              </w:rPr>
            </w:pPr>
          </w:p>
        </w:tc>
        <w:tc>
          <w:tcPr>
            <w:tcW w:w="690" w:type="pct"/>
            <w:vMerge/>
            <w:tcBorders>
              <w:top w:val="single" w:sz="8" w:space="0" w:color="000000"/>
              <w:left w:val="single" w:sz="8" w:space="0" w:color="000000"/>
              <w:bottom w:val="single" w:sz="8" w:space="0" w:color="000000"/>
              <w:right w:val="single" w:sz="8" w:space="0" w:color="000000"/>
            </w:tcBorders>
            <w:vAlign w:val="center"/>
            <w:hideMark/>
          </w:tcPr>
          <w:p w14:paraId="30F7BA06" w14:textId="77777777" w:rsidR="001D116D" w:rsidRPr="006464BD" w:rsidRDefault="001D116D" w:rsidP="001D116D">
            <w:pPr>
              <w:widowControl/>
              <w:spacing w:after="0" w:line="240" w:lineRule="auto"/>
              <w:ind w:right="57"/>
              <w:contextualSpacing/>
              <w:rPr>
                <w:rFonts w:ascii="Arial Narrow" w:eastAsia="Times New Roman" w:hAnsi="Arial Narrow" w:cs="Arial"/>
                <w:b/>
                <w:bCs/>
                <w:color w:val="000000"/>
                <w:sz w:val="18"/>
                <w:szCs w:val="18"/>
              </w:rPr>
            </w:pPr>
          </w:p>
        </w:tc>
        <w:tc>
          <w:tcPr>
            <w:tcW w:w="54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AA84E46"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QUANTITY</w:t>
            </w:r>
          </w:p>
        </w:tc>
        <w:tc>
          <w:tcPr>
            <w:tcW w:w="71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5CFA1F5"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TOTAL COST</w:t>
            </w:r>
          </w:p>
        </w:tc>
        <w:tc>
          <w:tcPr>
            <w:tcW w:w="82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984F544"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TOTAL COST</w:t>
            </w:r>
          </w:p>
        </w:tc>
        <w:tc>
          <w:tcPr>
            <w:tcW w:w="69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CC2138F"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TOTAL COST</w:t>
            </w:r>
          </w:p>
        </w:tc>
        <w:tc>
          <w:tcPr>
            <w:tcW w:w="801" w:type="pct"/>
            <w:vMerge/>
            <w:tcBorders>
              <w:top w:val="single" w:sz="8" w:space="0" w:color="000000"/>
              <w:left w:val="single" w:sz="8" w:space="0" w:color="000000"/>
              <w:bottom w:val="single" w:sz="8" w:space="0" w:color="000000"/>
              <w:right w:val="single" w:sz="8" w:space="0" w:color="000000"/>
            </w:tcBorders>
            <w:vAlign w:val="center"/>
            <w:hideMark/>
          </w:tcPr>
          <w:p w14:paraId="1C753755" w14:textId="77777777" w:rsidR="001D116D" w:rsidRPr="006464BD" w:rsidRDefault="001D116D" w:rsidP="001D116D">
            <w:pPr>
              <w:widowControl/>
              <w:spacing w:after="0" w:line="240" w:lineRule="auto"/>
              <w:ind w:right="57"/>
              <w:contextualSpacing/>
              <w:rPr>
                <w:rFonts w:ascii="Arial Narrow" w:eastAsia="Times New Roman" w:hAnsi="Arial Narrow" w:cs="Arial"/>
                <w:b/>
                <w:bCs/>
                <w:color w:val="000000"/>
                <w:sz w:val="18"/>
                <w:szCs w:val="18"/>
              </w:rPr>
            </w:pPr>
          </w:p>
        </w:tc>
      </w:tr>
      <w:tr w:rsidR="00CF1B74" w:rsidRPr="006464BD" w14:paraId="39CE0306"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27729303" w14:textId="77777777" w:rsidR="00CF1B74" w:rsidRPr="006464BD" w:rsidRDefault="00CF1B74" w:rsidP="00CF1B74">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TOTAL</w:t>
            </w:r>
          </w:p>
        </w:tc>
        <w:tc>
          <w:tcPr>
            <w:tcW w:w="69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17EACA8" w14:textId="6CA717E7" w:rsidR="00CF1B74" w:rsidRPr="006464BD" w:rsidRDefault="00CF1B74" w:rsidP="00CF1B74">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489,476,779.10</w:t>
            </w:r>
          </w:p>
        </w:tc>
        <w:tc>
          <w:tcPr>
            <w:tcW w:w="54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3B2AFAE" w14:textId="5CAE1DAB" w:rsidR="00CF1B74" w:rsidRPr="006464BD" w:rsidRDefault="00CF1B74" w:rsidP="00CF1B74">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327,850</w:t>
            </w:r>
          </w:p>
        </w:tc>
        <w:tc>
          <w:tcPr>
            <w:tcW w:w="71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90A696D" w14:textId="23A96D3C" w:rsidR="00CF1B74" w:rsidRPr="006464BD" w:rsidRDefault="00CF1B74" w:rsidP="00CF1B74">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79,043,189.38</w:t>
            </w:r>
          </w:p>
        </w:tc>
        <w:tc>
          <w:tcPr>
            <w:tcW w:w="82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F7B2B74" w14:textId="17DFD601" w:rsidR="00CF1B74" w:rsidRPr="006464BD" w:rsidRDefault="00CF1B74" w:rsidP="00CF1B74">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89,943,077.78</w:t>
            </w:r>
          </w:p>
        </w:tc>
        <w:tc>
          <w:tcPr>
            <w:tcW w:w="69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33EC519" w14:textId="00328BA3" w:rsidR="00CF1B74" w:rsidRPr="006464BD" w:rsidRDefault="00CF1B74" w:rsidP="00CF1B74">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449,736,936.86</w:t>
            </w:r>
          </w:p>
        </w:tc>
        <w:tc>
          <w:tcPr>
            <w:tcW w:w="80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A1C469E" w14:textId="25DD9B8E" w:rsidR="00CF1B74" w:rsidRPr="006464BD" w:rsidRDefault="00CF1B74" w:rsidP="00CF1B74">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308,199,983.12</w:t>
            </w:r>
          </w:p>
        </w:tc>
      </w:tr>
      <w:tr w:rsidR="00CF1B74" w:rsidRPr="006464BD" w14:paraId="1404765F"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56DF0A" w14:textId="77777777" w:rsidR="00CF1B74" w:rsidRPr="006464BD" w:rsidRDefault="00CF1B74" w:rsidP="00CF1B74">
            <w:pPr>
              <w:widowControl/>
              <w:spacing w:after="0" w:line="240" w:lineRule="auto"/>
              <w:ind w:right="57"/>
              <w:contextualSpacing/>
              <w:rPr>
                <w:rFonts w:ascii="Arial Narrow" w:eastAsia="Times New Roman" w:hAnsi="Arial Narrow" w:cs="Arial"/>
                <w:color w:val="000000"/>
                <w:sz w:val="18"/>
                <w:szCs w:val="18"/>
              </w:rPr>
            </w:pPr>
            <w:r w:rsidRPr="006464BD">
              <w:rPr>
                <w:rFonts w:ascii="Arial Narrow" w:eastAsia="Times New Roman" w:hAnsi="Arial Narrow" w:cs="Arial"/>
                <w:color w:val="000000"/>
                <w:sz w:val="18"/>
                <w:szCs w:val="18"/>
              </w:rPr>
              <w:t>Central Office</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B73EA7" w14:textId="7F2241F2"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42,892,138.74</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EB531A" w14:textId="63B532E4"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DFDC64" w14:textId="539F40AE"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16E143" w14:textId="3A1FF818"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CCA7C6" w14:textId="23D51D2B"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4D2800" w14:textId="6941CD13"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42,892,138.74</w:t>
            </w:r>
          </w:p>
        </w:tc>
      </w:tr>
      <w:tr w:rsidR="00CF1B74" w:rsidRPr="006464BD" w14:paraId="171A846B"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3DE36C" w14:textId="77777777" w:rsidR="00CF1B74" w:rsidRPr="006464BD" w:rsidRDefault="00785CDE" w:rsidP="00CF1B74">
            <w:pPr>
              <w:widowControl/>
              <w:spacing w:after="0" w:line="240" w:lineRule="auto"/>
              <w:ind w:right="57"/>
              <w:contextualSpacing/>
              <w:rPr>
                <w:rFonts w:ascii="Arial Narrow" w:eastAsia="Times New Roman" w:hAnsi="Arial Narrow" w:cs="Arial"/>
                <w:color w:val="000000"/>
                <w:sz w:val="18"/>
                <w:szCs w:val="18"/>
              </w:rPr>
            </w:pPr>
            <w:hyperlink r:id="rId10" w:anchor="RANGE!gid=387878143" w:tgtFrame="_blank" w:history="1">
              <w:r w:rsidR="00CF1B74" w:rsidRPr="006464BD">
                <w:rPr>
                  <w:rFonts w:ascii="Arial Narrow" w:eastAsia="Times New Roman" w:hAnsi="Arial Narrow" w:cs="Arial"/>
                  <w:color w:val="000000"/>
                  <w:sz w:val="18"/>
                  <w:szCs w:val="18"/>
                </w:rPr>
                <w:t>NRLMB - NROC</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4A4F99" w14:textId="70BEE485"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DC5E3F" w14:textId="67DA0E7F"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101</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188389" w14:textId="2A89DA0E"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528,770.6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7AF7C9" w14:textId="74D04248"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0,386,325.79</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80ABC4" w14:textId="3094339F"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9,429,060.87</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4A5E90" w14:textId="02B7DA2D"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88,344,157.26</w:t>
            </w:r>
          </w:p>
        </w:tc>
      </w:tr>
      <w:tr w:rsidR="00CF1B74" w:rsidRPr="006464BD" w14:paraId="4CB14577"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56C8FF" w14:textId="77777777" w:rsidR="00CF1B74" w:rsidRPr="006464BD" w:rsidRDefault="00785CDE" w:rsidP="00CF1B74">
            <w:pPr>
              <w:widowControl/>
              <w:spacing w:after="0" w:line="240" w:lineRule="auto"/>
              <w:ind w:right="57"/>
              <w:contextualSpacing/>
              <w:rPr>
                <w:rFonts w:ascii="Arial Narrow" w:eastAsia="Times New Roman" w:hAnsi="Arial Narrow" w:cs="Arial"/>
                <w:color w:val="000000"/>
                <w:sz w:val="18"/>
                <w:szCs w:val="18"/>
              </w:rPr>
            </w:pPr>
            <w:hyperlink r:id="rId11" w:anchor="RANGE!gid=710460737" w:tgtFrame="_blank" w:history="1">
              <w:r w:rsidR="00CF1B74" w:rsidRPr="006464BD">
                <w:rPr>
                  <w:rFonts w:ascii="Arial Narrow" w:eastAsia="Times New Roman" w:hAnsi="Arial Narrow" w:cs="Arial"/>
                  <w:color w:val="000000"/>
                  <w:sz w:val="18"/>
                  <w:szCs w:val="18"/>
                </w:rPr>
                <w:t>NRLMB - VDRC</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69CD74" w14:textId="56CD78A8"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BCDDB" w14:textId="7DB3C3D8"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434</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1527FE" w14:textId="1C6EBC22"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81,150.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AC2884" w14:textId="6F29532A"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5,920,937.9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9B49DD" w14:textId="02E542AC"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305,876.50</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6D6B11" w14:textId="74B9CC15"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5,907,964.46</w:t>
            </w:r>
          </w:p>
        </w:tc>
      </w:tr>
      <w:tr w:rsidR="00CF1B74" w:rsidRPr="006464BD" w14:paraId="4BA03EEE"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7C2BB59" w14:textId="77777777" w:rsidR="00CF1B74" w:rsidRPr="006464BD" w:rsidRDefault="00785CDE" w:rsidP="00CF1B74">
            <w:pPr>
              <w:widowControl/>
              <w:spacing w:after="0" w:line="240" w:lineRule="auto"/>
              <w:ind w:right="57"/>
              <w:contextualSpacing/>
              <w:rPr>
                <w:rFonts w:ascii="Arial Narrow" w:eastAsia="Times New Roman" w:hAnsi="Arial Narrow" w:cs="Arial"/>
                <w:color w:val="000000"/>
                <w:sz w:val="18"/>
                <w:szCs w:val="18"/>
              </w:rPr>
            </w:pPr>
            <w:hyperlink r:id="rId12" w:anchor="RANGE!gid=664323784" w:tgtFrame="_blank" w:history="1">
              <w:r w:rsidR="00CF1B74" w:rsidRPr="006464BD">
                <w:rPr>
                  <w:rFonts w:ascii="Arial Narrow" w:eastAsia="Times New Roman" w:hAnsi="Arial Narrow" w:cs="Arial"/>
                  <w:color w:val="000000"/>
                  <w:sz w:val="18"/>
                  <w:szCs w:val="18"/>
                </w:rPr>
                <w:t>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9A2C5D" w14:textId="57174763"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735.2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A495E4" w14:textId="1E4FAFAF"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5,045</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174F2E" w14:textId="7593B14F"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672,950.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455B39" w14:textId="0A1283E5"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220,071.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C96670" w14:textId="48A5032D"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2,928,689.11</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6B8A2A" w14:textId="75C49C5F"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1,822,445.31</w:t>
            </w:r>
          </w:p>
        </w:tc>
      </w:tr>
      <w:tr w:rsidR="00CF1B74" w:rsidRPr="006464BD" w14:paraId="18F7BB30"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9B09D9" w14:textId="77777777" w:rsidR="00CF1B74" w:rsidRPr="006464BD" w:rsidRDefault="00785CDE" w:rsidP="00CF1B74">
            <w:pPr>
              <w:widowControl/>
              <w:spacing w:after="0" w:line="240" w:lineRule="auto"/>
              <w:ind w:right="57"/>
              <w:contextualSpacing/>
              <w:rPr>
                <w:rFonts w:ascii="Arial Narrow" w:eastAsia="Times New Roman" w:hAnsi="Arial Narrow" w:cs="Arial"/>
                <w:color w:val="000000"/>
                <w:sz w:val="18"/>
                <w:szCs w:val="18"/>
              </w:rPr>
            </w:pPr>
            <w:hyperlink r:id="rId13" w:anchor="RANGE!gid=2023893154" w:tgtFrame="_blank" w:history="1">
              <w:r w:rsidR="00CF1B74" w:rsidRPr="006464BD">
                <w:rPr>
                  <w:rFonts w:ascii="Arial Narrow" w:eastAsia="Times New Roman" w:hAnsi="Arial Narrow" w:cs="Arial"/>
                  <w:color w:val="000000"/>
                  <w:sz w:val="18"/>
                  <w:szCs w:val="18"/>
                </w:rPr>
                <w:t>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D5BE6C" w14:textId="7F465FD5"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031,059.68</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F700FC" w14:textId="658120EA"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3,02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EDB5E3" w14:textId="0407E252"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074,360.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67A658" w14:textId="42A3BECC"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068,047.2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6578DA" w14:textId="64A95DB2"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699,683.30</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DA18D7" w14:textId="4FB48EFC"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5,873,150.18</w:t>
            </w:r>
          </w:p>
        </w:tc>
      </w:tr>
      <w:tr w:rsidR="00CF1B74" w:rsidRPr="006464BD" w14:paraId="7B5F77B0"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2D4D40F" w14:textId="77777777" w:rsidR="00CF1B74" w:rsidRPr="006464BD" w:rsidRDefault="00785CDE" w:rsidP="00CF1B74">
            <w:pPr>
              <w:widowControl/>
              <w:spacing w:after="0" w:line="240" w:lineRule="auto"/>
              <w:ind w:right="57"/>
              <w:contextualSpacing/>
              <w:rPr>
                <w:rFonts w:ascii="Arial Narrow" w:eastAsia="Times New Roman" w:hAnsi="Arial Narrow" w:cs="Arial"/>
                <w:color w:val="000000"/>
                <w:sz w:val="18"/>
                <w:szCs w:val="18"/>
              </w:rPr>
            </w:pPr>
            <w:hyperlink r:id="rId14" w:anchor="RANGE!gid=679074030" w:tgtFrame="_blank" w:history="1">
              <w:r w:rsidR="00CF1B74" w:rsidRPr="006464BD">
                <w:rPr>
                  <w:rFonts w:ascii="Arial Narrow" w:eastAsia="Times New Roman" w:hAnsi="Arial Narrow" w:cs="Arial"/>
                  <w:color w:val="000000"/>
                  <w:sz w:val="18"/>
                  <w:szCs w:val="18"/>
                </w:rPr>
                <w:t>I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D8496B" w14:textId="571DA3D4"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858562" w14:textId="00EE47A7"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5,236</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5ACF94" w14:textId="3150BDB1"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434,143.53</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DA2579" w14:textId="2582534A"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915,536.3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DC8273" w14:textId="156E8FE7"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840,545.75</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85717C" w14:textId="29D9C894"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9,190,225.58</w:t>
            </w:r>
          </w:p>
        </w:tc>
      </w:tr>
      <w:tr w:rsidR="00CF1B74" w:rsidRPr="006464BD" w14:paraId="53A3208E"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87F8C62" w14:textId="77777777" w:rsidR="00CF1B74" w:rsidRPr="006464BD" w:rsidRDefault="00785CDE" w:rsidP="00CF1B74">
            <w:pPr>
              <w:widowControl/>
              <w:spacing w:after="0" w:line="240" w:lineRule="auto"/>
              <w:ind w:right="57"/>
              <w:contextualSpacing/>
              <w:rPr>
                <w:rFonts w:ascii="Arial Narrow" w:eastAsia="Times New Roman" w:hAnsi="Arial Narrow" w:cs="Arial"/>
                <w:color w:val="000000"/>
                <w:sz w:val="18"/>
                <w:szCs w:val="18"/>
              </w:rPr>
            </w:pPr>
            <w:hyperlink r:id="rId15" w:anchor="RANGE!gid=1424388716" w:tgtFrame="_blank" w:history="1">
              <w:r w:rsidR="00CF1B74" w:rsidRPr="006464BD">
                <w:rPr>
                  <w:rFonts w:ascii="Arial Narrow" w:eastAsia="Times New Roman" w:hAnsi="Arial Narrow" w:cs="Arial"/>
                  <w:color w:val="000000"/>
                  <w:sz w:val="18"/>
                  <w:szCs w:val="18"/>
                </w:rPr>
                <w:t>CALABARZON</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393F60" w14:textId="055FCC90"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240,44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41336B" w14:textId="3485DC57"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245</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5E7F4A" w14:textId="7B8CEA52"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601,786.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46178B" w14:textId="54F17D32"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711,713.2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020B49" w14:textId="33AA3D71"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015,363.48</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77B68D" w14:textId="23386B71"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569,302.68</w:t>
            </w:r>
          </w:p>
        </w:tc>
      </w:tr>
      <w:tr w:rsidR="00CF1B74" w:rsidRPr="006464BD" w14:paraId="52BBAD73"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24BF8E" w14:textId="77777777" w:rsidR="00CF1B74" w:rsidRPr="006464BD" w:rsidRDefault="00785CDE" w:rsidP="00CF1B74">
            <w:pPr>
              <w:widowControl/>
              <w:spacing w:after="0" w:line="240" w:lineRule="auto"/>
              <w:ind w:right="57"/>
              <w:contextualSpacing/>
              <w:rPr>
                <w:rFonts w:ascii="Arial Narrow" w:eastAsia="Times New Roman" w:hAnsi="Arial Narrow" w:cs="Arial"/>
                <w:color w:val="000000"/>
                <w:sz w:val="18"/>
                <w:szCs w:val="18"/>
              </w:rPr>
            </w:pPr>
            <w:hyperlink r:id="rId16" w:anchor="RANGE!gid=526409641" w:tgtFrame="_blank" w:history="1">
              <w:r w:rsidR="00CF1B74" w:rsidRPr="006464BD">
                <w:rPr>
                  <w:rFonts w:ascii="Arial Narrow" w:eastAsia="Times New Roman" w:hAnsi="Arial Narrow" w:cs="Arial"/>
                  <w:color w:val="000000"/>
                  <w:sz w:val="18"/>
                  <w:szCs w:val="18"/>
                </w:rPr>
                <w:t>MIMAROPA</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D56782" w14:textId="01AE6204"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347,036.87</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F08D31" w14:textId="16A0697E"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6,027</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6555A9" w14:textId="2E6FB790"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310,852.54</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9416F6" w14:textId="071A0420"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464,672.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41C65E" w14:textId="4F112DD2"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122,212.00</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63C650" w14:textId="66A7C4A8"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1,244,773.41</w:t>
            </w:r>
          </w:p>
        </w:tc>
      </w:tr>
      <w:tr w:rsidR="00CF1B74" w:rsidRPr="006464BD" w14:paraId="7C82B93A"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F9EC13" w14:textId="77777777" w:rsidR="00CF1B74" w:rsidRPr="006464BD" w:rsidRDefault="00785CDE" w:rsidP="00CF1B74">
            <w:pPr>
              <w:widowControl/>
              <w:spacing w:after="0" w:line="240" w:lineRule="auto"/>
              <w:ind w:right="57"/>
              <w:contextualSpacing/>
              <w:rPr>
                <w:rFonts w:ascii="Arial Narrow" w:eastAsia="Times New Roman" w:hAnsi="Arial Narrow" w:cs="Arial"/>
                <w:color w:val="000000"/>
                <w:sz w:val="18"/>
                <w:szCs w:val="18"/>
              </w:rPr>
            </w:pPr>
            <w:hyperlink r:id="rId17" w:anchor="RANGE!gid=991474912" w:tgtFrame="_blank" w:history="1">
              <w:r w:rsidR="00CF1B74" w:rsidRPr="006464BD">
                <w:rPr>
                  <w:rFonts w:ascii="Arial Narrow" w:eastAsia="Times New Roman" w:hAnsi="Arial Narrow" w:cs="Arial"/>
                  <w:color w:val="000000"/>
                  <w:sz w:val="18"/>
                  <w:szCs w:val="18"/>
                </w:rPr>
                <w:t>V</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E23979" w14:textId="4EB10A49"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C37CA6" w14:textId="700C40D9"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2,513</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91ADCB" w14:textId="7E6ADC16"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343,345.41</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C52C25" w14:textId="2483D488"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204,321.3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3B7AC2" w14:textId="0E9FD4B1"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0,800,618.40</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E12CDB" w14:textId="7517E7FA"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8,348,285.19</w:t>
            </w:r>
          </w:p>
        </w:tc>
      </w:tr>
      <w:tr w:rsidR="00CF1B74" w:rsidRPr="006464BD" w14:paraId="726C2C88"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08E706" w14:textId="77777777" w:rsidR="00CF1B74" w:rsidRPr="006464BD" w:rsidRDefault="00785CDE" w:rsidP="00CF1B74">
            <w:pPr>
              <w:widowControl/>
              <w:spacing w:after="0" w:line="240" w:lineRule="auto"/>
              <w:ind w:right="57"/>
              <w:contextualSpacing/>
              <w:rPr>
                <w:rFonts w:ascii="Arial Narrow" w:eastAsia="Times New Roman" w:hAnsi="Arial Narrow" w:cs="Arial"/>
                <w:color w:val="000000"/>
                <w:sz w:val="18"/>
                <w:szCs w:val="18"/>
              </w:rPr>
            </w:pPr>
            <w:hyperlink r:id="rId18" w:anchor="RANGE!gid=1347618722" w:tgtFrame="_blank" w:history="1">
              <w:r w:rsidR="00CF1B74" w:rsidRPr="006464BD">
                <w:rPr>
                  <w:rFonts w:ascii="Arial Narrow" w:eastAsia="Times New Roman" w:hAnsi="Arial Narrow" w:cs="Arial"/>
                  <w:color w:val="000000"/>
                  <w:sz w:val="18"/>
                  <w:szCs w:val="18"/>
                </w:rPr>
                <w:t>V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939BE1" w14:textId="6423828D"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18,196.42</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D00A9D" w14:textId="59BD735E"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3,17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33F6E3" w14:textId="1504AF1C"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028,498.5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9331BE" w14:textId="7ACDD6F6"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348,910.0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E8003D" w14:textId="70CE3498"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425,576.68</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5E2988" w14:textId="5C6AB406"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4,321,181.73</w:t>
            </w:r>
          </w:p>
        </w:tc>
      </w:tr>
      <w:tr w:rsidR="00CF1B74" w:rsidRPr="006464BD" w14:paraId="651086B4"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F54D6D" w14:textId="77777777" w:rsidR="00CF1B74" w:rsidRPr="006464BD" w:rsidRDefault="00785CDE" w:rsidP="00CF1B74">
            <w:pPr>
              <w:widowControl/>
              <w:spacing w:after="0" w:line="240" w:lineRule="auto"/>
              <w:ind w:right="57"/>
              <w:contextualSpacing/>
              <w:rPr>
                <w:rFonts w:ascii="Arial Narrow" w:eastAsia="Times New Roman" w:hAnsi="Arial Narrow" w:cs="Arial"/>
                <w:color w:val="000000"/>
                <w:sz w:val="18"/>
                <w:szCs w:val="18"/>
              </w:rPr>
            </w:pPr>
            <w:hyperlink r:id="rId19" w:anchor="RANGE!gid=805910130" w:tgtFrame="_blank" w:history="1">
              <w:r w:rsidR="00CF1B74" w:rsidRPr="006464BD">
                <w:rPr>
                  <w:rFonts w:ascii="Arial Narrow" w:eastAsia="Times New Roman" w:hAnsi="Arial Narrow" w:cs="Arial"/>
                  <w:color w:val="000000"/>
                  <w:sz w:val="18"/>
                  <w:szCs w:val="18"/>
                </w:rPr>
                <w:t>V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A8175A" w14:textId="1DD2B2FF"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94BFD9" w14:textId="54BEA4B1"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4,129</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90ADE4" w14:textId="784B5940"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1,176,094.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6BD74D" w14:textId="488F44D2"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6,092,708.7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2F65CA" w14:textId="0738FAFA"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298,164.05</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60AE6E" w14:textId="2F4393A6"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3,566,966.83</w:t>
            </w:r>
          </w:p>
        </w:tc>
      </w:tr>
      <w:tr w:rsidR="00CF1B74" w:rsidRPr="006464BD" w14:paraId="68027DF7"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60C91F0" w14:textId="77777777" w:rsidR="00CF1B74" w:rsidRPr="006464BD" w:rsidRDefault="00785CDE" w:rsidP="00CF1B74">
            <w:pPr>
              <w:widowControl/>
              <w:spacing w:after="0" w:line="240" w:lineRule="auto"/>
              <w:ind w:right="57"/>
              <w:contextualSpacing/>
              <w:rPr>
                <w:rFonts w:ascii="Arial Narrow" w:eastAsia="Times New Roman" w:hAnsi="Arial Narrow" w:cs="Arial"/>
                <w:color w:val="000000"/>
                <w:sz w:val="18"/>
                <w:szCs w:val="18"/>
              </w:rPr>
            </w:pPr>
            <w:hyperlink r:id="rId20" w:anchor="RANGE!gid=835182041" w:tgtFrame="_blank" w:history="1">
              <w:r w:rsidR="00CF1B74" w:rsidRPr="006464BD">
                <w:rPr>
                  <w:rFonts w:ascii="Arial Narrow" w:eastAsia="Times New Roman" w:hAnsi="Arial Narrow" w:cs="Arial"/>
                  <w:color w:val="000000"/>
                  <w:sz w:val="18"/>
                  <w:szCs w:val="18"/>
                </w:rPr>
                <w:t>VI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478943" w14:textId="399D0C4B"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85,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69D0D1" w14:textId="267C3AA7"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425</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7CB6F9" w14:textId="472E688F"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614,774.81</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842826" w14:textId="4CBF3A47"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120,937.1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0534C3" w14:textId="24859349"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3,476,678.66</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C5F988" w14:textId="6EE0CD98"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4,497,390.65</w:t>
            </w:r>
          </w:p>
        </w:tc>
      </w:tr>
      <w:tr w:rsidR="00CF1B74" w:rsidRPr="006464BD" w14:paraId="27D971B4"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2A76956" w14:textId="77777777" w:rsidR="00CF1B74" w:rsidRPr="006464BD" w:rsidRDefault="00785CDE" w:rsidP="00CF1B74">
            <w:pPr>
              <w:widowControl/>
              <w:spacing w:after="0" w:line="240" w:lineRule="auto"/>
              <w:ind w:right="57"/>
              <w:contextualSpacing/>
              <w:rPr>
                <w:rFonts w:ascii="Arial Narrow" w:eastAsia="Times New Roman" w:hAnsi="Arial Narrow" w:cs="Arial"/>
                <w:color w:val="000000"/>
                <w:sz w:val="18"/>
                <w:szCs w:val="18"/>
              </w:rPr>
            </w:pPr>
            <w:hyperlink r:id="rId21" w:anchor="RANGE!gid=802224948" w:tgtFrame="_blank" w:history="1">
              <w:r w:rsidR="00CF1B74" w:rsidRPr="006464BD">
                <w:rPr>
                  <w:rFonts w:ascii="Arial Narrow" w:eastAsia="Times New Roman" w:hAnsi="Arial Narrow" w:cs="Arial"/>
                  <w:color w:val="000000"/>
                  <w:sz w:val="18"/>
                  <w:szCs w:val="18"/>
                </w:rPr>
                <w:t>IX</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80E4B5" w14:textId="404F37AC"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D2ACC7" w14:textId="336FD633"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9,95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3B0A89" w14:textId="1A3E91A0"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906,847.42</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10051C" w14:textId="65402CE2"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235,700.5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A0C6C2" w14:textId="1E9F3150"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323,949.60</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F5D42C" w14:textId="3DD9EF03"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8,466,497.58</w:t>
            </w:r>
          </w:p>
        </w:tc>
      </w:tr>
      <w:tr w:rsidR="00CF1B74" w:rsidRPr="006464BD" w14:paraId="3521B57E"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BEBD870" w14:textId="77777777" w:rsidR="00CF1B74" w:rsidRPr="006464BD" w:rsidRDefault="00785CDE" w:rsidP="00CF1B74">
            <w:pPr>
              <w:widowControl/>
              <w:spacing w:after="0" w:line="240" w:lineRule="auto"/>
              <w:ind w:right="57"/>
              <w:contextualSpacing/>
              <w:rPr>
                <w:rFonts w:ascii="Arial Narrow" w:eastAsia="Times New Roman" w:hAnsi="Arial Narrow" w:cs="Arial"/>
                <w:color w:val="000000"/>
                <w:sz w:val="18"/>
                <w:szCs w:val="18"/>
              </w:rPr>
            </w:pPr>
            <w:hyperlink r:id="rId22" w:anchor="RANGE!gid=934859144" w:tgtFrame="_blank" w:history="1">
              <w:r w:rsidR="00CF1B74" w:rsidRPr="006464BD">
                <w:rPr>
                  <w:rFonts w:ascii="Arial Narrow" w:eastAsia="Times New Roman" w:hAnsi="Arial Narrow" w:cs="Arial"/>
                  <w:color w:val="000000"/>
                  <w:sz w:val="18"/>
                  <w:szCs w:val="18"/>
                </w:rPr>
                <w:t>X</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B168F" w14:textId="2FB17590"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38,559.92</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FD2592" w14:textId="53D7FA41"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4,067</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971FAB" w14:textId="19F6A36B"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070,231.42</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A6B47F" w14:textId="53043A3D"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993,225.07</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6729A8" w14:textId="49CD5711"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2,975,047.41</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B5CA61" w14:textId="2E463C3A"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8,277,063.82</w:t>
            </w:r>
          </w:p>
        </w:tc>
      </w:tr>
      <w:tr w:rsidR="00CF1B74" w:rsidRPr="006464BD" w14:paraId="7E563041"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93C7CD6" w14:textId="77777777" w:rsidR="00CF1B74" w:rsidRPr="006464BD" w:rsidRDefault="00785CDE" w:rsidP="00CF1B74">
            <w:pPr>
              <w:widowControl/>
              <w:spacing w:after="0" w:line="240" w:lineRule="auto"/>
              <w:ind w:right="57"/>
              <w:contextualSpacing/>
              <w:rPr>
                <w:rFonts w:ascii="Arial Narrow" w:eastAsia="Times New Roman" w:hAnsi="Arial Narrow" w:cs="Arial"/>
                <w:color w:val="000000"/>
                <w:sz w:val="18"/>
                <w:szCs w:val="18"/>
              </w:rPr>
            </w:pPr>
            <w:hyperlink r:id="rId23" w:anchor="RANGE!gid=1629368963" w:tgtFrame="_blank" w:history="1">
              <w:r w:rsidR="00CF1B74" w:rsidRPr="006464BD">
                <w:rPr>
                  <w:rFonts w:ascii="Arial Narrow" w:eastAsia="Times New Roman" w:hAnsi="Arial Narrow" w:cs="Arial"/>
                  <w:color w:val="000000"/>
                  <w:sz w:val="18"/>
                  <w:szCs w:val="18"/>
                </w:rPr>
                <w:t>X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8E0451" w14:textId="188B3356"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488AD0" w14:textId="57BDE119"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783</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024346" w14:textId="5CDCA3A8"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182,464.8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DBBC0F" w14:textId="0C2CAF5F"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538,687.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CA46F2" w14:textId="10003E1F"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869,189.30</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106DEE" w14:textId="03EFC52A"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8,590,341.10</w:t>
            </w:r>
          </w:p>
        </w:tc>
      </w:tr>
      <w:tr w:rsidR="00CF1B74" w:rsidRPr="006464BD" w14:paraId="06638761"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B8623ED" w14:textId="77777777" w:rsidR="00CF1B74" w:rsidRPr="006464BD" w:rsidRDefault="00785CDE" w:rsidP="00CF1B74">
            <w:pPr>
              <w:widowControl/>
              <w:spacing w:after="0" w:line="240" w:lineRule="auto"/>
              <w:ind w:right="57"/>
              <w:contextualSpacing/>
              <w:rPr>
                <w:rFonts w:ascii="Arial Narrow" w:eastAsia="Times New Roman" w:hAnsi="Arial Narrow" w:cs="Arial"/>
                <w:color w:val="000000"/>
                <w:sz w:val="18"/>
                <w:szCs w:val="18"/>
              </w:rPr>
            </w:pPr>
            <w:hyperlink r:id="rId24" w:anchor="RANGE!gid=315813862" w:tgtFrame="_blank" w:history="1">
              <w:r w:rsidR="00CF1B74" w:rsidRPr="006464BD">
                <w:rPr>
                  <w:rFonts w:ascii="Arial Narrow" w:eastAsia="Times New Roman" w:hAnsi="Arial Narrow" w:cs="Arial"/>
                  <w:color w:val="000000"/>
                  <w:sz w:val="18"/>
                  <w:szCs w:val="18"/>
                </w:rPr>
                <w:t>X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1D0DBE" w14:textId="57B58524"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969.85</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A51947" w14:textId="46050AA4"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161</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C777F4" w14:textId="2DF550A6"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427,500.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51D091" w14:textId="70909BD2"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674,608.8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BB0725" w14:textId="5C1E8962"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8,592,050.17</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0DE052" w14:textId="21B289CB"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2,695,128.82</w:t>
            </w:r>
          </w:p>
        </w:tc>
      </w:tr>
      <w:tr w:rsidR="00CF1B74" w:rsidRPr="006464BD" w14:paraId="6DCE4691"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4D42B2" w14:textId="77777777" w:rsidR="00CF1B74" w:rsidRPr="006464BD" w:rsidRDefault="00785CDE" w:rsidP="00CF1B74">
            <w:pPr>
              <w:widowControl/>
              <w:spacing w:after="0" w:line="240" w:lineRule="auto"/>
              <w:ind w:right="57"/>
              <w:contextualSpacing/>
              <w:rPr>
                <w:rFonts w:ascii="Arial Narrow" w:eastAsia="Times New Roman" w:hAnsi="Arial Narrow" w:cs="Arial"/>
                <w:color w:val="000000"/>
                <w:sz w:val="18"/>
                <w:szCs w:val="18"/>
              </w:rPr>
            </w:pPr>
            <w:hyperlink r:id="rId25" w:anchor="RANGE!gid=836647330" w:tgtFrame="_blank" w:history="1">
              <w:r w:rsidR="00CF1B74" w:rsidRPr="006464BD">
                <w:rPr>
                  <w:rFonts w:ascii="Arial Narrow" w:eastAsia="Times New Roman" w:hAnsi="Arial Narrow" w:cs="Arial"/>
                  <w:color w:val="000000"/>
                  <w:sz w:val="18"/>
                  <w:szCs w:val="18"/>
                </w:rPr>
                <w:t>CARAGA</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0471D1" w14:textId="5D166015"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8F3FE2" w14:textId="0DD4B244"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835</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929C98" w14:textId="0A0807FD"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499,966.08</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8E1E60" w14:textId="08339965"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28,993.6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303AB1" w14:textId="48630027"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648,257.11</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486EC4" w14:textId="21DCA0F9"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777,216.87</w:t>
            </w:r>
          </w:p>
        </w:tc>
      </w:tr>
      <w:tr w:rsidR="00CF1B74" w:rsidRPr="006464BD" w14:paraId="062C95DE"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D762210" w14:textId="77777777" w:rsidR="00CF1B74" w:rsidRPr="006464BD" w:rsidRDefault="00785CDE" w:rsidP="00CF1B74">
            <w:pPr>
              <w:widowControl/>
              <w:spacing w:after="0" w:line="240" w:lineRule="auto"/>
              <w:ind w:right="57"/>
              <w:contextualSpacing/>
              <w:rPr>
                <w:rFonts w:ascii="Arial Narrow" w:eastAsia="Times New Roman" w:hAnsi="Arial Narrow" w:cs="Arial"/>
                <w:color w:val="000000"/>
                <w:sz w:val="18"/>
                <w:szCs w:val="18"/>
              </w:rPr>
            </w:pPr>
            <w:hyperlink r:id="rId26" w:anchor="RANGE!gid=522761621" w:tgtFrame="_blank" w:history="1">
              <w:r w:rsidR="00CF1B74" w:rsidRPr="006464BD">
                <w:rPr>
                  <w:rFonts w:ascii="Arial Narrow" w:eastAsia="Times New Roman" w:hAnsi="Arial Narrow" w:cs="Arial"/>
                  <w:color w:val="000000"/>
                  <w:sz w:val="18"/>
                  <w:szCs w:val="18"/>
                </w:rPr>
                <w:t>NCR</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057D2D" w14:textId="4371BF1D"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2,563.3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A01E7B" w14:textId="6D8590A1"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36</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BE4D8B" w14:textId="03080E42"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405,269.12</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B1A6D1" w14:textId="14461738"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047,393.4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5940D2" w14:textId="69FD0906"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924,229.71</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18882A" w14:textId="39BA8D05"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379,455.59</w:t>
            </w:r>
          </w:p>
        </w:tc>
      </w:tr>
      <w:tr w:rsidR="00CF1B74" w:rsidRPr="006464BD" w14:paraId="2F0F2562"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77E1A9F" w14:textId="77777777" w:rsidR="00CF1B74" w:rsidRPr="006464BD" w:rsidRDefault="00785CDE" w:rsidP="00CF1B74">
            <w:pPr>
              <w:widowControl/>
              <w:spacing w:after="0" w:line="240" w:lineRule="auto"/>
              <w:ind w:right="57"/>
              <w:contextualSpacing/>
              <w:rPr>
                <w:rFonts w:ascii="Arial Narrow" w:eastAsia="Times New Roman" w:hAnsi="Arial Narrow" w:cs="Arial"/>
                <w:color w:val="000000"/>
                <w:sz w:val="18"/>
                <w:szCs w:val="18"/>
              </w:rPr>
            </w:pPr>
            <w:hyperlink r:id="rId27" w:anchor="RANGE!gid=2108079193" w:tgtFrame="_blank" w:history="1">
              <w:r w:rsidR="00CF1B74" w:rsidRPr="006464BD">
                <w:rPr>
                  <w:rFonts w:ascii="Arial Narrow" w:eastAsia="Times New Roman" w:hAnsi="Arial Narrow" w:cs="Arial"/>
                  <w:color w:val="000000"/>
                  <w:sz w:val="18"/>
                  <w:szCs w:val="18"/>
                </w:rPr>
                <w:t>CAR</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D02FB6" w14:textId="35443E5C"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20,079.12</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C32CF6" w14:textId="5AD5A91A"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8,449</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A0BD06" w14:textId="14B7430E"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084,185.06</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8058FB" w14:textId="2FA95709"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370,288.3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E29229" w14:textId="6540D6BD"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0,061,744.76</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0E2E34" w14:textId="1FDEA704" w:rsidR="00CF1B74" w:rsidRPr="006464BD" w:rsidRDefault="00CF1B74" w:rsidP="00CF1B7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9,436,297.32</w:t>
            </w:r>
          </w:p>
        </w:tc>
      </w:tr>
    </w:tbl>
    <w:p w14:paraId="02A680D5" w14:textId="7A8E4DCF" w:rsidR="006024A7" w:rsidRPr="005F54CE" w:rsidRDefault="00C24BA1" w:rsidP="006024A7">
      <w:pPr>
        <w:spacing w:after="0" w:line="240" w:lineRule="auto"/>
        <w:ind w:firstLine="284"/>
        <w:contextualSpacing/>
        <w:rPr>
          <w:rFonts w:ascii="Arial" w:eastAsia="Arial" w:hAnsi="Arial" w:cs="Arial"/>
          <w:b/>
          <w:color w:val="002060"/>
          <w:sz w:val="28"/>
          <w:szCs w:val="28"/>
        </w:rPr>
      </w:pPr>
      <w:r w:rsidRPr="005F54CE">
        <w:rPr>
          <w:rFonts w:ascii="Arial" w:eastAsia="Arial" w:hAnsi="Arial" w:cs="Arial"/>
          <w:i/>
          <w:sz w:val="16"/>
          <w:szCs w:val="16"/>
        </w:rPr>
        <w:t xml:space="preserve"> </w:t>
      </w:r>
      <w:r w:rsidR="002A7D6A" w:rsidRPr="005F54CE">
        <w:rPr>
          <w:rFonts w:ascii="Arial" w:eastAsia="Arial" w:hAnsi="Arial" w:cs="Arial"/>
          <w:i/>
          <w:sz w:val="16"/>
          <w:szCs w:val="16"/>
        </w:rPr>
        <w:t>Note: T</w:t>
      </w:r>
      <w:r w:rsidR="00B0762A" w:rsidRPr="005F54CE">
        <w:rPr>
          <w:rFonts w:ascii="Arial" w:eastAsia="Arial" w:hAnsi="Arial" w:cs="Arial"/>
          <w:i/>
          <w:sz w:val="16"/>
          <w:szCs w:val="16"/>
        </w:rPr>
        <w:t xml:space="preserve">he Inventory Summary is as of </w:t>
      </w:r>
      <w:r w:rsidR="005A7823">
        <w:rPr>
          <w:rFonts w:ascii="Arial" w:eastAsia="Arial" w:hAnsi="Arial" w:cs="Arial"/>
          <w:i/>
          <w:sz w:val="16"/>
          <w:szCs w:val="16"/>
        </w:rPr>
        <w:t>0</w:t>
      </w:r>
      <w:r w:rsidR="00712661">
        <w:rPr>
          <w:rFonts w:ascii="Arial" w:eastAsia="Arial" w:hAnsi="Arial" w:cs="Arial"/>
          <w:i/>
          <w:sz w:val="16"/>
          <w:szCs w:val="16"/>
        </w:rPr>
        <w:t>7</w:t>
      </w:r>
      <w:r w:rsidR="00646B4D" w:rsidRPr="005F54CE">
        <w:rPr>
          <w:rFonts w:ascii="Arial" w:eastAsia="Arial" w:hAnsi="Arial" w:cs="Arial"/>
          <w:i/>
          <w:sz w:val="16"/>
          <w:szCs w:val="16"/>
        </w:rPr>
        <w:t xml:space="preserve"> September</w:t>
      </w:r>
      <w:r w:rsidR="005E18B1" w:rsidRPr="005F54CE">
        <w:rPr>
          <w:rFonts w:ascii="Arial" w:eastAsia="Arial" w:hAnsi="Arial" w:cs="Arial"/>
          <w:i/>
          <w:sz w:val="16"/>
          <w:szCs w:val="16"/>
        </w:rPr>
        <w:t xml:space="preserve"> </w:t>
      </w:r>
      <w:r w:rsidR="002A7D6A" w:rsidRPr="005F54CE">
        <w:rPr>
          <w:rFonts w:ascii="Arial" w:eastAsia="Arial" w:hAnsi="Arial" w:cs="Arial"/>
          <w:i/>
          <w:sz w:val="16"/>
          <w:szCs w:val="16"/>
        </w:rPr>
        <w:t>2021, 4PM.</w:t>
      </w:r>
      <w:r w:rsidR="00D0282E" w:rsidRPr="005F54CE">
        <w:rPr>
          <w:rFonts w:ascii="Arial" w:eastAsia="Arial" w:hAnsi="Arial" w:cs="Arial"/>
          <w:b/>
          <w:color w:val="002060"/>
          <w:sz w:val="28"/>
          <w:szCs w:val="28"/>
        </w:rPr>
        <w:t xml:space="preserve"> </w:t>
      </w:r>
    </w:p>
    <w:p w14:paraId="502C95E6" w14:textId="1C4E4098" w:rsidR="00BD5756" w:rsidRPr="005F54CE" w:rsidRDefault="002A7D6A" w:rsidP="00A22E92">
      <w:pPr>
        <w:spacing w:after="0" w:line="240" w:lineRule="auto"/>
        <w:ind w:left="6480" w:firstLine="720"/>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urce</w:t>
      </w:r>
      <w:r w:rsidR="0076747D" w:rsidRPr="005F54CE">
        <w:rPr>
          <w:rFonts w:ascii="Arial" w:eastAsia="Arial" w:hAnsi="Arial" w:cs="Arial"/>
          <w:i/>
          <w:color w:val="0070C0"/>
          <w:sz w:val="16"/>
          <w:szCs w:val="16"/>
        </w:rPr>
        <w:t>s</w:t>
      </w:r>
      <w:r w:rsidRPr="005F54CE">
        <w:rPr>
          <w:rFonts w:ascii="Arial" w:eastAsia="Arial" w:hAnsi="Arial" w:cs="Arial"/>
          <w:i/>
          <w:color w:val="0070C0"/>
          <w:sz w:val="16"/>
          <w:szCs w:val="16"/>
        </w:rPr>
        <w:t>: DRMB and NRLMB</w:t>
      </w:r>
    </w:p>
    <w:p w14:paraId="4A0EA997" w14:textId="77777777" w:rsidR="00826799" w:rsidRPr="00C81294" w:rsidRDefault="00826799">
      <w:pPr>
        <w:spacing w:after="0" w:line="240" w:lineRule="auto"/>
        <w:contextualSpacing/>
        <w:rPr>
          <w:rFonts w:ascii="Arial" w:eastAsia="Arial" w:hAnsi="Arial" w:cs="Arial"/>
          <w:b/>
          <w:color w:val="002060"/>
          <w:sz w:val="24"/>
          <w:szCs w:val="28"/>
        </w:rPr>
      </w:pPr>
    </w:p>
    <w:p w14:paraId="0C085A64" w14:textId="268B537D" w:rsidR="002A2C5B" w:rsidRPr="005F54CE" w:rsidRDefault="006024A7">
      <w:pPr>
        <w:spacing w:after="0" w:line="240" w:lineRule="auto"/>
        <w:contextualSpacing/>
        <w:rPr>
          <w:rFonts w:ascii="Arial" w:eastAsia="Arial" w:hAnsi="Arial" w:cs="Arial"/>
          <w:b/>
          <w:color w:val="002060"/>
          <w:sz w:val="28"/>
          <w:szCs w:val="28"/>
        </w:rPr>
      </w:pPr>
      <w:r w:rsidRPr="005F54CE">
        <w:rPr>
          <w:rFonts w:ascii="Arial" w:eastAsia="Arial" w:hAnsi="Arial" w:cs="Arial"/>
          <w:b/>
          <w:color w:val="002060"/>
          <w:sz w:val="28"/>
          <w:szCs w:val="28"/>
        </w:rPr>
        <w:t>Situational Reports</w:t>
      </w:r>
    </w:p>
    <w:p w14:paraId="79F8F84D" w14:textId="77777777" w:rsidR="006024A7" w:rsidRPr="005F54CE"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rsidRPr="005F54CE"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79F34E80" w:rsidR="002A2C5B" w:rsidRPr="005F54CE" w:rsidRDefault="002B0C4D"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sidR="00712661">
              <w:rPr>
                <w:rFonts w:ascii="Arial" w:eastAsia="Arial" w:hAnsi="Arial" w:cs="Arial"/>
                <w:sz w:val="20"/>
                <w:szCs w:val="20"/>
              </w:rPr>
              <w:t>7</w:t>
            </w:r>
            <w:r w:rsidR="00646B4D" w:rsidRPr="005F54CE">
              <w:rPr>
                <w:rFonts w:ascii="Arial" w:eastAsia="Arial" w:hAnsi="Arial" w:cs="Arial"/>
                <w:sz w:val="20"/>
                <w:szCs w:val="20"/>
              </w:rPr>
              <w:t xml:space="preserve"> September</w:t>
            </w:r>
            <w:r w:rsidR="00E075CB" w:rsidRPr="005F54CE">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he Disaster Response Management Bureau (DRMB) is on </w:t>
            </w:r>
            <w:r w:rsidRPr="005F54CE">
              <w:rPr>
                <w:rFonts w:ascii="Arial" w:eastAsia="Arial" w:hAnsi="Arial" w:cs="Arial"/>
                <w:b/>
                <w:sz w:val="20"/>
                <w:szCs w:val="19"/>
              </w:rPr>
              <w:t>BLUE</w:t>
            </w:r>
            <w:r w:rsidRPr="005F54CE">
              <w:rPr>
                <w:rFonts w:ascii="Arial" w:eastAsia="Arial" w:hAnsi="Arial" w:cs="Arial"/>
                <w:sz w:val="20"/>
                <w:szCs w:val="19"/>
              </w:rPr>
              <w:t xml:space="preserve"> alert status for COVID-19 response operations.</w:t>
            </w:r>
          </w:p>
          <w:p w14:paraId="058EDC09"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isaster Operations and Support Division (DOSD) continuously facilitates the downloading of funds to DSWD-FOs.</w:t>
            </w:r>
          </w:p>
          <w:p w14:paraId="549BFDFD"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Pr="005F54CE"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2DDA487A"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01FBC6D"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F91297"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4AFED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6D646AFC"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8C6329" w14:textId="1D788F6C"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sidR="00712661">
              <w:rPr>
                <w:rFonts w:ascii="Arial" w:eastAsia="Arial" w:hAnsi="Arial" w:cs="Arial"/>
                <w:sz w:val="20"/>
                <w:szCs w:val="20"/>
              </w:rPr>
              <w:t>7</w:t>
            </w:r>
            <w:r w:rsidRPr="005F54CE">
              <w:rPr>
                <w:rFonts w:ascii="Arial" w:eastAsia="Arial" w:hAnsi="Arial" w:cs="Arial"/>
                <w:sz w:val="20"/>
                <w:szCs w:val="20"/>
              </w:rPr>
              <w:t xml:space="preserve"> September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35435" w14:textId="77777777"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is continuously repacking goods for possible augmentation.</w:t>
            </w:r>
          </w:p>
          <w:p w14:paraId="63FFF4EF" w14:textId="38824BCC"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provides logistical augmentation to FOs on delivering FFPs to LGUs.</w:t>
            </w:r>
          </w:p>
        </w:tc>
      </w:tr>
    </w:tbl>
    <w:p w14:paraId="2A1B437E" w14:textId="525A46E7" w:rsidR="008814E5" w:rsidRDefault="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F93FA38" w14:textId="62EEF2FB" w:rsidR="009F0CEF" w:rsidRPr="005F54CE" w:rsidRDefault="009F0CEF">
      <w:pPr>
        <w:widowControl/>
        <w:spacing w:after="0" w:line="240" w:lineRule="auto"/>
        <w:rPr>
          <w:rFonts w:ascii="Arial" w:eastAsia="Arial" w:hAnsi="Arial" w:cs="Arial"/>
          <w:b/>
          <w:sz w:val="24"/>
          <w:szCs w:val="24"/>
        </w:rPr>
      </w:pPr>
    </w:p>
    <w:p w14:paraId="228F212C" w14:textId="00AC8A0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lastRenderedPageBreak/>
        <w:t>DSWD-FO NC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15D7FD7F" w14:textId="77777777" w:rsidTr="008814E5">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369D6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40751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5AF1AB7A" w14:textId="77777777" w:rsidTr="008814E5">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B9A3BD" w14:textId="31FAA86C"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sidR="008E113D">
              <w:rPr>
                <w:rFonts w:ascii="Arial" w:eastAsia="Arial" w:hAnsi="Arial" w:cs="Arial"/>
                <w:sz w:val="20"/>
                <w:szCs w:val="20"/>
              </w:rPr>
              <w:t>7</w:t>
            </w:r>
            <w:r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54262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5"/>
              <w:gridCol w:w="1146"/>
              <w:gridCol w:w="1463"/>
              <w:gridCol w:w="1110"/>
              <w:gridCol w:w="1329"/>
            </w:tblGrid>
            <w:tr w:rsidR="008814E5" w:rsidRPr="005F54CE" w14:paraId="3A86D1C2" w14:textId="77777777" w:rsidTr="00232D2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4747BAB8"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5D312EA"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2D896E54"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C5A65C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02FE83C5"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911CA3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l</w:t>
                  </w:r>
                </w:p>
              </w:tc>
            </w:tr>
            <w:tr w:rsidR="008814E5" w:rsidRPr="005F54CE" w14:paraId="6B440EAF"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6129D81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1D54CC2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9295C3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2C3BEF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4A80DAE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C5B727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2,100,000.00</w:t>
                  </w:r>
                </w:p>
              </w:tc>
            </w:tr>
            <w:tr w:rsidR="008814E5" w:rsidRPr="005F54CE" w14:paraId="68E603D0"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CF43148"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2F136B9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713C19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7BFF5"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A8C19FC"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BCD9551"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14,625,000.00</w:t>
                  </w:r>
                </w:p>
              </w:tc>
            </w:tr>
            <w:tr w:rsidR="008814E5" w:rsidRPr="005F54CE" w14:paraId="00D68EF3"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5B2D3607"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707E80D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0225B5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17670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79D887D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2E0B04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6,507,500.00</w:t>
                  </w:r>
                </w:p>
              </w:tc>
            </w:tr>
            <w:tr w:rsidR="008814E5" w:rsidRPr="005F54CE" w14:paraId="36385A3B"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236B1E2"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4752FF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0E13F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520F0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BC79A2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718CE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250,000.00</w:t>
                  </w:r>
                </w:p>
              </w:tc>
            </w:tr>
            <w:tr w:rsidR="008814E5" w:rsidRPr="005F54CE" w14:paraId="711E7027"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A661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D5C812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0D4E4A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55C3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0F435CB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499D2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8,392,500.00</w:t>
                  </w:r>
                </w:p>
              </w:tc>
            </w:tr>
            <w:tr w:rsidR="008814E5" w:rsidRPr="005F54CE" w14:paraId="4E65974C"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37C16E9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12BCA2C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9BC57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986C19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1BDC68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875E88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7,442,500.00</w:t>
                  </w:r>
                </w:p>
              </w:tc>
            </w:tr>
            <w:tr w:rsidR="008814E5" w:rsidRPr="005F54CE" w14:paraId="51874B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6A10C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421392A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3ED755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7BA992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5C92B9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F463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915,000.00</w:t>
                  </w:r>
                </w:p>
              </w:tc>
            </w:tr>
            <w:tr w:rsidR="008814E5" w:rsidRPr="005F54CE" w14:paraId="5B5D71E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E70C5A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75C9D5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E145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22F046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30C7CE9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4E1A8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0,722,500.00</w:t>
                  </w:r>
                </w:p>
              </w:tc>
            </w:tr>
            <w:tr w:rsidR="008814E5" w:rsidRPr="005F54CE" w14:paraId="543CF7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8A81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A84E15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C53A1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5277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1C8A9B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2478D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500,000.00</w:t>
                  </w:r>
                </w:p>
              </w:tc>
            </w:tr>
            <w:tr w:rsidR="008814E5" w:rsidRPr="005F54CE" w14:paraId="0FEAF271"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1F8345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69FD006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A04CFC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5A4AC4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69724A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0B1613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8,850,000.00</w:t>
                  </w:r>
                </w:p>
              </w:tc>
            </w:tr>
            <w:tr w:rsidR="008814E5" w:rsidRPr="005F54CE" w14:paraId="57051F9A"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36397C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EC21550"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56B89978"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02E470A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10C28B4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6565F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500,000.00</w:t>
                  </w:r>
                </w:p>
              </w:tc>
            </w:tr>
            <w:tr w:rsidR="008814E5" w:rsidRPr="005F54CE" w14:paraId="21B48A45" w14:textId="77777777" w:rsidTr="00232D2E">
              <w:trPr>
                <w:trHeight w:val="58"/>
              </w:trPr>
              <w:tc>
                <w:tcPr>
                  <w:tcW w:w="709" w:type="pct"/>
                  <w:tcBorders>
                    <w:top w:val="nil"/>
                    <w:left w:val="single" w:sz="4" w:space="0" w:color="auto"/>
                    <w:bottom w:val="single" w:sz="4" w:space="0" w:color="auto"/>
                    <w:right w:val="single" w:sz="4" w:space="0" w:color="auto"/>
                  </w:tcBorders>
                  <w:shd w:val="clear" w:color="auto" w:fill="auto"/>
                </w:tcPr>
                <w:p w14:paraId="7A9A283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0706AF7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685182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AFC806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23D719B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E02EFC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485,000.00</w:t>
                  </w:r>
                </w:p>
              </w:tc>
            </w:tr>
            <w:tr w:rsidR="008814E5" w:rsidRPr="005F54CE" w14:paraId="6EF3A07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62933AA"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15AFB5E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E170A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3AA759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2D6D853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D9D19C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9,120,000.00</w:t>
                  </w:r>
                </w:p>
              </w:tc>
            </w:tr>
            <w:tr w:rsidR="008814E5" w:rsidRPr="005F54CE" w14:paraId="366261E0" w14:textId="77777777" w:rsidTr="00232D2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360E582" w14:textId="77777777" w:rsidR="008814E5" w:rsidRPr="005F54CE" w:rsidRDefault="008814E5" w:rsidP="008814E5">
                  <w:pPr>
                    <w:spacing w:after="0" w:line="240" w:lineRule="auto"/>
                    <w:contextualSpacing/>
                    <w:jc w:val="both"/>
                    <w:rPr>
                      <w:rFonts w:ascii="Arial" w:eastAsia="Arial" w:hAnsi="Arial" w:cs="Arial"/>
                      <w:b/>
                      <w:sz w:val="16"/>
                      <w:szCs w:val="16"/>
                    </w:rPr>
                  </w:pPr>
                  <w:r w:rsidRPr="005F54C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075156B7"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6785D95"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62AAF252"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531F21C8"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C5FE85E"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365,410,000.00</w:t>
                  </w:r>
                </w:p>
              </w:tc>
            </w:tr>
          </w:tbl>
          <w:p w14:paraId="77518E70" w14:textId="77777777" w:rsidR="008814E5" w:rsidRPr="005F54CE" w:rsidRDefault="008814E5" w:rsidP="008814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ED24425"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38CF0D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3CB57BC" w14:textId="40FF76AA"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145E7960" w14:textId="765A5FD3" w:rsidR="00826799" w:rsidRPr="005F54CE" w:rsidRDefault="00826799">
      <w:pPr>
        <w:widowControl/>
        <w:spacing w:after="0" w:line="240" w:lineRule="auto"/>
        <w:contextualSpacing/>
        <w:rPr>
          <w:rFonts w:ascii="Arial" w:eastAsia="Arial" w:hAnsi="Arial" w:cs="Arial"/>
          <w:b/>
          <w:sz w:val="24"/>
          <w:szCs w:val="24"/>
        </w:rPr>
      </w:pPr>
    </w:p>
    <w:p w14:paraId="3B8504A9" w14:textId="6462ACD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D538932"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7CB2B"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6A1925"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D145BD6"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6A0AB" w14:textId="06A95B97"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Pr>
                <w:rFonts w:ascii="Arial" w:eastAsia="Arial" w:hAnsi="Arial" w:cs="Arial"/>
                <w:sz w:val="20"/>
                <w:szCs w:val="20"/>
              </w:rPr>
              <w:t>6</w:t>
            </w:r>
            <w:r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2B582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A total of 11,846 FFPs amounting to ₱6,080,067.66 and 117 Hygiene Kits amounting to ₱172,399.50 were provided to the Locally Stranded Individuals (LSIs) in CAR.</w:t>
            </w:r>
          </w:p>
          <w:p w14:paraId="5BE238D2"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Provision of assistance to the affected population due to granular lockdown as imposed by different LGUs.</w:t>
            </w:r>
          </w:p>
          <w:p w14:paraId="10AAA9E8"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On-going prepositioning of Food and Non-food Items to the provinces.</w:t>
            </w:r>
          </w:p>
          <w:p w14:paraId="7E44E60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CAR is continuously processing the documents and release of assistance for LSIs and Returning Overseas Filipinos (ROFs).</w:t>
            </w:r>
          </w:p>
          <w:p w14:paraId="343A401D"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is in close coordination with DRMB and NRLMB for disaster operation concerns such as technical assistance, guidance, and facilitation of logistical needs.</w:t>
            </w:r>
          </w:p>
          <w:p w14:paraId="39BA65C9" w14:textId="77777777" w:rsidR="008814E5" w:rsidRPr="005F54CE" w:rsidRDefault="008814E5" w:rsidP="008814E5">
            <w:pPr>
              <w:pStyle w:val="ListParagraph"/>
              <w:spacing w:after="0" w:line="240" w:lineRule="auto"/>
              <w:ind w:left="360" w:right="57"/>
              <w:jc w:val="both"/>
              <w:rPr>
                <w:rFonts w:ascii="Arial" w:eastAsia="Arial" w:hAnsi="Arial" w:cs="Arial"/>
                <w:sz w:val="20"/>
                <w:szCs w:val="19"/>
              </w:rPr>
            </w:pPr>
          </w:p>
          <w:p w14:paraId="3EDFB446" w14:textId="77777777"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2885"/>
              <w:gridCol w:w="2570"/>
            </w:tblGrid>
            <w:tr w:rsidR="008814E5" w:rsidRPr="005F54CE" w14:paraId="551A6F99" w14:textId="77777777" w:rsidTr="00232D2E">
              <w:tc>
                <w:tcPr>
                  <w:tcW w:w="1370" w:type="pct"/>
                  <w:shd w:val="clear" w:color="auto" w:fill="D9D9D9" w:themeFill="background1" w:themeFillShade="D9"/>
                  <w:vAlign w:val="center"/>
                </w:tcPr>
                <w:p w14:paraId="2713BC9F"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BENEFICIARY</w:t>
                  </w:r>
                </w:p>
              </w:tc>
              <w:tc>
                <w:tcPr>
                  <w:tcW w:w="1920" w:type="pct"/>
                  <w:shd w:val="clear" w:color="auto" w:fill="D9D9D9" w:themeFill="background1" w:themeFillShade="D9"/>
                  <w:vAlign w:val="center"/>
                </w:tcPr>
                <w:p w14:paraId="3B37D569"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NO. OF BENEFICIARIES</w:t>
                  </w:r>
                </w:p>
              </w:tc>
              <w:tc>
                <w:tcPr>
                  <w:tcW w:w="1710" w:type="pct"/>
                  <w:shd w:val="clear" w:color="auto" w:fill="D9D9D9" w:themeFill="background1" w:themeFillShade="D9"/>
                  <w:vAlign w:val="center"/>
                </w:tcPr>
                <w:p w14:paraId="6802F914" w14:textId="77777777" w:rsidR="008814E5" w:rsidRPr="005F54CE" w:rsidRDefault="008814E5" w:rsidP="008814E5">
                  <w:pPr>
                    <w:widowControl/>
                    <w:spacing w:after="0" w:line="240" w:lineRule="auto"/>
                    <w:ind w:right="57"/>
                    <w:contextualSpacing/>
                    <w:jc w:val="center"/>
                    <w:rPr>
                      <w:rFonts w:ascii="Arial" w:eastAsia="Arial" w:hAnsi="Arial" w:cs="Arial"/>
                      <w:b/>
                      <w:sz w:val="16"/>
                      <w:szCs w:val="16"/>
                    </w:rPr>
                  </w:pPr>
                  <w:r w:rsidRPr="005F54CE">
                    <w:rPr>
                      <w:rFonts w:ascii="Arial" w:eastAsia="Arial" w:hAnsi="Arial" w:cs="Arial"/>
                      <w:b/>
                      <w:sz w:val="16"/>
                      <w:szCs w:val="16"/>
                    </w:rPr>
                    <w:t>TOTAL AMOUNT PAID (PhP)</w:t>
                  </w:r>
                </w:p>
              </w:tc>
            </w:tr>
            <w:tr w:rsidR="008814E5" w:rsidRPr="005F54CE" w14:paraId="6D3DB432" w14:textId="77777777" w:rsidTr="00232D2E">
              <w:tc>
                <w:tcPr>
                  <w:tcW w:w="5000" w:type="pct"/>
                  <w:gridSpan w:val="3"/>
                  <w:shd w:val="clear" w:color="auto" w:fill="EAF1DD" w:themeFill="accent3" w:themeFillTint="33"/>
                  <w:vAlign w:val="center"/>
                </w:tcPr>
                <w:p w14:paraId="723819AB"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FIRST TRANCHE</w:t>
                  </w:r>
                </w:p>
              </w:tc>
            </w:tr>
            <w:tr w:rsidR="008814E5" w:rsidRPr="005F54CE" w14:paraId="4A6667B0" w14:textId="77777777" w:rsidTr="00232D2E">
              <w:tc>
                <w:tcPr>
                  <w:tcW w:w="1370" w:type="pct"/>
                </w:tcPr>
                <w:p w14:paraId="7336E4C3"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1BF2FDC2"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345,309</w:t>
                  </w:r>
                </w:p>
              </w:tc>
              <w:tc>
                <w:tcPr>
                  <w:tcW w:w="1710" w:type="pct"/>
                </w:tcPr>
                <w:p w14:paraId="53FDCB20"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1,895,361,350.00</w:t>
                  </w:r>
                </w:p>
              </w:tc>
            </w:tr>
            <w:tr w:rsidR="008814E5" w:rsidRPr="005F54CE" w14:paraId="1FBC61B8" w14:textId="77777777" w:rsidTr="00232D2E">
              <w:tc>
                <w:tcPr>
                  <w:tcW w:w="1370" w:type="pct"/>
                </w:tcPr>
                <w:p w14:paraId="55A49557"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2602129C"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73,009</w:t>
                  </w:r>
                </w:p>
              </w:tc>
              <w:tc>
                <w:tcPr>
                  <w:tcW w:w="1710" w:type="pct"/>
                </w:tcPr>
                <w:p w14:paraId="3890A2A5"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302,987,350.00</w:t>
                  </w:r>
                </w:p>
              </w:tc>
            </w:tr>
            <w:tr w:rsidR="008814E5" w:rsidRPr="005F54CE" w14:paraId="53C2CE82" w14:textId="77777777" w:rsidTr="00232D2E">
              <w:tc>
                <w:tcPr>
                  <w:tcW w:w="5000" w:type="pct"/>
                  <w:gridSpan w:val="3"/>
                  <w:shd w:val="clear" w:color="auto" w:fill="EAF1DD" w:themeFill="accent3" w:themeFillTint="33"/>
                  <w:vAlign w:val="center"/>
                </w:tcPr>
                <w:p w14:paraId="18FD9827"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SECOND TRANCHE</w:t>
                  </w:r>
                </w:p>
              </w:tc>
            </w:tr>
            <w:tr w:rsidR="008814E5" w:rsidRPr="005F54CE" w14:paraId="5F4D27A6" w14:textId="77777777" w:rsidTr="00232D2E">
              <w:tc>
                <w:tcPr>
                  <w:tcW w:w="1370" w:type="pct"/>
                </w:tcPr>
                <w:p w14:paraId="73792FDC"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0B2DF493"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96,944</w:t>
                  </w:r>
                </w:p>
              </w:tc>
              <w:tc>
                <w:tcPr>
                  <w:tcW w:w="1710" w:type="pct"/>
                </w:tcPr>
                <w:p w14:paraId="7D0C635F"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33,192,000.00</w:t>
                  </w:r>
                </w:p>
              </w:tc>
            </w:tr>
            <w:tr w:rsidR="008814E5" w:rsidRPr="005F54CE" w14:paraId="53FB562C" w14:textId="77777777" w:rsidTr="00232D2E">
              <w:tc>
                <w:tcPr>
                  <w:tcW w:w="1370" w:type="pct"/>
                </w:tcPr>
                <w:p w14:paraId="2DF6FA20"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76E669E6"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13,597</w:t>
                  </w:r>
                </w:p>
              </w:tc>
              <w:tc>
                <w:tcPr>
                  <w:tcW w:w="1710" w:type="pct"/>
                </w:tcPr>
                <w:p w14:paraId="00799951"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6,427,550.00</w:t>
                  </w:r>
                </w:p>
              </w:tc>
            </w:tr>
          </w:tbl>
          <w:p w14:paraId="74BE8C2C" w14:textId="6C25B418"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CAR responds to grievances relative to SAP and relief assistance.</w:t>
            </w:r>
          </w:p>
        </w:tc>
      </w:tr>
    </w:tbl>
    <w:p w14:paraId="1A1DD9E1" w14:textId="264C4E66" w:rsidR="00546802" w:rsidRPr="005F54CE" w:rsidRDefault="00546802">
      <w:pPr>
        <w:widowControl/>
        <w:spacing w:after="0" w:line="240" w:lineRule="auto"/>
        <w:rPr>
          <w:rFonts w:ascii="Arial" w:eastAsia="Arial" w:hAnsi="Arial" w:cs="Arial"/>
          <w:b/>
          <w:sz w:val="24"/>
          <w:szCs w:val="24"/>
        </w:rPr>
      </w:pPr>
    </w:p>
    <w:p w14:paraId="4E792646" w14:textId="2E1FBC44"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29CF7F23"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5D0A5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61ED0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2774BBC1"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4D27C7" w14:textId="6B1F4ECA"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sidR="00BB31E6">
              <w:rPr>
                <w:rFonts w:ascii="Arial" w:eastAsia="Arial" w:hAnsi="Arial" w:cs="Arial"/>
                <w:sz w:val="20"/>
                <w:szCs w:val="20"/>
              </w:rPr>
              <w:t>6</w:t>
            </w:r>
            <w:r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3C2AE0"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bCs/>
                <w:sz w:val="20"/>
                <w:szCs w:val="19"/>
              </w:rPr>
              <w:t>40 personnel</w:t>
            </w:r>
            <w:r w:rsidRPr="005F54CE">
              <w:rPr>
                <w:rFonts w:ascii="Arial" w:eastAsia="Arial" w:hAnsi="Arial" w:cs="Arial"/>
                <w:sz w:val="20"/>
                <w:szCs w:val="19"/>
              </w:rPr>
              <w:t xml:space="preserve"> are on duty/deployed region-wide to conduct response operation and to monitor and execute SAP implementation in the Region.</w:t>
            </w:r>
          </w:p>
          <w:p w14:paraId="6745B335"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 staff are continuously rendering duty as RIMT members at OCD RO </w:t>
            </w:r>
            <w:r w:rsidRPr="005F54CE">
              <w:rPr>
                <w:rFonts w:ascii="Arial" w:eastAsia="Arial" w:hAnsi="Arial" w:cs="Arial"/>
                <w:sz w:val="20"/>
                <w:szCs w:val="19"/>
              </w:rPr>
              <w:lastRenderedPageBreak/>
              <w:t>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7F8DE4E" w14:textId="77777777" w:rsidR="008814E5" w:rsidRPr="005F54CE" w:rsidRDefault="008814E5" w:rsidP="008814E5">
            <w:pPr>
              <w:spacing w:after="0" w:line="240" w:lineRule="auto"/>
              <w:jc w:val="both"/>
              <w:rPr>
                <w:rFonts w:ascii="Arial" w:eastAsia="Arial" w:hAnsi="Arial" w:cs="Arial"/>
                <w:sz w:val="20"/>
                <w:szCs w:val="19"/>
              </w:rPr>
            </w:pPr>
          </w:p>
          <w:p w14:paraId="21753F50" w14:textId="77777777" w:rsidR="008814E5" w:rsidRPr="005F54CE" w:rsidRDefault="008814E5" w:rsidP="008814E5">
            <w:pP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A0AA5F9"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w:t>
            </w:r>
            <w:r w:rsidRPr="005F54CE">
              <w:rPr>
                <w:rFonts w:ascii="Arial" w:eastAsia="Arial" w:hAnsi="Arial" w:cs="Arial"/>
                <w:b/>
                <w:sz w:val="20"/>
                <w:szCs w:val="19"/>
                <w:lang w:val="en-US"/>
              </w:rPr>
              <w:t xml:space="preserve">4,269,230,500.00 </w:t>
            </w:r>
            <w:r w:rsidRPr="005F54CE">
              <w:rPr>
                <w:rFonts w:ascii="Arial" w:eastAsia="Arial" w:hAnsi="Arial" w:cs="Arial"/>
                <w:sz w:val="20"/>
                <w:szCs w:val="19"/>
              </w:rPr>
              <w:t xml:space="preserve">was paid to </w:t>
            </w:r>
            <w:r w:rsidRPr="005F54CE">
              <w:rPr>
                <w:rFonts w:ascii="Arial" w:eastAsia="Arial" w:hAnsi="Arial" w:cs="Arial"/>
                <w:b/>
                <w:bCs/>
                <w:sz w:val="20"/>
                <w:szCs w:val="19"/>
                <w:lang w:val="en-US"/>
              </w:rPr>
              <w:t>776,211 beneficiaries</w:t>
            </w:r>
            <w:r w:rsidRPr="005F54CE">
              <w:rPr>
                <w:rFonts w:ascii="Arial" w:eastAsia="Arial" w:hAnsi="Arial" w:cs="Arial"/>
                <w:bCs/>
                <w:sz w:val="20"/>
                <w:szCs w:val="19"/>
                <w:lang w:val="en-US"/>
              </w:rPr>
              <w:t xml:space="preserve"> in 125 cities/municipalities during the first tranche implementation in the Region.</w:t>
            </w:r>
          </w:p>
          <w:p w14:paraId="758E06FD"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12,121 Non-Pantawid Pamilya beneficiaries</w:t>
            </w:r>
            <w:r w:rsidRPr="005F54CE">
              <w:rPr>
                <w:rFonts w:ascii="Arial" w:eastAsia="Arial" w:hAnsi="Arial" w:cs="Arial"/>
                <w:sz w:val="20"/>
                <w:szCs w:val="19"/>
              </w:rPr>
              <w:t xml:space="preserve"> in Pangasinan were paid amounting to </w:t>
            </w:r>
            <w:r w:rsidRPr="005F54CE">
              <w:rPr>
                <w:rFonts w:ascii="Arial" w:eastAsia="Arial" w:hAnsi="Arial" w:cs="Arial"/>
                <w:b/>
                <w:sz w:val="20"/>
                <w:szCs w:val="19"/>
              </w:rPr>
              <w:t xml:space="preserve">₱70,020,500.00 </w:t>
            </w:r>
            <w:r w:rsidRPr="005F54CE">
              <w:rPr>
                <w:rFonts w:ascii="Arial" w:eastAsia="Arial" w:hAnsi="Arial" w:cs="Arial"/>
                <w:sz w:val="20"/>
                <w:szCs w:val="19"/>
              </w:rPr>
              <w:t>for the reprocessed refund from the Financial Service Providers (FSPs) of Bayanihan SAP 2.</w:t>
            </w:r>
          </w:p>
          <w:p w14:paraId="64AF0754"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amount of </w:t>
            </w:r>
            <w:r w:rsidRPr="005F54CE">
              <w:rPr>
                <w:rFonts w:ascii="Arial" w:eastAsia="Arial" w:hAnsi="Arial" w:cs="Arial"/>
                <w:b/>
                <w:bCs/>
                <w:sz w:val="20"/>
                <w:szCs w:val="19"/>
              </w:rPr>
              <w:t>₱513,724,350.00</w:t>
            </w:r>
            <w:r w:rsidRPr="005F54CE">
              <w:rPr>
                <w:rFonts w:ascii="Arial" w:eastAsia="Arial" w:hAnsi="Arial" w:cs="Arial"/>
                <w:sz w:val="20"/>
                <w:szCs w:val="19"/>
              </w:rPr>
              <w:t xml:space="preserve"> were paid through direct payout and cash cards to </w:t>
            </w:r>
            <w:r w:rsidRPr="005F54CE">
              <w:rPr>
                <w:rFonts w:ascii="Arial" w:eastAsia="Arial" w:hAnsi="Arial" w:cs="Arial"/>
                <w:b/>
                <w:bCs/>
                <w:sz w:val="20"/>
                <w:szCs w:val="19"/>
              </w:rPr>
              <w:t>123,789</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hile a total amount of </w:t>
            </w:r>
            <w:r w:rsidRPr="005F54CE">
              <w:rPr>
                <w:rFonts w:ascii="Arial" w:eastAsia="Arial" w:hAnsi="Arial" w:cs="Arial"/>
                <w:b/>
                <w:sz w:val="20"/>
                <w:szCs w:val="19"/>
              </w:rPr>
              <w:t>₱</w:t>
            </w:r>
            <w:r w:rsidRPr="005F54CE">
              <w:rPr>
                <w:rFonts w:ascii="Arial" w:eastAsia="Arial" w:hAnsi="Arial" w:cs="Arial"/>
                <w:b/>
                <w:sz w:val="20"/>
                <w:szCs w:val="19"/>
                <w:lang w:val="en-US"/>
              </w:rPr>
              <w:t xml:space="preserve">2,259,823,500.00 </w:t>
            </w:r>
            <w:r w:rsidRPr="005F54CE">
              <w:rPr>
                <w:rFonts w:ascii="Arial" w:eastAsia="Arial" w:hAnsi="Arial" w:cs="Arial"/>
                <w:sz w:val="20"/>
                <w:szCs w:val="19"/>
              </w:rPr>
              <w:t xml:space="preserve">were paid through financial service providers (FSPs) to </w:t>
            </w:r>
            <w:r w:rsidRPr="005F54CE">
              <w:rPr>
                <w:rFonts w:ascii="Arial" w:eastAsia="Arial" w:hAnsi="Arial" w:cs="Arial"/>
                <w:b/>
                <w:sz w:val="20"/>
                <w:szCs w:val="19"/>
                <w:lang w:val="en-US"/>
              </w:rPr>
              <w:t xml:space="preserve">410,877 </w:t>
            </w:r>
            <w:r w:rsidRPr="005F54CE">
              <w:rPr>
                <w:rFonts w:ascii="Arial" w:eastAsia="Arial" w:hAnsi="Arial" w:cs="Arial"/>
                <w:b/>
                <w:sz w:val="20"/>
                <w:szCs w:val="19"/>
              </w:rPr>
              <w:t>non-4Ps beneficiaries</w:t>
            </w:r>
            <w:r w:rsidRPr="005F54CE">
              <w:rPr>
                <w:rFonts w:ascii="Arial" w:eastAsia="Arial" w:hAnsi="Arial" w:cs="Arial"/>
                <w:sz w:val="20"/>
                <w:szCs w:val="19"/>
              </w:rPr>
              <w:t xml:space="preserve"> in Pangasinan for the second tranche implementation.</w:t>
            </w:r>
          </w:p>
          <w:p w14:paraId="29B8FF41"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A total amount of</w:t>
            </w:r>
            <w:r w:rsidRPr="005F54CE">
              <w:rPr>
                <w:rFonts w:ascii="Arial" w:eastAsia="Arial" w:hAnsi="Arial" w:cs="Arial"/>
                <w:b/>
                <w:sz w:val="20"/>
                <w:szCs w:val="19"/>
              </w:rPr>
              <w:t xml:space="preserve"> ₱262,333,500.00 </w:t>
            </w:r>
            <w:r w:rsidRPr="005F54CE">
              <w:rPr>
                <w:rFonts w:ascii="Arial" w:eastAsia="Arial" w:hAnsi="Arial" w:cs="Arial"/>
                <w:sz w:val="20"/>
                <w:szCs w:val="19"/>
              </w:rPr>
              <w:t xml:space="preserve">was paid to </w:t>
            </w:r>
            <w:r w:rsidRPr="005F54CE">
              <w:rPr>
                <w:rFonts w:ascii="Arial" w:eastAsia="Arial" w:hAnsi="Arial" w:cs="Arial"/>
                <w:b/>
                <w:sz w:val="20"/>
                <w:szCs w:val="19"/>
              </w:rPr>
              <w:t>47,697 waitlisted beneficiaries</w:t>
            </w:r>
            <w:r w:rsidRPr="005F54CE">
              <w:rPr>
                <w:rFonts w:ascii="Arial" w:eastAsia="Arial" w:hAnsi="Arial" w:cs="Arial"/>
                <w:sz w:val="20"/>
                <w:szCs w:val="19"/>
              </w:rPr>
              <w:t xml:space="preserve"> in the Region.</w:t>
            </w:r>
          </w:p>
          <w:p w14:paraId="39251D02"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amount of </w:t>
            </w:r>
            <w:r w:rsidRPr="005F54CE">
              <w:rPr>
                <w:rFonts w:ascii="Arial" w:eastAsia="Arial" w:hAnsi="Arial" w:cs="Arial"/>
                <w:b/>
                <w:sz w:val="20"/>
                <w:szCs w:val="19"/>
              </w:rPr>
              <w:t>₱</w:t>
            </w:r>
            <w:r w:rsidRPr="005F54CE">
              <w:rPr>
                <w:rFonts w:ascii="Arial" w:eastAsia="Arial" w:hAnsi="Arial" w:cs="Arial"/>
                <w:b/>
                <w:sz w:val="20"/>
                <w:szCs w:val="19"/>
                <w:lang w:val="en-US"/>
              </w:rPr>
              <w:t xml:space="preserve">15,130,500.00 </w:t>
            </w:r>
            <w:r w:rsidRPr="005F54CE">
              <w:rPr>
                <w:rFonts w:ascii="Arial" w:eastAsia="Arial" w:hAnsi="Arial" w:cs="Arial"/>
                <w:sz w:val="20"/>
                <w:szCs w:val="19"/>
              </w:rPr>
              <w:t xml:space="preserve">was paid to </w:t>
            </w:r>
            <w:r w:rsidRPr="005F54CE">
              <w:rPr>
                <w:rFonts w:ascii="Arial" w:eastAsia="Arial" w:hAnsi="Arial" w:cs="Arial"/>
                <w:b/>
                <w:sz w:val="20"/>
                <w:szCs w:val="19"/>
              </w:rPr>
              <w:t xml:space="preserve">1,887 </w:t>
            </w:r>
            <w:r w:rsidRPr="005F54CE">
              <w:rPr>
                <w:rFonts w:ascii="Arial" w:eastAsia="Arial" w:hAnsi="Arial" w:cs="Arial"/>
                <w:b/>
                <w:bCs/>
                <w:sz w:val="20"/>
                <w:szCs w:val="19"/>
              </w:rPr>
              <w:t>TNVS/PUV drivers</w:t>
            </w:r>
            <w:r w:rsidRPr="005F54CE">
              <w:rPr>
                <w:rFonts w:ascii="Arial" w:eastAsia="Arial" w:hAnsi="Arial" w:cs="Arial"/>
                <w:sz w:val="20"/>
                <w:szCs w:val="19"/>
              </w:rPr>
              <w:t xml:space="preserve"> in the Region.</w:t>
            </w:r>
          </w:p>
          <w:p w14:paraId="5FD698A3"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6D8BCE42" w14:textId="46AA86EC"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394EA507" w14:textId="2B806A15" w:rsidR="00551AD3" w:rsidRPr="005F54CE" w:rsidRDefault="00551AD3">
      <w:pPr>
        <w:widowControl/>
        <w:spacing w:after="0" w:line="240" w:lineRule="auto"/>
        <w:ind w:right="57"/>
        <w:contextualSpacing/>
        <w:rPr>
          <w:rFonts w:ascii="Arial" w:eastAsia="Arial" w:hAnsi="Arial" w:cs="Arial"/>
          <w:b/>
          <w:sz w:val="24"/>
          <w:szCs w:val="24"/>
        </w:rPr>
      </w:pPr>
    </w:p>
    <w:p w14:paraId="1C39BD46" w14:textId="6AF0BB1A" w:rsidR="002A2C5B" w:rsidRDefault="00837AEC">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5B270E98"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A7871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F5AE28"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24E56B9"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67C3CD" w14:textId="30A6AABD" w:rsidR="008814E5" w:rsidRPr="00BB31E6" w:rsidRDefault="00EF657B"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25548A">
              <w:rPr>
                <w:rFonts w:ascii="Arial" w:eastAsia="Arial" w:hAnsi="Arial" w:cs="Arial"/>
                <w:color w:val="0070C0"/>
                <w:sz w:val="20"/>
                <w:szCs w:val="20"/>
              </w:rPr>
              <w:t>07</w:t>
            </w:r>
            <w:r w:rsidR="008814E5" w:rsidRPr="0025548A">
              <w:rPr>
                <w:rFonts w:ascii="Arial" w:eastAsia="Arial" w:hAnsi="Arial" w:cs="Arial"/>
                <w:color w:val="0070C0"/>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327617" w14:textId="676D4169" w:rsidR="008814E5" w:rsidRPr="00BB31E6"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B31E6">
              <w:rPr>
                <w:rFonts w:ascii="Arial" w:eastAsia="Arial" w:hAnsi="Arial" w:cs="Arial"/>
                <w:sz w:val="20"/>
                <w:szCs w:val="19"/>
                <w:lang w:bidi="en-US"/>
              </w:rPr>
              <w:t xml:space="preserve">DSWD-FO II continuously provides augmentation support through Assistance to Individuals in Crisis Situation (AICS). A total of </w:t>
            </w:r>
            <w:r w:rsidR="00EF657B" w:rsidRPr="005C4FFA">
              <w:rPr>
                <w:rFonts w:ascii="Arial" w:eastAsia="Arial" w:hAnsi="Arial" w:cs="Arial"/>
                <w:b/>
                <w:color w:val="0070C0"/>
                <w:sz w:val="20"/>
                <w:szCs w:val="19"/>
                <w:lang w:bidi="en-US"/>
              </w:rPr>
              <w:t>342,628</w:t>
            </w:r>
            <w:r w:rsidRPr="005C4FFA">
              <w:rPr>
                <w:rFonts w:ascii="Arial" w:eastAsia="Arial" w:hAnsi="Arial" w:cs="Arial"/>
                <w:b/>
                <w:color w:val="0070C0"/>
                <w:sz w:val="20"/>
                <w:szCs w:val="19"/>
                <w:lang w:bidi="en-US"/>
              </w:rPr>
              <w:t xml:space="preserve"> clients</w:t>
            </w:r>
            <w:r w:rsidRPr="00BB31E6">
              <w:rPr>
                <w:rFonts w:ascii="Arial" w:eastAsia="Arial" w:hAnsi="Arial" w:cs="Arial"/>
                <w:sz w:val="20"/>
                <w:szCs w:val="19"/>
                <w:lang w:bidi="en-US"/>
              </w:rPr>
              <w:t xml:space="preserve"> were served and provided with assistance amounting to </w:t>
            </w:r>
            <w:r w:rsidRPr="005C4FFA">
              <w:rPr>
                <w:rFonts w:ascii="Arial" w:eastAsia="Arial" w:hAnsi="Arial" w:cs="Arial"/>
                <w:b/>
                <w:color w:val="0070C0"/>
                <w:sz w:val="20"/>
                <w:szCs w:val="19"/>
                <w:lang w:bidi="en-US"/>
              </w:rPr>
              <w:t>₱</w:t>
            </w:r>
            <w:r w:rsidR="00EF657B" w:rsidRPr="005C4FFA">
              <w:rPr>
                <w:rFonts w:ascii="Arial" w:eastAsia="Arial" w:hAnsi="Arial" w:cs="Arial"/>
                <w:b/>
                <w:color w:val="0070C0"/>
                <w:sz w:val="20"/>
                <w:szCs w:val="19"/>
                <w:lang w:bidi="en-US"/>
              </w:rPr>
              <w:t>1,096,406,411.38</w:t>
            </w:r>
            <w:r w:rsidRPr="00BB31E6">
              <w:rPr>
                <w:rFonts w:ascii="Arial" w:eastAsia="Arial" w:hAnsi="Arial" w:cs="Arial"/>
                <w:b/>
                <w:sz w:val="20"/>
                <w:szCs w:val="19"/>
                <w:lang w:bidi="en-US"/>
              </w:rPr>
              <w:t xml:space="preserve"> </w:t>
            </w:r>
            <w:r w:rsidRPr="00BB31E6">
              <w:rPr>
                <w:rFonts w:ascii="Arial" w:eastAsia="Arial" w:hAnsi="Arial" w:cs="Arial"/>
                <w:sz w:val="20"/>
                <w:szCs w:val="19"/>
                <w:lang w:bidi="en-US"/>
              </w:rPr>
              <w:t>through medical assistance, burial assistance, food assistance, and other AICS services.</w:t>
            </w:r>
          </w:p>
          <w:p w14:paraId="74E92DF0" w14:textId="77777777" w:rsidR="008814E5" w:rsidRPr="00BB31E6"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B31E6">
              <w:rPr>
                <w:rFonts w:ascii="Arial" w:eastAsia="Arial" w:hAnsi="Arial" w:cs="Arial"/>
                <w:sz w:val="20"/>
                <w:szCs w:val="19"/>
                <w:lang w:bidi="en-US"/>
              </w:rPr>
              <w:t xml:space="preserve">DSWD-FO II facilitated the </w:t>
            </w:r>
            <w:r w:rsidRPr="00BB31E6">
              <w:rPr>
                <w:rFonts w:ascii="Arial" w:eastAsia="Arial" w:hAnsi="Arial" w:cs="Arial"/>
                <w:b/>
                <w:sz w:val="20"/>
                <w:szCs w:val="19"/>
                <w:lang w:bidi="en-US"/>
              </w:rPr>
              <w:t>LAG Payout</w:t>
            </w:r>
            <w:r w:rsidRPr="00BB31E6">
              <w:rPr>
                <w:rFonts w:ascii="Arial" w:eastAsia="Arial" w:hAnsi="Arial" w:cs="Arial"/>
                <w:sz w:val="20"/>
                <w:szCs w:val="19"/>
                <w:lang w:bidi="en-US"/>
              </w:rPr>
              <w:t xml:space="preserve"> and at present, an aggregate amount of </w:t>
            </w:r>
            <w:r w:rsidRPr="00BB31E6">
              <w:rPr>
                <w:rFonts w:ascii="Arial" w:eastAsia="Arial" w:hAnsi="Arial" w:cs="Arial"/>
                <w:b/>
                <w:sz w:val="20"/>
                <w:szCs w:val="19"/>
                <w:lang w:bidi="en-US"/>
              </w:rPr>
              <w:t xml:space="preserve">₱82,767,590 </w:t>
            </w:r>
            <w:r w:rsidRPr="00BB31E6">
              <w:rPr>
                <w:rFonts w:ascii="Arial" w:eastAsia="Arial" w:hAnsi="Arial" w:cs="Arial"/>
                <w:sz w:val="20"/>
                <w:szCs w:val="19"/>
                <w:lang w:bidi="en-US"/>
              </w:rPr>
              <w:t xml:space="preserve">from the DSWD LAG Funds and </w:t>
            </w:r>
            <w:r w:rsidRPr="00BB31E6">
              <w:rPr>
                <w:rFonts w:ascii="Arial" w:eastAsia="Arial" w:hAnsi="Arial" w:cs="Arial"/>
                <w:b/>
                <w:sz w:val="20"/>
                <w:szCs w:val="19"/>
                <w:lang w:bidi="en-US"/>
              </w:rPr>
              <w:t xml:space="preserve">₱65,622,550 </w:t>
            </w:r>
            <w:r w:rsidRPr="00BB31E6">
              <w:rPr>
                <w:rFonts w:ascii="Arial" w:eastAsia="Arial" w:hAnsi="Arial" w:cs="Arial"/>
                <w:sz w:val="20"/>
                <w:szCs w:val="19"/>
                <w:lang w:bidi="en-US"/>
              </w:rPr>
              <w:t xml:space="preserve">from the </w:t>
            </w:r>
            <w:proofErr w:type="gramStart"/>
            <w:r w:rsidRPr="00BB31E6">
              <w:rPr>
                <w:rFonts w:ascii="Arial" w:eastAsia="Arial" w:hAnsi="Arial" w:cs="Arial"/>
                <w:sz w:val="20"/>
                <w:szCs w:val="19"/>
                <w:lang w:bidi="en-US"/>
              </w:rPr>
              <w:t>For</w:t>
            </w:r>
            <w:proofErr w:type="gramEnd"/>
            <w:r w:rsidRPr="00BB31E6">
              <w:rPr>
                <w:rFonts w:ascii="Arial" w:eastAsia="Arial" w:hAnsi="Arial" w:cs="Arial"/>
                <w:sz w:val="20"/>
                <w:szCs w:val="19"/>
                <w:lang w:bidi="en-US"/>
              </w:rPr>
              <w:t xml:space="preserve"> Later Release (FLR) Fund of Office of the President was disbursed to </w:t>
            </w:r>
            <w:r w:rsidRPr="00BB31E6">
              <w:rPr>
                <w:rFonts w:ascii="Arial" w:eastAsia="Arial" w:hAnsi="Arial" w:cs="Arial"/>
                <w:b/>
                <w:sz w:val="20"/>
                <w:szCs w:val="19"/>
                <w:lang w:bidi="en-US"/>
              </w:rPr>
              <w:t xml:space="preserve">9,045 </w:t>
            </w:r>
            <w:r w:rsidRPr="00BB31E6">
              <w:rPr>
                <w:rFonts w:ascii="Arial" w:eastAsia="Arial" w:hAnsi="Arial" w:cs="Arial"/>
                <w:sz w:val="20"/>
                <w:szCs w:val="19"/>
                <w:lang w:bidi="en-US"/>
              </w:rPr>
              <w:t>beneficiaries.</w:t>
            </w:r>
          </w:p>
          <w:p w14:paraId="30944B5F" w14:textId="77777777" w:rsidR="008814E5" w:rsidRPr="00BB31E6"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B31E6">
              <w:rPr>
                <w:rFonts w:ascii="Arial" w:eastAsia="Arial" w:hAnsi="Arial" w:cs="Arial"/>
                <w:sz w:val="20"/>
                <w:szCs w:val="19"/>
                <w:lang w:bidi="en-US"/>
              </w:rPr>
              <w:t>DSWD-FO II ensures provision of augmentation support to LGUs, stakeholders and partners.</w:t>
            </w:r>
          </w:p>
          <w:p w14:paraId="441C46AA" w14:textId="77777777" w:rsidR="008814E5" w:rsidRPr="00BB31E6" w:rsidRDefault="008814E5" w:rsidP="008814E5">
            <w:pPr>
              <w:pStyle w:val="ListParagraph"/>
              <w:spacing w:after="0" w:line="240" w:lineRule="auto"/>
              <w:ind w:left="360" w:right="57"/>
              <w:jc w:val="both"/>
              <w:rPr>
                <w:rFonts w:ascii="Arial" w:eastAsia="Arial" w:hAnsi="Arial" w:cs="Arial"/>
                <w:sz w:val="20"/>
                <w:szCs w:val="19"/>
                <w:lang w:bidi="en-US"/>
              </w:rPr>
            </w:pPr>
          </w:p>
          <w:p w14:paraId="0BCFC8B8" w14:textId="77777777" w:rsidR="008814E5" w:rsidRPr="00BB31E6"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B31E6">
              <w:rPr>
                <w:rFonts w:ascii="Arial" w:eastAsia="Arial" w:hAnsi="Arial" w:cs="Arial"/>
                <w:b/>
                <w:sz w:val="20"/>
                <w:szCs w:val="19"/>
              </w:rPr>
              <w:t>Social Amelioration Program (SAP)</w:t>
            </w:r>
          </w:p>
          <w:p w14:paraId="3D53EFF8" w14:textId="77777777" w:rsidR="008814E5" w:rsidRPr="00BB31E6"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B31E6">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63EE26AB" w14:textId="5829CE9D" w:rsidR="008814E5" w:rsidRPr="00BB31E6"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B31E6">
              <w:rPr>
                <w:rFonts w:ascii="Arial" w:eastAsia="Arial" w:hAnsi="Arial" w:cs="Arial"/>
                <w:sz w:val="20"/>
                <w:szCs w:val="19"/>
                <w:lang w:bidi="en-US"/>
              </w:rPr>
              <w:t xml:space="preserve">DSWD-FO II conducted payout to </w:t>
            </w:r>
            <w:r w:rsidRPr="00BB31E6">
              <w:rPr>
                <w:rFonts w:ascii="Arial" w:eastAsia="Arial" w:hAnsi="Arial" w:cs="Arial"/>
                <w:b/>
                <w:sz w:val="20"/>
                <w:szCs w:val="19"/>
                <w:lang w:bidi="en-US"/>
              </w:rPr>
              <w:t>19,554 beneficiaries</w:t>
            </w:r>
            <w:r w:rsidRPr="00BB31E6">
              <w:rPr>
                <w:rFonts w:ascii="Arial" w:eastAsia="Arial" w:hAnsi="Arial" w:cs="Arial"/>
                <w:sz w:val="20"/>
                <w:szCs w:val="19"/>
                <w:lang w:bidi="en-US"/>
              </w:rPr>
              <w:t xml:space="preserve"> of the Bayanihan 2 with a total amount of</w:t>
            </w:r>
            <w:r w:rsidRPr="00BB31E6">
              <w:rPr>
                <w:rFonts w:ascii="Arial" w:hAnsi="Arial" w:cs="Arial"/>
              </w:rPr>
              <w:t xml:space="preserve"> </w:t>
            </w:r>
            <w:r w:rsidRPr="00BB31E6">
              <w:rPr>
                <w:rFonts w:ascii="Arial" w:eastAsia="Arial" w:hAnsi="Arial" w:cs="Arial"/>
                <w:b/>
                <w:bCs/>
                <w:sz w:val="20"/>
                <w:szCs w:val="19"/>
                <w:lang w:bidi="en-US"/>
              </w:rPr>
              <w:t>₱104,720,000.00.</w:t>
            </w:r>
          </w:p>
        </w:tc>
      </w:tr>
    </w:tbl>
    <w:p w14:paraId="6261C263" w14:textId="77777777" w:rsidR="008814E5" w:rsidRPr="005F54CE" w:rsidRDefault="008814E5">
      <w:pPr>
        <w:widowControl/>
        <w:spacing w:after="0" w:line="240" w:lineRule="auto"/>
        <w:ind w:right="57"/>
        <w:contextualSpacing/>
        <w:rPr>
          <w:rFonts w:ascii="Arial" w:eastAsia="Arial" w:hAnsi="Arial" w:cs="Arial"/>
          <w:b/>
          <w:sz w:val="24"/>
          <w:szCs w:val="24"/>
        </w:rPr>
      </w:pPr>
    </w:p>
    <w:p w14:paraId="2D259E6F" w14:textId="00250D5A"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rsidRPr="005F54CE"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5F54CE">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132,890 Family Food Packs to 109 LGUs, 1 NGA and 5 NGOs in the Region III amounting to ₱61,741,894.33</w:t>
            </w:r>
          </w:p>
          <w:p w14:paraId="4E35B911"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Non-Food Items to 7 LGUs and 2 NGA amounting to ₱10,515,470.00.</w:t>
            </w:r>
          </w:p>
          <w:p w14:paraId="7E09977D"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has served </w:t>
            </w:r>
            <w:r w:rsidRPr="005F54CE">
              <w:rPr>
                <w:rFonts w:ascii="Arial" w:eastAsia="Arial" w:hAnsi="Arial" w:cs="Arial"/>
                <w:b/>
                <w:sz w:val="20"/>
                <w:szCs w:val="19"/>
              </w:rPr>
              <w:t>51,885 walk-in clients</w:t>
            </w:r>
            <w:r w:rsidRPr="005F54CE">
              <w:rPr>
                <w:rFonts w:ascii="Arial" w:eastAsia="Arial" w:hAnsi="Arial" w:cs="Arial"/>
                <w:sz w:val="20"/>
                <w:szCs w:val="19"/>
              </w:rPr>
              <w:t xml:space="preserve"> requesting for assistance through AICS from March 16, 2020 to April 22, 2021 amounting to </w:t>
            </w:r>
            <w:r w:rsidRPr="005F54CE">
              <w:rPr>
                <w:rFonts w:ascii="Arial" w:eastAsia="Arial" w:hAnsi="Arial" w:cs="Arial"/>
                <w:b/>
                <w:sz w:val="20"/>
                <w:szCs w:val="19"/>
              </w:rPr>
              <w:t>₱247,733,949.40.</w:t>
            </w:r>
          </w:p>
          <w:p w14:paraId="5105A034"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bCs/>
                <w:sz w:val="20"/>
                <w:szCs w:val="19"/>
              </w:rPr>
              <w:t>103,361 beneficiaries</w:t>
            </w:r>
            <w:r w:rsidRPr="005F54CE">
              <w:rPr>
                <w:rFonts w:ascii="Arial" w:eastAsia="Arial" w:hAnsi="Arial" w:cs="Arial"/>
                <w:sz w:val="20"/>
                <w:szCs w:val="19"/>
              </w:rPr>
              <w:t xml:space="preserve"> received Social Pension assistance amounting to </w:t>
            </w:r>
            <w:r w:rsidRPr="005F54CE">
              <w:rPr>
                <w:rFonts w:ascii="Arial" w:eastAsia="Arial" w:hAnsi="Arial" w:cs="Arial"/>
                <w:b/>
                <w:bCs/>
                <w:sz w:val="20"/>
                <w:szCs w:val="19"/>
              </w:rPr>
              <w:t xml:space="preserve">₱592,914,000.00 </w:t>
            </w:r>
            <w:r w:rsidRPr="005F54CE">
              <w:rPr>
                <w:rFonts w:ascii="Arial" w:eastAsia="Arial" w:hAnsi="Arial" w:cs="Arial"/>
                <w:sz w:val="20"/>
                <w:szCs w:val="19"/>
              </w:rPr>
              <w:t>as of 16 April 2021.</w:t>
            </w:r>
          </w:p>
          <w:p w14:paraId="5FDFC63A"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II is continuously repacking FFPs.</w:t>
            </w:r>
          </w:p>
          <w:p w14:paraId="2D93868B" w14:textId="1C001DBA" w:rsidR="00393AC6"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regularly monitors the status of affected families and assistance </w:t>
            </w:r>
            <w:r w:rsidRPr="005F54CE">
              <w:rPr>
                <w:rFonts w:ascii="Arial" w:eastAsia="Arial" w:hAnsi="Arial" w:cs="Arial"/>
                <w:sz w:val="20"/>
                <w:szCs w:val="19"/>
              </w:rPr>
              <w:lastRenderedPageBreak/>
              <w:t xml:space="preserve">provided by LGUs and other stakeholders due to COVID-19 pandemic. </w:t>
            </w:r>
          </w:p>
          <w:p w14:paraId="4B81178D" w14:textId="77777777" w:rsidR="00E01EA9" w:rsidRPr="005F54CE"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5F54CE"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5F54CE" w14:paraId="2F35B7A9" w14:textId="77777777" w:rsidTr="00BC523C">
              <w:tc>
                <w:tcPr>
                  <w:tcW w:w="1581" w:type="dxa"/>
                  <w:shd w:val="clear" w:color="auto" w:fill="D9D9D9" w:themeFill="background1" w:themeFillShade="D9"/>
                  <w:vAlign w:val="center"/>
                </w:tcPr>
                <w:p w14:paraId="5EB91918"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REMARKS</w:t>
                  </w:r>
                </w:p>
              </w:tc>
            </w:tr>
            <w:tr w:rsidR="00393AC6" w:rsidRPr="005F54CE" w14:paraId="64F556F3" w14:textId="77777777" w:rsidTr="00BC523C">
              <w:tc>
                <w:tcPr>
                  <w:tcW w:w="7561" w:type="dxa"/>
                  <w:gridSpan w:val="4"/>
                  <w:shd w:val="clear" w:color="auto" w:fill="EAF1DD" w:themeFill="accent3" w:themeFillTint="33"/>
                  <w:vAlign w:val="center"/>
                </w:tcPr>
                <w:p w14:paraId="3AD3A889"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FIRST TRANCHE</w:t>
                  </w:r>
                </w:p>
              </w:tc>
            </w:tr>
            <w:tr w:rsidR="00393AC6" w:rsidRPr="005F54CE" w14:paraId="06AE36BA" w14:textId="77777777" w:rsidTr="00BC523C">
              <w:tc>
                <w:tcPr>
                  <w:tcW w:w="1581" w:type="dxa"/>
                </w:tcPr>
                <w:p w14:paraId="3315978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5E63A595"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504,018</w:t>
                  </w:r>
                </w:p>
              </w:tc>
              <w:tc>
                <w:tcPr>
                  <w:tcW w:w="1710" w:type="dxa"/>
                </w:tcPr>
                <w:p w14:paraId="2FD42929"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9,776,117,000.00</w:t>
                  </w:r>
                </w:p>
              </w:tc>
              <w:tc>
                <w:tcPr>
                  <w:tcW w:w="2551" w:type="dxa"/>
                </w:tcPr>
                <w:p w14:paraId="793BD02D"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8 May 2020</w:t>
                  </w:r>
                </w:p>
              </w:tc>
            </w:tr>
            <w:tr w:rsidR="00393AC6" w:rsidRPr="005F54CE" w14:paraId="56D9F4A9" w14:textId="77777777" w:rsidTr="00BC523C">
              <w:tc>
                <w:tcPr>
                  <w:tcW w:w="1581" w:type="dxa"/>
                </w:tcPr>
                <w:p w14:paraId="64763218"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256CA939"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94,208</w:t>
                  </w:r>
                </w:p>
              </w:tc>
              <w:tc>
                <w:tcPr>
                  <w:tcW w:w="1710" w:type="dxa"/>
                </w:tcPr>
                <w:p w14:paraId="54A4B5C4"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515,171,200.00</w:t>
                  </w:r>
                </w:p>
              </w:tc>
              <w:tc>
                <w:tcPr>
                  <w:tcW w:w="2551" w:type="dxa"/>
                </w:tcPr>
                <w:p w14:paraId="4DDDF3A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0 September 2020</w:t>
                  </w:r>
                </w:p>
              </w:tc>
            </w:tr>
            <w:tr w:rsidR="00393AC6" w:rsidRPr="005F54CE" w14:paraId="72EF0E7C" w14:textId="77777777" w:rsidTr="00BC523C">
              <w:tc>
                <w:tcPr>
                  <w:tcW w:w="1581" w:type="dxa"/>
                </w:tcPr>
                <w:p w14:paraId="028BD5CF"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49961494"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81,698</w:t>
                  </w:r>
                </w:p>
              </w:tc>
              <w:tc>
                <w:tcPr>
                  <w:tcW w:w="1710" w:type="dxa"/>
                </w:tcPr>
                <w:p w14:paraId="1DA05C5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3,131,037,000.00</w:t>
                  </w:r>
                </w:p>
              </w:tc>
              <w:tc>
                <w:tcPr>
                  <w:tcW w:w="2551" w:type="dxa"/>
                </w:tcPr>
                <w:p w14:paraId="2C026525"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521D2EED" w14:textId="77777777" w:rsidTr="00BC523C">
              <w:tc>
                <w:tcPr>
                  <w:tcW w:w="7561" w:type="dxa"/>
                  <w:gridSpan w:val="4"/>
                  <w:shd w:val="clear" w:color="auto" w:fill="EAF1DD" w:themeFill="accent3" w:themeFillTint="33"/>
                  <w:vAlign w:val="center"/>
                </w:tcPr>
                <w:p w14:paraId="580BA747"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SECOND TRANCHE</w:t>
                  </w:r>
                </w:p>
              </w:tc>
            </w:tr>
            <w:tr w:rsidR="00393AC6" w:rsidRPr="005F54CE" w14:paraId="4DDB7F1F" w14:textId="77777777" w:rsidTr="00BC523C">
              <w:tc>
                <w:tcPr>
                  <w:tcW w:w="1581" w:type="dxa"/>
                </w:tcPr>
                <w:p w14:paraId="449E15A9"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7FB1CCE2"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02,266</w:t>
                  </w:r>
                </w:p>
              </w:tc>
              <w:tc>
                <w:tcPr>
                  <w:tcW w:w="1710" w:type="dxa"/>
                </w:tcPr>
                <w:p w14:paraId="630DE7CB"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464,729,000.00</w:t>
                  </w:r>
                </w:p>
              </w:tc>
              <w:tc>
                <w:tcPr>
                  <w:tcW w:w="2551" w:type="dxa"/>
                </w:tcPr>
                <w:p w14:paraId="278253F4"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0336CFAC" w14:textId="77777777" w:rsidTr="00BC523C">
              <w:tc>
                <w:tcPr>
                  <w:tcW w:w="1581" w:type="dxa"/>
                </w:tcPr>
                <w:p w14:paraId="78A8AD0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7A033E3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82,718</w:t>
                  </w:r>
                </w:p>
              </w:tc>
              <w:tc>
                <w:tcPr>
                  <w:tcW w:w="1710" w:type="dxa"/>
                </w:tcPr>
                <w:p w14:paraId="69776953"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455,997,700.00</w:t>
                  </w:r>
                </w:p>
              </w:tc>
              <w:tc>
                <w:tcPr>
                  <w:tcW w:w="2551" w:type="dxa"/>
                </w:tcPr>
                <w:p w14:paraId="251073C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6 November 2020</w:t>
                  </w:r>
                </w:p>
              </w:tc>
            </w:tr>
            <w:tr w:rsidR="00393AC6" w:rsidRPr="005F54CE" w14:paraId="3A33455F" w14:textId="77777777" w:rsidTr="00BC523C">
              <w:tc>
                <w:tcPr>
                  <w:tcW w:w="1581" w:type="dxa"/>
                </w:tcPr>
                <w:p w14:paraId="68C9B14E"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1CA3E38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53,484</w:t>
                  </w:r>
                </w:p>
              </w:tc>
              <w:tc>
                <w:tcPr>
                  <w:tcW w:w="1710" w:type="dxa"/>
                </w:tcPr>
                <w:p w14:paraId="565D0CAF"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2,947,646,000.00</w:t>
                  </w:r>
                </w:p>
              </w:tc>
              <w:tc>
                <w:tcPr>
                  <w:tcW w:w="2551" w:type="dxa"/>
                </w:tcPr>
                <w:p w14:paraId="4ABC7076"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r w:rsidR="00393AC6" w:rsidRPr="005F54CE" w14:paraId="7D709B81" w14:textId="77777777" w:rsidTr="00BC523C">
              <w:tc>
                <w:tcPr>
                  <w:tcW w:w="7561" w:type="dxa"/>
                  <w:gridSpan w:val="4"/>
                  <w:shd w:val="clear" w:color="auto" w:fill="EAF1DD" w:themeFill="accent3" w:themeFillTint="33"/>
                  <w:vAlign w:val="center"/>
                </w:tcPr>
                <w:p w14:paraId="5BF91391"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OTHERS</w:t>
                  </w:r>
                </w:p>
              </w:tc>
            </w:tr>
            <w:tr w:rsidR="00393AC6" w:rsidRPr="005F54CE" w14:paraId="56C92776" w14:textId="77777777" w:rsidTr="00BC523C">
              <w:tc>
                <w:tcPr>
                  <w:tcW w:w="1581" w:type="dxa"/>
                  <w:vAlign w:val="center"/>
                </w:tcPr>
                <w:p w14:paraId="640AB167"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ESP-SAP LTFRB</w:t>
                  </w:r>
                </w:p>
              </w:tc>
              <w:tc>
                <w:tcPr>
                  <w:tcW w:w="1719" w:type="dxa"/>
                  <w:vAlign w:val="center"/>
                </w:tcPr>
                <w:p w14:paraId="09449AE8"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703</w:t>
                  </w:r>
                </w:p>
              </w:tc>
              <w:tc>
                <w:tcPr>
                  <w:tcW w:w="1710" w:type="dxa"/>
                  <w:vAlign w:val="center"/>
                </w:tcPr>
                <w:p w14:paraId="27F76BA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9,069,500.00</w:t>
                  </w:r>
                </w:p>
              </w:tc>
              <w:tc>
                <w:tcPr>
                  <w:tcW w:w="2551" w:type="dxa"/>
                  <w:vAlign w:val="center"/>
                </w:tcPr>
                <w:p w14:paraId="59E8E5E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bl>
          <w:p w14:paraId="73ACA3B4" w14:textId="32DCC8D9" w:rsidR="002A2C5B" w:rsidRPr="005F54CE"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Pr="005F54CE" w:rsidRDefault="003E62FF">
      <w:pPr>
        <w:pStyle w:val="NoSpacing"/>
        <w:contextualSpacing/>
        <w:rPr>
          <w:rFonts w:ascii="Arial" w:hAnsi="Arial" w:cs="Arial"/>
          <w:b/>
          <w:sz w:val="24"/>
        </w:rPr>
      </w:pPr>
    </w:p>
    <w:p w14:paraId="31DD6D78" w14:textId="3FA13552" w:rsidR="002A2C5B" w:rsidRPr="005F54CE" w:rsidRDefault="002A7D6A">
      <w:pPr>
        <w:pStyle w:val="NoSpacing"/>
        <w:contextualSpacing/>
        <w:rPr>
          <w:rFonts w:ascii="Arial" w:hAnsi="Arial" w:cs="Arial"/>
          <w:b/>
          <w:sz w:val="24"/>
        </w:rPr>
      </w:pPr>
      <w:r w:rsidRPr="005F54CE">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5F54CE"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13C63" w:rsidRPr="005F54CE"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24C09047" w:rsidR="002A2C5B" w:rsidRPr="005F54CE" w:rsidRDefault="00B51DFB" w:rsidP="00B51DF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5F54CE">
              <w:rPr>
                <w:rFonts w:ascii="Arial" w:eastAsia="Arial" w:hAnsi="Arial" w:cs="Arial"/>
                <w:sz w:val="20"/>
                <w:szCs w:val="20"/>
              </w:rPr>
              <w:t xml:space="preserve">31 </w:t>
            </w:r>
            <w:r w:rsidR="003A1078"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5F54CE" w:rsidRDefault="005479BA"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w:t>
            </w:r>
            <w:r w:rsidRPr="005F54CE">
              <w:rPr>
                <w:rFonts w:ascii="Arial" w:hAnsi="Arial" w:cs="Arial"/>
              </w:rPr>
              <w:t xml:space="preserve"> </w:t>
            </w:r>
            <w:r w:rsidR="003966B4" w:rsidRPr="005F54CE">
              <w:rPr>
                <w:rFonts w:ascii="Arial" w:eastAsia="Arial" w:hAnsi="Arial" w:cs="Arial"/>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4FEC7F48" w:rsidR="007E28A1" w:rsidRPr="005F54CE" w:rsidRDefault="003A107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w:t>
            </w:r>
            <w:r w:rsidR="00540B28" w:rsidRPr="005F54CE">
              <w:rPr>
                <w:rFonts w:ascii="Arial" w:eastAsia="Arial" w:hAnsi="Arial" w:cs="Arial"/>
                <w:sz w:val="20"/>
                <w:szCs w:val="20"/>
              </w:rPr>
              <w:t xml:space="preserve"> </w:t>
            </w:r>
            <w:r w:rsidR="007E28A1" w:rsidRPr="005F54CE">
              <w:rPr>
                <w:rFonts w:ascii="Arial" w:eastAsia="Arial" w:hAnsi="Arial" w:cs="Arial"/>
                <w:sz w:val="20"/>
                <w:szCs w:val="20"/>
              </w:rPr>
              <w:t xml:space="preserve">through the DRMD </w:t>
            </w:r>
            <w:r w:rsidR="003966B4" w:rsidRPr="005F54CE">
              <w:rPr>
                <w:rFonts w:ascii="Arial" w:eastAsia="Arial" w:hAnsi="Arial" w:cs="Arial"/>
                <w:sz w:val="20"/>
                <w:szCs w:val="20"/>
              </w:rPr>
              <w:t>conducted consultation and exploratory meeting with the Provincial Quick Response Teams (PQRTs) to discuss proposed solutions to the issues and challenges encountered by the Field Office for COVID-19 Pandemic Humanitarian Response Operations.</w:t>
            </w:r>
          </w:p>
          <w:p w14:paraId="1E64451B" w14:textId="27C0B760" w:rsidR="007E28A1" w:rsidRPr="005F54CE" w:rsidRDefault="00540B2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w:t>
            </w:r>
            <w:r w:rsidR="003966B4" w:rsidRPr="005F54CE">
              <w:rPr>
                <w:rFonts w:ascii="Arial" w:eastAsia="Arial" w:hAnsi="Arial" w:cs="Arial"/>
                <w:sz w:val="20"/>
                <w:szCs w:val="20"/>
              </w:rPr>
              <w:t>EOC coordinated with the PSWDOs of Laguna, Rizal, and Cavite to assess the possible relief augmentation of the Field Office to LGUs that implemented granular lockdown and containment strategies.</w:t>
            </w:r>
          </w:p>
          <w:p w14:paraId="722B3CF8" w14:textId="60271192" w:rsidR="007E28A1" w:rsidRPr="005F54CE" w:rsidRDefault="003A107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 DRMD</w:t>
            </w:r>
            <w:r w:rsidRPr="005F54CE">
              <w:rPr>
                <w:rFonts w:ascii="Arial" w:hAnsi="Arial" w:cs="Arial"/>
              </w:rPr>
              <w:t xml:space="preserve"> </w:t>
            </w:r>
            <w:r w:rsidR="003966B4" w:rsidRPr="005F54CE">
              <w:rPr>
                <w:rFonts w:ascii="Arial" w:eastAsia="Arial" w:hAnsi="Arial" w:cs="Arial"/>
                <w:sz w:val="20"/>
                <w:szCs w:val="20"/>
              </w:rPr>
              <w:t>coordinated with the LSWDOs of San Jose, Batangas, San Pablo City, and Pangsanjan, Laguna for the administrative and logistical requirements for hauling 1,800 FFPs from DSWD FO IV-A warehouse in Gen. Mariano Alvarez, Cavite.</w:t>
            </w:r>
          </w:p>
          <w:p w14:paraId="444B2B9B" w14:textId="655C94C5" w:rsidR="003A1078" w:rsidRPr="005F54CE" w:rsidRDefault="00C03049"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DRMD </w:t>
            </w:r>
            <w:r w:rsidR="003966B4" w:rsidRPr="005F54CE">
              <w:rPr>
                <w:rFonts w:ascii="Arial" w:eastAsia="Arial" w:hAnsi="Arial" w:cs="Arial"/>
                <w:sz w:val="20"/>
                <w:szCs w:val="20"/>
              </w:rPr>
              <w:t>coordinated with LGUs hosting the DSWD Provincial Operations Office for the inclusion of the DSWD employees in the COVID-19 vaccination plan.</w:t>
            </w:r>
          </w:p>
          <w:p w14:paraId="4FD3428A" w14:textId="762A1EFC" w:rsidR="007E28A1" w:rsidRPr="005F54CE" w:rsidRDefault="006E6C1D" w:rsidP="00B51DFB">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DRMD </w:t>
            </w:r>
            <w:r w:rsidR="00B51DFB" w:rsidRPr="005F54CE">
              <w:rPr>
                <w:rFonts w:ascii="Arial" w:eastAsia="Arial" w:hAnsi="Arial" w:cs="Arial"/>
                <w:sz w:val="20"/>
                <w:szCs w:val="20"/>
              </w:rPr>
              <w:t>mobilized 27 community volunteers for the production of Family Food Packs (FFPs) at DSWD FO IV-A warehouse in Gen. Mariano Alvarez, Cavite.</w:t>
            </w:r>
          </w:p>
          <w:p w14:paraId="4340DE80"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Crisis Intervention Section has provided a total amount of grants worth </w:t>
            </w:r>
            <w:r w:rsidRPr="005F54CE">
              <w:rPr>
                <w:rFonts w:ascii="Arial" w:eastAsia="Arial" w:hAnsi="Arial" w:cs="Arial"/>
                <w:b/>
                <w:bCs/>
                <w:sz w:val="20"/>
                <w:szCs w:val="20"/>
              </w:rPr>
              <w:t>₱217,679,878.58</w:t>
            </w:r>
            <w:r w:rsidRPr="005F54CE">
              <w:rPr>
                <w:rFonts w:ascii="Arial" w:eastAsia="Arial" w:hAnsi="Arial" w:cs="Arial"/>
                <w:sz w:val="20"/>
                <w:szCs w:val="20"/>
              </w:rPr>
              <w:t xml:space="preserve"> to </w:t>
            </w:r>
            <w:r w:rsidRPr="005F54CE">
              <w:rPr>
                <w:rFonts w:ascii="Arial" w:eastAsia="Arial" w:hAnsi="Arial" w:cs="Arial"/>
                <w:b/>
                <w:bCs/>
                <w:sz w:val="20"/>
                <w:szCs w:val="20"/>
              </w:rPr>
              <w:t xml:space="preserve">80,200 clients </w:t>
            </w:r>
            <w:r w:rsidRPr="005F54CE">
              <w:rPr>
                <w:rFonts w:ascii="Arial" w:eastAsia="Arial" w:hAnsi="Arial" w:cs="Arial"/>
                <w:bCs/>
                <w:sz w:val="20"/>
                <w:szCs w:val="20"/>
              </w:rPr>
              <w:t>as of 08 January 2021.</w:t>
            </w:r>
          </w:p>
          <w:p w14:paraId="4BACBF3F" w14:textId="787EF69D" w:rsidR="00394056"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Sustainable Livelihood Program (SLP) has provided </w:t>
            </w:r>
            <w:r w:rsidRPr="005F54CE">
              <w:rPr>
                <w:rFonts w:ascii="Arial" w:eastAsia="Arial" w:hAnsi="Arial" w:cs="Arial"/>
                <w:b/>
                <w:bCs/>
                <w:sz w:val="20"/>
                <w:szCs w:val="20"/>
              </w:rPr>
              <w:t>₱23,869,000.00</w:t>
            </w:r>
            <w:r w:rsidRPr="005F54CE">
              <w:rPr>
                <w:rFonts w:ascii="Arial" w:eastAsia="Arial" w:hAnsi="Arial" w:cs="Arial"/>
                <w:sz w:val="20"/>
                <w:szCs w:val="20"/>
              </w:rPr>
              <w:t xml:space="preserve"> to </w:t>
            </w:r>
            <w:r w:rsidRPr="005F54CE">
              <w:rPr>
                <w:rFonts w:ascii="Arial" w:eastAsia="Arial" w:hAnsi="Arial" w:cs="Arial"/>
                <w:b/>
                <w:bCs/>
                <w:sz w:val="20"/>
                <w:szCs w:val="20"/>
              </w:rPr>
              <w:t>1,538 beneficiaries</w:t>
            </w:r>
            <w:r w:rsidRPr="005F54C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0BAB3149" w14:textId="77777777" w:rsidR="00217A0E" w:rsidRPr="005F54CE" w:rsidRDefault="00217A0E" w:rsidP="003A1078">
            <w:pPr>
              <w:spacing w:after="0" w:line="240" w:lineRule="auto"/>
              <w:ind w:right="57"/>
              <w:jc w:val="both"/>
              <w:rPr>
                <w:rFonts w:ascii="Arial" w:eastAsia="Arial" w:hAnsi="Arial" w:cs="Arial"/>
                <w:sz w:val="20"/>
                <w:szCs w:val="20"/>
              </w:rPr>
            </w:pPr>
          </w:p>
          <w:p w14:paraId="1A454E4A" w14:textId="77777777" w:rsidR="002A2C5B" w:rsidRPr="005F54CE" w:rsidRDefault="002A7D6A" w:rsidP="003A1078">
            <w:pPr>
              <w:spacing w:after="0" w:line="240" w:lineRule="auto"/>
              <w:ind w:right="57"/>
              <w:contextualSpacing/>
              <w:jc w:val="both"/>
              <w:rPr>
                <w:rFonts w:ascii="Arial" w:eastAsia="Arial" w:hAnsi="Arial" w:cs="Arial"/>
                <w:b/>
                <w:sz w:val="20"/>
                <w:szCs w:val="20"/>
              </w:rPr>
            </w:pPr>
            <w:r w:rsidRPr="005F54CE">
              <w:rPr>
                <w:rFonts w:ascii="Arial" w:eastAsia="Arial" w:hAnsi="Arial" w:cs="Arial"/>
                <w:b/>
                <w:sz w:val="20"/>
                <w:szCs w:val="20"/>
              </w:rPr>
              <w:t>Social Amelioration Program (SAP)</w:t>
            </w:r>
          </w:p>
          <w:p w14:paraId="6FD93124"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Pr="005F54CE" w:rsidRDefault="00E04E49">
      <w:pPr>
        <w:widowControl/>
        <w:spacing w:after="0" w:line="240" w:lineRule="auto"/>
        <w:ind w:right="57"/>
        <w:contextualSpacing/>
        <w:rPr>
          <w:rFonts w:ascii="Arial" w:eastAsia="Arial" w:hAnsi="Arial" w:cs="Arial"/>
          <w:b/>
          <w:sz w:val="24"/>
          <w:szCs w:val="24"/>
        </w:rPr>
      </w:pPr>
    </w:p>
    <w:p w14:paraId="7625138B" w14:textId="77777777" w:rsidR="008814E5" w:rsidRDefault="008814E5">
      <w:pPr>
        <w:widowControl/>
        <w:spacing w:after="0" w:line="240" w:lineRule="auto"/>
        <w:rPr>
          <w:rFonts w:ascii="Arial" w:eastAsia="Arial" w:hAnsi="Arial" w:cs="Arial"/>
          <w:b/>
          <w:sz w:val="24"/>
          <w:szCs w:val="24"/>
        </w:rPr>
      </w:pPr>
      <w:r>
        <w:rPr>
          <w:rFonts w:ascii="Arial" w:eastAsia="Arial" w:hAnsi="Arial" w:cs="Arial"/>
          <w:b/>
          <w:sz w:val="24"/>
          <w:szCs w:val="24"/>
        </w:rPr>
        <w:br w:type="page"/>
      </w:r>
    </w:p>
    <w:p w14:paraId="4F68E41D" w14:textId="1F7211E4"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lastRenderedPageBreak/>
        <w:t>DSWD-</w:t>
      </w:r>
      <w:r w:rsidR="005B6F23" w:rsidRPr="005F54CE">
        <w:rPr>
          <w:rFonts w:ascii="Arial" w:eastAsia="Arial" w:hAnsi="Arial" w:cs="Arial"/>
          <w:b/>
          <w:sz w:val="24"/>
          <w:szCs w:val="24"/>
        </w:rPr>
        <w:t xml:space="preserve">FO </w:t>
      </w:r>
      <w:r w:rsidRPr="005F54CE">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rsidRPr="005F54CE"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5F54CE"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5F54CE">
              <w:rPr>
                <w:rFonts w:ascii="Arial" w:eastAsia="Arial" w:hAnsi="Arial" w:cs="Arial"/>
                <w:sz w:val="20"/>
                <w:szCs w:val="20"/>
              </w:rPr>
              <w:t>05</w:t>
            </w:r>
            <w:r w:rsidR="007F18E6" w:rsidRPr="005F54CE">
              <w:rPr>
                <w:rFonts w:ascii="Arial" w:eastAsia="Arial" w:hAnsi="Arial" w:cs="Arial"/>
                <w:sz w:val="20"/>
                <w:szCs w:val="20"/>
              </w:rPr>
              <w:t xml:space="preserve"> </w:t>
            </w:r>
            <w:r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5F54CE"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95 </w:t>
            </w:r>
            <w:r w:rsidRPr="005F54CE">
              <w:rPr>
                <w:rFonts w:ascii="Arial" w:eastAsia="Arial" w:hAnsi="Arial" w:cs="Arial"/>
                <w:b/>
                <w:sz w:val="20"/>
                <w:szCs w:val="19"/>
              </w:rPr>
              <w:t xml:space="preserve">FFPs </w:t>
            </w:r>
            <w:r w:rsidRPr="005F54CE">
              <w:rPr>
                <w:rFonts w:ascii="Arial" w:eastAsia="Arial" w:hAnsi="Arial" w:cs="Arial"/>
                <w:sz w:val="20"/>
                <w:szCs w:val="19"/>
              </w:rPr>
              <w:t xml:space="preserve">to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65 </w:t>
            </w:r>
            <w:r w:rsidRPr="005F54CE">
              <w:rPr>
                <w:rFonts w:ascii="Arial" w:eastAsia="Arial" w:hAnsi="Arial" w:cs="Arial"/>
                <w:b/>
                <w:sz w:val="20"/>
                <w:szCs w:val="19"/>
              </w:rPr>
              <w:t xml:space="preserve">Locally Stranded Individuals (LSIs) </w:t>
            </w:r>
            <w:r w:rsidR="00E9560E" w:rsidRPr="005F54CE">
              <w:rPr>
                <w:rFonts w:ascii="Arial" w:eastAsia="Arial" w:hAnsi="Arial" w:cs="Arial"/>
                <w:sz w:val="20"/>
                <w:szCs w:val="19"/>
              </w:rPr>
              <w:t xml:space="preserve">amounting to </w:t>
            </w:r>
            <w:r w:rsidR="00E9560E" w:rsidRPr="005F54CE">
              <w:rPr>
                <w:rFonts w:ascii="Arial" w:eastAsia="Arial" w:hAnsi="Arial" w:cs="Arial"/>
                <w:b/>
                <w:sz w:val="20"/>
                <w:szCs w:val="19"/>
              </w:rPr>
              <w:t>₱</w:t>
            </w:r>
            <w:r w:rsidR="00483D28" w:rsidRPr="005F54CE">
              <w:rPr>
                <w:rFonts w:ascii="Arial" w:eastAsia="Arial" w:hAnsi="Arial" w:cs="Arial"/>
                <w:b/>
                <w:sz w:val="20"/>
                <w:szCs w:val="19"/>
              </w:rPr>
              <w:t xml:space="preserve">4,132,250.00 </w:t>
            </w:r>
            <w:r w:rsidRPr="005F54CE">
              <w:rPr>
                <w:rFonts w:ascii="Arial" w:eastAsia="Arial" w:hAnsi="Arial" w:cs="Arial"/>
                <w:sz w:val="20"/>
                <w:szCs w:val="19"/>
              </w:rPr>
              <w:t xml:space="preserve">through the Region/SWADTs Crisis Intervention Units (CIU) as of </w:t>
            </w:r>
            <w:r w:rsidR="00483D28" w:rsidRPr="005F54CE">
              <w:rPr>
                <w:rFonts w:ascii="Arial" w:eastAsia="Arial" w:hAnsi="Arial" w:cs="Arial"/>
                <w:sz w:val="20"/>
                <w:szCs w:val="19"/>
              </w:rPr>
              <w:t>04</w:t>
            </w:r>
            <w:r w:rsidR="007F18E6" w:rsidRPr="005F54CE">
              <w:rPr>
                <w:rFonts w:ascii="Arial" w:eastAsia="Arial" w:hAnsi="Arial" w:cs="Arial"/>
                <w:sz w:val="20"/>
                <w:szCs w:val="19"/>
              </w:rPr>
              <w:t xml:space="preserve"> </w:t>
            </w:r>
            <w:r w:rsidR="00483D28" w:rsidRPr="005F54CE">
              <w:rPr>
                <w:rFonts w:ascii="Arial" w:eastAsia="Arial" w:hAnsi="Arial" w:cs="Arial"/>
                <w:sz w:val="20"/>
                <w:szCs w:val="19"/>
              </w:rPr>
              <w:t>August</w:t>
            </w:r>
            <w:r w:rsidRPr="005F54CE">
              <w:rPr>
                <w:rFonts w:ascii="Arial" w:eastAsia="Arial" w:hAnsi="Arial" w:cs="Arial"/>
                <w:sz w:val="20"/>
                <w:szCs w:val="19"/>
              </w:rPr>
              <w:t xml:space="preserve"> 202</w:t>
            </w:r>
            <w:r w:rsidR="00503BF5" w:rsidRPr="005F54CE">
              <w:rPr>
                <w:rFonts w:ascii="Arial" w:eastAsia="Arial" w:hAnsi="Arial" w:cs="Arial"/>
                <w:sz w:val="20"/>
                <w:szCs w:val="19"/>
              </w:rPr>
              <w:t>1</w:t>
            </w:r>
            <w:r w:rsidRPr="005F54CE">
              <w:rPr>
                <w:rFonts w:ascii="Arial" w:eastAsia="Arial" w:hAnsi="Arial" w:cs="Arial"/>
                <w:sz w:val="20"/>
                <w:szCs w:val="19"/>
              </w:rPr>
              <w:t>.</w:t>
            </w:r>
          </w:p>
          <w:p w14:paraId="75A671AA" w14:textId="77777777" w:rsidR="008F23AF" w:rsidRPr="005F54CE"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through the NCIP provided </w:t>
            </w:r>
            <w:r w:rsidR="007F18E6" w:rsidRPr="005F54CE">
              <w:rPr>
                <w:rFonts w:ascii="Arial" w:eastAsia="Arial" w:hAnsi="Arial" w:cs="Arial"/>
                <w:b/>
                <w:bCs/>
                <w:sz w:val="20"/>
                <w:szCs w:val="19"/>
              </w:rPr>
              <w:t>4,</w:t>
            </w:r>
            <w:r w:rsidR="008F23AF" w:rsidRPr="005F54CE">
              <w:rPr>
                <w:rFonts w:ascii="Arial" w:eastAsia="Arial" w:hAnsi="Arial" w:cs="Arial"/>
                <w:b/>
                <w:bCs/>
                <w:sz w:val="20"/>
                <w:szCs w:val="19"/>
              </w:rPr>
              <w:t>4</w:t>
            </w:r>
            <w:r w:rsidR="007F18E6" w:rsidRPr="005F54CE">
              <w:rPr>
                <w:rFonts w:ascii="Arial" w:eastAsia="Arial" w:hAnsi="Arial" w:cs="Arial"/>
                <w:b/>
                <w:bCs/>
                <w:sz w:val="20"/>
                <w:szCs w:val="19"/>
              </w:rPr>
              <w:t xml:space="preserve">73 </w:t>
            </w:r>
            <w:r w:rsidRPr="005F54CE">
              <w:rPr>
                <w:rFonts w:ascii="Arial" w:eastAsia="Arial" w:hAnsi="Arial" w:cs="Arial"/>
                <w:b/>
                <w:bCs/>
                <w:sz w:val="20"/>
                <w:szCs w:val="19"/>
              </w:rPr>
              <w:t>hygiene kits</w:t>
            </w:r>
            <w:r w:rsidRPr="005F54CE">
              <w:rPr>
                <w:rFonts w:ascii="Arial" w:eastAsia="Arial" w:hAnsi="Arial" w:cs="Arial"/>
                <w:sz w:val="20"/>
                <w:szCs w:val="19"/>
              </w:rPr>
              <w:t xml:space="preserve"> to </w:t>
            </w:r>
            <w:r w:rsidR="007F18E6" w:rsidRPr="005F54CE">
              <w:rPr>
                <w:rFonts w:ascii="Arial" w:eastAsia="Arial" w:hAnsi="Arial" w:cs="Arial"/>
                <w:b/>
                <w:sz w:val="20"/>
                <w:szCs w:val="19"/>
              </w:rPr>
              <w:t>4,</w:t>
            </w:r>
            <w:r w:rsidR="008F23AF" w:rsidRPr="005F54CE">
              <w:rPr>
                <w:rFonts w:ascii="Arial" w:eastAsia="Arial" w:hAnsi="Arial" w:cs="Arial"/>
                <w:b/>
                <w:sz w:val="20"/>
                <w:szCs w:val="19"/>
              </w:rPr>
              <w:t>4</w:t>
            </w:r>
            <w:r w:rsidR="007F18E6" w:rsidRPr="005F54CE">
              <w:rPr>
                <w:rFonts w:ascii="Arial" w:eastAsia="Arial" w:hAnsi="Arial" w:cs="Arial"/>
                <w:b/>
                <w:sz w:val="20"/>
                <w:szCs w:val="19"/>
              </w:rPr>
              <w:t xml:space="preserve">73 </w:t>
            </w:r>
            <w:r w:rsidRPr="005F54CE">
              <w:rPr>
                <w:rFonts w:ascii="Arial" w:eastAsia="Arial" w:hAnsi="Arial" w:cs="Arial"/>
                <w:b/>
                <w:bCs/>
                <w:sz w:val="20"/>
                <w:szCs w:val="19"/>
              </w:rPr>
              <w:t>Indigenous Peoples</w:t>
            </w:r>
            <w:r w:rsidRPr="005F54CE">
              <w:rPr>
                <w:rFonts w:ascii="Arial" w:eastAsia="Arial" w:hAnsi="Arial" w:cs="Arial"/>
                <w:sz w:val="20"/>
                <w:szCs w:val="19"/>
              </w:rPr>
              <w:t xml:space="preserve"> in the region amounting to </w:t>
            </w:r>
            <w:r w:rsidRPr="005F54CE">
              <w:rPr>
                <w:rFonts w:ascii="Arial" w:eastAsia="Arial" w:hAnsi="Arial" w:cs="Arial"/>
                <w:b/>
                <w:bCs/>
                <w:sz w:val="20"/>
                <w:szCs w:val="19"/>
              </w:rPr>
              <w:t>₱</w:t>
            </w:r>
            <w:r w:rsidR="008F23AF" w:rsidRPr="005F54CE">
              <w:rPr>
                <w:rFonts w:ascii="Arial" w:eastAsia="Arial" w:hAnsi="Arial" w:cs="Arial"/>
                <w:b/>
                <w:bCs/>
                <w:sz w:val="20"/>
                <w:szCs w:val="19"/>
              </w:rPr>
              <w:t xml:space="preserve">7,594,483.05 </w:t>
            </w:r>
            <w:r w:rsidRPr="005F54CE">
              <w:rPr>
                <w:rFonts w:ascii="Arial" w:eastAsia="Arial" w:hAnsi="Arial" w:cs="Arial"/>
                <w:sz w:val="20"/>
                <w:szCs w:val="19"/>
              </w:rPr>
              <w:t xml:space="preserve">as of </w:t>
            </w:r>
            <w:r w:rsidR="008F23AF" w:rsidRPr="005F54CE">
              <w:rPr>
                <w:rFonts w:ascii="Arial" w:eastAsia="Arial" w:hAnsi="Arial" w:cs="Arial"/>
                <w:sz w:val="20"/>
                <w:szCs w:val="19"/>
              </w:rPr>
              <w:t>04 August 2021.</w:t>
            </w:r>
          </w:p>
          <w:p w14:paraId="7F2C1A55" w14:textId="2D6B8CC6" w:rsidR="002A2C5B" w:rsidRPr="005F54CE"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bCs/>
                <w:sz w:val="20"/>
                <w:szCs w:val="19"/>
              </w:rPr>
              <w:t>2,</w:t>
            </w:r>
            <w:r w:rsidR="00ED6B6E" w:rsidRPr="005F54CE">
              <w:rPr>
                <w:rFonts w:ascii="Arial" w:eastAsia="Arial" w:hAnsi="Arial" w:cs="Arial"/>
                <w:b/>
                <w:bCs/>
                <w:sz w:val="20"/>
                <w:szCs w:val="19"/>
              </w:rPr>
              <w:t>6</w:t>
            </w:r>
            <w:r w:rsidR="007F18E6" w:rsidRPr="005F54CE">
              <w:rPr>
                <w:rFonts w:ascii="Arial" w:eastAsia="Arial" w:hAnsi="Arial" w:cs="Arial"/>
                <w:b/>
                <w:bCs/>
                <w:sz w:val="20"/>
                <w:szCs w:val="19"/>
              </w:rPr>
              <w:t xml:space="preserve">09 </w:t>
            </w:r>
            <w:r w:rsidRPr="005F54CE">
              <w:rPr>
                <w:rFonts w:ascii="Arial" w:eastAsia="Arial" w:hAnsi="Arial" w:cs="Arial"/>
                <w:b/>
                <w:bCs/>
                <w:sz w:val="20"/>
                <w:szCs w:val="19"/>
              </w:rPr>
              <w:t>NFIs</w:t>
            </w:r>
            <w:r w:rsidRPr="005F54CE">
              <w:rPr>
                <w:rFonts w:ascii="Arial" w:eastAsia="Arial" w:hAnsi="Arial" w:cs="Arial"/>
                <w:sz w:val="20"/>
                <w:szCs w:val="19"/>
              </w:rPr>
              <w:t xml:space="preserve"> </w:t>
            </w:r>
            <w:r w:rsidRPr="005F54CE">
              <w:rPr>
                <w:rFonts w:ascii="Arial" w:eastAsia="Arial" w:hAnsi="Arial" w:cs="Arial"/>
                <w:bCs/>
                <w:sz w:val="20"/>
                <w:szCs w:val="19"/>
              </w:rPr>
              <w:t xml:space="preserve">to </w:t>
            </w:r>
            <w:r w:rsidR="007F18E6" w:rsidRPr="005F54CE">
              <w:rPr>
                <w:rFonts w:ascii="Arial" w:eastAsia="Arial" w:hAnsi="Arial" w:cs="Arial"/>
                <w:b/>
                <w:sz w:val="20"/>
                <w:szCs w:val="19"/>
              </w:rPr>
              <w:t>995</w:t>
            </w:r>
            <w:r w:rsidR="00503BF5" w:rsidRPr="005F54CE">
              <w:rPr>
                <w:rFonts w:ascii="Arial" w:eastAsia="Arial" w:hAnsi="Arial" w:cs="Arial"/>
                <w:bCs/>
                <w:sz w:val="20"/>
                <w:szCs w:val="19"/>
              </w:rPr>
              <w:t xml:space="preserve"> </w:t>
            </w:r>
            <w:r w:rsidRPr="005F54CE">
              <w:rPr>
                <w:rFonts w:ascii="Arial" w:eastAsia="Arial" w:hAnsi="Arial" w:cs="Arial"/>
                <w:b/>
                <w:sz w:val="20"/>
                <w:szCs w:val="19"/>
              </w:rPr>
              <w:t>LSIs</w:t>
            </w:r>
            <w:r w:rsidRPr="005F54CE">
              <w:rPr>
                <w:rFonts w:ascii="Arial" w:eastAsia="Arial" w:hAnsi="Arial" w:cs="Arial"/>
                <w:bCs/>
                <w:sz w:val="20"/>
                <w:szCs w:val="19"/>
              </w:rPr>
              <w:t xml:space="preserve"> in the region </w:t>
            </w:r>
            <w:r w:rsidRPr="005F54CE">
              <w:rPr>
                <w:rFonts w:ascii="Arial" w:eastAsia="Arial" w:hAnsi="Arial" w:cs="Arial"/>
                <w:sz w:val="20"/>
                <w:szCs w:val="19"/>
              </w:rPr>
              <w:t xml:space="preserve">amounting to </w:t>
            </w:r>
            <w:r w:rsidRPr="005F54CE">
              <w:rPr>
                <w:rFonts w:ascii="Arial" w:eastAsia="Arial" w:hAnsi="Arial" w:cs="Arial"/>
                <w:b/>
                <w:sz w:val="20"/>
                <w:szCs w:val="19"/>
              </w:rPr>
              <w:t>₱</w:t>
            </w:r>
            <w:r w:rsidR="00ED6B6E" w:rsidRPr="005F54CE">
              <w:rPr>
                <w:rFonts w:ascii="Arial" w:eastAsia="Arial" w:hAnsi="Arial" w:cs="Arial"/>
                <w:b/>
                <w:sz w:val="20"/>
                <w:szCs w:val="19"/>
              </w:rPr>
              <w:t xml:space="preserve">2,539,462.00 </w:t>
            </w:r>
            <w:r w:rsidRPr="005F54CE">
              <w:rPr>
                <w:rFonts w:ascii="Arial" w:eastAsia="Arial" w:hAnsi="Arial" w:cs="Arial"/>
                <w:bCs/>
                <w:sz w:val="20"/>
                <w:szCs w:val="19"/>
              </w:rPr>
              <w:t xml:space="preserve">as of </w:t>
            </w:r>
            <w:r w:rsidR="00ED6B6E" w:rsidRPr="005F54CE">
              <w:rPr>
                <w:rFonts w:ascii="Arial" w:eastAsia="Arial" w:hAnsi="Arial" w:cs="Arial"/>
                <w:sz w:val="20"/>
                <w:szCs w:val="19"/>
              </w:rPr>
              <w:t>04 August 2021</w:t>
            </w:r>
            <w:r w:rsidR="00503BF5" w:rsidRPr="005F54CE">
              <w:rPr>
                <w:rFonts w:ascii="Arial" w:eastAsia="Arial" w:hAnsi="Arial" w:cs="Arial"/>
                <w:sz w:val="20"/>
                <w:szCs w:val="19"/>
              </w:rPr>
              <w:t>.</w:t>
            </w:r>
          </w:p>
          <w:p w14:paraId="59FB25CA" w14:textId="77777777" w:rsidR="002A2C5B" w:rsidRPr="005F54CE" w:rsidRDefault="002A7D6A">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Pr="005F54CE" w:rsidRDefault="00EE1AFA">
      <w:pPr>
        <w:widowControl/>
        <w:spacing w:after="0" w:line="240" w:lineRule="auto"/>
        <w:contextualSpacing/>
        <w:rPr>
          <w:rFonts w:ascii="Arial" w:eastAsia="Arial" w:hAnsi="Arial" w:cs="Arial"/>
          <w:b/>
          <w:sz w:val="24"/>
          <w:szCs w:val="24"/>
        </w:rPr>
      </w:pPr>
    </w:p>
    <w:p w14:paraId="747C1FC1" w14:textId="451E72EA"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6177D6B5" w:rsidR="002A2C5B" w:rsidRPr="005F54CE" w:rsidRDefault="00D85216"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F54CE">
              <w:rPr>
                <w:rFonts w:ascii="Arial" w:eastAsia="Arial" w:hAnsi="Arial" w:cs="Arial"/>
                <w:sz w:val="20"/>
                <w:szCs w:val="20"/>
              </w:rPr>
              <w:t>31</w:t>
            </w:r>
            <w:r w:rsidR="0014588C" w:rsidRPr="005F54CE">
              <w:rPr>
                <w:rFonts w:ascii="Arial" w:eastAsia="Arial" w:hAnsi="Arial" w:cs="Arial"/>
                <w:sz w:val="20"/>
                <w:szCs w:val="20"/>
              </w:rPr>
              <w:t xml:space="preserve"> August</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V is continuously providing FFPs to LGUs with request for augmentation.</w:t>
            </w:r>
          </w:p>
          <w:p w14:paraId="5AD2788F"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C/MAT members of the six (6) provinces are helping in the repacking of goods in their respective areas of assignment.</w:t>
            </w:r>
          </w:p>
          <w:p w14:paraId="5767D991"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Regional Resource Operation Section (RROS) of DSWD-FO V ensures the availability of FFPs and NFIs as need arises.</w:t>
            </w:r>
          </w:p>
          <w:p w14:paraId="461284CA" w14:textId="77777777" w:rsidR="002A2C5B" w:rsidRPr="005F54CE"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Pr="005F54CE" w:rsidRDefault="002A7D6A">
            <w:pPr>
              <w:widowControl/>
              <w:spacing w:after="0" w:line="240" w:lineRule="auto"/>
              <w:ind w:right="113"/>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0BCA69B8"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 was able to pay </w:t>
            </w:r>
            <w:r w:rsidRPr="005F54CE">
              <w:rPr>
                <w:rFonts w:ascii="Arial" w:eastAsia="Arial" w:hAnsi="Arial" w:cs="Arial"/>
                <w:b/>
                <w:sz w:val="20"/>
                <w:szCs w:val="19"/>
              </w:rPr>
              <w:t>772,287 non-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3,861,435,000.00</w:t>
            </w:r>
            <w:r w:rsidRPr="005F54CE">
              <w:rPr>
                <w:rFonts w:ascii="Arial" w:eastAsia="Arial" w:hAnsi="Arial" w:cs="Arial"/>
                <w:sz w:val="20"/>
                <w:szCs w:val="19"/>
              </w:rPr>
              <w:t xml:space="preserve"> and </w:t>
            </w:r>
            <w:r w:rsidRPr="005F54CE">
              <w:rPr>
                <w:rFonts w:ascii="Arial" w:eastAsia="Arial" w:hAnsi="Arial" w:cs="Arial"/>
                <w:b/>
                <w:sz w:val="20"/>
                <w:szCs w:val="19"/>
              </w:rPr>
              <w:t xml:space="preserve">357,374 </w:t>
            </w:r>
            <w:r w:rsidRPr="005F54CE">
              <w:rPr>
                <w:rFonts w:ascii="Arial" w:eastAsia="Arial" w:hAnsi="Arial" w:cs="Arial"/>
                <w:sz w:val="20"/>
                <w:szCs w:val="19"/>
              </w:rPr>
              <w:t>or</w:t>
            </w:r>
            <w:r w:rsidRPr="005F54CE">
              <w:rPr>
                <w:rFonts w:ascii="Arial" w:eastAsia="Arial" w:hAnsi="Arial" w:cs="Arial"/>
                <w:b/>
                <w:sz w:val="20"/>
                <w:szCs w:val="19"/>
              </w:rPr>
              <w:t xml:space="preserve"> 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1,227,049,700.00</w:t>
            </w:r>
            <w:r w:rsidRPr="005F54CE">
              <w:rPr>
                <w:rFonts w:ascii="Arial" w:eastAsia="Arial" w:hAnsi="Arial" w:cs="Arial"/>
                <w:sz w:val="20"/>
                <w:szCs w:val="19"/>
              </w:rPr>
              <w:t xml:space="preserve"> as of 14 July 2020, 3PM.</w:t>
            </w:r>
          </w:p>
          <w:p w14:paraId="6F4674FC"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Pr="005F54CE" w:rsidRDefault="005C3C35">
      <w:pPr>
        <w:spacing w:after="0" w:line="240" w:lineRule="auto"/>
        <w:contextualSpacing/>
        <w:rPr>
          <w:rFonts w:ascii="Arial" w:eastAsia="Arial" w:hAnsi="Arial" w:cs="Arial"/>
          <w:b/>
          <w:sz w:val="24"/>
          <w:szCs w:val="24"/>
        </w:rPr>
      </w:pPr>
    </w:p>
    <w:p w14:paraId="7C72AE4D" w14:textId="20FC2563"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7788098" w14:textId="77777777">
        <w:trPr>
          <w:trHeight w:val="20"/>
        </w:trPr>
        <w:tc>
          <w:tcPr>
            <w:tcW w:w="1014" w:type="pct"/>
            <w:tcMar>
              <w:top w:w="0" w:type="dxa"/>
              <w:left w:w="115" w:type="dxa"/>
              <w:bottom w:w="0" w:type="dxa"/>
              <w:right w:w="115" w:type="dxa"/>
            </w:tcMar>
            <w:vAlign w:val="center"/>
          </w:tcPr>
          <w:p w14:paraId="14554096" w14:textId="1A38969E" w:rsidR="002A2C5B" w:rsidRPr="00BB31E6" w:rsidRDefault="00904AAF"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BB31E6">
              <w:rPr>
                <w:rFonts w:ascii="Arial" w:eastAsia="Arial" w:hAnsi="Arial" w:cs="Arial"/>
                <w:sz w:val="20"/>
                <w:szCs w:val="20"/>
              </w:rPr>
              <w:t>06</w:t>
            </w:r>
            <w:r w:rsidR="00555EBE" w:rsidRPr="00BB31E6">
              <w:rPr>
                <w:rFonts w:ascii="Arial" w:eastAsia="Arial" w:hAnsi="Arial" w:cs="Arial"/>
                <w:sz w:val="20"/>
                <w:szCs w:val="20"/>
              </w:rPr>
              <w:t xml:space="preserve"> </w:t>
            </w:r>
            <w:r w:rsidRPr="00BB31E6">
              <w:rPr>
                <w:rFonts w:ascii="Arial" w:eastAsia="Arial" w:hAnsi="Arial" w:cs="Arial"/>
                <w:sz w:val="20"/>
                <w:szCs w:val="20"/>
              </w:rPr>
              <w:t>September</w:t>
            </w:r>
            <w:r w:rsidR="002A7D6A" w:rsidRPr="00BB31E6">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37AFA15" w:rsidR="0095693D" w:rsidRPr="00BB31E6" w:rsidRDefault="0095693D"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 xml:space="preserve">DSWD-FO VI provided </w:t>
            </w:r>
            <w:r w:rsidRPr="00BB31E6">
              <w:rPr>
                <w:rFonts w:ascii="Arial" w:eastAsia="Times New Roman" w:hAnsi="Arial" w:cs="Arial"/>
                <w:b/>
                <w:sz w:val="20"/>
                <w:szCs w:val="20"/>
              </w:rPr>
              <w:t>₱</w:t>
            </w:r>
            <w:r w:rsidR="00904AAF" w:rsidRPr="00BB31E6">
              <w:rPr>
                <w:rFonts w:ascii="Arial" w:eastAsia="Times New Roman" w:hAnsi="Arial" w:cs="Arial"/>
                <w:b/>
                <w:sz w:val="20"/>
                <w:szCs w:val="20"/>
              </w:rPr>
              <w:t>945</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075</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143</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94</w:t>
            </w:r>
            <w:r w:rsidR="00365BC1" w:rsidRPr="00BB31E6">
              <w:rPr>
                <w:rFonts w:ascii="Arial" w:eastAsia="Times New Roman" w:hAnsi="Arial" w:cs="Arial"/>
                <w:b/>
                <w:sz w:val="20"/>
                <w:szCs w:val="20"/>
              </w:rPr>
              <w:t xml:space="preserve"> </w:t>
            </w:r>
            <w:r w:rsidRPr="00BB31E6">
              <w:rPr>
                <w:rFonts w:ascii="Arial" w:eastAsia="Times New Roman" w:hAnsi="Arial" w:cs="Arial"/>
                <w:sz w:val="20"/>
                <w:szCs w:val="20"/>
              </w:rPr>
              <w:t>worth of assistance to</w:t>
            </w:r>
            <w:r w:rsidRPr="00BB31E6">
              <w:rPr>
                <w:rFonts w:ascii="Arial" w:hAnsi="Arial" w:cs="Arial"/>
              </w:rPr>
              <w:t xml:space="preserve"> </w:t>
            </w:r>
            <w:r w:rsidR="00365BC1" w:rsidRPr="00BB31E6">
              <w:rPr>
                <w:rFonts w:ascii="Arial" w:eastAsia="Times New Roman" w:hAnsi="Arial" w:cs="Arial"/>
                <w:b/>
                <w:sz w:val="20"/>
                <w:szCs w:val="20"/>
              </w:rPr>
              <w:t>2</w:t>
            </w:r>
            <w:r w:rsidR="00904AAF" w:rsidRPr="00BB31E6">
              <w:rPr>
                <w:rFonts w:ascii="Arial" w:eastAsia="Times New Roman" w:hAnsi="Arial" w:cs="Arial"/>
                <w:b/>
                <w:sz w:val="20"/>
                <w:szCs w:val="20"/>
              </w:rPr>
              <w:t>48</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495</w:t>
            </w:r>
            <w:r w:rsidR="00365BC1" w:rsidRPr="00BB31E6">
              <w:rPr>
                <w:rFonts w:ascii="Arial" w:eastAsia="Times New Roman" w:hAnsi="Arial" w:cs="Arial"/>
                <w:b/>
                <w:sz w:val="20"/>
                <w:szCs w:val="20"/>
              </w:rPr>
              <w:t xml:space="preserve"> </w:t>
            </w:r>
            <w:r w:rsidRPr="00BB31E6">
              <w:rPr>
                <w:rFonts w:ascii="Arial" w:eastAsia="Times New Roman" w:hAnsi="Arial" w:cs="Arial"/>
                <w:b/>
                <w:sz w:val="20"/>
                <w:szCs w:val="20"/>
              </w:rPr>
              <w:t>individuals</w:t>
            </w:r>
            <w:r w:rsidRPr="00BB31E6">
              <w:rPr>
                <w:rFonts w:ascii="Arial" w:eastAsia="Times New Roman" w:hAnsi="Arial" w:cs="Arial"/>
                <w:sz w:val="20"/>
                <w:szCs w:val="20"/>
              </w:rPr>
              <w:t xml:space="preserve"> through </w:t>
            </w:r>
            <w:r w:rsidRPr="00BB31E6">
              <w:rPr>
                <w:rFonts w:ascii="Arial" w:eastAsia="Times New Roman" w:hAnsi="Arial" w:cs="Arial"/>
                <w:b/>
                <w:sz w:val="20"/>
                <w:szCs w:val="20"/>
              </w:rPr>
              <w:t>Assistance to Individuals in Crisis Situation (AICS</w:t>
            </w:r>
            <w:r w:rsidRPr="00BB31E6">
              <w:rPr>
                <w:rFonts w:ascii="Arial" w:eastAsia="Times New Roman" w:hAnsi="Arial" w:cs="Arial"/>
                <w:sz w:val="20"/>
                <w:szCs w:val="20"/>
              </w:rPr>
              <w:t>) from March 9, 2020 to June 30, 2021.</w:t>
            </w:r>
          </w:p>
          <w:p w14:paraId="0E2F1213" w14:textId="0B6CDCC5" w:rsidR="00365BC1" w:rsidRPr="00BB31E6" w:rsidRDefault="00365BC1"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 xml:space="preserve">DSWD-FO VI was able to repack </w:t>
            </w:r>
            <w:r w:rsidR="00904AAF" w:rsidRPr="00BB31E6">
              <w:rPr>
                <w:rFonts w:ascii="Arial" w:eastAsia="Times New Roman" w:hAnsi="Arial" w:cs="Arial"/>
                <w:sz w:val="20"/>
                <w:szCs w:val="20"/>
              </w:rPr>
              <w:t>4</w:t>
            </w:r>
            <w:r w:rsidRPr="00BB31E6">
              <w:rPr>
                <w:rFonts w:ascii="Arial" w:eastAsia="Times New Roman" w:hAnsi="Arial" w:cs="Arial"/>
                <w:sz w:val="20"/>
                <w:szCs w:val="20"/>
              </w:rPr>
              <w:t>,</w:t>
            </w:r>
            <w:r w:rsidR="00904AAF" w:rsidRPr="00BB31E6">
              <w:rPr>
                <w:rFonts w:ascii="Arial" w:eastAsia="Times New Roman" w:hAnsi="Arial" w:cs="Arial"/>
                <w:sz w:val="20"/>
                <w:szCs w:val="20"/>
              </w:rPr>
              <w:t>644</w:t>
            </w:r>
            <w:r w:rsidRPr="00BB31E6">
              <w:rPr>
                <w:rFonts w:ascii="Arial" w:eastAsia="Times New Roman" w:hAnsi="Arial" w:cs="Arial"/>
                <w:sz w:val="20"/>
                <w:szCs w:val="20"/>
              </w:rPr>
              <w:t xml:space="preserve"> FFPs in regional warehouse and prepositioned sites.</w:t>
            </w:r>
          </w:p>
          <w:p w14:paraId="59C408BB" w14:textId="731AB408" w:rsidR="00365BC1" w:rsidRPr="00BB31E6" w:rsidRDefault="00365BC1"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DSWD-FO VI received 3,300 FFPs from VDRC and 5,000 FFPs from DSWD-FO VII as relief augmentation.</w:t>
            </w:r>
          </w:p>
          <w:p w14:paraId="51663B65" w14:textId="0E936F21" w:rsidR="002A2C5B" w:rsidRPr="00BB31E6" w:rsidRDefault="002A7D6A">
            <w:pPr>
              <w:widowControl/>
              <w:shd w:val="clear" w:color="auto" w:fill="FFFFFF"/>
              <w:spacing w:after="0" w:line="240" w:lineRule="auto"/>
              <w:contextualSpacing/>
              <w:jc w:val="both"/>
              <w:rPr>
                <w:rFonts w:ascii="Arial" w:eastAsia="Times New Roman" w:hAnsi="Arial" w:cs="Arial"/>
                <w:sz w:val="20"/>
                <w:szCs w:val="20"/>
              </w:rPr>
            </w:pPr>
            <w:r w:rsidRPr="00BB31E6">
              <w:rPr>
                <w:rFonts w:ascii="Arial" w:eastAsia="Times New Roman" w:hAnsi="Arial" w:cs="Arial"/>
                <w:b/>
                <w:bCs/>
                <w:sz w:val="20"/>
                <w:szCs w:val="20"/>
              </w:rPr>
              <w:t>Social Amelioration Program (SAP)</w:t>
            </w:r>
          </w:p>
          <w:p w14:paraId="5A01781E"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 xml:space="preserve">To date, a total of </w:t>
            </w:r>
            <w:r w:rsidRPr="00BB31E6">
              <w:rPr>
                <w:rFonts w:ascii="Arial" w:eastAsia="Times New Roman" w:hAnsi="Arial" w:cs="Arial"/>
                <w:b/>
                <w:sz w:val="20"/>
                <w:szCs w:val="20"/>
              </w:rPr>
              <w:t>₱1,496,509,500.00</w:t>
            </w:r>
            <w:r w:rsidRPr="00BB31E6">
              <w:rPr>
                <w:rFonts w:ascii="Arial" w:eastAsia="Times New Roman" w:hAnsi="Arial" w:cs="Arial"/>
                <w:sz w:val="20"/>
                <w:szCs w:val="20"/>
              </w:rPr>
              <w:t xml:space="preserve"> was provided to </w:t>
            </w:r>
            <w:r w:rsidRPr="00BB31E6">
              <w:rPr>
                <w:rFonts w:ascii="Arial" w:eastAsia="Times New Roman" w:hAnsi="Arial" w:cs="Arial"/>
                <w:b/>
                <w:sz w:val="20"/>
                <w:szCs w:val="20"/>
              </w:rPr>
              <w:t>321,830 4Ps beneficiaries</w:t>
            </w:r>
            <w:r w:rsidRPr="00BB31E6">
              <w:rPr>
                <w:rFonts w:ascii="Arial" w:eastAsia="Times New Roman" w:hAnsi="Arial" w:cs="Arial"/>
                <w:sz w:val="20"/>
                <w:szCs w:val="20"/>
              </w:rPr>
              <w:t xml:space="preserve"> and </w:t>
            </w:r>
            <w:r w:rsidRPr="00BB31E6">
              <w:rPr>
                <w:rFonts w:ascii="Arial" w:eastAsia="Times New Roman" w:hAnsi="Arial" w:cs="Arial"/>
                <w:b/>
                <w:sz w:val="20"/>
                <w:szCs w:val="20"/>
              </w:rPr>
              <w:t>₱6,788,214,000.00</w:t>
            </w:r>
            <w:r w:rsidRPr="00BB31E6">
              <w:rPr>
                <w:rFonts w:ascii="Arial" w:eastAsia="Times New Roman" w:hAnsi="Arial" w:cs="Arial"/>
                <w:sz w:val="20"/>
                <w:szCs w:val="20"/>
              </w:rPr>
              <w:t xml:space="preserve"> was provided to </w:t>
            </w:r>
            <w:r w:rsidRPr="00BB31E6">
              <w:rPr>
                <w:rFonts w:ascii="Arial" w:eastAsia="Times New Roman" w:hAnsi="Arial" w:cs="Arial"/>
                <w:b/>
                <w:sz w:val="20"/>
                <w:szCs w:val="20"/>
              </w:rPr>
              <w:t>1,131,369 non-4Ps beneficiaries</w:t>
            </w:r>
            <w:r w:rsidRPr="00BB31E6">
              <w:rPr>
                <w:rFonts w:ascii="Arial" w:eastAsia="Times New Roman" w:hAnsi="Arial" w:cs="Arial"/>
                <w:sz w:val="20"/>
                <w:szCs w:val="20"/>
              </w:rPr>
              <w:t xml:space="preserve"> for the first tranche.</w:t>
            </w:r>
          </w:p>
          <w:p w14:paraId="056A07D2"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 xml:space="preserve">DSWD-FO VI has served </w:t>
            </w:r>
            <w:r w:rsidRPr="00BB31E6">
              <w:rPr>
                <w:rFonts w:ascii="Arial" w:eastAsia="Times New Roman" w:hAnsi="Arial" w:cs="Arial"/>
                <w:b/>
                <w:sz w:val="20"/>
                <w:szCs w:val="20"/>
              </w:rPr>
              <w:t>103,608 4Ps beneficiaries</w:t>
            </w:r>
            <w:r w:rsidRPr="00BB31E6">
              <w:rPr>
                <w:rFonts w:ascii="Arial" w:eastAsia="Times New Roman" w:hAnsi="Arial" w:cs="Arial"/>
                <w:sz w:val="20"/>
                <w:szCs w:val="20"/>
              </w:rPr>
              <w:t xml:space="preserve"> amounting to </w:t>
            </w:r>
            <w:r w:rsidRPr="00BB31E6">
              <w:rPr>
                <w:rFonts w:ascii="Arial" w:eastAsia="Times New Roman" w:hAnsi="Arial" w:cs="Arial"/>
                <w:b/>
                <w:sz w:val="20"/>
                <w:szCs w:val="20"/>
              </w:rPr>
              <w:t>₱481,777,200.00</w:t>
            </w:r>
            <w:r w:rsidRPr="00BB31E6">
              <w:rPr>
                <w:rFonts w:ascii="Arial" w:eastAsia="Times New Roman" w:hAnsi="Arial" w:cs="Arial"/>
                <w:sz w:val="20"/>
                <w:szCs w:val="20"/>
              </w:rPr>
              <w:t xml:space="preserve"> and </w:t>
            </w:r>
            <w:r w:rsidRPr="00BB31E6">
              <w:rPr>
                <w:rFonts w:ascii="Arial" w:eastAsia="Times New Roman" w:hAnsi="Arial" w:cs="Arial"/>
                <w:b/>
                <w:sz w:val="20"/>
                <w:szCs w:val="20"/>
              </w:rPr>
              <w:t>437,403 non-4Ps beneficiaries</w:t>
            </w:r>
            <w:r w:rsidRPr="00BB31E6">
              <w:rPr>
                <w:rFonts w:ascii="Arial" w:eastAsia="Times New Roman" w:hAnsi="Arial" w:cs="Arial"/>
                <w:sz w:val="20"/>
                <w:szCs w:val="20"/>
              </w:rPr>
              <w:t xml:space="preserve"> amounting to </w:t>
            </w:r>
            <w:r w:rsidRPr="00BB31E6">
              <w:rPr>
                <w:rFonts w:ascii="Arial" w:eastAsia="Times New Roman" w:hAnsi="Arial" w:cs="Arial"/>
                <w:b/>
                <w:sz w:val="20"/>
                <w:szCs w:val="20"/>
              </w:rPr>
              <w:t xml:space="preserve">₱2,624,418,000.00 </w:t>
            </w:r>
            <w:r w:rsidRPr="00BB31E6">
              <w:rPr>
                <w:rFonts w:ascii="Arial" w:eastAsia="Times New Roman" w:hAnsi="Arial" w:cs="Arial"/>
                <w:sz w:val="20"/>
                <w:szCs w:val="20"/>
              </w:rPr>
              <w:t xml:space="preserve">for the second tranche, and </w:t>
            </w:r>
            <w:r w:rsidRPr="00BB31E6">
              <w:rPr>
                <w:rFonts w:ascii="Arial" w:eastAsia="Times New Roman" w:hAnsi="Arial" w:cs="Arial"/>
                <w:b/>
                <w:sz w:val="20"/>
                <w:szCs w:val="20"/>
              </w:rPr>
              <w:t>190,738 left-out/waitlisted</w:t>
            </w:r>
            <w:r w:rsidRPr="00BB31E6">
              <w:rPr>
                <w:rFonts w:ascii="Arial" w:eastAsia="Times New Roman" w:hAnsi="Arial" w:cs="Arial"/>
                <w:sz w:val="20"/>
                <w:szCs w:val="20"/>
              </w:rPr>
              <w:t xml:space="preserve"> beneficiaries amounting to </w:t>
            </w:r>
            <w:r w:rsidRPr="00BB31E6">
              <w:rPr>
                <w:rFonts w:ascii="Arial" w:eastAsia="Times New Roman" w:hAnsi="Arial" w:cs="Arial"/>
                <w:b/>
                <w:bCs/>
                <w:sz w:val="20"/>
                <w:szCs w:val="20"/>
              </w:rPr>
              <w:t>₱1,144,428,000.00.</w:t>
            </w:r>
          </w:p>
          <w:p w14:paraId="4FBAAC80"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The Operation Center Hotline catered and resolved a total of 9,156 calls from 15 April to 26 August, 2020.</w:t>
            </w:r>
          </w:p>
        </w:tc>
      </w:tr>
    </w:tbl>
    <w:p w14:paraId="4584E563" w14:textId="77777777" w:rsidR="00C81294" w:rsidRDefault="00C812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3BA86058"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52178B7" w14:textId="77777777">
        <w:trPr>
          <w:trHeight w:val="58"/>
        </w:trPr>
        <w:tc>
          <w:tcPr>
            <w:tcW w:w="1014" w:type="pct"/>
            <w:tcMar>
              <w:top w:w="0" w:type="dxa"/>
              <w:left w:w="115" w:type="dxa"/>
              <w:bottom w:w="0" w:type="dxa"/>
              <w:right w:w="115" w:type="dxa"/>
            </w:tcMar>
            <w:vAlign w:val="center"/>
          </w:tcPr>
          <w:p w14:paraId="20906D39" w14:textId="5828F242" w:rsidR="002A2C5B" w:rsidRPr="005F54CE" w:rsidRDefault="000C2F9A"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5F54CE">
              <w:rPr>
                <w:rFonts w:ascii="Arial" w:eastAsia="Arial" w:hAnsi="Arial" w:cs="Arial"/>
                <w:sz w:val="20"/>
                <w:szCs w:val="20"/>
              </w:rPr>
              <w:t>03 September</w:t>
            </w:r>
            <w:r w:rsidR="00F578AA"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04EC09AE" w14:textId="154F5969" w:rsidR="006552BD" w:rsidRPr="005F54CE" w:rsidRDefault="006552BD" w:rsidP="000C2F9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 extended </w:t>
            </w:r>
            <w:r w:rsidR="000C2F9A" w:rsidRPr="005F54CE">
              <w:rPr>
                <w:rFonts w:ascii="Arial" w:eastAsia="Arial" w:hAnsi="Arial" w:cs="Arial"/>
                <w:sz w:val="20"/>
                <w:szCs w:val="19"/>
              </w:rPr>
              <w:t>another batch of 95,000 family food packs worth ₱46,079,115.00 as augmentation support to DSWD-FO VI.</w:t>
            </w:r>
          </w:p>
          <w:p w14:paraId="5FBAF2C1" w14:textId="77777777" w:rsidR="002A2C5B" w:rsidRPr="005F54C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II is continuously conducting payouts for the 2nd half in Cebu, Bohol and Negros Oriental. As of 16 December 2020, a total of </w:t>
            </w:r>
            <w:r w:rsidRPr="005F54CE">
              <w:rPr>
                <w:rFonts w:ascii="Arial" w:eastAsia="Arial" w:hAnsi="Arial" w:cs="Arial"/>
                <w:b/>
                <w:sz w:val="20"/>
                <w:szCs w:val="19"/>
              </w:rPr>
              <w:t xml:space="preserve">275,644 </w:t>
            </w:r>
            <w:r w:rsidRPr="005F54CE">
              <w:rPr>
                <w:rFonts w:ascii="Arial" w:eastAsia="Arial" w:hAnsi="Arial" w:cs="Arial"/>
                <w:sz w:val="20"/>
                <w:szCs w:val="19"/>
              </w:rPr>
              <w:t xml:space="preserve">beneficiaries received cash assistance amounting to </w:t>
            </w:r>
            <w:r w:rsidRPr="005F54CE">
              <w:rPr>
                <w:rFonts w:ascii="Arial" w:eastAsia="Arial" w:hAnsi="Arial" w:cs="Arial"/>
                <w:b/>
                <w:sz w:val="20"/>
                <w:szCs w:val="19"/>
              </w:rPr>
              <w:t xml:space="preserve">₱863,180,000.00 </w:t>
            </w:r>
            <w:r w:rsidRPr="005F54CE">
              <w:rPr>
                <w:rFonts w:ascii="Arial" w:eastAsia="Arial" w:hAnsi="Arial" w:cs="Arial"/>
                <w:sz w:val="20"/>
                <w:szCs w:val="19"/>
              </w:rPr>
              <w:t>from</w:t>
            </w:r>
            <w:r w:rsidRPr="005F54CE">
              <w:rPr>
                <w:rFonts w:ascii="Arial" w:eastAsia="Arial" w:hAnsi="Arial" w:cs="Arial"/>
                <w:b/>
                <w:sz w:val="20"/>
                <w:szCs w:val="19"/>
              </w:rPr>
              <w:t xml:space="preserve"> Social Pension Program.</w:t>
            </w:r>
          </w:p>
          <w:p w14:paraId="21FFC828" w14:textId="77777777" w:rsidR="002A2C5B" w:rsidRPr="005F54C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 xml:space="preserve">DSWD-FO VII provided cash assistance to </w:t>
            </w:r>
            <w:r w:rsidRPr="005F54CE">
              <w:rPr>
                <w:rFonts w:ascii="Arial" w:eastAsia="Arial" w:hAnsi="Arial" w:cs="Arial"/>
                <w:b/>
                <w:sz w:val="20"/>
                <w:szCs w:val="19"/>
              </w:rPr>
              <w:t xml:space="preserve">28,412 indigent individuals </w:t>
            </w:r>
            <w:r w:rsidRPr="005F54CE">
              <w:rPr>
                <w:rFonts w:ascii="Arial" w:eastAsia="Arial" w:hAnsi="Arial" w:cs="Arial"/>
                <w:sz w:val="20"/>
                <w:szCs w:val="19"/>
              </w:rPr>
              <w:t xml:space="preserve">including </w:t>
            </w:r>
            <w:r w:rsidRPr="005F54CE">
              <w:rPr>
                <w:rFonts w:ascii="Arial" w:eastAsia="Arial" w:hAnsi="Arial" w:cs="Arial"/>
                <w:b/>
                <w:sz w:val="20"/>
                <w:szCs w:val="19"/>
              </w:rPr>
              <w:t xml:space="preserve">displaced drivers, LSIs </w:t>
            </w:r>
            <w:r w:rsidRPr="005F54CE">
              <w:rPr>
                <w:rFonts w:ascii="Arial" w:eastAsia="Arial" w:hAnsi="Arial" w:cs="Arial"/>
                <w:sz w:val="20"/>
                <w:szCs w:val="19"/>
              </w:rPr>
              <w:t xml:space="preserve">and </w:t>
            </w:r>
            <w:r w:rsidRPr="005F54CE">
              <w:rPr>
                <w:rFonts w:ascii="Arial" w:eastAsia="Arial" w:hAnsi="Arial" w:cs="Arial"/>
                <w:b/>
                <w:sz w:val="20"/>
                <w:szCs w:val="19"/>
              </w:rPr>
              <w:t xml:space="preserve">repatriated OFWs </w:t>
            </w:r>
            <w:r w:rsidRPr="005F54CE">
              <w:rPr>
                <w:rFonts w:ascii="Arial" w:eastAsia="Arial" w:hAnsi="Arial" w:cs="Arial"/>
                <w:sz w:val="20"/>
                <w:szCs w:val="19"/>
              </w:rPr>
              <w:t xml:space="preserve">amounting to a total of </w:t>
            </w:r>
            <w:r w:rsidRPr="005F54CE">
              <w:rPr>
                <w:rFonts w:ascii="Arial" w:eastAsia="Arial" w:hAnsi="Arial" w:cs="Arial"/>
                <w:b/>
                <w:sz w:val="20"/>
                <w:szCs w:val="19"/>
              </w:rPr>
              <w:t xml:space="preserve">₱46,100,000.00 </w:t>
            </w:r>
            <w:r w:rsidRPr="005F54CE">
              <w:rPr>
                <w:rFonts w:ascii="Arial" w:eastAsia="Arial" w:hAnsi="Arial" w:cs="Arial"/>
                <w:sz w:val="20"/>
                <w:szCs w:val="19"/>
              </w:rPr>
              <w:t>as of 6 January 2021.</w:t>
            </w:r>
            <w:r w:rsidRPr="005F54CE">
              <w:rPr>
                <w:rFonts w:ascii="Arial" w:eastAsia="Arial" w:hAnsi="Arial" w:cs="Arial"/>
                <w:b/>
                <w:sz w:val="20"/>
                <w:szCs w:val="19"/>
              </w:rPr>
              <w:t xml:space="preserve"> </w:t>
            </w:r>
            <w:r w:rsidRPr="005F54CE">
              <w:rPr>
                <w:rFonts w:ascii="Arial" w:eastAsia="Arial" w:hAnsi="Arial" w:cs="Arial"/>
                <w:sz w:val="20"/>
                <w:szCs w:val="19"/>
              </w:rPr>
              <w:t>Additional 1,597 individuals were provided with assistance amounting to ₱3,700,000.00.</w:t>
            </w:r>
          </w:p>
          <w:p w14:paraId="6CAE6B8A" w14:textId="77777777" w:rsidR="002A2C5B" w:rsidRPr="005F54C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5F54CE">
              <w:rPr>
                <w:rFonts w:ascii="Arial" w:eastAsia="Arial" w:hAnsi="Arial" w:cs="Arial"/>
                <w:sz w:val="20"/>
                <w:szCs w:val="19"/>
              </w:rPr>
              <w:t xml:space="preserve">As of 6 January 2021, a total of </w:t>
            </w:r>
            <w:r w:rsidRPr="005F54CE">
              <w:rPr>
                <w:rFonts w:ascii="Arial" w:eastAsia="Arial" w:hAnsi="Arial" w:cs="Arial"/>
                <w:b/>
                <w:sz w:val="20"/>
                <w:szCs w:val="19"/>
              </w:rPr>
              <w:t>21,234 beneficiaries</w:t>
            </w:r>
            <w:r w:rsidRPr="005F54CE">
              <w:rPr>
                <w:rFonts w:ascii="Arial" w:eastAsia="Arial" w:hAnsi="Arial" w:cs="Arial"/>
                <w:sz w:val="20"/>
                <w:szCs w:val="19"/>
              </w:rPr>
              <w:t xml:space="preserve"> from 130 cities/towns in the Region received </w:t>
            </w:r>
            <w:r w:rsidRPr="005F54CE">
              <w:rPr>
                <w:rFonts w:ascii="Arial" w:eastAsia="Arial" w:hAnsi="Arial" w:cs="Arial"/>
                <w:b/>
                <w:sz w:val="20"/>
                <w:szCs w:val="19"/>
              </w:rPr>
              <w:t>₱137,099,376.40</w:t>
            </w:r>
            <w:r w:rsidRPr="005F54CE">
              <w:rPr>
                <w:rFonts w:ascii="Arial" w:eastAsia="Arial" w:hAnsi="Arial" w:cs="Arial"/>
                <w:sz w:val="20"/>
                <w:szCs w:val="19"/>
              </w:rPr>
              <w:t xml:space="preserve"> Seed Capital Fund (SCF) from </w:t>
            </w:r>
            <w:r w:rsidRPr="005F54CE">
              <w:rPr>
                <w:rFonts w:ascii="Arial" w:eastAsia="Arial" w:hAnsi="Arial" w:cs="Arial"/>
                <w:b/>
                <w:sz w:val="20"/>
                <w:szCs w:val="19"/>
              </w:rPr>
              <w:t>Sustainable Livelihood Program (SLP)</w:t>
            </w:r>
            <w:r w:rsidRPr="005F54CE">
              <w:rPr>
                <w:rFonts w:ascii="Arial" w:eastAsia="Arial" w:hAnsi="Arial" w:cs="Arial"/>
                <w:sz w:val="20"/>
                <w:szCs w:val="19"/>
              </w:rPr>
              <w:t>.</w:t>
            </w:r>
          </w:p>
          <w:p w14:paraId="7A607222" w14:textId="77777777" w:rsidR="002A2C5B" w:rsidRPr="005F54C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As of 7 December 2020, a total of </w:t>
            </w:r>
            <w:r w:rsidRPr="005F54CE">
              <w:rPr>
                <w:rFonts w:ascii="Arial" w:eastAsia="Arial" w:hAnsi="Arial" w:cs="Arial"/>
                <w:b/>
                <w:bCs/>
                <w:sz w:val="20"/>
                <w:szCs w:val="20"/>
              </w:rPr>
              <w:t>6,420 beneficiaries</w:t>
            </w:r>
            <w:r w:rsidRPr="005F54CE">
              <w:rPr>
                <w:rFonts w:ascii="Arial" w:eastAsia="Arial" w:hAnsi="Arial" w:cs="Arial"/>
                <w:sz w:val="20"/>
                <w:szCs w:val="20"/>
              </w:rPr>
              <w:t xml:space="preserve"> were provided through the Livelihood Assistance Grant (LAG) 2 in Region VII.</w:t>
            </w:r>
          </w:p>
          <w:p w14:paraId="61077CDC" w14:textId="3CCA6AE7" w:rsidR="002A2C5B" w:rsidRPr="005F54C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5F54CE">
              <w:rPr>
                <w:rFonts w:ascii="Arial" w:eastAsia="Arial" w:hAnsi="Arial" w:cs="Arial"/>
                <w:sz w:val="20"/>
                <w:szCs w:val="19"/>
              </w:rPr>
              <w:t xml:space="preserve">As of 06 August 2020, </w:t>
            </w:r>
            <w:r w:rsidRPr="005F54CE">
              <w:rPr>
                <w:rFonts w:ascii="Arial" w:eastAsia="Arial" w:hAnsi="Arial" w:cs="Arial"/>
                <w:b/>
                <w:sz w:val="20"/>
                <w:szCs w:val="19"/>
              </w:rPr>
              <w:t>524 LSIs</w:t>
            </w:r>
            <w:r w:rsidRPr="005F54CE">
              <w:rPr>
                <w:rFonts w:ascii="Arial" w:eastAsia="Arial" w:hAnsi="Arial" w:cs="Arial"/>
                <w:sz w:val="20"/>
                <w:szCs w:val="19"/>
              </w:rPr>
              <w:t xml:space="preserve"> at various seaports in Bohol, Cebu and Negros Oriental and </w:t>
            </w:r>
            <w:r w:rsidRPr="005F54CE">
              <w:rPr>
                <w:rFonts w:ascii="Arial" w:eastAsia="Arial" w:hAnsi="Arial" w:cs="Arial"/>
                <w:b/>
                <w:sz w:val="20"/>
                <w:szCs w:val="19"/>
              </w:rPr>
              <w:t>7,088 LSIs</w:t>
            </w:r>
            <w:r w:rsidRPr="005F54CE">
              <w:rPr>
                <w:rFonts w:ascii="Arial" w:eastAsia="Arial" w:hAnsi="Arial" w:cs="Arial"/>
                <w:sz w:val="20"/>
                <w:szCs w:val="19"/>
              </w:rPr>
              <w:t xml:space="preserve"> from Cebu airport were assisted. A total amount of </w:t>
            </w:r>
            <w:r w:rsidRPr="005F54CE">
              <w:rPr>
                <w:rFonts w:ascii="Arial" w:eastAsia="Arial" w:hAnsi="Arial" w:cs="Arial"/>
                <w:b/>
                <w:sz w:val="20"/>
                <w:szCs w:val="19"/>
              </w:rPr>
              <w:t>₱93,140.00</w:t>
            </w:r>
            <w:r w:rsidRPr="005F54CE">
              <w:rPr>
                <w:rFonts w:ascii="Arial" w:eastAsia="Arial" w:hAnsi="Arial" w:cs="Arial"/>
                <w:sz w:val="20"/>
                <w:szCs w:val="19"/>
              </w:rPr>
              <w:t xml:space="preserve"> cash aid was provided to the LSIs.</w:t>
            </w:r>
          </w:p>
          <w:p w14:paraId="1099E3C4" w14:textId="708D7DEB" w:rsidR="00991781" w:rsidRPr="005F54CE"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5F54CE"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4FFA5301" w14:textId="77777777" w:rsidR="002A2C5B" w:rsidRPr="005F54C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5F54CE">
              <w:rPr>
                <w:rFonts w:ascii="Arial" w:eastAsia="Arial" w:hAnsi="Arial" w:cs="Arial"/>
                <w:sz w:val="20"/>
                <w:szCs w:val="19"/>
              </w:rPr>
              <w:t>The Social Amelioration Program is over with the expiry of the Bayanihan 1.</w:t>
            </w:r>
          </w:p>
          <w:p w14:paraId="514F2687" w14:textId="77777777" w:rsidR="002A2C5B" w:rsidRPr="005F54CE"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5F54CE">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C32E27" w:rsidRPr="005F54CE" w14:paraId="2F41CFFE" w14:textId="77777777">
              <w:trPr>
                <w:trHeight w:val="20"/>
              </w:trPr>
              <w:tc>
                <w:tcPr>
                  <w:tcW w:w="1436" w:type="dxa"/>
                  <w:vAlign w:val="center"/>
                </w:tcPr>
                <w:p w14:paraId="6485F430"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CATEGORY</w:t>
                  </w:r>
                </w:p>
              </w:tc>
              <w:tc>
                <w:tcPr>
                  <w:tcW w:w="1436" w:type="dxa"/>
                  <w:vAlign w:val="center"/>
                </w:tcPr>
                <w:p w14:paraId="01F5CBE7"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TARGET</w:t>
                  </w:r>
                </w:p>
              </w:tc>
              <w:tc>
                <w:tcPr>
                  <w:tcW w:w="1436" w:type="dxa"/>
                  <w:vAlign w:val="center"/>
                </w:tcPr>
                <w:p w14:paraId="4D9C1710"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ACTUAL BENES PAID</w:t>
                  </w:r>
                </w:p>
              </w:tc>
              <w:tc>
                <w:tcPr>
                  <w:tcW w:w="1436" w:type="dxa"/>
                  <w:vAlign w:val="center"/>
                </w:tcPr>
                <w:p w14:paraId="782D98DA"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w:t>
                  </w:r>
                </w:p>
              </w:tc>
              <w:tc>
                <w:tcPr>
                  <w:tcW w:w="1437" w:type="dxa"/>
                  <w:vAlign w:val="center"/>
                </w:tcPr>
                <w:p w14:paraId="084DE473"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AMOUNT</w:t>
                  </w:r>
                </w:p>
              </w:tc>
            </w:tr>
            <w:tr w:rsidR="00C32E27" w:rsidRPr="005F54CE" w14:paraId="307083DA" w14:textId="77777777">
              <w:trPr>
                <w:trHeight w:val="20"/>
              </w:trPr>
              <w:tc>
                <w:tcPr>
                  <w:tcW w:w="1436" w:type="dxa"/>
                  <w:vAlign w:val="center"/>
                </w:tcPr>
                <w:p w14:paraId="0AD5104E" w14:textId="77777777" w:rsidR="002A2C5B" w:rsidRPr="005F54CE" w:rsidRDefault="002A7D6A">
                  <w:pPr>
                    <w:pStyle w:val="ListParagraph"/>
                    <w:spacing w:after="0" w:line="240" w:lineRule="auto"/>
                    <w:ind w:left="0"/>
                    <w:jc w:val="both"/>
                    <w:rPr>
                      <w:rFonts w:ascii="Arial" w:eastAsia="Arial" w:hAnsi="Arial" w:cs="Arial"/>
                      <w:b/>
                      <w:sz w:val="16"/>
                      <w:szCs w:val="16"/>
                    </w:rPr>
                  </w:pPr>
                  <w:r w:rsidRPr="005F54CE">
                    <w:rPr>
                      <w:rFonts w:ascii="Arial" w:eastAsia="Arial" w:hAnsi="Arial" w:cs="Arial"/>
                      <w:b/>
                      <w:sz w:val="16"/>
                      <w:szCs w:val="16"/>
                    </w:rPr>
                    <w:t>4Ps</w:t>
                  </w:r>
                </w:p>
              </w:tc>
              <w:tc>
                <w:tcPr>
                  <w:tcW w:w="1436" w:type="dxa"/>
                  <w:vAlign w:val="center"/>
                </w:tcPr>
                <w:p w14:paraId="2ADF2953"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288,679</w:t>
                  </w:r>
                </w:p>
              </w:tc>
              <w:tc>
                <w:tcPr>
                  <w:tcW w:w="1436" w:type="dxa"/>
                  <w:vAlign w:val="center"/>
                </w:tcPr>
                <w:p w14:paraId="4E411657"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286,421</w:t>
                  </w:r>
                </w:p>
              </w:tc>
              <w:tc>
                <w:tcPr>
                  <w:tcW w:w="1436" w:type="dxa"/>
                  <w:vAlign w:val="center"/>
                </w:tcPr>
                <w:p w14:paraId="3202E27F"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99.21</w:t>
                  </w:r>
                </w:p>
              </w:tc>
              <w:tc>
                <w:tcPr>
                  <w:tcW w:w="1437" w:type="dxa"/>
                  <w:vAlign w:val="center"/>
                </w:tcPr>
                <w:p w14:paraId="33B7E247"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331,857,650</w:t>
                  </w:r>
                </w:p>
              </w:tc>
            </w:tr>
            <w:tr w:rsidR="00C32E27" w:rsidRPr="005F54CE" w14:paraId="53C94E4A" w14:textId="77777777">
              <w:trPr>
                <w:trHeight w:val="20"/>
              </w:trPr>
              <w:tc>
                <w:tcPr>
                  <w:tcW w:w="1436" w:type="dxa"/>
                  <w:vAlign w:val="center"/>
                </w:tcPr>
                <w:p w14:paraId="677F15AA"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Cash card</w:t>
                  </w:r>
                </w:p>
              </w:tc>
              <w:tc>
                <w:tcPr>
                  <w:tcW w:w="1436" w:type="dxa"/>
                  <w:vAlign w:val="center"/>
                </w:tcPr>
                <w:p w14:paraId="116F01F0"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82,150</w:t>
                  </w:r>
                </w:p>
              </w:tc>
              <w:tc>
                <w:tcPr>
                  <w:tcW w:w="1436" w:type="dxa"/>
                  <w:vAlign w:val="center"/>
                </w:tcPr>
                <w:p w14:paraId="6AAA0C3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82,150</w:t>
                  </w:r>
                </w:p>
              </w:tc>
              <w:tc>
                <w:tcPr>
                  <w:tcW w:w="1436" w:type="dxa"/>
                  <w:vAlign w:val="center"/>
                </w:tcPr>
                <w:p w14:paraId="18A42E8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00</w:t>
                  </w:r>
                </w:p>
              </w:tc>
              <w:tc>
                <w:tcPr>
                  <w:tcW w:w="1437" w:type="dxa"/>
                  <w:vAlign w:val="center"/>
                </w:tcPr>
                <w:p w14:paraId="6D9A4EA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311,997,500</w:t>
                  </w:r>
                </w:p>
              </w:tc>
            </w:tr>
            <w:tr w:rsidR="00C32E27" w:rsidRPr="005F54CE" w14:paraId="794ABE54" w14:textId="77777777">
              <w:trPr>
                <w:trHeight w:val="20"/>
              </w:trPr>
              <w:tc>
                <w:tcPr>
                  <w:tcW w:w="1436" w:type="dxa"/>
                  <w:vAlign w:val="center"/>
                </w:tcPr>
                <w:p w14:paraId="6CCD4811"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Non-Cash card</w:t>
                  </w:r>
                </w:p>
              </w:tc>
              <w:tc>
                <w:tcPr>
                  <w:tcW w:w="1436" w:type="dxa"/>
                  <w:vAlign w:val="center"/>
                </w:tcPr>
                <w:p w14:paraId="1A52B68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6,529</w:t>
                  </w:r>
                </w:p>
              </w:tc>
              <w:tc>
                <w:tcPr>
                  <w:tcW w:w="1436" w:type="dxa"/>
                  <w:vAlign w:val="center"/>
                </w:tcPr>
                <w:p w14:paraId="72321B2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4,271</w:t>
                  </w:r>
                </w:p>
              </w:tc>
              <w:tc>
                <w:tcPr>
                  <w:tcW w:w="1436" w:type="dxa"/>
                  <w:vAlign w:val="center"/>
                </w:tcPr>
                <w:p w14:paraId="0748C8D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65.42</w:t>
                  </w:r>
                </w:p>
              </w:tc>
              <w:tc>
                <w:tcPr>
                  <w:tcW w:w="1437" w:type="dxa"/>
                  <w:vAlign w:val="center"/>
                </w:tcPr>
                <w:p w14:paraId="0E4E9F87"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9,860,150</w:t>
                  </w:r>
                </w:p>
              </w:tc>
            </w:tr>
            <w:tr w:rsidR="00C32E27" w:rsidRPr="005F54CE" w14:paraId="27F0A02B" w14:textId="77777777">
              <w:trPr>
                <w:trHeight w:val="20"/>
              </w:trPr>
              <w:tc>
                <w:tcPr>
                  <w:tcW w:w="1436" w:type="dxa"/>
                  <w:vAlign w:val="center"/>
                </w:tcPr>
                <w:p w14:paraId="437496E0" w14:textId="77777777" w:rsidR="002A2C5B" w:rsidRPr="005F54CE" w:rsidRDefault="002A7D6A">
                  <w:pPr>
                    <w:pStyle w:val="ListParagraph"/>
                    <w:spacing w:after="0" w:line="240" w:lineRule="auto"/>
                    <w:ind w:left="0"/>
                    <w:jc w:val="both"/>
                    <w:rPr>
                      <w:rFonts w:ascii="Arial" w:eastAsia="Arial" w:hAnsi="Arial" w:cs="Arial"/>
                      <w:b/>
                      <w:sz w:val="16"/>
                      <w:szCs w:val="16"/>
                    </w:rPr>
                  </w:pPr>
                  <w:r w:rsidRPr="005F54CE">
                    <w:rPr>
                      <w:rFonts w:ascii="Arial" w:eastAsia="Arial" w:hAnsi="Arial" w:cs="Arial"/>
                      <w:b/>
                      <w:sz w:val="16"/>
                      <w:szCs w:val="16"/>
                    </w:rPr>
                    <w:t>Non-4Ps</w:t>
                  </w:r>
                </w:p>
              </w:tc>
              <w:tc>
                <w:tcPr>
                  <w:tcW w:w="1436" w:type="dxa"/>
                  <w:vAlign w:val="center"/>
                </w:tcPr>
                <w:p w14:paraId="6ACCDAAD"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058,075</w:t>
                  </w:r>
                </w:p>
              </w:tc>
              <w:tc>
                <w:tcPr>
                  <w:tcW w:w="1436" w:type="dxa"/>
                  <w:vAlign w:val="center"/>
                </w:tcPr>
                <w:p w14:paraId="4FEE0DBE"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025,662</w:t>
                  </w:r>
                </w:p>
              </w:tc>
              <w:tc>
                <w:tcPr>
                  <w:tcW w:w="1436" w:type="dxa"/>
                  <w:vAlign w:val="center"/>
                </w:tcPr>
                <w:p w14:paraId="7A920544"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96.93</w:t>
                  </w:r>
                </w:p>
              </w:tc>
              <w:tc>
                <w:tcPr>
                  <w:tcW w:w="1437" w:type="dxa"/>
                  <w:vAlign w:val="center"/>
                </w:tcPr>
                <w:p w14:paraId="4EE0FA56"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4,653,564,000</w:t>
                  </w:r>
                </w:p>
              </w:tc>
            </w:tr>
            <w:tr w:rsidR="00C32E27" w:rsidRPr="005F54CE" w14:paraId="36F63483" w14:textId="77777777">
              <w:trPr>
                <w:trHeight w:val="20"/>
              </w:trPr>
              <w:tc>
                <w:tcPr>
                  <w:tcW w:w="1436" w:type="dxa"/>
                  <w:vAlign w:val="center"/>
                </w:tcPr>
                <w:p w14:paraId="553D4CD0"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Bohol</w:t>
                  </w:r>
                </w:p>
              </w:tc>
              <w:tc>
                <w:tcPr>
                  <w:tcW w:w="1436" w:type="dxa"/>
                  <w:vAlign w:val="center"/>
                </w:tcPr>
                <w:p w14:paraId="2BB8B46F"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81,710</w:t>
                  </w:r>
                </w:p>
              </w:tc>
              <w:tc>
                <w:tcPr>
                  <w:tcW w:w="1436" w:type="dxa"/>
                  <w:vAlign w:val="center"/>
                </w:tcPr>
                <w:p w14:paraId="67EEDD3D"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77,431</w:t>
                  </w:r>
                </w:p>
              </w:tc>
              <w:tc>
                <w:tcPr>
                  <w:tcW w:w="1436" w:type="dxa"/>
                  <w:vAlign w:val="center"/>
                </w:tcPr>
                <w:p w14:paraId="51AA61F9"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97.64</w:t>
                  </w:r>
                </w:p>
              </w:tc>
              <w:tc>
                <w:tcPr>
                  <w:tcW w:w="1437" w:type="dxa"/>
                  <w:vAlign w:val="center"/>
                </w:tcPr>
                <w:p w14:paraId="107D6E1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832,680,000</w:t>
                  </w:r>
                </w:p>
              </w:tc>
            </w:tr>
            <w:tr w:rsidR="00C32E27" w:rsidRPr="005F54CE" w14:paraId="6965CED4" w14:textId="77777777">
              <w:trPr>
                <w:trHeight w:val="20"/>
              </w:trPr>
              <w:tc>
                <w:tcPr>
                  <w:tcW w:w="1436" w:type="dxa"/>
                  <w:vAlign w:val="center"/>
                </w:tcPr>
                <w:p w14:paraId="1E496799"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Cebu</w:t>
                  </w:r>
                </w:p>
              </w:tc>
              <w:tc>
                <w:tcPr>
                  <w:tcW w:w="1436" w:type="dxa"/>
                  <w:vAlign w:val="center"/>
                </w:tcPr>
                <w:p w14:paraId="0118228A"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598,218</w:t>
                  </w:r>
                </w:p>
              </w:tc>
              <w:tc>
                <w:tcPr>
                  <w:tcW w:w="1436" w:type="dxa"/>
                  <w:vAlign w:val="center"/>
                </w:tcPr>
                <w:p w14:paraId="15F1C654"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584,382</w:t>
                  </w:r>
                </w:p>
              </w:tc>
              <w:tc>
                <w:tcPr>
                  <w:tcW w:w="1436" w:type="dxa"/>
                  <w:vAlign w:val="center"/>
                </w:tcPr>
                <w:p w14:paraId="77522ED9"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97.68</w:t>
                  </w:r>
                </w:p>
              </w:tc>
              <w:tc>
                <w:tcPr>
                  <w:tcW w:w="1437" w:type="dxa"/>
                  <w:vAlign w:val="center"/>
                </w:tcPr>
                <w:p w14:paraId="26DC383A"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661,666,000</w:t>
                  </w:r>
                </w:p>
              </w:tc>
            </w:tr>
            <w:tr w:rsidR="00C32E27" w:rsidRPr="005F54CE" w14:paraId="32EE13C8" w14:textId="77777777">
              <w:trPr>
                <w:trHeight w:val="20"/>
              </w:trPr>
              <w:tc>
                <w:tcPr>
                  <w:tcW w:w="1436" w:type="dxa"/>
                  <w:vAlign w:val="center"/>
                </w:tcPr>
                <w:p w14:paraId="01BC78FB"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Negros Oriental</w:t>
                  </w:r>
                </w:p>
              </w:tc>
              <w:tc>
                <w:tcPr>
                  <w:tcW w:w="1436" w:type="dxa"/>
                  <w:vAlign w:val="center"/>
                </w:tcPr>
                <w:p w14:paraId="3679E01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50,021</w:t>
                  </w:r>
                </w:p>
              </w:tc>
              <w:tc>
                <w:tcPr>
                  <w:tcW w:w="1436" w:type="dxa"/>
                  <w:vAlign w:val="center"/>
                </w:tcPr>
                <w:p w14:paraId="7C97BBCF"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43,944</w:t>
                  </w:r>
                </w:p>
              </w:tc>
              <w:tc>
                <w:tcPr>
                  <w:tcW w:w="1436" w:type="dxa"/>
                  <w:vAlign w:val="center"/>
                </w:tcPr>
                <w:p w14:paraId="640CEE0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97.56</w:t>
                  </w:r>
                </w:p>
              </w:tc>
              <w:tc>
                <w:tcPr>
                  <w:tcW w:w="1437" w:type="dxa"/>
                  <w:vAlign w:val="center"/>
                </w:tcPr>
                <w:p w14:paraId="5F14903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054,632,000</w:t>
                  </w:r>
                </w:p>
              </w:tc>
            </w:tr>
            <w:tr w:rsidR="00C32E27" w:rsidRPr="005F54CE" w14:paraId="387D6E3C" w14:textId="77777777">
              <w:trPr>
                <w:trHeight w:val="20"/>
              </w:trPr>
              <w:tc>
                <w:tcPr>
                  <w:tcW w:w="1436" w:type="dxa"/>
                  <w:vAlign w:val="center"/>
                </w:tcPr>
                <w:p w14:paraId="7279AC28"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Siquijor</w:t>
                  </w:r>
                </w:p>
              </w:tc>
              <w:tc>
                <w:tcPr>
                  <w:tcW w:w="1436" w:type="dxa"/>
                  <w:vAlign w:val="center"/>
                </w:tcPr>
                <w:p w14:paraId="40CE65D4"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8,126</w:t>
                  </w:r>
                </w:p>
              </w:tc>
              <w:tc>
                <w:tcPr>
                  <w:tcW w:w="1436" w:type="dxa"/>
                  <w:vAlign w:val="center"/>
                </w:tcPr>
                <w:p w14:paraId="4925540D"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9,905</w:t>
                  </w:r>
                </w:p>
              </w:tc>
              <w:tc>
                <w:tcPr>
                  <w:tcW w:w="1436" w:type="dxa"/>
                  <w:vAlign w:val="center"/>
                </w:tcPr>
                <w:p w14:paraId="38164EFD"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70.76</w:t>
                  </w:r>
                </w:p>
              </w:tc>
              <w:tc>
                <w:tcPr>
                  <w:tcW w:w="1437" w:type="dxa"/>
                  <w:vAlign w:val="center"/>
                </w:tcPr>
                <w:p w14:paraId="4AE118B3"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04,586,000</w:t>
                  </w:r>
                </w:p>
              </w:tc>
            </w:tr>
            <w:tr w:rsidR="00C32E27" w:rsidRPr="005F54CE" w14:paraId="7A7E153B" w14:textId="77777777">
              <w:trPr>
                <w:trHeight w:val="20"/>
              </w:trPr>
              <w:tc>
                <w:tcPr>
                  <w:tcW w:w="1436" w:type="dxa"/>
                  <w:vAlign w:val="center"/>
                </w:tcPr>
                <w:p w14:paraId="3EFABA28" w14:textId="77777777" w:rsidR="002A2C5B" w:rsidRPr="005F54CE" w:rsidRDefault="002A7D6A">
                  <w:pPr>
                    <w:pStyle w:val="ListParagraph"/>
                    <w:spacing w:after="0" w:line="240" w:lineRule="auto"/>
                    <w:ind w:left="0"/>
                    <w:jc w:val="both"/>
                    <w:rPr>
                      <w:rFonts w:ascii="Arial" w:eastAsia="Arial" w:hAnsi="Arial" w:cs="Arial"/>
                      <w:b/>
                      <w:sz w:val="16"/>
                      <w:szCs w:val="16"/>
                    </w:rPr>
                  </w:pPr>
                  <w:r w:rsidRPr="005F54CE">
                    <w:rPr>
                      <w:rFonts w:ascii="Arial" w:eastAsia="Arial" w:hAnsi="Arial" w:cs="Arial"/>
                      <w:b/>
                      <w:sz w:val="16"/>
                      <w:szCs w:val="16"/>
                    </w:rPr>
                    <w:t>GRAND TOTAL</w:t>
                  </w:r>
                </w:p>
              </w:tc>
              <w:tc>
                <w:tcPr>
                  <w:tcW w:w="1436" w:type="dxa"/>
                  <w:vAlign w:val="center"/>
                </w:tcPr>
                <w:p w14:paraId="33C45983"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346,754</w:t>
                  </w:r>
                </w:p>
              </w:tc>
              <w:tc>
                <w:tcPr>
                  <w:tcW w:w="1436" w:type="dxa"/>
                  <w:vAlign w:val="center"/>
                </w:tcPr>
                <w:p w14:paraId="0EAACD49"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312,083</w:t>
                  </w:r>
                </w:p>
              </w:tc>
              <w:tc>
                <w:tcPr>
                  <w:tcW w:w="1436" w:type="dxa"/>
                  <w:vAlign w:val="center"/>
                </w:tcPr>
                <w:p w14:paraId="49922310"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98.07</w:t>
                  </w:r>
                </w:p>
              </w:tc>
              <w:tc>
                <w:tcPr>
                  <w:tcW w:w="1437" w:type="dxa"/>
                  <w:vAlign w:val="center"/>
                </w:tcPr>
                <w:p w14:paraId="065809D6"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5,985,421,650</w:t>
                  </w:r>
                </w:p>
              </w:tc>
            </w:tr>
          </w:tbl>
          <w:p w14:paraId="1A8CB8D9" w14:textId="08BD09B8" w:rsidR="002A2C5B" w:rsidRPr="005F54CE"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5F54CE">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C32E27" w:rsidRPr="005F54CE" w14:paraId="1DD32615" w14:textId="77777777">
              <w:trPr>
                <w:trHeight w:val="20"/>
              </w:trPr>
              <w:tc>
                <w:tcPr>
                  <w:tcW w:w="1436" w:type="dxa"/>
                  <w:vAlign w:val="center"/>
                </w:tcPr>
                <w:p w14:paraId="239C1C60"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CATEGORY</w:t>
                  </w:r>
                </w:p>
              </w:tc>
              <w:tc>
                <w:tcPr>
                  <w:tcW w:w="1440" w:type="dxa"/>
                  <w:vAlign w:val="center"/>
                </w:tcPr>
                <w:p w14:paraId="36F9438D"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CLEANLIST</w:t>
                  </w:r>
                </w:p>
              </w:tc>
              <w:tc>
                <w:tcPr>
                  <w:tcW w:w="1440" w:type="dxa"/>
                  <w:vAlign w:val="center"/>
                </w:tcPr>
                <w:p w14:paraId="13A1464D"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ACTUAL BENES PAID</w:t>
                  </w:r>
                </w:p>
              </w:tc>
              <w:tc>
                <w:tcPr>
                  <w:tcW w:w="1371" w:type="dxa"/>
                  <w:vAlign w:val="center"/>
                </w:tcPr>
                <w:p w14:paraId="2D12B5CA"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w:t>
                  </w:r>
                </w:p>
              </w:tc>
              <w:tc>
                <w:tcPr>
                  <w:tcW w:w="1509" w:type="dxa"/>
                  <w:vAlign w:val="center"/>
                </w:tcPr>
                <w:p w14:paraId="41D4DA9A"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AMOUNT</w:t>
                  </w:r>
                </w:p>
              </w:tc>
            </w:tr>
            <w:tr w:rsidR="00C32E27" w:rsidRPr="005F54CE" w14:paraId="31807FDA" w14:textId="77777777">
              <w:trPr>
                <w:trHeight w:val="20"/>
              </w:trPr>
              <w:tc>
                <w:tcPr>
                  <w:tcW w:w="1436" w:type="dxa"/>
                  <w:vAlign w:val="center"/>
                </w:tcPr>
                <w:p w14:paraId="4868A8D4" w14:textId="77777777" w:rsidR="002A2C5B" w:rsidRPr="005F54CE" w:rsidRDefault="002A7D6A">
                  <w:pPr>
                    <w:pStyle w:val="ListParagraph"/>
                    <w:spacing w:after="0" w:line="240" w:lineRule="auto"/>
                    <w:ind w:left="0"/>
                    <w:rPr>
                      <w:rFonts w:ascii="Arial" w:eastAsia="Arial" w:hAnsi="Arial" w:cs="Arial"/>
                      <w:b/>
                      <w:sz w:val="16"/>
                      <w:szCs w:val="16"/>
                    </w:rPr>
                  </w:pPr>
                  <w:r w:rsidRPr="005F54CE">
                    <w:rPr>
                      <w:rFonts w:ascii="Arial" w:eastAsia="Arial" w:hAnsi="Arial" w:cs="Arial"/>
                      <w:b/>
                      <w:sz w:val="16"/>
                      <w:szCs w:val="16"/>
                    </w:rPr>
                    <w:t>4Ps (Cebu)</w:t>
                  </w:r>
                </w:p>
              </w:tc>
              <w:tc>
                <w:tcPr>
                  <w:tcW w:w="1440" w:type="dxa"/>
                  <w:vAlign w:val="center"/>
                </w:tcPr>
                <w:p w14:paraId="7221A581"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49,542</w:t>
                  </w:r>
                </w:p>
              </w:tc>
              <w:tc>
                <w:tcPr>
                  <w:tcW w:w="1440" w:type="dxa"/>
                  <w:vAlign w:val="center"/>
                </w:tcPr>
                <w:p w14:paraId="0FD73390"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49,431</w:t>
                  </w:r>
                </w:p>
              </w:tc>
              <w:tc>
                <w:tcPr>
                  <w:tcW w:w="1371" w:type="dxa"/>
                  <w:vAlign w:val="center"/>
                </w:tcPr>
                <w:p w14:paraId="4DE1CBCA"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99.92</w:t>
                  </w:r>
                </w:p>
              </w:tc>
              <w:tc>
                <w:tcPr>
                  <w:tcW w:w="1509" w:type="dxa"/>
                  <w:vAlign w:val="center"/>
                </w:tcPr>
                <w:p w14:paraId="6A53F23A"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694,854,150</w:t>
                  </w:r>
                </w:p>
              </w:tc>
            </w:tr>
            <w:tr w:rsidR="00C32E27" w:rsidRPr="005F54CE" w14:paraId="7B3E598C" w14:textId="77777777">
              <w:trPr>
                <w:trHeight w:val="20"/>
              </w:trPr>
              <w:tc>
                <w:tcPr>
                  <w:tcW w:w="1436" w:type="dxa"/>
                  <w:vAlign w:val="center"/>
                </w:tcPr>
                <w:p w14:paraId="29B58D70" w14:textId="77777777" w:rsidR="002A2C5B" w:rsidRPr="005F54CE" w:rsidRDefault="002A7D6A">
                  <w:pPr>
                    <w:pStyle w:val="ListParagraph"/>
                    <w:spacing w:after="0" w:line="240" w:lineRule="auto"/>
                    <w:ind w:left="0"/>
                    <w:rPr>
                      <w:rFonts w:ascii="Arial" w:eastAsia="Arial" w:hAnsi="Arial" w:cs="Arial"/>
                      <w:b/>
                      <w:sz w:val="16"/>
                      <w:szCs w:val="16"/>
                    </w:rPr>
                  </w:pPr>
                  <w:r w:rsidRPr="005F54CE">
                    <w:rPr>
                      <w:rFonts w:ascii="Arial" w:eastAsia="Arial" w:hAnsi="Arial" w:cs="Arial"/>
                      <w:b/>
                      <w:sz w:val="16"/>
                      <w:szCs w:val="16"/>
                    </w:rPr>
                    <w:t>Non-4Ps</w:t>
                  </w:r>
                </w:p>
              </w:tc>
              <w:tc>
                <w:tcPr>
                  <w:tcW w:w="1440" w:type="dxa"/>
                  <w:vAlign w:val="center"/>
                </w:tcPr>
                <w:p w14:paraId="34FFC0DA"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662,202</w:t>
                  </w:r>
                </w:p>
              </w:tc>
              <w:tc>
                <w:tcPr>
                  <w:tcW w:w="1440" w:type="dxa"/>
                  <w:vAlign w:val="center"/>
                </w:tcPr>
                <w:p w14:paraId="529649C1"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577,208</w:t>
                  </w:r>
                </w:p>
              </w:tc>
              <w:tc>
                <w:tcPr>
                  <w:tcW w:w="1371" w:type="dxa"/>
                  <w:vAlign w:val="center"/>
                </w:tcPr>
                <w:p w14:paraId="6A9853CB"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87.16</w:t>
                  </w:r>
                </w:p>
              </w:tc>
              <w:tc>
                <w:tcPr>
                  <w:tcW w:w="1509" w:type="dxa"/>
                  <w:vAlign w:val="center"/>
                </w:tcPr>
                <w:p w14:paraId="70D3750D"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3,830,496,000</w:t>
                  </w:r>
                </w:p>
              </w:tc>
            </w:tr>
            <w:tr w:rsidR="00C32E27" w:rsidRPr="005F54CE" w14:paraId="1BBCCE4D" w14:textId="77777777">
              <w:trPr>
                <w:trHeight w:val="20"/>
              </w:trPr>
              <w:tc>
                <w:tcPr>
                  <w:tcW w:w="1436" w:type="dxa"/>
                  <w:vAlign w:val="center"/>
                </w:tcPr>
                <w:p w14:paraId="21FE4A5F" w14:textId="77777777" w:rsidR="002A2C5B" w:rsidRPr="005F54CE" w:rsidRDefault="002A7D6A">
                  <w:pPr>
                    <w:pStyle w:val="ListParagraph"/>
                    <w:spacing w:after="0" w:line="240" w:lineRule="auto"/>
                    <w:ind w:left="0"/>
                    <w:rPr>
                      <w:rFonts w:ascii="Arial" w:eastAsia="Arial" w:hAnsi="Arial" w:cs="Arial"/>
                      <w:sz w:val="16"/>
                      <w:szCs w:val="16"/>
                    </w:rPr>
                  </w:pPr>
                  <w:r w:rsidRPr="005F54CE">
                    <w:rPr>
                      <w:rFonts w:ascii="Arial" w:eastAsia="Arial" w:hAnsi="Arial" w:cs="Arial"/>
                      <w:sz w:val="16"/>
                      <w:szCs w:val="16"/>
                    </w:rPr>
                    <w:t>Waitlisted (Non-ECQ)</w:t>
                  </w:r>
                </w:p>
              </w:tc>
              <w:tc>
                <w:tcPr>
                  <w:tcW w:w="1440" w:type="dxa"/>
                  <w:vAlign w:val="center"/>
                </w:tcPr>
                <w:p w14:paraId="3377D164"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4,453</w:t>
                  </w:r>
                </w:p>
              </w:tc>
              <w:tc>
                <w:tcPr>
                  <w:tcW w:w="1440" w:type="dxa"/>
                  <w:vAlign w:val="center"/>
                </w:tcPr>
                <w:p w14:paraId="16A8A99F"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0,971</w:t>
                  </w:r>
                </w:p>
              </w:tc>
              <w:tc>
                <w:tcPr>
                  <w:tcW w:w="1371" w:type="dxa"/>
                  <w:vAlign w:val="center"/>
                </w:tcPr>
                <w:p w14:paraId="5F7FE664"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85.76</w:t>
                  </w:r>
                </w:p>
              </w:tc>
              <w:tc>
                <w:tcPr>
                  <w:tcW w:w="1509" w:type="dxa"/>
                  <w:vAlign w:val="center"/>
                </w:tcPr>
                <w:p w14:paraId="48B67BE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51,652,000</w:t>
                  </w:r>
                </w:p>
              </w:tc>
            </w:tr>
            <w:tr w:rsidR="00C32E27" w:rsidRPr="005F54CE" w14:paraId="04B8CA90" w14:textId="77777777">
              <w:trPr>
                <w:trHeight w:val="20"/>
              </w:trPr>
              <w:tc>
                <w:tcPr>
                  <w:tcW w:w="1436" w:type="dxa"/>
                  <w:vAlign w:val="center"/>
                </w:tcPr>
                <w:p w14:paraId="354310FA" w14:textId="77777777" w:rsidR="002A2C5B" w:rsidRPr="005F54CE" w:rsidRDefault="002A7D6A">
                  <w:pPr>
                    <w:pStyle w:val="ListParagraph"/>
                    <w:spacing w:after="0" w:line="240" w:lineRule="auto"/>
                    <w:ind w:left="0"/>
                    <w:rPr>
                      <w:rFonts w:ascii="Arial" w:eastAsia="Arial" w:hAnsi="Arial" w:cs="Arial"/>
                      <w:sz w:val="16"/>
                      <w:szCs w:val="16"/>
                    </w:rPr>
                  </w:pPr>
                  <w:r w:rsidRPr="005F54CE">
                    <w:rPr>
                      <w:rFonts w:ascii="Arial" w:eastAsia="Arial" w:hAnsi="Arial" w:cs="Arial"/>
                      <w:sz w:val="16"/>
                      <w:szCs w:val="16"/>
                    </w:rPr>
                    <w:t>Waitlisted (Cebu)</w:t>
                  </w:r>
                </w:p>
              </w:tc>
              <w:tc>
                <w:tcPr>
                  <w:tcW w:w="1440" w:type="dxa"/>
                  <w:vAlign w:val="center"/>
                </w:tcPr>
                <w:p w14:paraId="68EF18B7"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10,214</w:t>
                  </w:r>
                </w:p>
              </w:tc>
              <w:tc>
                <w:tcPr>
                  <w:tcW w:w="1440" w:type="dxa"/>
                  <w:vAlign w:val="center"/>
                </w:tcPr>
                <w:p w14:paraId="379412C7"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98,852</w:t>
                  </w:r>
                </w:p>
              </w:tc>
              <w:tc>
                <w:tcPr>
                  <w:tcW w:w="1371" w:type="dxa"/>
                  <w:vAlign w:val="center"/>
                </w:tcPr>
                <w:p w14:paraId="46A11E2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89.69</w:t>
                  </w:r>
                </w:p>
              </w:tc>
              <w:tc>
                <w:tcPr>
                  <w:tcW w:w="1509" w:type="dxa"/>
                  <w:vAlign w:val="center"/>
                </w:tcPr>
                <w:p w14:paraId="2E0EB169"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186,200,000</w:t>
                  </w:r>
                </w:p>
              </w:tc>
            </w:tr>
            <w:tr w:rsidR="00C32E27" w:rsidRPr="005F54CE" w14:paraId="5ACD4080" w14:textId="77777777">
              <w:trPr>
                <w:trHeight w:val="20"/>
              </w:trPr>
              <w:tc>
                <w:tcPr>
                  <w:tcW w:w="1436" w:type="dxa"/>
                  <w:vAlign w:val="center"/>
                </w:tcPr>
                <w:p w14:paraId="403F9961" w14:textId="77777777" w:rsidR="002A2C5B" w:rsidRPr="005F54CE" w:rsidRDefault="002A7D6A">
                  <w:pPr>
                    <w:pStyle w:val="ListParagraph"/>
                    <w:spacing w:after="0" w:line="240" w:lineRule="auto"/>
                    <w:ind w:left="0"/>
                    <w:rPr>
                      <w:rFonts w:ascii="Arial" w:eastAsia="Arial" w:hAnsi="Arial" w:cs="Arial"/>
                      <w:b/>
                      <w:sz w:val="16"/>
                      <w:szCs w:val="16"/>
                    </w:rPr>
                  </w:pPr>
                  <w:r w:rsidRPr="005F54CE">
                    <w:rPr>
                      <w:rFonts w:ascii="Arial" w:eastAsia="Arial" w:hAnsi="Arial" w:cs="Arial"/>
                      <w:sz w:val="16"/>
                      <w:szCs w:val="16"/>
                    </w:rPr>
                    <w:t>ECQ (Cebu)</w:t>
                  </w:r>
                </w:p>
              </w:tc>
              <w:tc>
                <w:tcPr>
                  <w:tcW w:w="1440" w:type="dxa"/>
                  <w:vAlign w:val="center"/>
                </w:tcPr>
                <w:p w14:paraId="62EBF860"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sz w:val="16"/>
                      <w:szCs w:val="16"/>
                    </w:rPr>
                    <w:t>525,689</w:t>
                  </w:r>
                </w:p>
              </w:tc>
              <w:tc>
                <w:tcPr>
                  <w:tcW w:w="1440" w:type="dxa"/>
                  <w:vAlign w:val="center"/>
                </w:tcPr>
                <w:p w14:paraId="11A4686C"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sz w:val="16"/>
                      <w:szCs w:val="16"/>
                    </w:rPr>
                    <w:t>455,946</w:t>
                  </w:r>
                </w:p>
              </w:tc>
              <w:tc>
                <w:tcPr>
                  <w:tcW w:w="1371" w:type="dxa"/>
                  <w:vAlign w:val="center"/>
                </w:tcPr>
                <w:p w14:paraId="6B46C023"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sz w:val="16"/>
                      <w:szCs w:val="16"/>
                    </w:rPr>
                    <w:t>86.73</w:t>
                  </w:r>
                </w:p>
              </w:tc>
              <w:tc>
                <w:tcPr>
                  <w:tcW w:w="1509" w:type="dxa"/>
                  <w:vAlign w:val="center"/>
                </w:tcPr>
                <w:p w14:paraId="1445F4CE"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sz w:val="16"/>
                      <w:szCs w:val="16"/>
                    </w:rPr>
                    <w:t>2,375,676,000</w:t>
                  </w:r>
                </w:p>
              </w:tc>
            </w:tr>
            <w:tr w:rsidR="00C32E27" w:rsidRPr="005F54CE" w14:paraId="20946B11" w14:textId="77777777">
              <w:trPr>
                <w:trHeight w:val="20"/>
              </w:trPr>
              <w:tc>
                <w:tcPr>
                  <w:tcW w:w="1436" w:type="dxa"/>
                  <w:vAlign w:val="center"/>
                </w:tcPr>
                <w:p w14:paraId="0F305B26" w14:textId="77777777" w:rsidR="002A2C5B" w:rsidRPr="005F54CE" w:rsidRDefault="002A7D6A">
                  <w:pPr>
                    <w:pStyle w:val="ListParagraph"/>
                    <w:spacing w:after="0" w:line="240" w:lineRule="auto"/>
                    <w:ind w:left="0"/>
                    <w:rPr>
                      <w:rFonts w:ascii="Arial" w:eastAsia="Arial" w:hAnsi="Arial" w:cs="Arial"/>
                      <w:sz w:val="16"/>
                      <w:szCs w:val="16"/>
                    </w:rPr>
                  </w:pPr>
                  <w:r w:rsidRPr="005F54CE">
                    <w:rPr>
                      <w:rFonts w:ascii="Arial" w:eastAsia="Arial" w:hAnsi="Arial" w:cs="Arial"/>
                      <w:sz w:val="16"/>
                      <w:szCs w:val="16"/>
                    </w:rPr>
                    <w:t>LTFRB Drivers</w:t>
                  </w:r>
                </w:p>
              </w:tc>
              <w:tc>
                <w:tcPr>
                  <w:tcW w:w="1440" w:type="dxa"/>
                  <w:vAlign w:val="center"/>
                </w:tcPr>
                <w:p w14:paraId="4D2582D1"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846</w:t>
                  </w:r>
                </w:p>
              </w:tc>
              <w:tc>
                <w:tcPr>
                  <w:tcW w:w="1440" w:type="dxa"/>
                  <w:vAlign w:val="center"/>
                </w:tcPr>
                <w:p w14:paraId="331866BD"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439</w:t>
                  </w:r>
                </w:p>
              </w:tc>
              <w:tc>
                <w:tcPr>
                  <w:tcW w:w="1371" w:type="dxa"/>
                  <w:vAlign w:val="center"/>
                </w:tcPr>
                <w:p w14:paraId="4A2A4032"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77.95</w:t>
                  </w:r>
                </w:p>
              </w:tc>
              <w:tc>
                <w:tcPr>
                  <w:tcW w:w="1509" w:type="dxa"/>
                  <w:vAlign w:val="center"/>
                </w:tcPr>
                <w:p w14:paraId="51ED885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6,968,000</w:t>
                  </w:r>
                </w:p>
              </w:tc>
            </w:tr>
            <w:tr w:rsidR="00C32E27" w:rsidRPr="005F54CE" w14:paraId="495617C3" w14:textId="77777777">
              <w:trPr>
                <w:trHeight w:val="20"/>
              </w:trPr>
              <w:tc>
                <w:tcPr>
                  <w:tcW w:w="1436" w:type="dxa"/>
                  <w:vAlign w:val="center"/>
                </w:tcPr>
                <w:p w14:paraId="78DC2F82" w14:textId="77777777" w:rsidR="002A2C5B" w:rsidRPr="005F54CE" w:rsidRDefault="002A7D6A">
                  <w:pPr>
                    <w:pStyle w:val="ListParagraph"/>
                    <w:spacing w:after="0" w:line="240" w:lineRule="auto"/>
                    <w:ind w:left="0"/>
                    <w:rPr>
                      <w:rFonts w:ascii="Arial" w:eastAsia="Arial" w:hAnsi="Arial" w:cs="Arial"/>
                      <w:sz w:val="16"/>
                      <w:szCs w:val="16"/>
                    </w:rPr>
                  </w:pPr>
                  <w:r w:rsidRPr="005F54CE">
                    <w:rPr>
                      <w:rFonts w:ascii="Arial" w:eastAsia="Arial" w:hAnsi="Arial" w:cs="Arial"/>
                      <w:b/>
                      <w:sz w:val="16"/>
                      <w:szCs w:val="16"/>
                    </w:rPr>
                    <w:t>GRAND TOTAL</w:t>
                  </w:r>
                </w:p>
              </w:tc>
              <w:tc>
                <w:tcPr>
                  <w:tcW w:w="1440" w:type="dxa"/>
                  <w:vAlign w:val="center"/>
                </w:tcPr>
                <w:p w14:paraId="3217813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b/>
                      <w:sz w:val="16"/>
                      <w:szCs w:val="16"/>
                    </w:rPr>
                    <w:t>897,474</w:t>
                  </w:r>
                </w:p>
              </w:tc>
              <w:tc>
                <w:tcPr>
                  <w:tcW w:w="1440" w:type="dxa"/>
                  <w:vAlign w:val="center"/>
                </w:tcPr>
                <w:p w14:paraId="4AC5FA7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b/>
                      <w:sz w:val="16"/>
                      <w:szCs w:val="16"/>
                    </w:rPr>
                    <w:t>726,639</w:t>
                  </w:r>
                </w:p>
              </w:tc>
              <w:tc>
                <w:tcPr>
                  <w:tcW w:w="1371" w:type="dxa"/>
                  <w:vAlign w:val="center"/>
                </w:tcPr>
                <w:p w14:paraId="2826AA5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b/>
                      <w:sz w:val="16"/>
                      <w:szCs w:val="16"/>
                    </w:rPr>
                    <w:t>93.54</w:t>
                  </w:r>
                </w:p>
              </w:tc>
              <w:tc>
                <w:tcPr>
                  <w:tcW w:w="1509" w:type="dxa"/>
                  <w:vAlign w:val="center"/>
                </w:tcPr>
                <w:p w14:paraId="6E6239F3"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b/>
                      <w:sz w:val="16"/>
                      <w:szCs w:val="16"/>
                    </w:rPr>
                    <w:t>4,525,350,150</w:t>
                  </w:r>
                </w:p>
              </w:tc>
            </w:tr>
          </w:tbl>
          <w:p w14:paraId="06DA70AE" w14:textId="298845FC" w:rsidR="002A2C5B" w:rsidRPr="005F54CE" w:rsidRDefault="002A2C5B">
            <w:pPr>
              <w:spacing w:after="0" w:line="240" w:lineRule="auto"/>
              <w:jc w:val="both"/>
              <w:rPr>
                <w:rFonts w:ascii="Arial" w:eastAsia="Times New Roman" w:hAnsi="Arial" w:cs="Arial"/>
              </w:rPr>
            </w:pPr>
          </w:p>
        </w:tc>
      </w:tr>
    </w:tbl>
    <w:p w14:paraId="3B46A75B" w14:textId="2CC3E160" w:rsidR="00546802" w:rsidRPr="005F54CE" w:rsidRDefault="00546802">
      <w:pPr>
        <w:widowControl/>
        <w:spacing w:after="0" w:line="240" w:lineRule="auto"/>
        <w:rPr>
          <w:rFonts w:ascii="Arial" w:eastAsia="Arial" w:hAnsi="Arial" w:cs="Arial"/>
          <w:b/>
          <w:sz w:val="24"/>
          <w:szCs w:val="24"/>
        </w:rPr>
      </w:pPr>
    </w:p>
    <w:p w14:paraId="00AA8284" w14:textId="71B253A5"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rsidRPr="005F54CE" w14:paraId="4126EF1B" w14:textId="77777777">
        <w:trPr>
          <w:trHeight w:val="20"/>
          <w:tblHeader/>
        </w:trPr>
        <w:tc>
          <w:tcPr>
            <w:tcW w:w="997" w:type="pct"/>
            <w:tcMar>
              <w:top w:w="0" w:type="dxa"/>
              <w:left w:w="0" w:type="dxa"/>
              <w:bottom w:w="0" w:type="dxa"/>
              <w:right w:w="0" w:type="dxa"/>
            </w:tcMar>
          </w:tcPr>
          <w:p w14:paraId="285DBB5A"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DA16631" w14:textId="77777777" w:rsidTr="00447D51">
        <w:trPr>
          <w:trHeight w:val="18"/>
        </w:trPr>
        <w:tc>
          <w:tcPr>
            <w:tcW w:w="997" w:type="pct"/>
            <w:vAlign w:val="center"/>
          </w:tcPr>
          <w:p w14:paraId="0DAFB2EB" w14:textId="3AFE1BE7" w:rsidR="002A2C5B" w:rsidRPr="005F54CE" w:rsidRDefault="003B5E7A"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sz w:val="20"/>
                <w:szCs w:val="20"/>
              </w:rPr>
              <w:t>0</w:t>
            </w:r>
            <w:r w:rsidR="003055C8">
              <w:rPr>
                <w:rFonts w:ascii="Arial" w:eastAsia="Arial" w:hAnsi="Arial" w:cs="Arial"/>
                <w:sz w:val="20"/>
                <w:szCs w:val="20"/>
              </w:rPr>
              <w:t xml:space="preserve">6 </w:t>
            </w:r>
            <w:r w:rsidRPr="005F54CE">
              <w:rPr>
                <w:rFonts w:ascii="Arial" w:eastAsia="Arial" w:hAnsi="Arial" w:cs="Arial"/>
                <w:sz w:val="20"/>
                <w:szCs w:val="20"/>
              </w:rPr>
              <w:t>September</w:t>
            </w:r>
            <w:r w:rsidR="00CA4811"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4002" w:type="pct"/>
          </w:tcPr>
          <w:p w14:paraId="286FA3E9"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DRMD provided a total of </w:t>
            </w:r>
            <w:r w:rsidRPr="005F54CE">
              <w:rPr>
                <w:rFonts w:ascii="Arial" w:eastAsia="Arial" w:hAnsi="Arial" w:cs="Arial"/>
                <w:b/>
                <w:sz w:val="20"/>
                <w:szCs w:val="19"/>
              </w:rPr>
              <w:t xml:space="preserve">₱13,310,675.54 </w:t>
            </w:r>
            <w:r w:rsidRPr="005F54CE">
              <w:rPr>
                <w:rFonts w:ascii="Arial" w:eastAsia="Arial" w:hAnsi="Arial" w:cs="Arial"/>
                <w:sz w:val="20"/>
                <w:szCs w:val="19"/>
              </w:rPr>
              <w:t>worth of assistance</w:t>
            </w:r>
            <w:r w:rsidRPr="005F54CE">
              <w:rPr>
                <w:rFonts w:ascii="Arial" w:eastAsia="Arial" w:hAnsi="Arial" w:cs="Arial"/>
                <w:b/>
                <w:sz w:val="20"/>
                <w:szCs w:val="19"/>
              </w:rPr>
              <w:t xml:space="preserve"> </w:t>
            </w:r>
            <w:r w:rsidRPr="005F54CE">
              <w:rPr>
                <w:rFonts w:ascii="Arial" w:eastAsia="Arial" w:hAnsi="Arial" w:cs="Arial"/>
                <w:sz w:val="20"/>
                <w:szCs w:val="19"/>
              </w:rPr>
              <w:t xml:space="preserve">to </w:t>
            </w:r>
            <w:r w:rsidRPr="005F54CE">
              <w:rPr>
                <w:rFonts w:ascii="Arial" w:eastAsia="Arial" w:hAnsi="Arial" w:cs="Arial"/>
                <w:b/>
                <w:sz w:val="20"/>
                <w:szCs w:val="19"/>
              </w:rPr>
              <w:t>17 stranded sales representatives;</w:t>
            </w:r>
            <w:r w:rsidRPr="005F54CE">
              <w:rPr>
                <w:rFonts w:ascii="Arial" w:eastAsia="Arial" w:hAnsi="Arial" w:cs="Arial"/>
                <w:sz w:val="20"/>
                <w:szCs w:val="19"/>
              </w:rPr>
              <w:t xml:space="preserve"> eight </w:t>
            </w:r>
            <w:r w:rsidRPr="005F54CE">
              <w:rPr>
                <w:rFonts w:ascii="Arial" w:eastAsia="Arial" w:hAnsi="Arial" w:cs="Arial"/>
                <w:b/>
                <w:sz w:val="20"/>
                <w:szCs w:val="19"/>
              </w:rPr>
              <w:t>(8) bus drivers (HTIs);</w:t>
            </w:r>
            <w:r w:rsidRPr="005F54CE">
              <w:rPr>
                <w:rFonts w:ascii="Arial" w:eastAsia="Arial" w:hAnsi="Arial" w:cs="Arial"/>
                <w:sz w:val="20"/>
                <w:szCs w:val="19"/>
              </w:rPr>
              <w:t xml:space="preserve"> and</w:t>
            </w:r>
            <w:r w:rsidRPr="005F54CE">
              <w:rPr>
                <w:rFonts w:ascii="Arial" w:eastAsia="Arial" w:hAnsi="Arial" w:cs="Arial"/>
                <w:b/>
                <w:sz w:val="20"/>
                <w:szCs w:val="19"/>
              </w:rPr>
              <w:t xml:space="preserve"> 25,480 </w:t>
            </w:r>
            <w:r w:rsidRPr="005F54CE">
              <w:rPr>
                <w:rFonts w:ascii="Arial" w:eastAsia="Arial" w:hAnsi="Arial" w:cs="Arial"/>
                <w:bCs/>
                <w:sz w:val="20"/>
                <w:szCs w:val="19"/>
              </w:rPr>
              <w:t>families, of</w:t>
            </w:r>
            <w:r w:rsidRPr="005F54CE">
              <w:rPr>
                <w:rFonts w:ascii="Arial" w:eastAsia="Arial" w:hAnsi="Arial" w:cs="Arial"/>
                <w:sz w:val="20"/>
                <w:szCs w:val="19"/>
              </w:rPr>
              <w:t xml:space="preserve"> which 815 are LSIs.</w:t>
            </w:r>
          </w:p>
          <w:p w14:paraId="5DEFE082"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through its Crisis Intervention Unit (CIU) provided assistance to </w:t>
            </w:r>
            <w:r w:rsidRPr="005F54CE">
              <w:rPr>
                <w:rFonts w:ascii="Arial" w:eastAsia="Arial" w:hAnsi="Arial" w:cs="Arial"/>
                <w:b/>
                <w:sz w:val="20"/>
                <w:szCs w:val="19"/>
              </w:rPr>
              <w:t>15,481 walk-in clients</w:t>
            </w:r>
            <w:r w:rsidRPr="005F54CE">
              <w:rPr>
                <w:rFonts w:ascii="Arial" w:eastAsia="Arial" w:hAnsi="Arial" w:cs="Arial"/>
                <w:sz w:val="20"/>
                <w:szCs w:val="19"/>
              </w:rPr>
              <w:t xml:space="preserve"> amounting to </w:t>
            </w:r>
            <w:r w:rsidRPr="005F54CE">
              <w:rPr>
                <w:rFonts w:ascii="Arial" w:eastAsia="Arial" w:hAnsi="Arial" w:cs="Arial"/>
                <w:b/>
                <w:sz w:val="20"/>
                <w:szCs w:val="19"/>
              </w:rPr>
              <w:t xml:space="preserve">₱68,514,908.08 </w:t>
            </w:r>
            <w:r w:rsidRPr="005F54CE">
              <w:rPr>
                <w:rFonts w:ascii="Arial" w:eastAsia="Arial" w:hAnsi="Arial" w:cs="Arial"/>
                <w:sz w:val="20"/>
                <w:szCs w:val="19"/>
              </w:rPr>
              <w:t xml:space="preserve">for Bayanihan 1 while </w:t>
            </w:r>
            <w:r w:rsidRPr="005F54CE">
              <w:rPr>
                <w:rFonts w:ascii="Arial" w:eastAsia="Arial" w:hAnsi="Arial" w:cs="Arial"/>
                <w:b/>
                <w:sz w:val="20"/>
                <w:szCs w:val="19"/>
              </w:rPr>
              <w:t xml:space="preserve">₱41,110,648.05 </w:t>
            </w:r>
            <w:r w:rsidRPr="005F54CE">
              <w:rPr>
                <w:rFonts w:ascii="Arial" w:eastAsia="Arial" w:hAnsi="Arial" w:cs="Arial"/>
                <w:sz w:val="20"/>
                <w:szCs w:val="19"/>
              </w:rPr>
              <w:t>were provided to</w:t>
            </w:r>
            <w:r w:rsidRPr="005F54CE">
              <w:rPr>
                <w:rFonts w:ascii="Arial" w:eastAsia="Arial" w:hAnsi="Arial" w:cs="Arial"/>
                <w:b/>
                <w:sz w:val="20"/>
                <w:szCs w:val="19"/>
              </w:rPr>
              <w:t xml:space="preserve"> 6,690 walk-in clients</w:t>
            </w:r>
            <w:r w:rsidRPr="005F54CE">
              <w:rPr>
                <w:rFonts w:ascii="Arial" w:eastAsia="Arial" w:hAnsi="Arial" w:cs="Arial"/>
                <w:sz w:val="20"/>
                <w:szCs w:val="19"/>
              </w:rPr>
              <w:t xml:space="preserve"> for Bayanihan 2.</w:t>
            </w:r>
          </w:p>
          <w:p w14:paraId="5684C446"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ocial Pension Unit extended assistance to </w:t>
            </w:r>
            <w:r w:rsidRPr="005F54CE">
              <w:rPr>
                <w:rFonts w:ascii="Arial" w:eastAsia="Arial" w:hAnsi="Arial" w:cs="Arial"/>
                <w:b/>
                <w:bCs/>
                <w:sz w:val="20"/>
                <w:szCs w:val="19"/>
              </w:rPr>
              <w:t>41,345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243,591,000.00; </w:t>
            </w:r>
            <w:r w:rsidRPr="005F54CE">
              <w:rPr>
                <w:rFonts w:ascii="Arial" w:eastAsia="Arial" w:hAnsi="Arial" w:cs="Arial"/>
                <w:sz w:val="20"/>
                <w:szCs w:val="19"/>
              </w:rPr>
              <w:t>and</w:t>
            </w:r>
            <w:r w:rsidRPr="005F54CE">
              <w:rPr>
                <w:rFonts w:ascii="Arial" w:eastAsia="Arial" w:hAnsi="Arial" w:cs="Arial"/>
                <w:b/>
                <w:bCs/>
                <w:sz w:val="20"/>
                <w:szCs w:val="19"/>
              </w:rPr>
              <w:t xml:space="preserve"> 29,264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173,937,000.00 </w:t>
            </w:r>
            <w:r w:rsidRPr="005F54CE">
              <w:rPr>
                <w:rFonts w:ascii="Arial" w:eastAsia="Arial" w:hAnsi="Arial" w:cs="Arial"/>
                <w:sz w:val="20"/>
                <w:szCs w:val="19"/>
              </w:rPr>
              <w:t>for the year 2019 and 2020, respectively.</w:t>
            </w:r>
          </w:p>
          <w:p w14:paraId="07D78996" w14:textId="77777777" w:rsidR="003F2198" w:rsidRPr="005F54CE"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ustainable Livelihood Program (SLP) of DSWD-FO VIII was able to extend assistance to </w:t>
            </w:r>
            <w:r w:rsidRPr="005F54CE">
              <w:rPr>
                <w:rFonts w:ascii="Arial" w:eastAsia="Arial" w:hAnsi="Arial" w:cs="Arial"/>
                <w:b/>
                <w:sz w:val="20"/>
                <w:szCs w:val="19"/>
              </w:rPr>
              <w:t>170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2,261,210.07</w:t>
            </w:r>
            <w:r w:rsidRPr="005F54CE">
              <w:rPr>
                <w:rFonts w:ascii="Arial" w:eastAsia="Arial" w:hAnsi="Arial" w:cs="Arial"/>
                <w:sz w:val="20"/>
                <w:szCs w:val="19"/>
              </w:rPr>
              <w:t>.</w:t>
            </w:r>
          </w:p>
          <w:p w14:paraId="4CC3D387" w14:textId="394F9D39" w:rsidR="00C03049" w:rsidRPr="005F54CE"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extended 5,000 FFPs </w:t>
            </w:r>
            <w:r w:rsidR="003F2198" w:rsidRPr="005F54CE">
              <w:rPr>
                <w:rFonts w:ascii="Arial" w:eastAsia="Arial" w:hAnsi="Arial" w:cs="Arial"/>
                <w:sz w:val="20"/>
                <w:szCs w:val="19"/>
              </w:rPr>
              <w:t xml:space="preserve">amounting to </w:t>
            </w:r>
            <w:r w:rsidR="003F2198" w:rsidRPr="005F54CE">
              <w:rPr>
                <w:rFonts w:ascii="Arial" w:eastAsia="Arial" w:hAnsi="Arial" w:cs="Arial"/>
                <w:b/>
                <w:sz w:val="20"/>
                <w:szCs w:val="19"/>
              </w:rPr>
              <w:t>₱</w:t>
            </w:r>
            <w:r w:rsidR="003F2198" w:rsidRPr="005F54CE">
              <w:rPr>
                <w:rFonts w:ascii="Arial" w:eastAsia="Arial" w:hAnsi="Arial" w:cs="Arial"/>
                <w:sz w:val="20"/>
                <w:szCs w:val="19"/>
              </w:rPr>
              <w:t xml:space="preserve">16,338,025.41 </w:t>
            </w:r>
            <w:r w:rsidRPr="005F54CE">
              <w:rPr>
                <w:rFonts w:ascii="Arial" w:eastAsia="Arial" w:hAnsi="Arial" w:cs="Arial"/>
                <w:sz w:val="20"/>
                <w:szCs w:val="19"/>
              </w:rPr>
              <w:t>as augm</w:t>
            </w:r>
            <w:r w:rsidR="00C03049" w:rsidRPr="005F54CE">
              <w:rPr>
                <w:rFonts w:ascii="Arial" w:eastAsia="Arial" w:hAnsi="Arial" w:cs="Arial"/>
                <w:sz w:val="20"/>
                <w:szCs w:val="19"/>
              </w:rPr>
              <w:t>entation support to DSWD-FO VI.</w:t>
            </w:r>
          </w:p>
          <w:p w14:paraId="46D2FE4B" w14:textId="77777777" w:rsidR="003E62FF" w:rsidRPr="005F54CE"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5F54CE"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BB0C07C"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through the Emergency Subsidy Program was able to extend assistance to </w:t>
            </w:r>
            <w:r w:rsidRPr="005F54CE">
              <w:rPr>
                <w:rFonts w:ascii="Arial" w:eastAsia="Arial" w:hAnsi="Arial" w:cs="Arial"/>
                <w:b/>
                <w:sz w:val="20"/>
                <w:szCs w:val="19"/>
              </w:rPr>
              <w:t>31,620 beneficiaries</w:t>
            </w:r>
            <w:r w:rsidRPr="005F54CE">
              <w:rPr>
                <w:rFonts w:ascii="Arial" w:eastAsia="Arial" w:hAnsi="Arial" w:cs="Arial"/>
                <w:sz w:val="20"/>
                <w:szCs w:val="19"/>
              </w:rPr>
              <w:t xml:space="preserve"> amounting to </w:t>
            </w:r>
            <w:r w:rsidRPr="005F54CE">
              <w:rPr>
                <w:rFonts w:ascii="Arial" w:eastAsia="Arial" w:hAnsi="Arial" w:cs="Arial"/>
                <w:b/>
                <w:bCs/>
                <w:sz w:val="20"/>
                <w:szCs w:val="19"/>
              </w:rPr>
              <w:t>₱163,810,000.00.</w:t>
            </w:r>
          </w:p>
          <w:p w14:paraId="36D51FC0" w14:textId="4065F95C" w:rsidR="00FE6EF7"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DRMD recorded </w:t>
            </w:r>
            <w:r w:rsidRPr="005F54CE">
              <w:rPr>
                <w:rFonts w:ascii="Arial" w:eastAsia="Arial" w:hAnsi="Arial" w:cs="Arial"/>
                <w:b/>
                <w:sz w:val="20"/>
                <w:szCs w:val="19"/>
              </w:rPr>
              <w:t>550,250 non-4Ps beneficiaries</w:t>
            </w:r>
            <w:r w:rsidRPr="005F54CE">
              <w:rPr>
                <w:rFonts w:ascii="Arial" w:eastAsia="Arial" w:hAnsi="Arial" w:cs="Arial"/>
                <w:sz w:val="20"/>
                <w:szCs w:val="19"/>
              </w:rPr>
              <w:t xml:space="preserve"> who received SAP amounting to </w:t>
            </w:r>
            <w:r w:rsidRPr="005F54CE">
              <w:rPr>
                <w:rFonts w:ascii="Arial" w:eastAsia="Arial" w:hAnsi="Arial" w:cs="Arial"/>
                <w:b/>
                <w:sz w:val="20"/>
                <w:szCs w:val="19"/>
              </w:rPr>
              <w:t>₱</w:t>
            </w:r>
            <w:r w:rsidRPr="005F54CE">
              <w:rPr>
                <w:rFonts w:ascii="Arial" w:eastAsia="Arial" w:hAnsi="Arial" w:cs="Arial"/>
                <w:b/>
                <w:sz w:val="20"/>
                <w:szCs w:val="24"/>
              </w:rPr>
              <w:t>2,750,804,750.00</w:t>
            </w:r>
            <w:r w:rsidRPr="005F54CE">
              <w:rPr>
                <w:rFonts w:ascii="Arial" w:eastAsia="Arial" w:hAnsi="Arial" w:cs="Arial"/>
                <w:b/>
                <w:sz w:val="20"/>
                <w:szCs w:val="19"/>
              </w:rPr>
              <w:t xml:space="preserve">. </w:t>
            </w:r>
            <w:r w:rsidRPr="005F54CE">
              <w:rPr>
                <w:rFonts w:ascii="Arial" w:eastAsia="Arial" w:hAnsi="Arial" w:cs="Arial"/>
                <w:sz w:val="20"/>
                <w:szCs w:val="19"/>
              </w:rPr>
              <w:t xml:space="preserve">There were also </w:t>
            </w:r>
            <w:r w:rsidRPr="005F54CE">
              <w:rPr>
                <w:rFonts w:ascii="Arial" w:eastAsia="Arial" w:hAnsi="Arial" w:cs="Arial"/>
                <w:b/>
                <w:sz w:val="20"/>
                <w:szCs w:val="19"/>
              </w:rPr>
              <w:t>68,2</w:t>
            </w:r>
            <w:r w:rsidR="00D064D1" w:rsidRPr="005F54CE">
              <w:rPr>
                <w:rFonts w:ascii="Arial" w:eastAsia="Arial" w:hAnsi="Arial" w:cs="Arial"/>
                <w:b/>
                <w:sz w:val="20"/>
                <w:szCs w:val="19"/>
              </w:rPr>
              <w:t>80</w:t>
            </w:r>
            <w:r w:rsidRPr="005F54CE">
              <w:rPr>
                <w:rFonts w:ascii="Arial" w:eastAsia="Arial" w:hAnsi="Arial" w:cs="Arial"/>
                <w:b/>
                <w:sz w:val="20"/>
                <w:szCs w:val="19"/>
              </w:rPr>
              <w:t xml:space="preserve"> </w:t>
            </w:r>
            <w:r w:rsidRPr="005F54CE">
              <w:rPr>
                <w:rFonts w:ascii="Arial" w:eastAsia="Arial" w:hAnsi="Arial" w:cs="Arial"/>
                <w:sz w:val="20"/>
                <w:szCs w:val="19"/>
              </w:rPr>
              <w:t xml:space="preserve">out of 83,011 waitlisted beneficiaries who were served amounting to </w:t>
            </w:r>
            <w:r w:rsidRPr="005F54CE">
              <w:rPr>
                <w:rFonts w:ascii="Arial" w:eastAsia="Arial" w:hAnsi="Arial" w:cs="Arial"/>
                <w:b/>
                <w:sz w:val="20"/>
                <w:szCs w:val="19"/>
              </w:rPr>
              <w:t>₱</w:t>
            </w:r>
            <w:r w:rsidRPr="005F54CE">
              <w:rPr>
                <w:rFonts w:ascii="Arial" w:hAnsi="Arial" w:cs="Arial"/>
              </w:rPr>
              <w:t xml:space="preserve"> </w:t>
            </w:r>
            <w:r w:rsidRPr="005F54CE">
              <w:rPr>
                <w:rFonts w:ascii="Arial" w:eastAsia="Arial" w:hAnsi="Arial" w:cs="Arial"/>
                <w:b/>
                <w:sz w:val="20"/>
                <w:szCs w:val="19"/>
              </w:rPr>
              <w:t>436,300,000.</w:t>
            </w:r>
          </w:p>
          <w:p w14:paraId="292FE643"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4Ps was able to extend assistance to their </w:t>
            </w:r>
            <w:r w:rsidRPr="005F54CE">
              <w:rPr>
                <w:rFonts w:ascii="Arial" w:eastAsia="Arial" w:hAnsi="Arial" w:cs="Arial"/>
                <w:b/>
                <w:sz w:val="20"/>
                <w:szCs w:val="19"/>
              </w:rPr>
              <w:t>258,936 cash card</w:t>
            </w:r>
            <w:r w:rsidRPr="005F54CE">
              <w:rPr>
                <w:rFonts w:ascii="Arial" w:eastAsia="Arial" w:hAnsi="Arial" w:cs="Arial"/>
                <w:sz w:val="20"/>
                <w:szCs w:val="19"/>
              </w:rPr>
              <w:t xml:space="preserve"> </w:t>
            </w:r>
            <w:r w:rsidRPr="005F54CE">
              <w:rPr>
                <w:rFonts w:ascii="Arial" w:eastAsia="Arial" w:hAnsi="Arial" w:cs="Arial"/>
                <w:b/>
                <w:sz w:val="20"/>
                <w:szCs w:val="19"/>
              </w:rPr>
              <w:t xml:space="preserve">holder </w:t>
            </w:r>
            <w:r w:rsidRPr="005F54CE">
              <w:rPr>
                <w:rFonts w:ascii="Arial" w:eastAsia="Arial" w:hAnsi="Arial" w:cs="Arial"/>
                <w:b/>
                <w:sz w:val="20"/>
                <w:szCs w:val="19"/>
              </w:rPr>
              <w:lastRenderedPageBreak/>
              <w:t>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945,116,400.00</w:t>
            </w:r>
            <w:r w:rsidRPr="005F54CE">
              <w:rPr>
                <w:rFonts w:ascii="Arial" w:eastAsia="Arial" w:hAnsi="Arial" w:cs="Arial"/>
                <w:sz w:val="20"/>
                <w:szCs w:val="19"/>
              </w:rPr>
              <w:t xml:space="preserve"> and </w:t>
            </w:r>
            <w:r w:rsidRPr="005F54CE">
              <w:rPr>
                <w:rFonts w:ascii="Arial" w:eastAsia="Arial" w:hAnsi="Arial" w:cs="Arial"/>
                <w:b/>
                <w:sz w:val="20"/>
                <w:szCs w:val="19"/>
              </w:rPr>
              <w:t>21,153 non-cash card 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77,212,100.00.</w:t>
            </w:r>
          </w:p>
        </w:tc>
      </w:tr>
    </w:tbl>
    <w:p w14:paraId="4AFE0376" w14:textId="77777777" w:rsidR="00C24BA1" w:rsidRPr="005F54CE"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IX</w:t>
      </w:r>
      <w:r w:rsidRPr="005F54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5F54CE"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sz w:val="20"/>
                <w:szCs w:val="19"/>
              </w:rPr>
              <w:t>05</w:t>
            </w:r>
            <w:r w:rsidR="00572B32" w:rsidRPr="005F54CE">
              <w:rPr>
                <w:rFonts w:ascii="Arial" w:eastAsia="Arial" w:hAnsi="Arial" w:cs="Arial"/>
                <w:sz w:val="20"/>
                <w:szCs w:val="19"/>
              </w:rPr>
              <w:t xml:space="preserve"> </w:t>
            </w:r>
            <w:r w:rsidRPr="005F54CE">
              <w:rPr>
                <w:rFonts w:ascii="Arial" w:eastAsia="Arial" w:hAnsi="Arial" w:cs="Arial"/>
                <w:sz w:val="20"/>
                <w:szCs w:val="19"/>
              </w:rPr>
              <w:t>August</w:t>
            </w:r>
            <w:r w:rsidR="00572B32" w:rsidRPr="005F54CE">
              <w:rPr>
                <w:rFonts w:ascii="Arial" w:eastAsia="Arial" w:hAnsi="Arial" w:cs="Arial"/>
                <w:sz w:val="20"/>
                <w:szCs w:val="19"/>
              </w:rPr>
              <w:t xml:space="preserve"> </w:t>
            </w:r>
            <w:r w:rsidR="002A7D6A" w:rsidRPr="005F54CE">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through its Disaster Response Management Division </w:t>
            </w:r>
            <w:r w:rsidR="00AE002B" w:rsidRPr="005F54CE">
              <w:rPr>
                <w:rFonts w:ascii="Arial" w:eastAsia="Arial" w:hAnsi="Arial" w:cs="Arial"/>
                <w:sz w:val="20"/>
                <w:szCs w:val="19"/>
              </w:rPr>
              <w:t>extended additional</w:t>
            </w:r>
            <w:r w:rsidRPr="005F54CE">
              <w:rPr>
                <w:rFonts w:ascii="Arial" w:eastAsia="Arial" w:hAnsi="Arial" w:cs="Arial"/>
                <w:sz w:val="20"/>
                <w:szCs w:val="19"/>
              </w:rPr>
              <w:t xml:space="preserve"> </w:t>
            </w:r>
            <w:r w:rsidR="00AE002B" w:rsidRPr="005F54CE">
              <w:rPr>
                <w:rFonts w:ascii="Arial" w:eastAsia="Arial" w:hAnsi="Arial" w:cs="Arial"/>
                <w:sz w:val="20"/>
                <w:szCs w:val="19"/>
              </w:rPr>
              <w:t>313</w:t>
            </w:r>
            <w:r w:rsidRPr="005F54CE">
              <w:rPr>
                <w:rFonts w:ascii="Arial" w:eastAsia="Arial" w:hAnsi="Arial" w:cs="Arial"/>
                <w:sz w:val="20"/>
                <w:szCs w:val="19"/>
              </w:rPr>
              <w:t xml:space="preserve"> family food packs to the affected families in </w:t>
            </w:r>
            <w:r w:rsidR="00AE002B" w:rsidRPr="005F54CE">
              <w:rPr>
                <w:rFonts w:ascii="Arial" w:eastAsia="Arial" w:hAnsi="Arial" w:cs="Arial"/>
                <w:sz w:val="20"/>
                <w:szCs w:val="19"/>
              </w:rPr>
              <w:t xml:space="preserve">Lakewood, Zamboanga del Sur and </w:t>
            </w:r>
            <w:r w:rsidRPr="005F54CE">
              <w:rPr>
                <w:rFonts w:ascii="Arial" w:eastAsia="Arial" w:hAnsi="Arial" w:cs="Arial"/>
                <w:sz w:val="20"/>
                <w:szCs w:val="19"/>
              </w:rPr>
              <w:t>S</w:t>
            </w:r>
            <w:r w:rsidR="00AE002B" w:rsidRPr="005F54CE">
              <w:rPr>
                <w:rFonts w:ascii="Arial" w:eastAsia="Arial" w:hAnsi="Arial" w:cs="Arial"/>
                <w:sz w:val="20"/>
                <w:szCs w:val="19"/>
              </w:rPr>
              <w:t>iay, Zamboanga Sibugay</w:t>
            </w:r>
            <w:r w:rsidRPr="005F54CE">
              <w:rPr>
                <w:rFonts w:ascii="Arial" w:eastAsia="Arial" w:hAnsi="Arial" w:cs="Arial"/>
                <w:sz w:val="20"/>
                <w:szCs w:val="19"/>
              </w:rPr>
              <w:t xml:space="preserve"> last </w:t>
            </w:r>
            <w:r w:rsidR="00AE002B" w:rsidRPr="005F54CE">
              <w:rPr>
                <w:rFonts w:ascii="Arial" w:eastAsia="Arial" w:hAnsi="Arial" w:cs="Arial"/>
                <w:sz w:val="20"/>
                <w:szCs w:val="19"/>
              </w:rPr>
              <w:t>09</w:t>
            </w:r>
            <w:r w:rsidRPr="005F54CE">
              <w:rPr>
                <w:rFonts w:ascii="Arial" w:eastAsia="Arial" w:hAnsi="Arial" w:cs="Arial"/>
                <w:sz w:val="20"/>
                <w:szCs w:val="19"/>
              </w:rPr>
              <w:t>-1</w:t>
            </w:r>
            <w:r w:rsidR="00AE002B" w:rsidRPr="005F54CE">
              <w:rPr>
                <w:rFonts w:ascii="Arial" w:eastAsia="Arial" w:hAnsi="Arial" w:cs="Arial"/>
                <w:sz w:val="20"/>
                <w:szCs w:val="19"/>
              </w:rPr>
              <w:t>1</w:t>
            </w:r>
            <w:r w:rsidRPr="005F54CE">
              <w:rPr>
                <w:rFonts w:ascii="Arial" w:eastAsia="Arial" w:hAnsi="Arial" w:cs="Arial"/>
                <w:sz w:val="20"/>
                <w:szCs w:val="19"/>
              </w:rPr>
              <w:t xml:space="preserve"> </w:t>
            </w:r>
            <w:r w:rsidR="00AE002B" w:rsidRPr="005F54CE">
              <w:rPr>
                <w:rFonts w:ascii="Arial" w:eastAsia="Arial" w:hAnsi="Arial" w:cs="Arial"/>
                <w:sz w:val="20"/>
                <w:szCs w:val="19"/>
              </w:rPr>
              <w:t>June</w:t>
            </w:r>
            <w:r w:rsidRPr="005F54CE">
              <w:rPr>
                <w:rFonts w:ascii="Arial" w:eastAsia="Arial" w:hAnsi="Arial" w:cs="Arial"/>
                <w:sz w:val="20"/>
                <w:szCs w:val="19"/>
              </w:rPr>
              <w:t xml:space="preserve"> 2021.</w:t>
            </w:r>
          </w:p>
          <w:p w14:paraId="30D8992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FNFIs to </w:t>
            </w:r>
            <w:r w:rsidRPr="005F54CE">
              <w:rPr>
                <w:rFonts w:ascii="Arial" w:eastAsia="Arial" w:hAnsi="Arial" w:cs="Arial"/>
                <w:b/>
                <w:sz w:val="20"/>
                <w:szCs w:val="19"/>
              </w:rPr>
              <w:t>6,930 Locally Stranded Individuals (LSIs)</w:t>
            </w:r>
            <w:r w:rsidRPr="005F54CE">
              <w:rPr>
                <w:rFonts w:ascii="Arial" w:eastAsia="Arial" w:hAnsi="Arial" w:cs="Arial"/>
                <w:sz w:val="20"/>
                <w:szCs w:val="19"/>
              </w:rPr>
              <w:t xml:space="preserve"> amounting to </w:t>
            </w:r>
            <w:r w:rsidRPr="005F54CE">
              <w:rPr>
                <w:rFonts w:ascii="Arial" w:eastAsia="Arial" w:hAnsi="Arial" w:cs="Arial"/>
                <w:b/>
                <w:sz w:val="20"/>
                <w:szCs w:val="19"/>
              </w:rPr>
              <w:t>₱7,622,160.00</w:t>
            </w:r>
            <w:r w:rsidRPr="005F54CE">
              <w:rPr>
                <w:rFonts w:ascii="Arial" w:eastAsia="Arial" w:hAnsi="Arial" w:cs="Arial"/>
                <w:sz w:val="20"/>
                <w:szCs w:val="19"/>
              </w:rPr>
              <w:t>.</w:t>
            </w:r>
          </w:p>
          <w:p w14:paraId="00780899"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assistance to </w:t>
            </w:r>
            <w:r w:rsidRPr="005F54CE">
              <w:rPr>
                <w:rFonts w:ascii="Arial" w:eastAsia="Arial" w:hAnsi="Arial" w:cs="Arial"/>
                <w:b/>
                <w:sz w:val="20"/>
                <w:szCs w:val="19"/>
              </w:rPr>
              <w:t xml:space="preserve">1,059 ROFs </w:t>
            </w:r>
            <w:r w:rsidRPr="005F54CE">
              <w:rPr>
                <w:rFonts w:ascii="Arial" w:eastAsia="Arial" w:hAnsi="Arial" w:cs="Arial"/>
                <w:sz w:val="20"/>
                <w:szCs w:val="19"/>
              </w:rPr>
              <w:t>amounting to</w:t>
            </w:r>
            <w:r w:rsidRPr="005F54CE">
              <w:rPr>
                <w:rFonts w:ascii="Arial" w:eastAsia="Arial" w:hAnsi="Arial" w:cs="Arial"/>
                <w:b/>
                <w:sz w:val="20"/>
                <w:szCs w:val="19"/>
              </w:rPr>
              <w:t xml:space="preserve"> ₱2,041,415.00</w:t>
            </w:r>
            <w:r w:rsidRPr="005F54CE">
              <w:rPr>
                <w:rFonts w:ascii="Arial" w:eastAsia="Arial" w:hAnsi="Arial" w:cs="Arial"/>
                <w:sz w:val="20"/>
                <w:szCs w:val="19"/>
              </w:rPr>
              <w:t xml:space="preserve">. </w:t>
            </w:r>
          </w:p>
          <w:p w14:paraId="17EE752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in coordination with NCIP distributed </w:t>
            </w:r>
            <w:r w:rsidRPr="005F54CE">
              <w:rPr>
                <w:rFonts w:ascii="Arial" w:eastAsia="Arial" w:hAnsi="Arial" w:cs="Arial"/>
                <w:b/>
                <w:sz w:val="20"/>
                <w:szCs w:val="19"/>
              </w:rPr>
              <w:t>2,283 hygiene kits</w:t>
            </w:r>
            <w:r w:rsidRPr="005F54CE">
              <w:rPr>
                <w:rFonts w:ascii="Arial" w:eastAsia="Arial" w:hAnsi="Arial" w:cs="Arial"/>
                <w:sz w:val="20"/>
                <w:szCs w:val="19"/>
              </w:rPr>
              <w:t xml:space="preserve"> amounting to </w:t>
            </w:r>
            <w:r w:rsidRPr="005F54CE">
              <w:rPr>
                <w:rFonts w:ascii="Arial" w:eastAsia="Arial" w:hAnsi="Arial" w:cs="Arial"/>
                <w:b/>
                <w:sz w:val="20"/>
                <w:szCs w:val="19"/>
              </w:rPr>
              <w:t>₱4,107,527.94</w:t>
            </w:r>
            <w:r w:rsidRPr="005F54CE">
              <w:rPr>
                <w:rFonts w:ascii="Arial" w:eastAsia="Arial" w:hAnsi="Arial" w:cs="Arial"/>
                <w:sz w:val="20"/>
                <w:szCs w:val="19"/>
              </w:rPr>
              <w:t xml:space="preserve"> to the Indigenous Cultural Community/Indigenous People (ICC/IPs). </w:t>
            </w:r>
          </w:p>
          <w:p w14:paraId="3210388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BCBEF29" w14:textId="27BE9758" w:rsidR="000448A2" w:rsidRPr="005F54CE" w:rsidRDefault="000448A2" w:rsidP="00AE192A">
            <w:pPr>
              <w:widowControl/>
              <w:spacing w:after="0" w:line="240" w:lineRule="auto"/>
              <w:jc w:val="both"/>
              <w:rPr>
                <w:rFonts w:ascii="Arial" w:eastAsia="Arial" w:hAnsi="Arial" w:cs="Arial"/>
                <w:sz w:val="20"/>
                <w:szCs w:val="19"/>
              </w:rPr>
            </w:pPr>
          </w:p>
          <w:p w14:paraId="68B4871B" w14:textId="77777777"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70AFF30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b/>
                <w:bCs/>
                <w:sz w:val="20"/>
                <w:szCs w:val="19"/>
              </w:rPr>
              <w:t xml:space="preserve">400,158 Beneficiaries </w:t>
            </w:r>
            <w:r w:rsidRPr="005F54CE">
              <w:rPr>
                <w:rFonts w:ascii="Arial" w:eastAsia="Arial" w:hAnsi="Arial" w:cs="Arial"/>
                <w:sz w:val="20"/>
                <w:szCs w:val="19"/>
              </w:rPr>
              <w:t xml:space="preserve">received SAP assistance amounting to </w:t>
            </w:r>
            <w:r w:rsidRPr="005F54CE">
              <w:rPr>
                <w:rFonts w:ascii="Arial" w:eastAsia="Arial" w:hAnsi="Arial" w:cs="Arial"/>
                <w:b/>
                <w:bCs/>
                <w:sz w:val="20"/>
                <w:szCs w:val="19"/>
              </w:rPr>
              <w:t>₱2,000,790,000.00</w:t>
            </w:r>
            <w:r w:rsidRPr="005F54CE">
              <w:rPr>
                <w:rFonts w:ascii="Arial" w:eastAsia="Arial" w:hAnsi="Arial" w:cs="Arial"/>
                <w:sz w:val="20"/>
                <w:szCs w:val="19"/>
              </w:rPr>
              <w:t xml:space="preserve"> as of 05 June 2020, 4PM.</w:t>
            </w:r>
          </w:p>
          <w:p w14:paraId="290A6DF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assists in the gathering of data on SAP/ESP beneficiaries served.</w:t>
            </w:r>
          </w:p>
        </w:tc>
      </w:tr>
    </w:tbl>
    <w:p w14:paraId="15F6579E" w14:textId="77777777" w:rsidR="00F17D78" w:rsidRPr="005F54CE" w:rsidRDefault="00F17D78">
      <w:pPr>
        <w:spacing w:after="0" w:line="240" w:lineRule="auto"/>
        <w:contextualSpacing/>
        <w:rPr>
          <w:rFonts w:ascii="Arial" w:eastAsia="Arial" w:hAnsi="Arial" w:cs="Arial"/>
          <w:b/>
          <w:sz w:val="24"/>
          <w:szCs w:val="24"/>
        </w:rPr>
      </w:pPr>
    </w:p>
    <w:p w14:paraId="73FB3871" w14:textId="4E9A4060"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rsidRPr="005F54CE"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0CAE7383" w:rsidR="002A2C5B" w:rsidRPr="005F54CE" w:rsidRDefault="00C32E27"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F54CE">
              <w:rPr>
                <w:rFonts w:ascii="Arial" w:eastAsia="Arial" w:hAnsi="Arial" w:cs="Arial"/>
                <w:sz w:val="20"/>
                <w:szCs w:val="19"/>
              </w:rPr>
              <w:t>0</w:t>
            </w:r>
            <w:r w:rsidR="00A8058E">
              <w:rPr>
                <w:rFonts w:ascii="Arial" w:eastAsia="Arial" w:hAnsi="Arial" w:cs="Arial"/>
                <w:sz w:val="20"/>
                <w:szCs w:val="19"/>
              </w:rPr>
              <w:t>6</w:t>
            </w:r>
            <w:r w:rsidR="00C24BA1" w:rsidRPr="005F54CE">
              <w:rPr>
                <w:rFonts w:ascii="Arial" w:eastAsia="Arial" w:hAnsi="Arial" w:cs="Arial"/>
                <w:sz w:val="20"/>
                <w:szCs w:val="19"/>
              </w:rPr>
              <w:t xml:space="preserve"> </w:t>
            </w:r>
            <w:r w:rsidRPr="005F54CE">
              <w:rPr>
                <w:rFonts w:ascii="Arial" w:eastAsia="Arial" w:hAnsi="Arial" w:cs="Arial"/>
                <w:sz w:val="20"/>
                <w:szCs w:val="19"/>
              </w:rPr>
              <w:t>September</w:t>
            </w:r>
            <w:r w:rsidR="002A7D6A" w:rsidRPr="005F54CE">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0889235C"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X provided 5,000 FFPs amounting to ₱2,805,000.00 to Region XII, 3,000 FFPs amounting to ₱2,035,718.08 to Caraga Region, and other food items amounting to ₱222,000.00 to Marawi City as augmentation</w:t>
            </w:r>
            <w:r w:rsidR="008E0E04">
              <w:rPr>
                <w:rFonts w:ascii="Arial" w:eastAsia="Arial" w:hAnsi="Arial" w:cs="Arial"/>
                <w:sz w:val="20"/>
                <w:szCs w:val="19"/>
              </w:rPr>
              <w:t xml:space="preserve"> support</w:t>
            </w:r>
            <w:r w:rsidRPr="005F54CE">
              <w:rPr>
                <w:rFonts w:ascii="Arial" w:eastAsia="Arial" w:hAnsi="Arial" w:cs="Arial"/>
                <w:sz w:val="20"/>
                <w:szCs w:val="19"/>
              </w:rPr>
              <w:t>.</w:t>
            </w:r>
          </w:p>
          <w:p w14:paraId="1693E501"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curement of additional supplies for production of FFPs is ongoing.</w:t>
            </w:r>
          </w:p>
          <w:p w14:paraId="42C5084B" w14:textId="07E3E131" w:rsidR="002A2C5B" w:rsidRPr="005F54CE" w:rsidRDefault="0081419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w:t>
            </w:r>
            <w:r w:rsidR="002A7D6A" w:rsidRPr="005F54CE">
              <w:rPr>
                <w:rFonts w:ascii="Arial" w:eastAsia="Arial" w:hAnsi="Arial" w:cs="Arial"/>
                <w:sz w:val="20"/>
                <w:szCs w:val="19"/>
              </w:rPr>
              <w:t>taff in coordination with OCD and DOH were augmented to help facilitate the LSIs in the designated isolation area in the city.</w:t>
            </w:r>
          </w:p>
          <w:p w14:paraId="4E1BC888" w14:textId="77777777" w:rsidR="00716136" w:rsidRPr="005F54CE"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5F54CE">
              <w:rPr>
                <w:rFonts w:ascii="Arial" w:eastAsia="Arial" w:hAnsi="Arial" w:cs="Arial"/>
                <w:b/>
                <w:bCs/>
                <w:sz w:val="20"/>
                <w:szCs w:val="19"/>
              </w:rPr>
              <w:t>Social Amelioration Program (SAP)</w:t>
            </w:r>
          </w:p>
          <w:p w14:paraId="2790C2E8"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133,887 </w:t>
            </w:r>
            <w:r w:rsidRPr="005F54CE">
              <w:rPr>
                <w:rFonts w:ascii="Arial" w:eastAsia="Arial" w:hAnsi="Arial" w:cs="Arial"/>
                <w:sz w:val="20"/>
                <w:szCs w:val="19"/>
              </w:rPr>
              <w:t>waitlisted</w:t>
            </w:r>
            <w:r w:rsidRPr="005F54CE">
              <w:rPr>
                <w:rFonts w:ascii="Arial" w:eastAsia="Arial" w:hAnsi="Arial" w:cs="Arial"/>
                <w:b/>
                <w:bCs/>
                <w:sz w:val="20"/>
                <w:szCs w:val="19"/>
              </w:rPr>
              <w:t xml:space="preserve"> </w:t>
            </w:r>
            <w:r w:rsidRPr="005F54CE">
              <w:rPr>
                <w:rFonts w:ascii="Arial" w:eastAsia="Arial" w:hAnsi="Arial" w:cs="Arial"/>
                <w:sz w:val="20"/>
                <w:szCs w:val="19"/>
              </w:rPr>
              <w:t xml:space="preserve">beneficiaries amounting to </w:t>
            </w:r>
            <w:r w:rsidRPr="005F54CE">
              <w:rPr>
                <w:rFonts w:ascii="Arial" w:eastAsia="Arial" w:hAnsi="Arial" w:cs="Arial"/>
                <w:b/>
                <w:bCs/>
                <w:sz w:val="20"/>
                <w:szCs w:val="19"/>
              </w:rPr>
              <w:t>₱803,322,000.00.</w:t>
            </w:r>
          </w:p>
          <w:p w14:paraId="77920EAD" w14:textId="507C3C23"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53,138 </w:t>
            </w:r>
            <w:r w:rsidRPr="005F54CE">
              <w:rPr>
                <w:rFonts w:ascii="Arial" w:eastAsia="Arial" w:hAnsi="Arial" w:cs="Arial"/>
                <w:sz w:val="20"/>
                <w:szCs w:val="19"/>
              </w:rPr>
              <w:t xml:space="preserve">beneficiaries for the Bayanihan 2 ESP Implementation amounting to </w:t>
            </w:r>
            <w:r w:rsidRPr="005F54CE">
              <w:rPr>
                <w:rFonts w:ascii="Arial" w:eastAsia="Arial" w:hAnsi="Arial" w:cs="Arial"/>
                <w:b/>
                <w:bCs/>
                <w:sz w:val="20"/>
                <w:szCs w:val="19"/>
              </w:rPr>
              <w:t xml:space="preserve">₱318,057,500.00 </w:t>
            </w:r>
            <w:r w:rsidRPr="005F54CE">
              <w:rPr>
                <w:rFonts w:ascii="Arial" w:eastAsia="Arial" w:hAnsi="Arial" w:cs="Arial"/>
                <w:sz w:val="20"/>
                <w:szCs w:val="19"/>
              </w:rPr>
              <w:t xml:space="preserve">as of </w:t>
            </w:r>
            <w:r w:rsidR="00C32E27" w:rsidRPr="005F54CE">
              <w:rPr>
                <w:rFonts w:ascii="Arial" w:eastAsia="Arial" w:hAnsi="Arial" w:cs="Arial"/>
                <w:sz w:val="20"/>
                <w:szCs w:val="19"/>
              </w:rPr>
              <w:t>0</w:t>
            </w:r>
            <w:r w:rsidR="00A8058E">
              <w:rPr>
                <w:rFonts w:ascii="Arial" w:eastAsia="Arial" w:hAnsi="Arial" w:cs="Arial"/>
                <w:sz w:val="20"/>
                <w:szCs w:val="19"/>
              </w:rPr>
              <w:t>6</w:t>
            </w:r>
            <w:r w:rsidR="007032B8"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Pr="005F54CE">
              <w:rPr>
                <w:rFonts w:ascii="Arial" w:eastAsia="Arial" w:hAnsi="Arial" w:cs="Arial"/>
                <w:sz w:val="20"/>
                <w:szCs w:val="19"/>
              </w:rPr>
              <w:t xml:space="preserve"> 2021, 12NN.</w:t>
            </w:r>
          </w:p>
          <w:p w14:paraId="3949FF3B"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Continuous coordination and monitoring with the LGUs regarding preparation for SAP waitlisted payout.</w:t>
            </w:r>
          </w:p>
        </w:tc>
      </w:tr>
    </w:tbl>
    <w:p w14:paraId="24C50408" w14:textId="2FCB63E8" w:rsidR="008E5E36" w:rsidRPr="005F54CE" w:rsidRDefault="008E5E36">
      <w:pPr>
        <w:widowControl/>
        <w:spacing w:after="0" w:line="240" w:lineRule="auto"/>
        <w:rPr>
          <w:rFonts w:ascii="Arial" w:eastAsia="Arial" w:hAnsi="Arial" w:cs="Arial"/>
          <w:b/>
          <w:sz w:val="24"/>
          <w:szCs w:val="24"/>
        </w:rPr>
      </w:pPr>
    </w:p>
    <w:p w14:paraId="3E847883" w14:textId="242E7180"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rsidRPr="005F54CE"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5F54CE"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sz w:val="20"/>
                <w:szCs w:val="19"/>
              </w:rPr>
              <w:t>16 July</w:t>
            </w:r>
            <w:r w:rsidR="002A7D6A" w:rsidRPr="005F54CE">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5F54CE"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5F54CE">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5F54CE"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Assistance to Individuals in Crisis Situation (AICS) has served </w:t>
            </w:r>
            <w:r w:rsidR="00E83340" w:rsidRPr="005F54CE">
              <w:rPr>
                <w:rFonts w:ascii="Arial" w:eastAsia="Arial" w:hAnsi="Arial" w:cs="Arial"/>
                <w:b/>
                <w:sz w:val="20"/>
                <w:szCs w:val="20"/>
              </w:rPr>
              <w:t>9,523</w:t>
            </w:r>
            <w:r w:rsidRPr="005F54CE">
              <w:rPr>
                <w:rFonts w:ascii="Arial" w:eastAsia="Arial" w:hAnsi="Arial" w:cs="Arial"/>
                <w:b/>
                <w:sz w:val="20"/>
                <w:szCs w:val="20"/>
              </w:rPr>
              <w:t xml:space="preserve"> clients</w:t>
            </w:r>
            <w:r w:rsidRPr="005F54CE">
              <w:rPr>
                <w:rFonts w:ascii="Arial" w:eastAsia="Arial" w:hAnsi="Arial" w:cs="Arial"/>
                <w:sz w:val="20"/>
                <w:szCs w:val="20"/>
              </w:rPr>
              <w:t xml:space="preserve"> and the total amount extended is </w:t>
            </w:r>
            <w:r w:rsidRPr="005F54CE">
              <w:rPr>
                <w:rFonts w:ascii="Arial" w:eastAsia="Arial" w:hAnsi="Arial" w:cs="Arial"/>
                <w:b/>
                <w:sz w:val="20"/>
                <w:szCs w:val="20"/>
              </w:rPr>
              <w:t>₱</w:t>
            </w:r>
            <w:r w:rsidR="00E83340" w:rsidRPr="005F54CE">
              <w:rPr>
                <w:rFonts w:ascii="Arial" w:eastAsia="Arial" w:hAnsi="Arial" w:cs="Arial"/>
                <w:b/>
                <w:sz w:val="20"/>
                <w:szCs w:val="20"/>
              </w:rPr>
              <w:t xml:space="preserve">67,002,282.40 </w:t>
            </w:r>
            <w:r w:rsidRPr="005F54CE">
              <w:rPr>
                <w:rFonts w:ascii="Arial" w:eastAsia="Arial" w:hAnsi="Arial" w:cs="Arial"/>
                <w:sz w:val="20"/>
                <w:szCs w:val="20"/>
              </w:rPr>
              <w:t xml:space="preserve">from </w:t>
            </w:r>
            <w:r w:rsidR="00E83340" w:rsidRPr="005F54CE">
              <w:rPr>
                <w:rFonts w:ascii="Arial" w:eastAsia="Arial" w:hAnsi="Arial" w:cs="Arial"/>
                <w:sz w:val="20"/>
                <w:szCs w:val="20"/>
              </w:rPr>
              <w:t>June 1-29</w:t>
            </w:r>
            <w:r w:rsidRPr="005F54CE">
              <w:rPr>
                <w:rFonts w:ascii="Arial" w:eastAsia="Arial" w:hAnsi="Arial" w:cs="Arial"/>
                <w:sz w:val="20"/>
                <w:szCs w:val="20"/>
              </w:rPr>
              <w:t>, 2021.</w:t>
            </w:r>
          </w:p>
          <w:p w14:paraId="5F5FACC5" w14:textId="598EE9BC" w:rsidR="00C12F0C" w:rsidRPr="005F54CE"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5F54CE">
              <w:rPr>
                <w:rFonts w:ascii="Arial" w:eastAsia="Arial" w:hAnsi="Arial" w:cs="Arial"/>
                <w:b/>
                <w:bCs/>
                <w:sz w:val="20"/>
                <w:szCs w:val="20"/>
              </w:rPr>
              <w:t>Social Amelioration Program (SAP)</w:t>
            </w:r>
          </w:p>
          <w:p w14:paraId="444B125C" w14:textId="7477E756" w:rsidR="002A2C5B" w:rsidRPr="005F54CE" w:rsidRDefault="002A7D6A">
            <w:pPr>
              <w:pStyle w:val="ListParagraph"/>
              <w:numPr>
                <w:ilvl w:val="0"/>
                <w:numId w:val="10"/>
              </w:numPr>
              <w:spacing w:after="0" w:line="240" w:lineRule="auto"/>
              <w:ind w:right="57"/>
              <w:jc w:val="both"/>
              <w:rPr>
                <w:rFonts w:ascii="Arial" w:eastAsia="Arial" w:hAnsi="Arial" w:cs="Arial"/>
                <w:bCs/>
                <w:sz w:val="20"/>
                <w:szCs w:val="20"/>
              </w:rPr>
            </w:pPr>
            <w:r w:rsidRPr="005F54CE">
              <w:rPr>
                <w:rFonts w:ascii="Arial" w:eastAsia="Arial" w:hAnsi="Arial" w:cs="Arial"/>
                <w:bCs/>
                <w:sz w:val="20"/>
                <w:szCs w:val="20"/>
              </w:rPr>
              <w:t xml:space="preserve">Physical accomplishment of Social Amelioration Program 1st and 2nd tranche </w:t>
            </w:r>
            <w:r w:rsidR="003A1078" w:rsidRPr="005F54CE">
              <w:rPr>
                <w:rFonts w:ascii="Arial" w:eastAsia="Arial" w:hAnsi="Arial" w:cs="Arial"/>
                <w:bCs/>
                <w:sz w:val="20"/>
                <w:szCs w:val="20"/>
              </w:rPr>
              <w:t xml:space="preserve">implementation </w:t>
            </w:r>
            <w:r w:rsidR="003A1078" w:rsidRPr="005F54CE">
              <w:rPr>
                <w:rFonts w:ascii="Arial" w:eastAsia="Arial" w:hAnsi="Arial" w:cs="Arial"/>
                <w:bCs/>
                <w:sz w:val="20"/>
                <w:szCs w:val="20"/>
                <w:lang w:val="en-US"/>
              </w:rPr>
              <w:t>a</w:t>
            </w:r>
            <w:r w:rsidR="003A1078" w:rsidRPr="005F54CE">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5F54CE" w14:paraId="1370578F" w14:textId="77777777">
              <w:trPr>
                <w:trHeight w:val="20"/>
              </w:trPr>
              <w:tc>
                <w:tcPr>
                  <w:tcW w:w="1076" w:type="pct"/>
                  <w:shd w:val="clear" w:color="auto" w:fill="B8CCE4" w:themeFill="accent1" w:themeFillTint="66"/>
                  <w:vAlign w:val="center"/>
                </w:tcPr>
                <w:p w14:paraId="0F0C2698" w14:textId="77777777" w:rsidR="002A2C5B" w:rsidRPr="005F54CE" w:rsidRDefault="002A7D6A">
                  <w:pPr>
                    <w:pStyle w:val="NoSpacing"/>
                    <w:ind w:right="57"/>
                    <w:contextualSpacing/>
                    <w:rPr>
                      <w:rFonts w:ascii="Arial" w:hAnsi="Arial" w:cs="Arial"/>
                      <w:b/>
                      <w:sz w:val="16"/>
                      <w:szCs w:val="16"/>
                    </w:rPr>
                  </w:pPr>
                  <w:r w:rsidRPr="005F54CE">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1</w:t>
                  </w:r>
                  <w:r w:rsidRPr="005F54CE">
                    <w:rPr>
                      <w:rFonts w:ascii="Arial" w:hAnsi="Arial" w:cs="Arial"/>
                      <w:b/>
                      <w:sz w:val="16"/>
                      <w:szCs w:val="16"/>
                      <w:vertAlign w:val="superscript"/>
                    </w:rPr>
                    <w:t>st</w:t>
                  </w:r>
                  <w:r w:rsidRPr="005F54CE">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2</w:t>
                  </w:r>
                  <w:r w:rsidRPr="005F54CE">
                    <w:rPr>
                      <w:rFonts w:ascii="Arial" w:hAnsi="Arial" w:cs="Arial"/>
                      <w:b/>
                      <w:sz w:val="16"/>
                      <w:szCs w:val="16"/>
                      <w:vertAlign w:val="superscript"/>
                    </w:rPr>
                    <w:t>nd</w:t>
                  </w:r>
                  <w:r w:rsidRPr="005F54CE">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Total # of beneficiaries SERVED/PAID</w:t>
                  </w:r>
                </w:p>
              </w:tc>
            </w:tr>
            <w:tr w:rsidR="0065572F" w:rsidRPr="005F54CE" w14:paraId="26E8CED2" w14:textId="77777777">
              <w:trPr>
                <w:trHeight w:val="20"/>
              </w:trPr>
              <w:tc>
                <w:tcPr>
                  <w:tcW w:w="1076" w:type="pct"/>
                  <w:shd w:val="clear" w:color="auto" w:fill="FFFFFF" w:themeFill="background1"/>
                  <w:vAlign w:val="center"/>
                </w:tcPr>
                <w:p w14:paraId="57DBCD82" w14:textId="77777777" w:rsidR="002A2C5B" w:rsidRPr="005F54CE" w:rsidRDefault="002A7D6A">
                  <w:pPr>
                    <w:pStyle w:val="NoSpacing"/>
                    <w:ind w:right="57"/>
                    <w:contextualSpacing/>
                    <w:rPr>
                      <w:rFonts w:ascii="Arial" w:hAnsi="Arial" w:cs="Arial"/>
                      <w:b/>
                      <w:i/>
                      <w:sz w:val="16"/>
                      <w:szCs w:val="16"/>
                    </w:rPr>
                  </w:pPr>
                  <w:r w:rsidRPr="005F54CE">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1,385,177</w:t>
                  </w:r>
                </w:p>
              </w:tc>
            </w:tr>
          </w:tbl>
          <w:p w14:paraId="4C530895" w14:textId="77777777" w:rsidR="002A2C5B" w:rsidRPr="005F54CE"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5F54CE" w:rsidRDefault="002A7D6A">
            <w:pPr>
              <w:pStyle w:val="ListParagraph"/>
              <w:numPr>
                <w:ilvl w:val="0"/>
                <w:numId w:val="10"/>
              </w:numPr>
              <w:spacing w:after="0" w:line="240" w:lineRule="auto"/>
              <w:ind w:right="57"/>
              <w:jc w:val="both"/>
              <w:rPr>
                <w:rFonts w:ascii="Arial" w:eastAsia="Arial" w:hAnsi="Arial" w:cs="Arial"/>
                <w:bCs/>
                <w:sz w:val="20"/>
                <w:szCs w:val="20"/>
              </w:rPr>
            </w:pPr>
            <w:r w:rsidRPr="005F54CE">
              <w:rPr>
                <w:rFonts w:ascii="Arial" w:eastAsia="Arial" w:hAnsi="Arial" w:cs="Arial"/>
                <w:bCs/>
                <w:sz w:val="20"/>
                <w:szCs w:val="20"/>
              </w:rPr>
              <w:t xml:space="preserve">Accomplishment for Bayanihan 2 implementation </w:t>
            </w:r>
            <w:r w:rsidRPr="005F54CE">
              <w:rPr>
                <w:rFonts w:ascii="Arial" w:eastAsia="Arial" w:hAnsi="Arial" w:cs="Arial"/>
                <w:bCs/>
                <w:sz w:val="20"/>
                <w:szCs w:val="20"/>
                <w:lang w:val="en-US"/>
              </w:rPr>
              <w:t>a</w:t>
            </w:r>
            <w:r w:rsidRPr="005F54CE">
              <w:rPr>
                <w:rFonts w:ascii="Arial" w:eastAsia="Arial" w:hAnsi="Arial" w:cs="Arial"/>
                <w:bCs/>
                <w:sz w:val="20"/>
                <w:szCs w:val="20"/>
              </w:rPr>
              <w:t>s of January 28, 202</w:t>
            </w:r>
            <w:r w:rsidRPr="005F54CE">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5F54CE" w14:paraId="6C97822E" w14:textId="77777777">
              <w:trPr>
                <w:trHeight w:val="29"/>
              </w:trPr>
              <w:tc>
                <w:tcPr>
                  <w:tcW w:w="609" w:type="pct"/>
                  <w:shd w:val="clear" w:color="auto" w:fill="B8CCE4" w:themeFill="accent1" w:themeFillTint="66"/>
                  <w:vAlign w:val="center"/>
                </w:tcPr>
                <w:p w14:paraId="639247D0" w14:textId="77777777" w:rsidR="002A2C5B" w:rsidRPr="005F54CE" w:rsidRDefault="002A7D6A">
                  <w:pPr>
                    <w:pStyle w:val="NoSpacing"/>
                    <w:ind w:right="57"/>
                    <w:contextualSpacing/>
                    <w:rPr>
                      <w:rFonts w:ascii="Arial" w:hAnsi="Arial" w:cs="Arial"/>
                      <w:b/>
                      <w:sz w:val="16"/>
                      <w:szCs w:val="16"/>
                    </w:rPr>
                  </w:pPr>
                  <w:r w:rsidRPr="005F54CE">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Disbursement</w:t>
                  </w:r>
                </w:p>
              </w:tc>
            </w:tr>
            <w:tr w:rsidR="0065572F" w:rsidRPr="005F54CE" w14:paraId="4EFFE490" w14:textId="77777777">
              <w:trPr>
                <w:trHeight w:val="28"/>
              </w:trPr>
              <w:tc>
                <w:tcPr>
                  <w:tcW w:w="609" w:type="pct"/>
                  <w:shd w:val="clear" w:color="auto" w:fill="FFFFFF" w:themeFill="background1"/>
                  <w:vAlign w:val="center"/>
                </w:tcPr>
                <w:p w14:paraId="0B6A1A45" w14:textId="77777777" w:rsidR="002A2C5B" w:rsidRPr="005F54CE" w:rsidRDefault="002A7D6A">
                  <w:pPr>
                    <w:pStyle w:val="NoSpacing"/>
                    <w:ind w:right="57"/>
                    <w:contextualSpacing/>
                    <w:rPr>
                      <w:rFonts w:ascii="Arial" w:hAnsi="Arial" w:cs="Arial"/>
                      <w:b/>
                      <w:i/>
                      <w:sz w:val="16"/>
                      <w:szCs w:val="16"/>
                    </w:rPr>
                  </w:pPr>
                  <w:r w:rsidRPr="005F54CE">
                    <w:rPr>
                      <w:rFonts w:ascii="Arial" w:hAnsi="Arial" w:cs="Arial"/>
                      <w:b/>
                      <w:iCs/>
                      <w:sz w:val="16"/>
                      <w:szCs w:val="16"/>
                    </w:rPr>
                    <w:lastRenderedPageBreak/>
                    <w:t>FO XI</w:t>
                  </w:r>
                </w:p>
              </w:tc>
              <w:tc>
                <w:tcPr>
                  <w:tcW w:w="1693" w:type="pct"/>
                  <w:shd w:val="clear" w:color="auto" w:fill="FFFFFF" w:themeFill="background1"/>
                  <w:vAlign w:val="center"/>
                </w:tcPr>
                <w:p w14:paraId="007E90C7"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8,695</w:t>
                  </w:r>
                </w:p>
              </w:tc>
              <w:tc>
                <w:tcPr>
                  <w:tcW w:w="1349" w:type="pct"/>
                  <w:shd w:val="clear" w:color="auto" w:fill="FFFFFF" w:themeFill="background1"/>
                  <w:vAlign w:val="center"/>
                </w:tcPr>
                <w:p w14:paraId="1284CF41"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52,170,000.00</w:t>
                  </w:r>
                </w:p>
              </w:tc>
            </w:tr>
          </w:tbl>
          <w:p w14:paraId="49F04AF5" w14:textId="77777777" w:rsidR="002A2C5B" w:rsidRPr="005F54CE"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Pr="005F54CE" w:rsidRDefault="00BE16E1">
      <w:pPr>
        <w:widowControl/>
        <w:spacing w:after="0" w:line="240" w:lineRule="auto"/>
        <w:contextualSpacing/>
        <w:rPr>
          <w:rFonts w:ascii="Arial" w:eastAsia="Arial" w:hAnsi="Arial" w:cs="Arial"/>
          <w:b/>
          <w:sz w:val="24"/>
          <w:szCs w:val="24"/>
        </w:rPr>
      </w:pPr>
    </w:p>
    <w:p w14:paraId="505C0322" w14:textId="44D112FA" w:rsidR="002A2C5B" w:rsidRPr="005F54CE" w:rsidRDefault="001A5A90">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rsidRPr="005F54CE"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D313D16" w14:textId="77777777">
        <w:trPr>
          <w:trHeight w:val="20"/>
        </w:trPr>
        <w:tc>
          <w:tcPr>
            <w:tcW w:w="2070" w:type="dxa"/>
            <w:tcMar>
              <w:top w:w="0" w:type="dxa"/>
              <w:left w:w="115" w:type="dxa"/>
              <w:bottom w:w="0" w:type="dxa"/>
              <w:right w:w="115" w:type="dxa"/>
            </w:tcMar>
            <w:vAlign w:val="center"/>
          </w:tcPr>
          <w:p w14:paraId="52D1A1E3" w14:textId="7CBEC457" w:rsidR="002A2C5B" w:rsidRPr="005F54CE" w:rsidRDefault="00825EDE"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F54CE">
              <w:rPr>
                <w:rFonts w:ascii="Arial" w:eastAsia="Arial" w:hAnsi="Arial" w:cs="Arial"/>
                <w:sz w:val="20"/>
                <w:szCs w:val="20"/>
              </w:rPr>
              <w:t>23 August</w:t>
            </w:r>
            <w:r w:rsidR="004E2B87"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7706" w:type="dxa"/>
            <w:tcMar>
              <w:top w:w="0" w:type="dxa"/>
              <w:left w:w="115" w:type="dxa"/>
              <w:bottom w:w="0" w:type="dxa"/>
              <w:right w:w="115" w:type="dxa"/>
            </w:tcMar>
            <w:vAlign w:val="center"/>
          </w:tcPr>
          <w:p w14:paraId="44626108" w14:textId="26E83AA7" w:rsidR="00D221FF" w:rsidRPr="005F54CE" w:rsidRDefault="00D221FF" w:rsidP="00825EDE">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II released </w:t>
            </w:r>
            <w:r w:rsidR="00825EDE" w:rsidRPr="005F54CE">
              <w:rPr>
                <w:rFonts w:ascii="Arial" w:eastAsia="Arial" w:hAnsi="Arial" w:cs="Arial"/>
                <w:sz w:val="20"/>
                <w:szCs w:val="19"/>
              </w:rPr>
              <w:t>615 family food packs to LGU of M’lang.</w:t>
            </w:r>
          </w:p>
        </w:tc>
      </w:tr>
    </w:tbl>
    <w:p w14:paraId="30A04EEC" w14:textId="3D80A5CF" w:rsidR="00EE1AFA" w:rsidRPr="005F54CE" w:rsidRDefault="00EE1AFA"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084A9770" w:rsidR="002A2C5B" w:rsidRPr="005F54CE" w:rsidRDefault="002A7D6A" w:rsidP="00450EDE">
      <w:pPr>
        <w:widowControl/>
        <w:spacing w:after="0" w:line="240" w:lineRule="auto"/>
        <w:rPr>
          <w:rFonts w:ascii="Arial" w:eastAsia="Arial" w:hAnsi="Arial" w:cs="Arial"/>
          <w:b/>
          <w:sz w:val="24"/>
          <w:szCs w:val="24"/>
        </w:rPr>
      </w:pPr>
      <w:r w:rsidRPr="005F54CE">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5F54CE"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5F54CE">
              <w:rPr>
                <w:rFonts w:ascii="Arial" w:eastAsia="Arial" w:hAnsi="Arial" w:cs="Arial"/>
                <w:sz w:val="20"/>
                <w:szCs w:val="20"/>
              </w:rPr>
              <w:t>12 August</w:t>
            </w:r>
            <w:r w:rsidR="002A7D6A" w:rsidRPr="005F54CE">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5F54CE"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is continuously providing augmentation assistance to LGUs affected with COVID-19 pandemic.</w:t>
            </w:r>
          </w:p>
          <w:p w14:paraId="0DE40313" w14:textId="7E37362C"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w:t>
            </w:r>
            <w:r w:rsidRPr="005F54CE">
              <w:rPr>
                <w:rFonts w:ascii="Arial" w:eastAsia="Arial" w:hAnsi="Arial" w:cs="Arial"/>
                <w:b/>
                <w:sz w:val="20"/>
                <w:szCs w:val="19"/>
              </w:rPr>
              <w:t xml:space="preserve"> ₱5,352,926.80 </w:t>
            </w:r>
            <w:r w:rsidRPr="005F54CE">
              <w:rPr>
                <w:rFonts w:ascii="Arial" w:eastAsia="Arial" w:hAnsi="Arial" w:cs="Arial"/>
                <w:sz w:val="20"/>
                <w:szCs w:val="19"/>
              </w:rPr>
              <w:t xml:space="preserve">were provided to </w:t>
            </w:r>
            <w:r w:rsidRPr="005F54CE">
              <w:rPr>
                <w:rFonts w:ascii="Arial" w:eastAsia="Arial" w:hAnsi="Arial" w:cs="Arial"/>
                <w:b/>
                <w:sz w:val="20"/>
                <w:szCs w:val="19"/>
              </w:rPr>
              <w:t xml:space="preserve">LSIs, ROFs, RIATFs </w:t>
            </w:r>
            <w:r w:rsidRPr="005F54CE">
              <w:rPr>
                <w:rFonts w:ascii="Arial" w:eastAsia="Arial" w:hAnsi="Arial" w:cs="Arial"/>
                <w:sz w:val="20"/>
                <w:szCs w:val="19"/>
              </w:rPr>
              <w:t xml:space="preserve">and </w:t>
            </w:r>
            <w:r w:rsidRPr="005F54CE">
              <w:rPr>
                <w:rFonts w:ascii="Arial" w:eastAsia="Arial" w:hAnsi="Arial" w:cs="Arial"/>
                <w:b/>
                <w:sz w:val="20"/>
                <w:szCs w:val="19"/>
              </w:rPr>
              <w:t>walk-in LSI clients.</w:t>
            </w:r>
            <w:r w:rsidRPr="005F54CE">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5F54CE"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5F54CE"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153F1973" w14:textId="3ECB9BAA" w:rsidR="002A2C5B" w:rsidRPr="005F54CE" w:rsidRDefault="00F15F35">
            <w:pPr>
              <w:pStyle w:val="ListParagraph"/>
              <w:widowControl/>
              <w:numPr>
                <w:ilvl w:val="0"/>
                <w:numId w:val="15"/>
              </w:numPr>
              <w:spacing w:after="0" w:line="240" w:lineRule="auto"/>
              <w:jc w:val="both"/>
              <w:rPr>
                <w:rFonts w:ascii="Arial" w:eastAsia="Arial" w:hAnsi="Arial" w:cs="Arial"/>
                <w:b/>
                <w:sz w:val="20"/>
                <w:szCs w:val="19"/>
              </w:rPr>
            </w:pPr>
            <w:r w:rsidRPr="005F54CE">
              <w:rPr>
                <w:rFonts w:ascii="Arial" w:eastAsia="Arial" w:hAnsi="Arial" w:cs="Arial"/>
                <w:sz w:val="20"/>
                <w:szCs w:val="19"/>
              </w:rPr>
              <w:t xml:space="preserve">A total of </w:t>
            </w:r>
            <w:r w:rsidR="002A7D6A" w:rsidRPr="005F54CE">
              <w:rPr>
                <w:rFonts w:ascii="Arial" w:eastAsia="Arial" w:hAnsi="Arial" w:cs="Arial"/>
                <w:b/>
                <w:sz w:val="20"/>
                <w:szCs w:val="19"/>
              </w:rPr>
              <w:t>305,096 non-4Ps beneficiaries</w:t>
            </w:r>
            <w:r w:rsidR="002A7D6A" w:rsidRPr="005F54CE">
              <w:rPr>
                <w:rFonts w:ascii="Arial" w:eastAsia="Arial" w:hAnsi="Arial" w:cs="Arial"/>
                <w:sz w:val="20"/>
                <w:szCs w:val="19"/>
              </w:rPr>
              <w:t xml:space="preserve"> were paid amounting to </w:t>
            </w:r>
            <w:r w:rsidR="002A7D6A" w:rsidRPr="005F54CE">
              <w:rPr>
                <w:rFonts w:ascii="Arial" w:eastAsia="Arial" w:hAnsi="Arial" w:cs="Arial"/>
                <w:b/>
                <w:sz w:val="20"/>
                <w:szCs w:val="19"/>
              </w:rPr>
              <w:t>₱1,525,480,000.00.</w:t>
            </w:r>
          </w:p>
          <w:p w14:paraId="30BFFF6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189,867</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ere paid amounting to </w:t>
            </w:r>
            <w:r w:rsidRPr="005F54CE">
              <w:rPr>
                <w:rFonts w:ascii="Arial" w:eastAsia="Arial" w:hAnsi="Arial" w:cs="Arial"/>
                <w:b/>
                <w:bCs/>
                <w:sz w:val="20"/>
                <w:szCs w:val="19"/>
              </w:rPr>
              <w:t>₱687,911,850.00</w:t>
            </w:r>
            <w:r w:rsidRPr="005F54CE">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83,832 or 100% targeted left-out families were already served amounting to ₱414,294,000.00.</w:t>
            </w:r>
          </w:p>
          <w:p w14:paraId="5159FE04"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52178CFD" w14:textId="77777777" w:rsidR="0081419A" w:rsidRDefault="0081419A" w:rsidP="00560A4A">
      <w:pPr>
        <w:spacing w:after="0" w:line="240" w:lineRule="auto"/>
        <w:contextualSpacing/>
        <w:jc w:val="center"/>
        <w:rPr>
          <w:rFonts w:ascii="Arial" w:eastAsia="Arial" w:hAnsi="Arial" w:cs="Arial"/>
          <w:b/>
          <w:i/>
          <w:sz w:val="20"/>
          <w:szCs w:val="20"/>
        </w:rPr>
      </w:pPr>
    </w:p>
    <w:p w14:paraId="3388788E" w14:textId="7F75F9D3" w:rsidR="002A2C5B" w:rsidRPr="005F54CE" w:rsidRDefault="002A7D6A" w:rsidP="00560A4A">
      <w:pPr>
        <w:spacing w:after="0" w:line="240" w:lineRule="auto"/>
        <w:contextualSpacing/>
        <w:jc w:val="center"/>
        <w:rPr>
          <w:rFonts w:ascii="Arial" w:eastAsia="Arial" w:hAnsi="Arial" w:cs="Arial"/>
          <w:b/>
          <w:i/>
          <w:sz w:val="20"/>
          <w:szCs w:val="20"/>
        </w:rPr>
      </w:pPr>
      <w:r w:rsidRPr="005F54CE">
        <w:rPr>
          <w:rFonts w:ascii="Arial" w:eastAsia="Arial" w:hAnsi="Arial" w:cs="Arial"/>
          <w:b/>
          <w:i/>
          <w:sz w:val="20"/>
          <w:szCs w:val="20"/>
        </w:rPr>
        <w:t>*****</w:t>
      </w:r>
    </w:p>
    <w:p w14:paraId="77C3EC20" w14:textId="2168B6C5" w:rsidR="00AD5EEF" w:rsidRPr="005F54CE" w:rsidRDefault="002A7D6A" w:rsidP="003360E2">
      <w:pPr>
        <w:spacing w:after="0" w:line="240" w:lineRule="auto"/>
        <w:contextualSpacing/>
        <w:jc w:val="both"/>
        <w:rPr>
          <w:rFonts w:ascii="Arial" w:eastAsia="Arial" w:hAnsi="Arial" w:cs="Arial"/>
          <w:i/>
          <w:sz w:val="20"/>
          <w:szCs w:val="20"/>
        </w:rPr>
      </w:pPr>
      <w:r w:rsidRPr="005F54CE">
        <w:rPr>
          <w:rFonts w:ascii="Arial" w:eastAsia="Arial" w:hAnsi="Arial" w:cs="Arial"/>
          <w:i/>
          <w:sz w:val="20"/>
          <w:szCs w:val="20"/>
        </w:rPr>
        <w:t>The Disaster Response Operations Monitoring and Information Center (DROMIC) of the DSWD-DRMB is closely coordinating with the conce</w:t>
      </w:r>
      <w:r w:rsidR="005B018A" w:rsidRPr="005F54CE">
        <w:rPr>
          <w:rFonts w:ascii="Arial" w:eastAsia="Arial" w:hAnsi="Arial" w:cs="Arial"/>
          <w:i/>
          <w:sz w:val="20"/>
          <w:szCs w:val="20"/>
        </w:rPr>
        <w:t xml:space="preserve">rned DSWD-FOs </w:t>
      </w:r>
      <w:r w:rsidRPr="005F54CE">
        <w:rPr>
          <w:rFonts w:ascii="Arial" w:eastAsia="Arial" w:hAnsi="Arial" w:cs="Arial"/>
          <w:i/>
          <w:sz w:val="20"/>
          <w:szCs w:val="20"/>
        </w:rPr>
        <w:t>for any significant updates and actions taken relative to COVID-19 Pandemic.</w:t>
      </w:r>
    </w:p>
    <w:p w14:paraId="49386AD3" w14:textId="387975B8" w:rsidR="00365BC1" w:rsidRDefault="00365BC1" w:rsidP="003360E2">
      <w:pPr>
        <w:spacing w:after="0" w:line="240" w:lineRule="auto"/>
        <w:contextualSpacing/>
        <w:jc w:val="both"/>
        <w:rPr>
          <w:rFonts w:ascii="Arial" w:eastAsia="Arial" w:hAnsi="Arial" w:cs="Arial"/>
          <w:i/>
          <w:sz w:val="20"/>
          <w:szCs w:val="20"/>
        </w:rPr>
      </w:pPr>
    </w:p>
    <w:p w14:paraId="26A5DE2D" w14:textId="77777777" w:rsidR="00170289" w:rsidRPr="005F54CE" w:rsidRDefault="00170289"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5F54CE" w14:paraId="480CC4D7" w14:textId="77777777" w:rsidTr="00E759AE">
        <w:trPr>
          <w:trHeight w:val="630"/>
        </w:trPr>
        <w:tc>
          <w:tcPr>
            <w:tcW w:w="4871" w:type="dxa"/>
          </w:tcPr>
          <w:p w14:paraId="7217F5FD" w14:textId="21D774B0" w:rsidR="00405DE3" w:rsidRPr="005F54CE" w:rsidRDefault="00EB4E4A" w:rsidP="00A4508C">
            <w:pPr>
              <w:widowControl/>
              <w:spacing w:after="0" w:line="240" w:lineRule="auto"/>
              <w:contextualSpacing/>
              <w:rPr>
                <w:rFonts w:ascii="Arial" w:eastAsia="Arial" w:hAnsi="Arial" w:cs="Arial"/>
                <w:sz w:val="24"/>
                <w:szCs w:val="24"/>
              </w:rPr>
            </w:pPr>
            <w:r w:rsidRPr="005F54CE">
              <w:rPr>
                <w:rFonts w:ascii="Arial" w:eastAsia="Arial" w:hAnsi="Arial" w:cs="Arial"/>
                <w:sz w:val="24"/>
                <w:szCs w:val="24"/>
                <w:highlight w:val="white"/>
              </w:rPr>
              <w:t>Prepared by:</w:t>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p>
          <w:p w14:paraId="045F4C21" w14:textId="77777777" w:rsidR="00D83ED6" w:rsidRDefault="000F1F12"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56C6284B" w14:textId="638FF74C" w:rsidR="004F0459" w:rsidRDefault="004F0459"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GRINO</w:t>
            </w:r>
          </w:p>
          <w:p w14:paraId="250F0543" w14:textId="1B131AF0" w:rsidR="00445E9C" w:rsidRDefault="00445E9C"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AARON JOHN B. PASCUA</w:t>
            </w:r>
          </w:p>
          <w:p w14:paraId="46FD1DDD" w14:textId="1E392E43" w:rsidR="00445E9C" w:rsidRDefault="00445E9C"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5D94C697" w14:textId="7CB07AD2" w:rsidR="00BB31E6" w:rsidRPr="005F54CE" w:rsidRDefault="00BB31E6" w:rsidP="001112DA">
            <w:pPr>
              <w:widowControl/>
              <w:spacing w:after="0" w:line="240" w:lineRule="auto"/>
              <w:contextualSpacing/>
              <w:rPr>
                <w:rFonts w:ascii="Arial" w:eastAsia="Arial" w:hAnsi="Arial" w:cs="Arial"/>
                <w:b/>
                <w:sz w:val="24"/>
                <w:szCs w:val="24"/>
              </w:rPr>
            </w:pPr>
          </w:p>
        </w:tc>
        <w:tc>
          <w:tcPr>
            <w:tcW w:w="4872" w:type="dxa"/>
          </w:tcPr>
          <w:p w14:paraId="117491EB" w14:textId="4EF0FFC1" w:rsidR="00EB4E4A" w:rsidRPr="005F54CE" w:rsidRDefault="00EB4E4A">
            <w:pPr>
              <w:widowControl/>
              <w:spacing w:after="0" w:line="240" w:lineRule="auto"/>
              <w:rPr>
                <w:rFonts w:ascii="Arial" w:hAnsi="Arial" w:cs="Arial"/>
                <w:sz w:val="24"/>
                <w:szCs w:val="24"/>
              </w:rPr>
            </w:pPr>
            <w:r w:rsidRPr="005F54CE">
              <w:rPr>
                <w:rFonts w:ascii="Arial" w:hAnsi="Arial" w:cs="Arial"/>
                <w:sz w:val="24"/>
                <w:szCs w:val="24"/>
              </w:rPr>
              <w:t>Released by:</w:t>
            </w:r>
          </w:p>
          <w:p w14:paraId="0928B7F0" w14:textId="3163D3F0" w:rsidR="00EB4E4A" w:rsidRPr="005F54CE" w:rsidRDefault="00EB4E4A">
            <w:pPr>
              <w:widowControl/>
              <w:spacing w:after="0" w:line="240" w:lineRule="auto"/>
              <w:rPr>
                <w:rFonts w:ascii="Arial" w:hAnsi="Arial" w:cs="Arial"/>
                <w:b/>
                <w:sz w:val="24"/>
                <w:szCs w:val="24"/>
              </w:rPr>
            </w:pPr>
          </w:p>
          <w:p w14:paraId="2F937C1A" w14:textId="1DEB80B5" w:rsidR="00EB4E4A" w:rsidRPr="005F54CE" w:rsidRDefault="000F1F12">
            <w:pPr>
              <w:widowControl/>
              <w:spacing w:after="0" w:line="240" w:lineRule="auto"/>
              <w:rPr>
                <w:rFonts w:ascii="Arial" w:hAnsi="Arial" w:cs="Arial"/>
                <w:b/>
                <w:sz w:val="24"/>
                <w:szCs w:val="24"/>
              </w:rPr>
            </w:pPr>
            <w:r>
              <w:rPr>
                <w:rFonts w:ascii="Arial" w:hAnsi="Arial" w:cs="Arial"/>
                <w:b/>
                <w:sz w:val="24"/>
                <w:szCs w:val="24"/>
              </w:rPr>
              <w:t>MARC LEO L. BUTAC</w:t>
            </w:r>
          </w:p>
        </w:tc>
      </w:tr>
    </w:tbl>
    <w:p w14:paraId="6F839DF6" w14:textId="6A415C96" w:rsidR="00D83ED6" w:rsidRDefault="00D83ED6" w:rsidP="00ED04F4">
      <w:pPr>
        <w:widowControl/>
        <w:spacing w:after="0" w:line="240" w:lineRule="auto"/>
        <w:rPr>
          <w:rFonts w:ascii="Arial" w:eastAsia="Arial" w:hAnsi="Arial" w:cs="Arial"/>
          <w:b/>
          <w:color w:val="002060"/>
          <w:sz w:val="28"/>
          <w:szCs w:val="28"/>
        </w:rPr>
      </w:pPr>
    </w:p>
    <w:p w14:paraId="6889E3C5" w14:textId="0CF3F162" w:rsidR="006947F3" w:rsidRDefault="006947F3" w:rsidP="00ED04F4">
      <w:pPr>
        <w:widowControl/>
        <w:spacing w:after="0" w:line="240" w:lineRule="auto"/>
        <w:rPr>
          <w:rFonts w:ascii="Arial" w:eastAsia="Arial" w:hAnsi="Arial" w:cs="Arial"/>
          <w:b/>
          <w:color w:val="002060"/>
          <w:sz w:val="28"/>
          <w:szCs w:val="28"/>
        </w:rPr>
      </w:pPr>
    </w:p>
    <w:p w14:paraId="057FF6E6" w14:textId="192F952C" w:rsidR="006947F3" w:rsidRDefault="006947F3" w:rsidP="00ED04F4">
      <w:pPr>
        <w:widowControl/>
        <w:spacing w:after="0" w:line="240" w:lineRule="auto"/>
        <w:rPr>
          <w:rFonts w:ascii="Arial" w:eastAsia="Arial" w:hAnsi="Arial" w:cs="Arial"/>
          <w:b/>
          <w:color w:val="002060"/>
          <w:sz w:val="28"/>
          <w:szCs w:val="28"/>
        </w:rPr>
      </w:pPr>
    </w:p>
    <w:p w14:paraId="517A74A0" w14:textId="61D90E71" w:rsidR="006947F3" w:rsidRDefault="006947F3" w:rsidP="00ED04F4">
      <w:pPr>
        <w:widowControl/>
        <w:spacing w:after="0" w:line="240" w:lineRule="auto"/>
        <w:rPr>
          <w:rFonts w:ascii="Arial" w:eastAsia="Arial" w:hAnsi="Arial" w:cs="Arial"/>
          <w:b/>
          <w:color w:val="002060"/>
          <w:sz w:val="28"/>
          <w:szCs w:val="28"/>
        </w:rPr>
      </w:pPr>
    </w:p>
    <w:p w14:paraId="5F0BE99A" w14:textId="670DB001" w:rsidR="006947F3" w:rsidRDefault="006947F3" w:rsidP="00ED04F4">
      <w:pPr>
        <w:widowControl/>
        <w:spacing w:after="0" w:line="240" w:lineRule="auto"/>
        <w:rPr>
          <w:rFonts w:ascii="Arial" w:eastAsia="Arial" w:hAnsi="Arial" w:cs="Arial"/>
          <w:b/>
          <w:color w:val="002060"/>
          <w:sz w:val="28"/>
          <w:szCs w:val="28"/>
        </w:rPr>
      </w:pPr>
    </w:p>
    <w:p w14:paraId="13260842" w14:textId="3517830D" w:rsidR="006947F3" w:rsidRDefault="006947F3" w:rsidP="00ED04F4">
      <w:pPr>
        <w:widowControl/>
        <w:spacing w:after="0" w:line="240" w:lineRule="auto"/>
        <w:rPr>
          <w:rFonts w:ascii="Arial" w:eastAsia="Arial" w:hAnsi="Arial" w:cs="Arial"/>
          <w:b/>
          <w:color w:val="002060"/>
          <w:sz w:val="28"/>
          <w:szCs w:val="28"/>
        </w:rPr>
      </w:pPr>
    </w:p>
    <w:p w14:paraId="620B509A" w14:textId="67201DB4" w:rsidR="006947F3" w:rsidRDefault="006947F3" w:rsidP="00ED04F4">
      <w:pPr>
        <w:widowControl/>
        <w:spacing w:after="0" w:line="240" w:lineRule="auto"/>
        <w:rPr>
          <w:rFonts w:ascii="Arial" w:eastAsia="Arial" w:hAnsi="Arial" w:cs="Arial"/>
          <w:b/>
          <w:color w:val="002060"/>
          <w:sz w:val="28"/>
          <w:szCs w:val="28"/>
        </w:rPr>
      </w:pPr>
    </w:p>
    <w:p w14:paraId="56206299" w14:textId="33736A1D" w:rsidR="006947F3" w:rsidRDefault="006947F3" w:rsidP="00ED04F4">
      <w:pPr>
        <w:widowControl/>
        <w:spacing w:after="0" w:line="240" w:lineRule="auto"/>
        <w:rPr>
          <w:rFonts w:ascii="Arial" w:eastAsia="Arial" w:hAnsi="Arial" w:cs="Arial"/>
          <w:b/>
          <w:color w:val="002060"/>
          <w:sz w:val="28"/>
          <w:szCs w:val="28"/>
        </w:rPr>
      </w:pPr>
    </w:p>
    <w:p w14:paraId="6DBAAEE7" w14:textId="2DD4C1FD" w:rsidR="006947F3" w:rsidRDefault="006947F3" w:rsidP="00ED04F4">
      <w:pPr>
        <w:widowControl/>
        <w:spacing w:after="0" w:line="240" w:lineRule="auto"/>
        <w:rPr>
          <w:rFonts w:ascii="Arial" w:eastAsia="Arial" w:hAnsi="Arial" w:cs="Arial"/>
          <w:b/>
          <w:color w:val="002060"/>
          <w:sz w:val="28"/>
          <w:szCs w:val="28"/>
        </w:rPr>
      </w:pPr>
    </w:p>
    <w:p w14:paraId="5622DA4E" w14:textId="1377A06A" w:rsidR="006947F3" w:rsidRDefault="006947F3" w:rsidP="00ED04F4">
      <w:pPr>
        <w:widowControl/>
        <w:spacing w:after="0" w:line="240" w:lineRule="auto"/>
        <w:rPr>
          <w:rFonts w:ascii="Arial" w:eastAsia="Arial" w:hAnsi="Arial" w:cs="Arial"/>
          <w:b/>
          <w:color w:val="002060"/>
          <w:sz w:val="28"/>
          <w:szCs w:val="28"/>
        </w:rPr>
      </w:pPr>
      <w:r w:rsidRPr="006947F3">
        <w:rPr>
          <w:rFonts w:ascii="Arial" w:eastAsia="Arial" w:hAnsi="Arial" w:cs="Arial"/>
          <w:b/>
          <w:color w:val="002060"/>
          <w:sz w:val="28"/>
          <w:szCs w:val="28"/>
        </w:rPr>
        <w:t>PHOTO DOCUMENTATION</w:t>
      </w:r>
    </w:p>
    <w:p w14:paraId="6F51AFFD" w14:textId="77777777" w:rsidR="006947F3" w:rsidRDefault="006947F3" w:rsidP="0022431A">
      <w:pPr>
        <w:widowControl/>
        <w:spacing w:after="0" w:line="240" w:lineRule="auto"/>
        <w:jc w:val="both"/>
        <w:rPr>
          <w:rFonts w:ascii="Arial" w:eastAsia="Arial" w:hAnsi="Arial" w:cs="Arial"/>
          <w:b/>
          <w:color w:val="002060"/>
          <w:sz w:val="28"/>
          <w:szCs w:val="28"/>
        </w:rPr>
      </w:pPr>
    </w:p>
    <w:p w14:paraId="551B5CE8" w14:textId="1F2287B1" w:rsidR="006947F3" w:rsidRDefault="006947F3" w:rsidP="0022431A">
      <w:pPr>
        <w:widowControl/>
        <w:spacing w:after="0" w:line="240" w:lineRule="auto"/>
        <w:jc w:val="both"/>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03BF8B95" wp14:editId="2CE1F281">
            <wp:extent cx="5303520" cy="39776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5303520" cy="3977640"/>
                    </a:xfrm>
                    <a:prstGeom prst="rect">
                      <a:avLst/>
                    </a:prstGeom>
                  </pic:spPr>
                </pic:pic>
              </a:graphicData>
            </a:graphic>
          </wp:inline>
        </w:drawing>
      </w:r>
    </w:p>
    <w:p w14:paraId="0ABC66CC" w14:textId="77777777" w:rsidR="0022431A" w:rsidRDefault="0022431A" w:rsidP="0022431A">
      <w:pPr>
        <w:widowControl/>
        <w:spacing w:after="0" w:line="240" w:lineRule="auto"/>
        <w:jc w:val="both"/>
        <w:rPr>
          <w:rFonts w:ascii="Arial" w:eastAsia="Arial" w:hAnsi="Arial" w:cs="Arial"/>
          <w:b/>
          <w:color w:val="002060"/>
          <w:sz w:val="28"/>
          <w:szCs w:val="28"/>
        </w:rPr>
      </w:pPr>
    </w:p>
    <w:p w14:paraId="353C2451" w14:textId="3E2F6FDD" w:rsidR="006947F3" w:rsidRPr="006947F3" w:rsidRDefault="006947F3" w:rsidP="0022431A">
      <w:pPr>
        <w:widowControl/>
        <w:spacing w:after="0" w:line="240" w:lineRule="auto"/>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34163C37" wp14:editId="1915086D">
            <wp:extent cx="5303520" cy="3977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9">
                      <a:extLst>
                        <a:ext uri="{28A0092B-C50C-407E-A947-70E740481C1C}">
                          <a14:useLocalDpi xmlns:a14="http://schemas.microsoft.com/office/drawing/2010/main" val="0"/>
                        </a:ext>
                      </a:extLst>
                    </a:blip>
                    <a:stretch>
                      <a:fillRect/>
                    </a:stretch>
                  </pic:blipFill>
                  <pic:spPr>
                    <a:xfrm>
                      <a:off x="0" y="0"/>
                      <a:ext cx="5303520" cy="3977640"/>
                    </a:xfrm>
                    <a:prstGeom prst="rect">
                      <a:avLst/>
                    </a:prstGeom>
                  </pic:spPr>
                </pic:pic>
              </a:graphicData>
            </a:graphic>
          </wp:inline>
        </w:drawing>
      </w:r>
      <w:bookmarkStart w:id="2" w:name="_GoBack"/>
      <w:bookmarkEnd w:id="2"/>
    </w:p>
    <w:sectPr w:rsidR="006947F3" w:rsidRPr="006947F3" w:rsidSect="00394056">
      <w:headerReference w:type="even" r:id="rId30"/>
      <w:headerReference w:type="default" r:id="rId31"/>
      <w:footerReference w:type="even" r:id="rId32"/>
      <w:footerReference w:type="default" r:id="rId33"/>
      <w:headerReference w:type="first" r:id="rId34"/>
      <w:footerReference w:type="first" r:id="rId35"/>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746EE5" w14:textId="77777777" w:rsidR="00785CDE" w:rsidRDefault="00785CDE">
      <w:pPr>
        <w:spacing w:line="240" w:lineRule="auto"/>
      </w:pPr>
      <w:r>
        <w:separator/>
      </w:r>
    </w:p>
  </w:endnote>
  <w:endnote w:type="continuationSeparator" w:id="0">
    <w:p w14:paraId="77D320C8" w14:textId="77777777" w:rsidR="00785CDE" w:rsidRDefault="00785C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232D2E" w:rsidRDefault="00232D2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232D2E" w:rsidRDefault="00232D2E">
    <w:pPr>
      <w:pBdr>
        <w:bottom w:val="single" w:sz="6" w:space="1" w:color="000000"/>
      </w:pBdr>
      <w:tabs>
        <w:tab w:val="left" w:pos="2371"/>
        <w:tab w:val="center" w:pos="5233"/>
      </w:tabs>
      <w:spacing w:after="0" w:line="240" w:lineRule="auto"/>
      <w:jc w:val="right"/>
      <w:rPr>
        <w:sz w:val="16"/>
        <w:szCs w:val="16"/>
      </w:rPr>
    </w:pPr>
  </w:p>
  <w:p w14:paraId="30A432AD" w14:textId="2FAB1BA5" w:rsidR="00232D2E" w:rsidRDefault="00232D2E"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 xml:space="preserve">DSWD DROMIC Report #794 </w:t>
    </w:r>
    <w:r w:rsidRPr="00172D05">
      <w:rPr>
        <w:rFonts w:ascii="Arial" w:eastAsia="Arial" w:hAnsi="Arial" w:cs="Arial"/>
        <w:sz w:val="14"/>
        <w:szCs w:val="14"/>
      </w:rPr>
      <w:t>on the Corona</w:t>
    </w:r>
    <w:r>
      <w:rPr>
        <w:rFonts w:ascii="Arial" w:eastAsia="Arial" w:hAnsi="Arial" w:cs="Arial"/>
        <w:sz w:val="14"/>
        <w:szCs w:val="14"/>
      </w:rPr>
      <w:t>virus Disease (COVID19) as of 07 September</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22431A">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22431A">
      <w:rPr>
        <w:b/>
        <w:noProof/>
        <w:sz w:val="16"/>
        <w:szCs w:val="16"/>
      </w:rPr>
      <w:t>35</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232D2E" w:rsidRDefault="00232D2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1D7C6B" w14:textId="77777777" w:rsidR="00785CDE" w:rsidRDefault="00785CDE">
      <w:pPr>
        <w:spacing w:after="0" w:line="240" w:lineRule="auto"/>
      </w:pPr>
      <w:r>
        <w:separator/>
      </w:r>
    </w:p>
  </w:footnote>
  <w:footnote w:type="continuationSeparator" w:id="0">
    <w:p w14:paraId="348AEF58" w14:textId="77777777" w:rsidR="00785CDE" w:rsidRDefault="00785C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232D2E" w:rsidRDefault="00232D2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232D2E" w:rsidRDefault="00232D2E">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232D2E" w:rsidRDefault="00232D2E" w:rsidP="008F698C">
    <w:pPr>
      <w:pBdr>
        <w:bottom w:val="single" w:sz="6" w:space="1" w:color="000000"/>
      </w:pBdr>
      <w:tabs>
        <w:tab w:val="center" w:pos="4680"/>
        <w:tab w:val="right" w:pos="9360"/>
      </w:tabs>
      <w:spacing w:after="0" w:line="240" w:lineRule="auto"/>
      <w:rPr>
        <w:sz w:val="10"/>
      </w:rPr>
    </w:pPr>
  </w:p>
  <w:p w14:paraId="6BA9FC90" w14:textId="77777777" w:rsidR="00232D2E" w:rsidRDefault="00232D2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232D2E" w:rsidRDefault="00232D2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
  </w:num>
  <w:num w:numId="4">
    <w:abstractNumId w:val="21"/>
  </w:num>
  <w:num w:numId="5">
    <w:abstractNumId w:val="16"/>
  </w:num>
  <w:num w:numId="6">
    <w:abstractNumId w:val="13"/>
  </w:num>
  <w:num w:numId="7">
    <w:abstractNumId w:val="0"/>
  </w:num>
  <w:num w:numId="8">
    <w:abstractNumId w:val="24"/>
  </w:num>
  <w:num w:numId="9">
    <w:abstractNumId w:val="14"/>
  </w:num>
  <w:num w:numId="10">
    <w:abstractNumId w:val="9"/>
  </w:num>
  <w:num w:numId="11">
    <w:abstractNumId w:val="22"/>
  </w:num>
  <w:num w:numId="12">
    <w:abstractNumId w:val="2"/>
  </w:num>
  <w:num w:numId="13">
    <w:abstractNumId w:val="10"/>
  </w:num>
  <w:num w:numId="14">
    <w:abstractNumId w:val="15"/>
  </w:num>
  <w:num w:numId="15">
    <w:abstractNumId w:val="12"/>
  </w:num>
  <w:num w:numId="16">
    <w:abstractNumId w:val="25"/>
  </w:num>
  <w:num w:numId="17">
    <w:abstractNumId w:val="3"/>
  </w:num>
  <w:num w:numId="18">
    <w:abstractNumId w:val="20"/>
  </w:num>
  <w:num w:numId="19">
    <w:abstractNumId w:val="26"/>
  </w:num>
  <w:num w:numId="20">
    <w:abstractNumId w:val="4"/>
  </w:num>
  <w:num w:numId="21">
    <w:abstractNumId w:val="8"/>
  </w:num>
  <w:num w:numId="22">
    <w:abstractNumId w:val="5"/>
  </w:num>
  <w:num w:numId="23">
    <w:abstractNumId w:val="6"/>
  </w:num>
  <w:num w:numId="24">
    <w:abstractNumId w:val="7"/>
  </w:num>
  <w:num w:numId="25">
    <w:abstractNumId w:val="18"/>
  </w:num>
  <w:num w:numId="26">
    <w:abstractNumId w:val="2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885"/>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0C"/>
    <w:rsid w:val="00093F16"/>
    <w:rsid w:val="000940CD"/>
    <w:rsid w:val="000942C4"/>
    <w:rsid w:val="000947C4"/>
    <w:rsid w:val="00094B5D"/>
    <w:rsid w:val="00094BCE"/>
    <w:rsid w:val="00094F83"/>
    <w:rsid w:val="00095004"/>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691"/>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9A"/>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3EF"/>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66F"/>
    <w:rsid w:val="000D672E"/>
    <w:rsid w:val="000D6885"/>
    <w:rsid w:val="000D6C56"/>
    <w:rsid w:val="000D70DE"/>
    <w:rsid w:val="000D772A"/>
    <w:rsid w:val="000D7894"/>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1F12"/>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AE"/>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651"/>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13"/>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28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16D"/>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0E"/>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31A"/>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9E"/>
    <w:rsid w:val="002267EF"/>
    <w:rsid w:val="00226B18"/>
    <w:rsid w:val="00227067"/>
    <w:rsid w:val="00227F44"/>
    <w:rsid w:val="00230046"/>
    <w:rsid w:val="00231272"/>
    <w:rsid w:val="002313C6"/>
    <w:rsid w:val="00232727"/>
    <w:rsid w:val="00232845"/>
    <w:rsid w:val="0023297D"/>
    <w:rsid w:val="00232A49"/>
    <w:rsid w:val="00232AF7"/>
    <w:rsid w:val="00232D2E"/>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548A"/>
    <w:rsid w:val="002561AC"/>
    <w:rsid w:val="00256673"/>
    <w:rsid w:val="00257002"/>
    <w:rsid w:val="002572AC"/>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81C"/>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66C"/>
    <w:rsid w:val="0028474F"/>
    <w:rsid w:val="0028475B"/>
    <w:rsid w:val="002847AC"/>
    <w:rsid w:val="00284860"/>
    <w:rsid w:val="002848F2"/>
    <w:rsid w:val="00284F9A"/>
    <w:rsid w:val="0028523C"/>
    <w:rsid w:val="0028581B"/>
    <w:rsid w:val="002859F7"/>
    <w:rsid w:val="002860BC"/>
    <w:rsid w:val="002864B1"/>
    <w:rsid w:val="00286701"/>
    <w:rsid w:val="00286AA1"/>
    <w:rsid w:val="00286E8B"/>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1DA6"/>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C4D"/>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5C8"/>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588"/>
    <w:rsid w:val="003717AB"/>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8AF"/>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0C6"/>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08B"/>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E9C"/>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22"/>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2FD"/>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1F4"/>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59"/>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80E"/>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AA4"/>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823"/>
    <w:rsid w:val="005A7C3D"/>
    <w:rsid w:val="005A7E58"/>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4FFA"/>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4C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4D5B"/>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5BA"/>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4BD"/>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125"/>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BE"/>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6DEB"/>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291"/>
    <w:rsid w:val="0069432E"/>
    <w:rsid w:val="006947F3"/>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661"/>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A01"/>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038"/>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C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22"/>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69"/>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19A"/>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8C0"/>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0E"/>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4E5"/>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62B"/>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0E04"/>
    <w:rsid w:val="008E113D"/>
    <w:rsid w:val="008E153E"/>
    <w:rsid w:val="008E1542"/>
    <w:rsid w:val="008E188D"/>
    <w:rsid w:val="008E1D10"/>
    <w:rsid w:val="008E1FF9"/>
    <w:rsid w:val="008E20D4"/>
    <w:rsid w:val="008E21EA"/>
    <w:rsid w:val="008E23AC"/>
    <w:rsid w:val="008E24E7"/>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E7D9A"/>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3A59"/>
    <w:rsid w:val="00904259"/>
    <w:rsid w:val="0090425A"/>
    <w:rsid w:val="00904325"/>
    <w:rsid w:val="00904524"/>
    <w:rsid w:val="009049F0"/>
    <w:rsid w:val="00904A05"/>
    <w:rsid w:val="00904AAF"/>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778"/>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37FE4"/>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34C"/>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7C"/>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707"/>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DCF"/>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CAC"/>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58E"/>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3D"/>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1E6"/>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6F60"/>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27"/>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0A4"/>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294"/>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6E7D"/>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B74"/>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79A"/>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18DA"/>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77D92"/>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1D8D"/>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D49"/>
    <w:rsid w:val="00DD6E38"/>
    <w:rsid w:val="00DD6EA0"/>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ED1"/>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B92"/>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39A1"/>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C11"/>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4F4"/>
    <w:rsid w:val="00ED05EE"/>
    <w:rsid w:val="00ED0829"/>
    <w:rsid w:val="00ED08B6"/>
    <w:rsid w:val="00ED143D"/>
    <w:rsid w:val="00ED15F0"/>
    <w:rsid w:val="00ED187A"/>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57B"/>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4B8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A0"/>
    <w:rsid w:val="00F83BF2"/>
    <w:rsid w:val="00F83E37"/>
    <w:rsid w:val="00F83F5C"/>
    <w:rsid w:val="00F83F79"/>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DE3"/>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4FE"/>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14E5"/>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0305359">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3751160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510221">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197043019">
      <w:bodyDiv w:val="1"/>
      <w:marLeft w:val="0"/>
      <w:marRight w:val="0"/>
      <w:marTop w:val="0"/>
      <w:marBottom w:val="0"/>
      <w:divBdr>
        <w:top w:val="none" w:sz="0" w:space="0" w:color="auto"/>
        <w:left w:val="none" w:sz="0" w:space="0" w:color="auto"/>
        <w:bottom w:val="none" w:sz="0" w:space="0" w:color="auto"/>
        <w:right w:val="none" w:sz="0" w:space="0" w:color="auto"/>
      </w:divBdr>
      <w:divsChild>
        <w:div w:id="353460487">
          <w:marLeft w:val="0"/>
          <w:marRight w:val="0"/>
          <w:marTop w:val="0"/>
          <w:marBottom w:val="0"/>
          <w:divBdr>
            <w:top w:val="none" w:sz="0" w:space="0" w:color="auto"/>
            <w:left w:val="none" w:sz="0" w:space="0" w:color="auto"/>
            <w:bottom w:val="none" w:sz="0" w:space="0" w:color="auto"/>
            <w:right w:val="none" w:sz="0" w:space="0" w:color="auto"/>
          </w:divBdr>
        </w:div>
        <w:div w:id="1867713211">
          <w:marLeft w:val="0"/>
          <w:marRight w:val="0"/>
          <w:marTop w:val="0"/>
          <w:marBottom w:val="0"/>
          <w:divBdr>
            <w:top w:val="none" w:sz="0" w:space="0" w:color="auto"/>
            <w:left w:val="none" w:sz="0" w:space="0" w:color="auto"/>
            <w:bottom w:val="none" w:sz="0" w:space="0" w:color="auto"/>
            <w:right w:val="none" w:sz="0" w:space="0" w:color="auto"/>
          </w:divBdr>
        </w:div>
        <w:div w:id="995308109">
          <w:marLeft w:val="0"/>
          <w:marRight w:val="0"/>
          <w:marTop w:val="0"/>
          <w:marBottom w:val="0"/>
          <w:divBdr>
            <w:top w:val="none" w:sz="0" w:space="0" w:color="auto"/>
            <w:left w:val="none" w:sz="0" w:space="0" w:color="auto"/>
            <w:bottom w:val="none" w:sz="0" w:space="0" w:color="auto"/>
            <w:right w:val="none" w:sz="0" w:space="0" w:color="auto"/>
          </w:divBdr>
        </w:div>
      </w:divsChild>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57708228">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27237747">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03%20Sep%202021,%204PM.xlsx" TargetMode="External"/><Relationship Id="rId18" Type="http://schemas.openxmlformats.org/officeDocument/2006/relationships/hyperlink" Target="file:///C:\Users\mjgrafanan\Downloads\SSF%20as%20of%2003%20Sep%202021,%204PM.xlsx" TargetMode="External"/><Relationship Id="rId26" Type="http://schemas.openxmlformats.org/officeDocument/2006/relationships/hyperlink" Target="file:///C:\Users\mjgrafanan\Downloads\SSF%20as%20of%2003%20Sep%202021,%204PM.xlsx" TargetMode="External"/><Relationship Id="rId21" Type="http://schemas.openxmlformats.org/officeDocument/2006/relationships/hyperlink" Target="file:///C:\Users\mjgrafanan\Downloads\SSF%20as%20of%2003%20Sep%202021,%204PM.xlsx" TargetMode="External"/><Relationship Id="rId34"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file:///C:\Users\mjgrafanan\Downloads\SSF%20as%20of%2003%20Sep%202021,%204PM.xlsx" TargetMode="External"/><Relationship Id="rId17" Type="http://schemas.openxmlformats.org/officeDocument/2006/relationships/hyperlink" Target="file:///C:\Users\mjgrafanan\Downloads\SSF%20as%20of%2003%20Sep%202021,%204PM.xlsx" TargetMode="External"/><Relationship Id="rId25" Type="http://schemas.openxmlformats.org/officeDocument/2006/relationships/hyperlink" Target="file:///C:\Users\mjgrafanan\Downloads\SSF%20as%20of%2003%20Sep%202021,%204PM.xlsx"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C:\Users\mjgrafanan\Downloads\SSF%20as%20of%2003%20Sep%202021,%204PM.xlsx" TargetMode="External"/><Relationship Id="rId20" Type="http://schemas.openxmlformats.org/officeDocument/2006/relationships/hyperlink" Target="file:///C:\Users\mjgrafanan\Downloads\SSF%20as%20of%2003%20Sep%202021,%204PM.xlsx" TargetMode="External"/><Relationship Id="rId29"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03%20Sep%202021,%204PM.xlsx" TargetMode="External"/><Relationship Id="rId24" Type="http://schemas.openxmlformats.org/officeDocument/2006/relationships/hyperlink" Target="file:///C:\Users\mjgrafanan\Downloads\SSF%20as%20of%2003%20Sep%202021,%204PM.xlsx"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file:///C:\Users\mjgrafanan\Downloads\SSF%20as%20of%2003%20Sep%202021,%204PM.xlsx" TargetMode="External"/><Relationship Id="rId23" Type="http://schemas.openxmlformats.org/officeDocument/2006/relationships/hyperlink" Target="file:///C:\Users\mjgrafanan\Downloads\SSF%20as%20of%2003%20Sep%202021,%204PM.xlsx" TargetMode="External"/><Relationship Id="rId28" Type="http://schemas.openxmlformats.org/officeDocument/2006/relationships/image" Target="media/image1.JPG"/><Relationship Id="rId36" Type="http://schemas.openxmlformats.org/officeDocument/2006/relationships/fontTable" Target="fontTable.xml"/><Relationship Id="rId10" Type="http://schemas.openxmlformats.org/officeDocument/2006/relationships/hyperlink" Target="file:///C:\Users\mjgrafanan\Downloads\SSF%20as%20of%2003%20Sep%202021,%204PM.xlsx" TargetMode="External"/><Relationship Id="rId19" Type="http://schemas.openxmlformats.org/officeDocument/2006/relationships/hyperlink" Target="file:///C:\Users\mjgrafanan\Downloads\SSF%20as%20of%2003%20Sep%202021,%204PM.xlsx" TargetMode="External"/><Relationship Id="rId31"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03%20Sep%202021,%204PM.xlsx" TargetMode="External"/><Relationship Id="rId22" Type="http://schemas.openxmlformats.org/officeDocument/2006/relationships/hyperlink" Target="file:///C:\Users\mjgrafanan\Downloads\SSF%20as%20of%2003%20Sep%202021,%204PM.xlsx" TargetMode="External"/><Relationship Id="rId27" Type="http://schemas.openxmlformats.org/officeDocument/2006/relationships/hyperlink" Target="file:///C:\Users\mjgrafanan\Downloads\SSF%20as%20of%2003%20Sep%202021,%204PM.xlsx"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footnotes" Target="footnote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9E09244-05A3-400D-8931-5EB7C7D5A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35</Pages>
  <Words>14663</Words>
  <Characters>83585</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8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ACER</cp:lastModifiedBy>
  <cp:revision>153</cp:revision>
  <dcterms:created xsi:type="dcterms:W3CDTF">2021-09-03T08:17:00Z</dcterms:created>
  <dcterms:modified xsi:type="dcterms:W3CDTF">2021-09-07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